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BBF18" w14:textId="283F2562" w:rsidR="002E4ABB" w:rsidRPr="00BB3B7C" w:rsidRDefault="000E4D1A">
      <w:pPr>
        <w:pStyle w:val="Title"/>
        <w:rPr>
          <w:sz w:val="40"/>
          <w:szCs w:val="40"/>
        </w:rPr>
      </w:pPr>
      <w:r>
        <w:rPr>
          <w:noProof/>
        </w:rPr>
        <mc:AlternateContent>
          <mc:Choice Requires="wpg">
            <w:drawing>
              <wp:anchor distT="0" distB="0" distL="114300" distR="114300" simplePos="0" relativeHeight="251666432" behindDoc="1" locked="0" layoutInCell="1" allowOverlap="1" wp14:anchorId="07E72370" wp14:editId="776B1305">
                <wp:simplePos x="0" y="0"/>
                <wp:positionH relativeFrom="page">
                  <wp:posOffset>447675</wp:posOffset>
                </wp:positionH>
                <wp:positionV relativeFrom="page">
                  <wp:posOffset>400050</wp:posOffset>
                </wp:positionV>
                <wp:extent cx="6905625" cy="9305925"/>
                <wp:effectExtent l="0" t="0" r="9525" b="9525"/>
                <wp:wrapNone/>
                <wp:docPr id="29"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05625" cy="9305925"/>
                          <a:chOff x="710" y="623"/>
                          <a:chExt cx="10875" cy="14655"/>
                        </a:xfrm>
                      </wpg:grpSpPr>
                      <wps:wsp>
                        <wps:cNvPr id="30" name="AutoShape 2"/>
                        <wps:cNvSpPr>
                          <a:spLocks/>
                        </wps:cNvSpPr>
                        <wps:spPr bwMode="auto">
                          <a:xfrm>
                            <a:off x="755" y="7163"/>
                            <a:ext cx="10810" cy="4790"/>
                          </a:xfrm>
                          <a:custGeom>
                            <a:avLst/>
                            <a:gdLst>
                              <a:gd name="T0" fmla="+- 0 3850 710"/>
                              <a:gd name="T1" fmla="*/ T0 w 10810"/>
                              <a:gd name="T2" fmla="+- 0 7178 7178"/>
                              <a:gd name="T3" fmla="*/ 7178 h 4790"/>
                              <a:gd name="T4" fmla="+- 0 710 710"/>
                              <a:gd name="T5" fmla="*/ T4 w 10810"/>
                              <a:gd name="T6" fmla="+- 0 7178 7178"/>
                              <a:gd name="T7" fmla="*/ 7178 h 4790"/>
                              <a:gd name="T8" fmla="+- 0 710 710"/>
                              <a:gd name="T9" fmla="*/ T8 w 10810"/>
                              <a:gd name="T10" fmla="+- 0 11967 7178"/>
                              <a:gd name="T11" fmla="*/ 11967 h 4790"/>
                              <a:gd name="T12" fmla="+- 0 3850 710"/>
                              <a:gd name="T13" fmla="*/ T12 w 10810"/>
                              <a:gd name="T14" fmla="+- 0 11967 7178"/>
                              <a:gd name="T15" fmla="*/ 11967 h 4790"/>
                              <a:gd name="T16" fmla="+- 0 3850 710"/>
                              <a:gd name="T17" fmla="*/ T16 w 10810"/>
                              <a:gd name="T18" fmla="+- 0 7178 7178"/>
                              <a:gd name="T19" fmla="*/ 7178 h 4790"/>
                              <a:gd name="T20" fmla="+- 0 7621 710"/>
                              <a:gd name="T21" fmla="*/ T20 w 10810"/>
                              <a:gd name="T22" fmla="+- 0 7178 7178"/>
                              <a:gd name="T23" fmla="*/ 7178 h 4790"/>
                              <a:gd name="T24" fmla="+- 0 4159 710"/>
                              <a:gd name="T25" fmla="*/ T24 w 10810"/>
                              <a:gd name="T26" fmla="+- 0 7178 7178"/>
                              <a:gd name="T27" fmla="*/ 7178 h 4790"/>
                              <a:gd name="T28" fmla="+- 0 4159 710"/>
                              <a:gd name="T29" fmla="*/ T28 w 10810"/>
                              <a:gd name="T30" fmla="+- 0 11967 7178"/>
                              <a:gd name="T31" fmla="*/ 11967 h 4790"/>
                              <a:gd name="T32" fmla="+- 0 7621 710"/>
                              <a:gd name="T33" fmla="*/ T32 w 10810"/>
                              <a:gd name="T34" fmla="+- 0 11967 7178"/>
                              <a:gd name="T35" fmla="*/ 11967 h 4790"/>
                              <a:gd name="T36" fmla="+- 0 7621 710"/>
                              <a:gd name="T37" fmla="*/ T36 w 10810"/>
                              <a:gd name="T38" fmla="+- 0 7178 7178"/>
                              <a:gd name="T39" fmla="*/ 7178 h 4790"/>
                              <a:gd name="T40" fmla="+- 0 11520 710"/>
                              <a:gd name="T41" fmla="*/ T40 w 10810"/>
                              <a:gd name="T42" fmla="+- 0 7178 7178"/>
                              <a:gd name="T43" fmla="*/ 7178 h 4790"/>
                              <a:gd name="T44" fmla="+- 0 7898 710"/>
                              <a:gd name="T45" fmla="*/ T44 w 10810"/>
                              <a:gd name="T46" fmla="+- 0 7178 7178"/>
                              <a:gd name="T47" fmla="*/ 7178 h 4790"/>
                              <a:gd name="T48" fmla="+- 0 7898 710"/>
                              <a:gd name="T49" fmla="*/ T48 w 10810"/>
                              <a:gd name="T50" fmla="+- 0 11967 7178"/>
                              <a:gd name="T51" fmla="*/ 11967 h 4790"/>
                              <a:gd name="T52" fmla="+- 0 11520 710"/>
                              <a:gd name="T53" fmla="*/ T52 w 10810"/>
                              <a:gd name="T54" fmla="+- 0 11967 7178"/>
                              <a:gd name="T55" fmla="*/ 11967 h 4790"/>
                              <a:gd name="T56" fmla="+- 0 11520 710"/>
                              <a:gd name="T57" fmla="*/ T56 w 10810"/>
                              <a:gd name="T58" fmla="+- 0 7178 7178"/>
                              <a:gd name="T59" fmla="*/ 7178 h 47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810" h="4790">
                                <a:moveTo>
                                  <a:pt x="3140" y="0"/>
                                </a:moveTo>
                                <a:lnTo>
                                  <a:pt x="0" y="0"/>
                                </a:lnTo>
                                <a:lnTo>
                                  <a:pt x="0" y="4789"/>
                                </a:lnTo>
                                <a:lnTo>
                                  <a:pt x="3140" y="4789"/>
                                </a:lnTo>
                                <a:lnTo>
                                  <a:pt x="3140" y="0"/>
                                </a:lnTo>
                                <a:close/>
                                <a:moveTo>
                                  <a:pt x="6911" y="0"/>
                                </a:moveTo>
                                <a:lnTo>
                                  <a:pt x="3449" y="0"/>
                                </a:lnTo>
                                <a:lnTo>
                                  <a:pt x="3449" y="4789"/>
                                </a:lnTo>
                                <a:lnTo>
                                  <a:pt x="6911" y="4789"/>
                                </a:lnTo>
                                <a:lnTo>
                                  <a:pt x="6911" y="0"/>
                                </a:lnTo>
                                <a:close/>
                                <a:moveTo>
                                  <a:pt x="10810" y="0"/>
                                </a:moveTo>
                                <a:lnTo>
                                  <a:pt x="7188" y="0"/>
                                </a:lnTo>
                                <a:lnTo>
                                  <a:pt x="7188" y="4789"/>
                                </a:lnTo>
                                <a:lnTo>
                                  <a:pt x="10810" y="4789"/>
                                </a:lnTo>
                                <a:lnTo>
                                  <a:pt x="10810" y="0"/>
                                </a:lnTo>
                                <a:close/>
                              </a:path>
                            </a:pathLst>
                          </a:custGeom>
                          <a:solidFill>
                            <a:srgbClr val="E0E1E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1"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729" y="623"/>
                            <a:ext cx="1320" cy="92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2"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2054" y="7789"/>
                            <a:ext cx="1516" cy="158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3"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993" y="7349"/>
                            <a:ext cx="366" cy="36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4"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4443" y="7349"/>
                            <a:ext cx="366" cy="36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5"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8189" y="7349"/>
                            <a:ext cx="366" cy="36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6"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6894" y="1815"/>
                            <a:ext cx="4627" cy="3286"/>
                          </a:xfrm>
                          <a:prstGeom prst="rect">
                            <a:avLst/>
                          </a:prstGeom>
                          <a:noFill/>
                          <a:extLst>
                            <a:ext uri="{909E8E84-426E-40DD-AFC4-6F175D3DCCD1}">
                              <a14:hiddenFill xmlns:a14="http://schemas.microsoft.com/office/drawing/2010/main">
                                <a:solidFill>
                                  <a:srgbClr val="FFFFFF"/>
                                </a:solidFill>
                              </a14:hiddenFill>
                            </a:ext>
                          </a:extLst>
                        </pic:spPr>
                      </pic:pic>
                      <wps:wsp>
                        <wps:cNvPr id="37" name="AutoShape 9"/>
                        <wps:cNvSpPr>
                          <a:spLocks/>
                        </wps:cNvSpPr>
                        <wps:spPr bwMode="auto">
                          <a:xfrm>
                            <a:off x="710" y="11967"/>
                            <a:ext cx="10875" cy="3311"/>
                          </a:xfrm>
                          <a:custGeom>
                            <a:avLst/>
                            <a:gdLst>
                              <a:gd name="T0" fmla="+- 0 3850 710"/>
                              <a:gd name="T1" fmla="*/ T0 w 10810"/>
                              <a:gd name="T2" fmla="+- 0 11967 11967"/>
                              <a:gd name="T3" fmla="*/ 11967 h 3266"/>
                              <a:gd name="T4" fmla="+- 0 710 710"/>
                              <a:gd name="T5" fmla="*/ T4 w 10810"/>
                              <a:gd name="T6" fmla="+- 0 11967 11967"/>
                              <a:gd name="T7" fmla="*/ 11967 h 3266"/>
                              <a:gd name="T8" fmla="+- 0 710 710"/>
                              <a:gd name="T9" fmla="*/ T8 w 10810"/>
                              <a:gd name="T10" fmla="+- 0 15233 11967"/>
                              <a:gd name="T11" fmla="*/ 15233 h 3266"/>
                              <a:gd name="T12" fmla="+- 0 3850 710"/>
                              <a:gd name="T13" fmla="*/ T12 w 10810"/>
                              <a:gd name="T14" fmla="+- 0 15233 11967"/>
                              <a:gd name="T15" fmla="*/ 15233 h 3266"/>
                              <a:gd name="T16" fmla="+- 0 3850 710"/>
                              <a:gd name="T17" fmla="*/ T16 w 10810"/>
                              <a:gd name="T18" fmla="+- 0 11967 11967"/>
                              <a:gd name="T19" fmla="*/ 11967 h 3266"/>
                              <a:gd name="T20" fmla="+- 0 7621 710"/>
                              <a:gd name="T21" fmla="*/ T20 w 10810"/>
                              <a:gd name="T22" fmla="+- 0 11967 11967"/>
                              <a:gd name="T23" fmla="*/ 11967 h 3266"/>
                              <a:gd name="T24" fmla="+- 0 4159 710"/>
                              <a:gd name="T25" fmla="*/ T24 w 10810"/>
                              <a:gd name="T26" fmla="+- 0 11967 11967"/>
                              <a:gd name="T27" fmla="*/ 11967 h 3266"/>
                              <a:gd name="T28" fmla="+- 0 4159 710"/>
                              <a:gd name="T29" fmla="*/ T28 w 10810"/>
                              <a:gd name="T30" fmla="+- 0 15233 11967"/>
                              <a:gd name="T31" fmla="*/ 15233 h 3266"/>
                              <a:gd name="T32" fmla="+- 0 7621 710"/>
                              <a:gd name="T33" fmla="*/ T32 w 10810"/>
                              <a:gd name="T34" fmla="+- 0 15233 11967"/>
                              <a:gd name="T35" fmla="*/ 15233 h 3266"/>
                              <a:gd name="T36" fmla="+- 0 7621 710"/>
                              <a:gd name="T37" fmla="*/ T36 w 10810"/>
                              <a:gd name="T38" fmla="+- 0 11967 11967"/>
                              <a:gd name="T39" fmla="*/ 11967 h 3266"/>
                              <a:gd name="T40" fmla="+- 0 11520 710"/>
                              <a:gd name="T41" fmla="*/ T40 w 10810"/>
                              <a:gd name="T42" fmla="+- 0 11967 11967"/>
                              <a:gd name="T43" fmla="*/ 11967 h 3266"/>
                              <a:gd name="T44" fmla="+- 0 7898 710"/>
                              <a:gd name="T45" fmla="*/ T44 w 10810"/>
                              <a:gd name="T46" fmla="+- 0 11967 11967"/>
                              <a:gd name="T47" fmla="*/ 11967 h 3266"/>
                              <a:gd name="T48" fmla="+- 0 7898 710"/>
                              <a:gd name="T49" fmla="*/ T48 w 10810"/>
                              <a:gd name="T50" fmla="+- 0 15233 11967"/>
                              <a:gd name="T51" fmla="*/ 15233 h 3266"/>
                              <a:gd name="T52" fmla="+- 0 11520 710"/>
                              <a:gd name="T53" fmla="*/ T52 w 10810"/>
                              <a:gd name="T54" fmla="+- 0 15233 11967"/>
                              <a:gd name="T55" fmla="*/ 15233 h 3266"/>
                              <a:gd name="T56" fmla="+- 0 11520 710"/>
                              <a:gd name="T57" fmla="*/ T56 w 10810"/>
                              <a:gd name="T58" fmla="+- 0 11967 11967"/>
                              <a:gd name="T59" fmla="*/ 11967 h 32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810" h="3266">
                                <a:moveTo>
                                  <a:pt x="3140" y="0"/>
                                </a:moveTo>
                                <a:lnTo>
                                  <a:pt x="0" y="0"/>
                                </a:lnTo>
                                <a:lnTo>
                                  <a:pt x="0" y="3266"/>
                                </a:lnTo>
                                <a:lnTo>
                                  <a:pt x="3140" y="3266"/>
                                </a:lnTo>
                                <a:lnTo>
                                  <a:pt x="3140" y="0"/>
                                </a:lnTo>
                                <a:close/>
                                <a:moveTo>
                                  <a:pt x="6911" y="0"/>
                                </a:moveTo>
                                <a:lnTo>
                                  <a:pt x="3449" y="0"/>
                                </a:lnTo>
                                <a:lnTo>
                                  <a:pt x="3449" y="3266"/>
                                </a:lnTo>
                                <a:lnTo>
                                  <a:pt x="6911" y="3266"/>
                                </a:lnTo>
                                <a:lnTo>
                                  <a:pt x="6911" y="0"/>
                                </a:lnTo>
                                <a:close/>
                                <a:moveTo>
                                  <a:pt x="10810" y="0"/>
                                </a:moveTo>
                                <a:lnTo>
                                  <a:pt x="7188" y="0"/>
                                </a:lnTo>
                                <a:lnTo>
                                  <a:pt x="7188" y="3266"/>
                                </a:lnTo>
                                <a:lnTo>
                                  <a:pt x="10810" y="3266"/>
                                </a:lnTo>
                                <a:lnTo>
                                  <a:pt x="10810" y="0"/>
                                </a:lnTo>
                                <a:close/>
                              </a:path>
                            </a:pathLst>
                          </a:custGeom>
                          <a:solidFill>
                            <a:srgbClr val="BDC1C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8"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59" y="13230"/>
                            <a:ext cx="2703" cy="1854"/>
                          </a:xfrm>
                          <a:prstGeom prst="rect">
                            <a:avLst/>
                          </a:prstGeom>
                          <a:noFill/>
                          <a:extLst>
                            <a:ext uri="{909E8E84-426E-40DD-AFC4-6F175D3DCCD1}">
                              <a14:hiddenFill xmlns:a14="http://schemas.microsoft.com/office/drawing/2010/main">
                                <a:solidFill>
                                  <a:srgbClr val="FFFFFF"/>
                                </a:solidFill>
                              </a14:hiddenFill>
                            </a:ext>
                          </a:extLst>
                        </pic:spPr>
                      </pic:pic>
                      <wps:wsp>
                        <wps:cNvPr id="39" name="Freeform 11"/>
                        <wps:cNvSpPr>
                          <a:spLocks/>
                        </wps:cNvSpPr>
                        <wps:spPr bwMode="auto">
                          <a:xfrm>
                            <a:off x="10552" y="669"/>
                            <a:ext cx="874" cy="874"/>
                          </a:xfrm>
                          <a:custGeom>
                            <a:avLst/>
                            <a:gdLst>
                              <a:gd name="T0" fmla="+- 0 11118 10552"/>
                              <a:gd name="T1" fmla="*/ T0 w 874"/>
                              <a:gd name="T2" fmla="+- 0 670 670"/>
                              <a:gd name="T3" fmla="*/ 670 h 874"/>
                              <a:gd name="T4" fmla="+- 0 11045 10552"/>
                              <a:gd name="T5" fmla="*/ T4 w 874"/>
                              <a:gd name="T6" fmla="+- 0 679 670"/>
                              <a:gd name="T7" fmla="*/ 679 h 874"/>
                              <a:gd name="T8" fmla="+- 0 10975 10552"/>
                              <a:gd name="T9" fmla="*/ T8 w 874"/>
                              <a:gd name="T10" fmla="+- 0 707 670"/>
                              <a:gd name="T11" fmla="*/ 707 h 874"/>
                              <a:gd name="T12" fmla="+- 0 10914 10552"/>
                              <a:gd name="T13" fmla="*/ T12 w 874"/>
                              <a:gd name="T14" fmla="+- 0 754 670"/>
                              <a:gd name="T15" fmla="*/ 754 h 874"/>
                              <a:gd name="T16" fmla="+- 0 10552 10552"/>
                              <a:gd name="T17" fmla="*/ T16 w 874"/>
                              <a:gd name="T18" fmla="+- 0 1116 670"/>
                              <a:gd name="T19" fmla="*/ 1116 h 874"/>
                              <a:gd name="T20" fmla="+- 0 10980 10552"/>
                              <a:gd name="T21" fmla="*/ T20 w 874"/>
                              <a:gd name="T22" fmla="+- 0 1543 670"/>
                              <a:gd name="T23" fmla="*/ 1543 h 874"/>
                              <a:gd name="T24" fmla="+- 0 11341 10552"/>
                              <a:gd name="T25" fmla="*/ T24 w 874"/>
                              <a:gd name="T26" fmla="+- 0 1182 670"/>
                              <a:gd name="T27" fmla="*/ 1182 h 874"/>
                              <a:gd name="T28" fmla="+- 0 11388 10552"/>
                              <a:gd name="T29" fmla="*/ T28 w 874"/>
                              <a:gd name="T30" fmla="+- 0 1120 670"/>
                              <a:gd name="T31" fmla="*/ 1120 h 874"/>
                              <a:gd name="T32" fmla="+- 0 11416 10552"/>
                              <a:gd name="T33" fmla="*/ T32 w 874"/>
                              <a:gd name="T34" fmla="+- 0 1051 670"/>
                              <a:gd name="T35" fmla="*/ 1051 h 874"/>
                              <a:gd name="T36" fmla="+- 0 11426 10552"/>
                              <a:gd name="T37" fmla="*/ T36 w 874"/>
                              <a:gd name="T38" fmla="+- 0 977 670"/>
                              <a:gd name="T39" fmla="*/ 977 h 874"/>
                              <a:gd name="T40" fmla="+- 0 11416 10552"/>
                              <a:gd name="T41" fmla="*/ T40 w 874"/>
                              <a:gd name="T42" fmla="+- 0 904 670"/>
                              <a:gd name="T43" fmla="*/ 904 h 874"/>
                              <a:gd name="T44" fmla="+- 0 11388 10552"/>
                              <a:gd name="T45" fmla="*/ T44 w 874"/>
                              <a:gd name="T46" fmla="+- 0 834 670"/>
                              <a:gd name="T47" fmla="*/ 834 h 874"/>
                              <a:gd name="T48" fmla="+- 0 11341 10552"/>
                              <a:gd name="T49" fmla="*/ T48 w 874"/>
                              <a:gd name="T50" fmla="+- 0 773 670"/>
                              <a:gd name="T51" fmla="*/ 773 h 874"/>
                              <a:gd name="T52" fmla="+- 0 11261 10552"/>
                              <a:gd name="T53" fmla="*/ T52 w 874"/>
                              <a:gd name="T54" fmla="+- 0 707 670"/>
                              <a:gd name="T55" fmla="*/ 707 h 874"/>
                              <a:gd name="T56" fmla="+- 0 11192 10552"/>
                              <a:gd name="T57" fmla="*/ T56 w 874"/>
                              <a:gd name="T58" fmla="+- 0 679 670"/>
                              <a:gd name="T59" fmla="*/ 679 h 874"/>
                              <a:gd name="T60" fmla="+- 0 11118 10552"/>
                              <a:gd name="T61" fmla="*/ T60 w 874"/>
                              <a:gd name="T62" fmla="+- 0 670 670"/>
                              <a:gd name="T63" fmla="*/ 670 h 8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874" h="874">
                                <a:moveTo>
                                  <a:pt x="566" y="0"/>
                                </a:moveTo>
                                <a:lnTo>
                                  <a:pt x="493" y="9"/>
                                </a:lnTo>
                                <a:lnTo>
                                  <a:pt x="423" y="37"/>
                                </a:lnTo>
                                <a:lnTo>
                                  <a:pt x="362" y="84"/>
                                </a:lnTo>
                                <a:lnTo>
                                  <a:pt x="0" y="446"/>
                                </a:lnTo>
                                <a:lnTo>
                                  <a:pt x="428" y="873"/>
                                </a:lnTo>
                                <a:lnTo>
                                  <a:pt x="789" y="512"/>
                                </a:lnTo>
                                <a:lnTo>
                                  <a:pt x="836" y="450"/>
                                </a:lnTo>
                                <a:lnTo>
                                  <a:pt x="864" y="381"/>
                                </a:lnTo>
                                <a:lnTo>
                                  <a:pt x="874" y="307"/>
                                </a:lnTo>
                                <a:lnTo>
                                  <a:pt x="864" y="234"/>
                                </a:lnTo>
                                <a:lnTo>
                                  <a:pt x="836" y="164"/>
                                </a:lnTo>
                                <a:lnTo>
                                  <a:pt x="789" y="103"/>
                                </a:lnTo>
                                <a:lnTo>
                                  <a:pt x="709" y="37"/>
                                </a:lnTo>
                                <a:lnTo>
                                  <a:pt x="640" y="9"/>
                                </a:lnTo>
                                <a:lnTo>
                                  <a:pt x="566" y="0"/>
                                </a:lnTo>
                                <a:close/>
                              </a:path>
                            </a:pathLst>
                          </a:custGeom>
                          <a:solidFill>
                            <a:srgbClr val="F15A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AutoShape 12"/>
                        <wps:cNvSpPr>
                          <a:spLocks/>
                        </wps:cNvSpPr>
                        <wps:spPr bwMode="auto">
                          <a:xfrm>
                            <a:off x="10382" y="669"/>
                            <a:ext cx="949" cy="949"/>
                          </a:xfrm>
                          <a:custGeom>
                            <a:avLst/>
                            <a:gdLst>
                              <a:gd name="T0" fmla="+- 0 10649 10382"/>
                              <a:gd name="T1" fmla="*/ T0 w 949"/>
                              <a:gd name="T2" fmla="+- 0 669 669"/>
                              <a:gd name="T3" fmla="*/ 669 h 949"/>
                              <a:gd name="T4" fmla="+- 0 10523 10382"/>
                              <a:gd name="T5" fmla="*/ T4 w 949"/>
                              <a:gd name="T6" fmla="+- 0 712 669"/>
                              <a:gd name="T7" fmla="*/ 712 h 949"/>
                              <a:gd name="T8" fmla="+- 0 10425 10382"/>
                              <a:gd name="T9" fmla="*/ T8 w 949"/>
                              <a:gd name="T10" fmla="+- 0 810 669"/>
                              <a:gd name="T11" fmla="*/ 810 h 949"/>
                              <a:gd name="T12" fmla="+- 0 10382 10382"/>
                              <a:gd name="T13" fmla="*/ T12 w 949"/>
                              <a:gd name="T14" fmla="+- 0 936 669"/>
                              <a:gd name="T15" fmla="*/ 936 h 949"/>
                              <a:gd name="T16" fmla="+- 0 10397 10382"/>
                              <a:gd name="T17" fmla="*/ T16 w 949"/>
                              <a:gd name="T18" fmla="+- 0 1068 669"/>
                              <a:gd name="T19" fmla="*/ 1068 h 949"/>
                              <a:gd name="T20" fmla="+- 0 10469 10382"/>
                              <a:gd name="T21" fmla="*/ T20 w 949"/>
                              <a:gd name="T22" fmla="+- 0 1183 669"/>
                              <a:gd name="T23" fmla="*/ 1183 h 949"/>
                              <a:gd name="T24" fmla="+- 0 10906 10382"/>
                              <a:gd name="T25" fmla="*/ T24 w 949"/>
                              <a:gd name="T26" fmla="+- 0 1613 669"/>
                              <a:gd name="T27" fmla="*/ 1613 h 949"/>
                              <a:gd name="T28" fmla="+- 0 10956 10382"/>
                              <a:gd name="T29" fmla="*/ T28 w 949"/>
                              <a:gd name="T30" fmla="+- 0 1613 669"/>
                              <a:gd name="T31" fmla="*/ 1613 h 949"/>
                              <a:gd name="T32" fmla="+- 0 10992 10382"/>
                              <a:gd name="T33" fmla="*/ T32 w 949"/>
                              <a:gd name="T34" fmla="+- 0 1577 669"/>
                              <a:gd name="T35" fmla="*/ 1577 h 949"/>
                              <a:gd name="T36" fmla="+- 0 10992 10382"/>
                              <a:gd name="T37" fmla="*/ T36 w 949"/>
                              <a:gd name="T38" fmla="+- 0 1528 669"/>
                              <a:gd name="T39" fmla="*/ 1528 h 949"/>
                              <a:gd name="T40" fmla="+- 0 10824 10382"/>
                              <a:gd name="T41" fmla="*/ T40 w 949"/>
                              <a:gd name="T42" fmla="+- 0 1352 669"/>
                              <a:gd name="T43" fmla="*/ 1352 h 949"/>
                              <a:gd name="T44" fmla="+- 0 10834 10382"/>
                              <a:gd name="T45" fmla="*/ T44 w 949"/>
                              <a:gd name="T46" fmla="+- 0 1334 669"/>
                              <a:gd name="T47" fmla="*/ 1334 h 949"/>
                              <a:gd name="T48" fmla="+- 0 10935 10382"/>
                              <a:gd name="T49" fmla="*/ T48 w 949"/>
                              <a:gd name="T50" fmla="+- 0 1241 669"/>
                              <a:gd name="T51" fmla="*/ 1241 h 949"/>
                              <a:gd name="T52" fmla="+- 0 10945 10382"/>
                              <a:gd name="T53" fmla="*/ T52 w 949"/>
                              <a:gd name="T54" fmla="+- 0 1222 669"/>
                              <a:gd name="T55" fmla="*/ 1222 h 949"/>
                              <a:gd name="T56" fmla="+- 0 11047 10382"/>
                              <a:gd name="T57" fmla="*/ T56 w 949"/>
                              <a:gd name="T58" fmla="+- 0 1129 669"/>
                              <a:gd name="T59" fmla="*/ 1129 h 949"/>
                              <a:gd name="T60" fmla="+- 0 11057 10382"/>
                              <a:gd name="T61" fmla="*/ T60 w 949"/>
                              <a:gd name="T62" fmla="+- 0 1111 669"/>
                              <a:gd name="T63" fmla="*/ 1111 h 949"/>
                              <a:gd name="T64" fmla="+- 0 10896 10382"/>
                              <a:gd name="T65" fmla="*/ T64 w 949"/>
                              <a:gd name="T66" fmla="+- 0 756 669"/>
                              <a:gd name="T67" fmla="*/ 756 h 949"/>
                              <a:gd name="T68" fmla="+- 0 10780 10382"/>
                              <a:gd name="T69" fmla="*/ T68 w 949"/>
                              <a:gd name="T70" fmla="+- 0 684 669"/>
                              <a:gd name="T71" fmla="*/ 684 h 949"/>
                              <a:gd name="T72" fmla="+- 0 11028 10382"/>
                              <a:gd name="T73" fmla="*/ T72 w 949"/>
                              <a:gd name="T74" fmla="+- 0 1334 669"/>
                              <a:gd name="T75" fmla="*/ 1334 h 949"/>
                              <a:gd name="T76" fmla="+- 0 10996 10382"/>
                              <a:gd name="T77" fmla="*/ T76 w 949"/>
                              <a:gd name="T78" fmla="+- 0 1487 669"/>
                              <a:gd name="T79" fmla="*/ 1487 h 949"/>
                              <a:gd name="T80" fmla="+- 0 11042 10382"/>
                              <a:gd name="T81" fmla="*/ T80 w 949"/>
                              <a:gd name="T82" fmla="+- 0 1507 669"/>
                              <a:gd name="T83" fmla="*/ 1507 h 949"/>
                              <a:gd name="T84" fmla="+- 0 11089 10382"/>
                              <a:gd name="T85" fmla="*/ T84 w 949"/>
                              <a:gd name="T86" fmla="+- 0 1487 669"/>
                              <a:gd name="T87" fmla="*/ 1487 h 949"/>
                              <a:gd name="T88" fmla="+- 0 11108 10382"/>
                              <a:gd name="T89" fmla="*/ T88 w 949"/>
                              <a:gd name="T90" fmla="+- 0 1441 669"/>
                              <a:gd name="T91" fmla="*/ 1441 h 949"/>
                              <a:gd name="T92" fmla="+- 0 11089 10382"/>
                              <a:gd name="T93" fmla="*/ T92 w 949"/>
                              <a:gd name="T94" fmla="+- 0 1394 669"/>
                              <a:gd name="T95" fmla="*/ 1394 h 949"/>
                              <a:gd name="T96" fmla="+- 0 11139 10382"/>
                              <a:gd name="T97" fmla="*/ T96 w 949"/>
                              <a:gd name="T98" fmla="+- 0 1222 669"/>
                              <a:gd name="T99" fmla="*/ 1222 h 949"/>
                              <a:gd name="T100" fmla="+- 0 11107 10382"/>
                              <a:gd name="T101" fmla="*/ T100 w 949"/>
                              <a:gd name="T102" fmla="+- 0 1376 669"/>
                              <a:gd name="T103" fmla="*/ 1376 h 949"/>
                              <a:gd name="T104" fmla="+- 0 11154 10382"/>
                              <a:gd name="T105" fmla="*/ T104 w 949"/>
                              <a:gd name="T106" fmla="+- 0 1395 669"/>
                              <a:gd name="T107" fmla="*/ 1395 h 949"/>
                              <a:gd name="T108" fmla="+- 0 11200 10382"/>
                              <a:gd name="T109" fmla="*/ T108 w 949"/>
                              <a:gd name="T110" fmla="+- 0 1376 669"/>
                              <a:gd name="T111" fmla="*/ 1376 h 949"/>
                              <a:gd name="T112" fmla="+- 0 11220 10382"/>
                              <a:gd name="T113" fmla="*/ T112 w 949"/>
                              <a:gd name="T114" fmla="+- 0 1329 669"/>
                              <a:gd name="T115" fmla="*/ 1329 h 949"/>
                              <a:gd name="T116" fmla="+- 0 11200 10382"/>
                              <a:gd name="T117" fmla="*/ T116 w 949"/>
                              <a:gd name="T118" fmla="+- 0 1283 669"/>
                              <a:gd name="T119" fmla="*/ 1283 h 949"/>
                              <a:gd name="T120" fmla="+- 0 11251 10382"/>
                              <a:gd name="T121" fmla="*/ T120 w 949"/>
                              <a:gd name="T122" fmla="+- 0 1111 669"/>
                              <a:gd name="T123" fmla="*/ 1111 h 949"/>
                              <a:gd name="T124" fmla="+- 0 11219 10382"/>
                              <a:gd name="T125" fmla="*/ T124 w 949"/>
                              <a:gd name="T126" fmla="+- 0 1264 669"/>
                              <a:gd name="T127" fmla="*/ 1264 h 949"/>
                              <a:gd name="T128" fmla="+- 0 11265 10382"/>
                              <a:gd name="T129" fmla="*/ T128 w 949"/>
                              <a:gd name="T130" fmla="+- 0 1284 669"/>
                              <a:gd name="T131" fmla="*/ 1284 h 949"/>
                              <a:gd name="T132" fmla="+- 0 11312 10382"/>
                              <a:gd name="T133" fmla="*/ T132 w 949"/>
                              <a:gd name="T134" fmla="+- 0 1264 669"/>
                              <a:gd name="T135" fmla="*/ 1264 h 949"/>
                              <a:gd name="T136" fmla="+- 0 11331 10382"/>
                              <a:gd name="T137" fmla="*/ T136 w 949"/>
                              <a:gd name="T138" fmla="+- 0 1218 669"/>
                              <a:gd name="T139" fmla="*/ 1218 h 949"/>
                              <a:gd name="T140" fmla="+- 0 11312 10382"/>
                              <a:gd name="T141" fmla="*/ T140 w 949"/>
                              <a:gd name="T142" fmla="+- 0 1171 669"/>
                              <a:gd name="T143" fmla="*/ 1171 h 9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949" h="949">
                                <a:moveTo>
                                  <a:pt x="334" y="0"/>
                                </a:moveTo>
                                <a:lnTo>
                                  <a:pt x="267" y="0"/>
                                </a:lnTo>
                                <a:lnTo>
                                  <a:pt x="203" y="15"/>
                                </a:lnTo>
                                <a:lnTo>
                                  <a:pt x="141" y="43"/>
                                </a:lnTo>
                                <a:lnTo>
                                  <a:pt x="87" y="87"/>
                                </a:lnTo>
                                <a:lnTo>
                                  <a:pt x="43" y="141"/>
                                </a:lnTo>
                                <a:lnTo>
                                  <a:pt x="15" y="203"/>
                                </a:lnTo>
                                <a:lnTo>
                                  <a:pt x="0" y="267"/>
                                </a:lnTo>
                                <a:lnTo>
                                  <a:pt x="0" y="334"/>
                                </a:lnTo>
                                <a:lnTo>
                                  <a:pt x="15" y="399"/>
                                </a:lnTo>
                                <a:lnTo>
                                  <a:pt x="43" y="460"/>
                                </a:lnTo>
                                <a:lnTo>
                                  <a:pt x="87" y="514"/>
                                </a:lnTo>
                                <a:lnTo>
                                  <a:pt x="502" y="930"/>
                                </a:lnTo>
                                <a:lnTo>
                                  <a:pt x="524" y="944"/>
                                </a:lnTo>
                                <a:lnTo>
                                  <a:pt x="549" y="949"/>
                                </a:lnTo>
                                <a:lnTo>
                                  <a:pt x="574" y="944"/>
                                </a:lnTo>
                                <a:lnTo>
                                  <a:pt x="595" y="930"/>
                                </a:lnTo>
                                <a:lnTo>
                                  <a:pt x="610" y="908"/>
                                </a:lnTo>
                                <a:lnTo>
                                  <a:pt x="614" y="883"/>
                                </a:lnTo>
                                <a:lnTo>
                                  <a:pt x="610" y="859"/>
                                </a:lnTo>
                                <a:lnTo>
                                  <a:pt x="595" y="837"/>
                                </a:lnTo>
                                <a:lnTo>
                                  <a:pt x="442" y="683"/>
                                </a:lnTo>
                                <a:lnTo>
                                  <a:pt x="442" y="675"/>
                                </a:lnTo>
                                <a:lnTo>
                                  <a:pt x="452" y="665"/>
                                </a:lnTo>
                                <a:lnTo>
                                  <a:pt x="646" y="665"/>
                                </a:lnTo>
                                <a:lnTo>
                                  <a:pt x="553" y="572"/>
                                </a:lnTo>
                                <a:lnTo>
                                  <a:pt x="553" y="563"/>
                                </a:lnTo>
                                <a:lnTo>
                                  <a:pt x="563" y="553"/>
                                </a:lnTo>
                                <a:lnTo>
                                  <a:pt x="757" y="553"/>
                                </a:lnTo>
                                <a:lnTo>
                                  <a:pt x="665" y="460"/>
                                </a:lnTo>
                                <a:lnTo>
                                  <a:pt x="665" y="452"/>
                                </a:lnTo>
                                <a:lnTo>
                                  <a:pt x="675" y="442"/>
                                </a:lnTo>
                                <a:lnTo>
                                  <a:pt x="869" y="442"/>
                                </a:lnTo>
                                <a:lnTo>
                                  <a:pt x="514" y="87"/>
                                </a:lnTo>
                                <a:lnTo>
                                  <a:pt x="460" y="43"/>
                                </a:lnTo>
                                <a:lnTo>
                                  <a:pt x="398" y="15"/>
                                </a:lnTo>
                                <a:lnTo>
                                  <a:pt x="334" y="0"/>
                                </a:lnTo>
                                <a:close/>
                                <a:moveTo>
                                  <a:pt x="646" y="665"/>
                                </a:moveTo>
                                <a:lnTo>
                                  <a:pt x="460" y="665"/>
                                </a:lnTo>
                                <a:lnTo>
                                  <a:pt x="614" y="818"/>
                                </a:lnTo>
                                <a:lnTo>
                                  <a:pt x="636" y="833"/>
                                </a:lnTo>
                                <a:lnTo>
                                  <a:pt x="660" y="838"/>
                                </a:lnTo>
                                <a:lnTo>
                                  <a:pt x="685" y="833"/>
                                </a:lnTo>
                                <a:lnTo>
                                  <a:pt x="707" y="818"/>
                                </a:lnTo>
                                <a:lnTo>
                                  <a:pt x="721" y="797"/>
                                </a:lnTo>
                                <a:lnTo>
                                  <a:pt x="726" y="772"/>
                                </a:lnTo>
                                <a:lnTo>
                                  <a:pt x="721" y="747"/>
                                </a:lnTo>
                                <a:lnTo>
                                  <a:pt x="707" y="725"/>
                                </a:lnTo>
                                <a:lnTo>
                                  <a:pt x="646" y="665"/>
                                </a:lnTo>
                                <a:close/>
                                <a:moveTo>
                                  <a:pt x="757" y="553"/>
                                </a:moveTo>
                                <a:lnTo>
                                  <a:pt x="572" y="553"/>
                                </a:lnTo>
                                <a:lnTo>
                                  <a:pt x="725" y="707"/>
                                </a:lnTo>
                                <a:lnTo>
                                  <a:pt x="747" y="721"/>
                                </a:lnTo>
                                <a:lnTo>
                                  <a:pt x="772" y="726"/>
                                </a:lnTo>
                                <a:lnTo>
                                  <a:pt x="797" y="721"/>
                                </a:lnTo>
                                <a:lnTo>
                                  <a:pt x="818" y="707"/>
                                </a:lnTo>
                                <a:lnTo>
                                  <a:pt x="833" y="685"/>
                                </a:lnTo>
                                <a:lnTo>
                                  <a:pt x="838" y="660"/>
                                </a:lnTo>
                                <a:lnTo>
                                  <a:pt x="833" y="636"/>
                                </a:lnTo>
                                <a:lnTo>
                                  <a:pt x="818" y="614"/>
                                </a:lnTo>
                                <a:lnTo>
                                  <a:pt x="757" y="553"/>
                                </a:lnTo>
                                <a:close/>
                                <a:moveTo>
                                  <a:pt x="869" y="442"/>
                                </a:moveTo>
                                <a:lnTo>
                                  <a:pt x="683" y="442"/>
                                </a:lnTo>
                                <a:lnTo>
                                  <a:pt x="837" y="595"/>
                                </a:lnTo>
                                <a:lnTo>
                                  <a:pt x="859" y="610"/>
                                </a:lnTo>
                                <a:lnTo>
                                  <a:pt x="883" y="615"/>
                                </a:lnTo>
                                <a:lnTo>
                                  <a:pt x="908" y="610"/>
                                </a:lnTo>
                                <a:lnTo>
                                  <a:pt x="930" y="595"/>
                                </a:lnTo>
                                <a:lnTo>
                                  <a:pt x="944" y="574"/>
                                </a:lnTo>
                                <a:lnTo>
                                  <a:pt x="949" y="549"/>
                                </a:lnTo>
                                <a:lnTo>
                                  <a:pt x="944" y="524"/>
                                </a:lnTo>
                                <a:lnTo>
                                  <a:pt x="930" y="502"/>
                                </a:lnTo>
                                <a:lnTo>
                                  <a:pt x="869" y="442"/>
                                </a:lnTo>
                                <a:close/>
                              </a:path>
                            </a:pathLst>
                          </a:custGeom>
                          <a:solidFill>
                            <a:srgbClr val="90AA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1"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0477" y="1070"/>
                            <a:ext cx="551" cy="55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2"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10694" y="741"/>
                            <a:ext cx="336" cy="291"/>
                          </a:xfrm>
                          <a:prstGeom prst="rect">
                            <a:avLst/>
                          </a:prstGeom>
                          <a:noFill/>
                          <a:extLst>
                            <a:ext uri="{909E8E84-426E-40DD-AFC4-6F175D3DCCD1}">
                              <a14:hiddenFill xmlns:a14="http://schemas.microsoft.com/office/drawing/2010/main">
                                <a:solidFill>
                                  <a:srgbClr val="FFFFFF"/>
                                </a:solidFill>
                              </a14:hiddenFill>
                            </a:ext>
                          </a:extLst>
                        </pic:spPr>
                      </pic:pic>
                      <wps:wsp>
                        <wps:cNvPr id="43" name="Rectangle 15"/>
                        <wps:cNvSpPr>
                          <a:spLocks noChangeArrowheads="1"/>
                        </wps:cNvSpPr>
                        <wps:spPr bwMode="auto">
                          <a:xfrm>
                            <a:off x="10400" y="9072"/>
                            <a:ext cx="222" cy="389"/>
                          </a:xfrm>
                          <a:prstGeom prst="rect">
                            <a:avLst/>
                          </a:prstGeom>
                          <a:solidFill>
                            <a:srgbClr val="9ACA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Rectangle 16"/>
                        <wps:cNvSpPr>
                          <a:spLocks noChangeArrowheads="1"/>
                        </wps:cNvSpPr>
                        <wps:spPr bwMode="auto">
                          <a:xfrm>
                            <a:off x="10733" y="8861"/>
                            <a:ext cx="222" cy="600"/>
                          </a:xfrm>
                          <a:prstGeom prst="rect">
                            <a:avLst/>
                          </a:prstGeom>
                          <a:solidFill>
                            <a:srgbClr val="90AA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 name="Rectangle 17"/>
                        <wps:cNvSpPr>
                          <a:spLocks noChangeArrowheads="1"/>
                        </wps:cNvSpPr>
                        <wps:spPr bwMode="auto">
                          <a:xfrm>
                            <a:off x="11065" y="8602"/>
                            <a:ext cx="222" cy="858"/>
                          </a:xfrm>
                          <a:prstGeom prst="rect">
                            <a:avLst/>
                          </a:prstGeom>
                          <a:solidFill>
                            <a:srgbClr val="5988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Freeform 18"/>
                        <wps:cNvSpPr>
                          <a:spLocks/>
                        </wps:cNvSpPr>
                        <wps:spPr bwMode="auto">
                          <a:xfrm>
                            <a:off x="10441" y="8288"/>
                            <a:ext cx="662" cy="546"/>
                          </a:xfrm>
                          <a:custGeom>
                            <a:avLst/>
                            <a:gdLst>
                              <a:gd name="T0" fmla="+- 0 10442 10442"/>
                              <a:gd name="T1" fmla="*/ T0 w 662"/>
                              <a:gd name="T2" fmla="+- 0 8834 8289"/>
                              <a:gd name="T3" fmla="*/ 8834 h 546"/>
                              <a:gd name="T4" fmla="+- 0 10696 10442"/>
                              <a:gd name="T5" fmla="*/ T4 w 662"/>
                              <a:gd name="T6" fmla="+- 0 8747 8289"/>
                              <a:gd name="T7" fmla="*/ 8747 h 546"/>
                              <a:gd name="T8" fmla="+- 0 10850 10442"/>
                              <a:gd name="T9" fmla="*/ T8 w 662"/>
                              <a:gd name="T10" fmla="+- 0 8661 8289"/>
                              <a:gd name="T11" fmla="*/ 8661 h 546"/>
                              <a:gd name="T12" fmla="+- 0 10965 10442"/>
                              <a:gd name="T13" fmla="*/ T12 w 662"/>
                              <a:gd name="T14" fmla="+- 0 8526 8289"/>
                              <a:gd name="T15" fmla="*/ 8526 h 546"/>
                              <a:gd name="T16" fmla="+- 0 11103 10442"/>
                              <a:gd name="T17" fmla="*/ T16 w 662"/>
                              <a:gd name="T18" fmla="+- 0 8289 8289"/>
                              <a:gd name="T19" fmla="*/ 8289 h 546"/>
                            </a:gdLst>
                            <a:ahLst/>
                            <a:cxnLst>
                              <a:cxn ang="0">
                                <a:pos x="T1" y="T3"/>
                              </a:cxn>
                              <a:cxn ang="0">
                                <a:pos x="T5" y="T7"/>
                              </a:cxn>
                              <a:cxn ang="0">
                                <a:pos x="T9" y="T11"/>
                              </a:cxn>
                              <a:cxn ang="0">
                                <a:pos x="T13" y="T15"/>
                              </a:cxn>
                              <a:cxn ang="0">
                                <a:pos x="T17" y="T19"/>
                              </a:cxn>
                            </a:cxnLst>
                            <a:rect l="0" t="0" r="r" b="b"/>
                            <a:pathLst>
                              <a:path w="662" h="546">
                                <a:moveTo>
                                  <a:pt x="0" y="545"/>
                                </a:moveTo>
                                <a:lnTo>
                                  <a:pt x="254" y="458"/>
                                </a:lnTo>
                                <a:lnTo>
                                  <a:pt x="408" y="372"/>
                                </a:lnTo>
                                <a:lnTo>
                                  <a:pt x="523" y="237"/>
                                </a:lnTo>
                                <a:lnTo>
                                  <a:pt x="661" y="0"/>
                                </a:lnTo>
                              </a:path>
                            </a:pathLst>
                          </a:custGeom>
                          <a:noFill/>
                          <a:ln w="34163">
                            <a:solidFill>
                              <a:srgbClr val="1F386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 name="Freeform 19"/>
                        <wps:cNvSpPr>
                          <a:spLocks/>
                        </wps:cNvSpPr>
                        <wps:spPr bwMode="auto">
                          <a:xfrm>
                            <a:off x="10977" y="8187"/>
                            <a:ext cx="234" cy="176"/>
                          </a:xfrm>
                          <a:custGeom>
                            <a:avLst/>
                            <a:gdLst>
                              <a:gd name="T0" fmla="+- 0 11153 10977"/>
                              <a:gd name="T1" fmla="*/ T0 w 234"/>
                              <a:gd name="T2" fmla="+- 0 8187 8187"/>
                              <a:gd name="T3" fmla="*/ 8187 h 176"/>
                              <a:gd name="T4" fmla="+- 0 10977 10977"/>
                              <a:gd name="T5" fmla="*/ T4 w 234"/>
                              <a:gd name="T6" fmla="+- 0 8245 8187"/>
                              <a:gd name="T7" fmla="*/ 8245 h 176"/>
                              <a:gd name="T8" fmla="+- 0 11210 10977"/>
                              <a:gd name="T9" fmla="*/ T8 w 234"/>
                              <a:gd name="T10" fmla="+- 0 8362 8187"/>
                              <a:gd name="T11" fmla="*/ 8362 h 176"/>
                              <a:gd name="T12" fmla="+- 0 11153 10977"/>
                              <a:gd name="T13" fmla="*/ T12 w 234"/>
                              <a:gd name="T14" fmla="+- 0 8187 8187"/>
                              <a:gd name="T15" fmla="*/ 8187 h 176"/>
                            </a:gdLst>
                            <a:ahLst/>
                            <a:cxnLst>
                              <a:cxn ang="0">
                                <a:pos x="T1" y="T3"/>
                              </a:cxn>
                              <a:cxn ang="0">
                                <a:pos x="T5" y="T7"/>
                              </a:cxn>
                              <a:cxn ang="0">
                                <a:pos x="T9" y="T11"/>
                              </a:cxn>
                              <a:cxn ang="0">
                                <a:pos x="T13" y="T15"/>
                              </a:cxn>
                            </a:cxnLst>
                            <a:rect l="0" t="0" r="r" b="b"/>
                            <a:pathLst>
                              <a:path w="234" h="176">
                                <a:moveTo>
                                  <a:pt x="176" y="0"/>
                                </a:moveTo>
                                <a:lnTo>
                                  <a:pt x="0" y="58"/>
                                </a:lnTo>
                                <a:lnTo>
                                  <a:pt x="233" y="175"/>
                                </a:lnTo>
                                <a:lnTo>
                                  <a:pt x="176" y="0"/>
                                </a:lnTo>
                                <a:close/>
                              </a:path>
                            </a:pathLst>
                          </a:custGeom>
                          <a:solidFill>
                            <a:srgbClr val="1F38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8" name="Picture 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9308" y="8416"/>
                            <a:ext cx="926" cy="1047"/>
                          </a:xfrm>
                          <a:prstGeom prst="rect">
                            <a:avLst/>
                          </a:prstGeom>
                          <a:noFill/>
                          <a:extLst>
                            <a:ext uri="{909E8E84-426E-40DD-AFC4-6F175D3DCCD1}">
                              <a14:hiddenFill xmlns:a14="http://schemas.microsoft.com/office/drawing/2010/main">
                                <a:solidFill>
                                  <a:srgbClr val="FFFFFF"/>
                                </a:solidFill>
                              </a14:hiddenFill>
                            </a:ext>
                          </a:extLst>
                        </pic:spPr>
                      </pic:pic>
                      <wps:wsp>
                        <wps:cNvPr id="49" name="Freeform 21"/>
                        <wps:cNvSpPr>
                          <a:spLocks/>
                        </wps:cNvSpPr>
                        <wps:spPr bwMode="auto">
                          <a:xfrm>
                            <a:off x="6709" y="8322"/>
                            <a:ext cx="87" cy="66"/>
                          </a:xfrm>
                          <a:custGeom>
                            <a:avLst/>
                            <a:gdLst>
                              <a:gd name="T0" fmla="+- 0 6755 6709"/>
                              <a:gd name="T1" fmla="*/ T0 w 87"/>
                              <a:gd name="T2" fmla="+- 0 8323 8323"/>
                              <a:gd name="T3" fmla="*/ 8323 h 66"/>
                              <a:gd name="T4" fmla="+- 0 6738 6709"/>
                              <a:gd name="T5" fmla="*/ T4 w 87"/>
                              <a:gd name="T6" fmla="+- 0 8323 8323"/>
                              <a:gd name="T7" fmla="*/ 8323 h 66"/>
                              <a:gd name="T8" fmla="+- 0 6721 6709"/>
                              <a:gd name="T9" fmla="*/ T8 w 87"/>
                              <a:gd name="T10" fmla="+- 0 8333 8323"/>
                              <a:gd name="T11" fmla="*/ 8333 h 66"/>
                              <a:gd name="T12" fmla="+- 0 6709 6709"/>
                              <a:gd name="T13" fmla="*/ T12 w 87"/>
                              <a:gd name="T14" fmla="+- 0 8343 8323"/>
                              <a:gd name="T15" fmla="*/ 8343 h 66"/>
                              <a:gd name="T16" fmla="+- 0 6713 6709"/>
                              <a:gd name="T17" fmla="*/ T16 w 87"/>
                              <a:gd name="T18" fmla="+- 0 8348 8323"/>
                              <a:gd name="T19" fmla="*/ 8348 h 66"/>
                              <a:gd name="T20" fmla="+- 0 6718 6709"/>
                              <a:gd name="T21" fmla="*/ T20 w 87"/>
                              <a:gd name="T22" fmla="+- 0 8353 8323"/>
                              <a:gd name="T23" fmla="*/ 8353 h 66"/>
                              <a:gd name="T24" fmla="+- 0 6728 6709"/>
                              <a:gd name="T25" fmla="*/ T24 w 87"/>
                              <a:gd name="T26" fmla="+- 0 8363 8323"/>
                              <a:gd name="T27" fmla="*/ 8363 h 66"/>
                              <a:gd name="T28" fmla="+- 0 6733 6709"/>
                              <a:gd name="T29" fmla="*/ T28 w 87"/>
                              <a:gd name="T30" fmla="+- 0 8369 8323"/>
                              <a:gd name="T31" fmla="*/ 8369 h 66"/>
                              <a:gd name="T32" fmla="+- 0 6739 6709"/>
                              <a:gd name="T33" fmla="*/ T32 w 87"/>
                              <a:gd name="T34" fmla="+- 0 8374 8323"/>
                              <a:gd name="T35" fmla="*/ 8374 h 66"/>
                              <a:gd name="T36" fmla="+- 0 6743 6709"/>
                              <a:gd name="T37" fmla="*/ T36 w 87"/>
                              <a:gd name="T38" fmla="+- 0 8378 8323"/>
                              <a:gd name="T39" fmla="*/ 8378 h 66"/>
                              <a:gd name="T40" fmla="+- 0 6748 6709"/>
                              <a:gd name="T41" fmla="*/ T40 w 87"/>
                              <a:gd name="T42" fmla="+- 0 8382 8323"/>
                              <a:gd name="T43" fmla="*/ 8382 h 66"/>
                              <a:gd name="T44" fmla="+- 0 6759 6709"/>
                              <a:gd name="T45" fmla="*/ T44 w 87"/>
                              <a:gd name="T46" fmla="+- 0 8387 8323"/>
                              <a:gd name="T47" fmla="*/ 8387 h 66"/>
                              <a:gd name="T48" fmla="+- 0 6762 6709"/>
                              <a:gd name="T49" fmla="*/ T48 w 87"/>
                              <a:gd name="T50" fmla="+- 0 8388 8323"/>
                              <a:gd name="T51" fmla="*/ 8388 h 66"/>
                              <a:gd name="T52" fmla="+- 0 6769 6709"/>
                              <a:gd name="T53" fmla="*/ T52 w 87"/>
                              <a:gd name="T54" fmla="+- 0 8378 8323"/>
                              <a:gd name="T55" fmla="*/ 8378 h 66"/>
                              <a:gd name="T56" fmla="+- 0 6774 6709"/>
                              <a:gd name="T57" fmla="*/ T56 w 87"/>
                              <a:gd name="T58" fmla="+- 0 8374 8323"/>
                              <a:gd name="T59" fmla="*/ 8374 h 66"/>
                              <a:gd name="T60" fmla="+- 0 6795 6709"/>
                              <a:gd name="T61" fmla="*/ T60 w 87"/>
                              <a:gd name="T62" fmla="+- 0 8352 8323"/>
                              <a:gd name="T63" fmla="*/ 8352 h 66"/>
                              <a:gd name="T64" fmla="+- 0 6796 6709"/>
                              <a:gd name="T65" fmla="*/ T64 w 87"/>
                              <a:gd name="T66" fmla="+- 0 8351 8323"/>
                              <a:gd name="T67" fmla="*/ 8351 h 66"/>
                              <a:gd name="T68" fmla="+- 0 6774 6709"/>
                              <a:gd name="T69" fmla="*/ T68 w 87"/>
                              <a:gd name="T70" fmla="+- 0 8332 8323"/>
                              <a:gd name="T71" fmla="*/ 8332 h 66"/>
                              <a:gd name="T72" fmla="+- 0 6755 6709"/>
                              <a:gd name="T73" fmla="*/ T72 w 87"/>
                              <a:gd name="T74" fmla="+- 0 8323 8323"/>
                              <a:gd name="T75" fmla="*/ 8323 h 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87" h="66">
                                <a:moveTo>
                                  <a:pt x="46" y="0"/>
                                </a:moveTo>
                                <a:lnTo>
                                  <a:pt x="29" y="0"/>
                                </a:lnTo>
                                <a:lnTo>
                                  <a:pt x="12" y="10"/>
                                </a:lnTo>
                                <a:lnTo>
                                  <a:pt x="0" y="20"/>
                                </a:lnTo>
                                <a:lnTo>
                                  <a:pt x="4" y="25"/>
                                </a:lnTo>
                                <a:lnTo>
                                  <a:pt x="9" y="30"/>
                                </a:lnTo>
                                <a:lnTo>
                                  <a:pt x="19" y="40"/>
                                </a:lnTo>
                                <a:lnTo>
                                  <a:pt x="24" y="46"/>
                                </a:lnTo>
                                <a:lnTo>
                                  <a:pt x="30" y="51"/>
                                </a:lnTo>
                                <a:lnTo>
                                  <a:pt x="34" y="55"/>
                                </a:lnTo>
                                <a:lnTo>
                                  <a:pt x="39" y="59"/>
                                </a:lnTo>
                                <a:lnTo>
                                  <a:pt x="50" y="64"/>
                                </a:lnTo>
                                <a:lnTo>
                                  <a:pt x="53" y="65"/>
                                </a:lnTo>
                                <a:lnTo>
                                  <a:pt x="60" y="55"/>
                                </a:lnTo>
                                <a:lnTo>
                                  <a:pt x="65" y="51"/>
                                </a:lnTo>
                                <a:lnTo>
                                  <a:pt x="86" y="29"/>
                                </a:lnTo>
                                <a:lnTo>
                                  <a:pt x="87" y="28"/>
                                </a:lnTo>
                                <a:lnTo>
                                  <a:pt x="65" y="9"/>
                                </a:lnTo>
                                <a:lnTo>
                                  <a:pt x="46" y="0"/>
                                </a:lnTo>
                                <a:close/>
                              </a:path>
                            </a:pathLst>
                          </a:custGeom>
                          <a:solidFill>
                            <a:srgbClr val="F15A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AutoShape 22"/>
                        <wps:cNvSpPr>
                          <a:spLocks/>
                        </wps:cNvSpPr>
                        <wps:spPr bwMode="auto">
                          <a:xfrm>
                            <a:off x="6380" y="8315"/>
                            <a:ext cx="514" cy="320"/>
                          </a:xfrm>
                          <a:custGeom>
                            <a:avLst/>
                            <a:gdLst>
                              <a:gd name="T0" fmla="+- 0 6830 6380"/>
                              <a:gd name="T1" fmla="*/ T0 w 514"/>
                              <a:gd name="T2" fmla="+- 0 8507 8315"/>
                              <a:gd name="T3" fmla="*/ 8507 h 320"/>
                              <a:gd name="T4" fmla="+- 0 6829 6380"/>
                              <a:gd name="T5" fmla="*/ T4 w 514"/>
                              <a:gd name="T6" fmla="+- 0 8337 8315"/>
                              <a:gd name="T7" fmla="*/ 8337 h 320"/>
                              <a:gd name="T8" fmla="+- 0 6816 6380"/>
                              <a:gd name="T9" fmla="*/ T8 w 514"/>
                              <a:gd name="T10" fmla="+- 0 8332 8315"/>
                              <a:gd name="T11" fmla="*/ 8332 h 320"/>
                              <a:gd name="T12" fmla="+- 0 6811 6380"/>
                              <a:gd name="T13" fmla="*/ T12 w 514"/>
                              <a:gd name="T14" fmla="+- 0 8336 8315"/>
                              <a:gd name="T15" fmla="*/ 8336 h 320"/>
                              <a:gd name="T16" fmla="+- 0 6774 6380"/>
                              <a:gd name="T17" fmla="*/ T16 w 514"/>
                              <a:gd name="T18" fmla="+- 0 8374 8315"/>
                              <a:gd name="T19" fmla="*/ 8374 h 320"/>
                              <a:gd name="T20" fmla="+- 0 6769 6380"/>
                              <a:gd name="T21" fmla="*/ T20 w 514"/>
                              <a:gd name="T22" fmla="+- 0 8378 8315"/>
                              <a:gd name="T23" fmla="*/ 8378 h 320"/>
                              <a:gd name="T24" fmla="+- 0 6762 6380"/>
                              <a:gd name="T25" fmla="*/ T24 w 514"/>
                              <a:gd name="T26" fmla="+- 0 8388 8315"/>
                              <a:gd name="T27" fmla="*/ 8388 h 320"/>
                              <a:gd name="T28" fmla="+- 0 6759 6380"/>
                              <a:gd name="T29" fmla="*/ T28 w 514"/>
                              <a:gd name="T30" fmla="+- 0 8387 8315"/>
                              <a:gd name="T31" fmla="*/ 8387 h 320"/>
                              <a:gd name="T32" fmla="+- 0 6748 6380"/>
                              <a:gd name="T33" fmla="*/ T32 w 514"/>
                              <a:gd name="T34" fmla="+- 0 8382 8315"/>
                              <a:gd name="T35" fmla="*/ 8382 h 320"/>
                              <a:gd name="T36" fmla="+- 0 6743 6380"/>
                              <a:gd name="T37" fmla="*/ T36 w 514"/>
                              <a:gd name="T38" fmla="+- 0 8378 8315"/>
                              <a:gd name="T39" fmla="*/ 8378 h 320"/>
                              <a:gd name="T40" fmla="+- 0 6733 6380"/>
                              <a:gd name="T41" fmla="*/ T40 w 514"/>
                              <a:gd name="T42" fmla="+- 0 8369 8315"/>
                              <a:gd name="T43" fmla="*/ 8369 h 320"/>
                              <a:gd name="T44" fmla="+- 0 6728 6380"/>
                              <a:gd name="T45" fmla="*/ T44 w 514"/>
                              <a:gd name="T46" fmla="+- 0 8363 8315"/>
                              <a:gd name="T47" fmla="*/ 8363 h 320"/>
                              <a:gd name="T48" fmla="+- 0 6718 6380"/>
                              <a:gd name="T49" fmla="*/ T48 w 514"/>
                              <a:gd name="T50" fmla="+- 0 8353 8315"/>
                              <a:gd name="T51" fmla="*/ 8353 h 320"/>
                              <a:gd name="T52" fmla="+- 0 6713 6380"/>
                              <a:gd name="T53" fmla="*/ T52 w 514"/>
                              <a:gd name="T54" fmla="+- 0 8348 8315"/>
                              <a:gd name="T55" fmla="*/ 8348 h 320"/>
                              <a:gd name="T56" fmla="+- 0 6706 6380"/>
                              <a:gd name="T57" fmla="*/ T56 w 514"/>
                              <a:gd name="T58" fmla="+- 0 8339 8315"/>
                              <a:gd name="T59" fmla="*/ 8339 h 320"/>
                              <a:gd name="T60" fmla="+- 0 6704 6380"/>
                              <a:gd name="T61" fmla="*/ T60 w 514"/>
                              <a:gd name="T62" fmla="+- 0 8339 8315"/>
                              <a:gd name="T63" fmla="*/ 8339 h 320"/>
                              <a:gd name="T64" fmla="+- 0 6697 6380"/>
                              <a:gd name="T65" fmla="*/ T64 w 514"/>
                              <a:gd name="T66" fmla="+- 0 8341 8315"/>
                              <a:gd name="T67" fmla="*/ 8341 h 320"/>
                              <a:gd name="T68" fmla="+- 0 6692 6380"/>
                              <a:gd name="T69" fmla="*/ T68 w 514"/>
                              <a:gd name="T70" fmla="+- 0 8343 8315"/>
                              <a:gd name="T71" fmla="*/ 8343 h 320"/>
                              <a:gd name="T72" fmla="+- 0 6686 6380"/>
                              <a:gd name="T73" fmla="*/ T72 w 514"/>
                              <a:gd name="T74" fmla="+- 0 8348 8315"/>
                              <a:gd name="T75" fmla="*/ 8348 h 320"/>
                              <a:gd name="T76" fmla="+- 0 6684 6380"/>
                              <a:gd name="T77" fmla="*/ T76 w 514"/>
                              <a:gd name="T78" fmla="+- 0 8350 8315"/>
                              <a:gd name="T79" fmla="*/ 8350 h 320"/>
                              <a:gd name="T80" fmla="+- 0 6681 6380"/>
                              <a:gd name="T81" fmla="*/ T80 w 514"/>
                              <a:gd name="T82" fmla="+- 0 8362 8315"/>
                              <a:gd name="T83" fmla="*/ 8362 h 320"/>
                              <a:gd name="T84" fmla="+- 0 6670 6380"/>
                              <a:gd name="T85" fmla="*/ T84 w 514"/>
                              <a:gd name="T86" fmla="+- 0 8369 8315"/>
                              <a:gd name="T87" fmla="*/ 8369 h 320"/>
                              <a:gd name="T88" fmla="+- 0 6653 6380"/>
                              <a:gd name="T89" fmla="*/ T88 w 514"/>
                              <a:gd name="T90" fmla="+- 0 8384 8315"/>
                              <a:gd name="T91" fmla="*/ 8384 h 320"/>
                              <a:gd name="T92" fmla="+- 0 6647 6380"/>
                              <a:gd name="T93" fmla="*/ T92 w 514"/>
                              <a:gd name="T94" fmla="+- 0 8392 8315"/>
                              <a:gd name="T95" fmla="*/ 8392 h 320"/>
                              <a:gd name="T96" fmla="+- 0 6630 6380"/>
                              <a:gd name="T97" fmla="*/ T96 w 514"/>
                              <a:gd name="T98" fmla="+- 0 8399 8315"/>
                              <a:gd name="T99" fmla="*/ 8399 h 320"/>
                              <a:gd name="T100" fmla="+- 0 6624 6380"/>
                              <a:gd name="T101" fmla="*/ T100 w 514"/>
                              <a:gd name="T102" fmla="+- 0 8401 8315"/>
                              <a:gd name="T103" fmla="*/ 8401 h 320"/>
                              <a:gd name="T104" fmla="+- 0 6617 6380"/>
                              <a:gd name="T105" fmla="*/ T104 w 514"/>
                              <a:gd name="T106" fmla="+- 0 8400 8315"/>
                              <a:gd name="T107" fmla="*/ 8400 h 320"/>
                              <a:gd name="T108" fmla="+- 0 6605 6380"/>
                              <a:gd name="T109" fmla="*/ T108 w 514"/>
                              <a:gd name="T110" fmla="+- 0 8401 8315"/>
                              <a:gd name="T111" fmla="*/ 8401 h 320"/>
                              <a:gd name="T112" fmla="+- 0 6423 6380"/>
                              <a:gd name="T113" fmla="*/ T112 w 514"/>
                              <a:gd name="T114" fmla="+- 0 8401 8315"/>
                              <a:gd name="T115" fmla="*/ 8401 h 320"/>
                              <a:gd name="T116" fmla="+- 0 6409 6380"/>
                              <a:gd name="T117" fmla="*/ T116 w 514"/>
                              <a:gd name="T118" fmla="+- 0 8402 8315"/>
                              <a:gd name="T119" fmla="*/ 8402 h 320"/>
                              <a:gd name="T120" fmla="+- 0 6396 6380"/>
                              <a:gd name="T121" fmla="*/ T120 w 514"/>
                              <a:gd name="T122" fmla="+- 0 8404 8315"/>
                              <a:gd name="T123" fmla="*/ 8404 h 320"/>
                              <a:gd name="T124" fmla="+- 0 6387 6380"/>
                              <a:gd name="T125" fmla="*/ T124 w 514"/>
                              <a:gd name="T126" fmla="+- 0 8409 8315"/>
                              <a:gd name="T127" fmla="*/ 8409 h 320"/>
                              <a:gd name="T128" fmla="+- 0 6382 6380"/>
                              <a:gd name="T129" fmla="*/ T128 w 514"/>
                              <a:gd name="T130" fmla="+- 0 8418 8315"/>
                              <a:gd name="T131" fmla="*/ 8418 h 320"/>
                              <a:gd name="T132" fmla="+- 0 6380 6380"/>
                              <a:gd name="T133" fmla="*/ T132 w 514"/>
                              <a:gd name="T134" fmla="+- 0 8431 8315"/>
                              <a:gd name="T135" fmla="*/ 8431 h 320"/>
                              <a:gd name="T136" fmla="+- 0 6380 6380"/>
                              <a:gd name="T137" fmla="*/ T136 w 514"/>
                              <a:gd name="T138" fmla="+- 0 8512 8315"/>
                              <a:gd name="T139" fmla="*/ 8512 h 320"/>
                              <a:gd name="T140" fmla="+- 0 6381 6380"/>
                              <a:gd name="T141" fmla="*/ T140 w 514"/>
                              <a:gd name="T142" fmla="+- 0 8515 8315"/>
                              <a:gd name="T143" fmla="*/ 8515 h 320"/>
                              <a:gd name="T144" fmla="+- 0 6830 6380"/>
                              <a:gd name="T145" fmla="*/ T144 w 514"/>
                              <a:gd name="T146" fmla="+- 0 8515 8315"/>
                              <a:gd name="T147" fmla="*/ 8515 h 320"/>
                              <a:gd name="T148" fmla="+- 0 6830 6380"/>
                              <a:gd name="T149" fmla="*/ T148 w 514"/>
                              <a:gd name="T150" fmla="+- 0 8507 8315"/>
                              <a:gd name="T151" fmla="*/ 8507 h 320"/>
                              <a:gd name="T152" fmla="+- 0 6893 6380"/>
                              <a:gd name="T153" fmla="*/ T152 w 514"/>
                              <a:gd name="T154" fmla="+- 0 8630 8315"/>
                              <a:gd name="T155" fmla="*/ 8630 h 320"/>
                              <a:gd name="T156" fmla="+- 0 6893 6380"/>
                              <a:gd name="T157" fmla="*/ T156 w 514"/>
                              <a:gd name="T158" fmla="+- 0 8325 8315"/>
                              <a:gd name="T159" fmla="*/ 8325 h 320"/>
                              <a:gd name="T160" fmla="+- 0 6884 6380"/>
                              <a:gd name="T161" fmla="*/ T160 w 514"/>
                              <a:gd name="T162" fmla="+- 0 8315 8315"/>
                              <a:gd name="T163" fmla="*/ 8315 h 320"/>
                              <a:gd name="T164" fmla="+- 0 6860 6380"/>
                              <a:gd name="T165" fmla="*/ T164 w 514"/>
                              <a:gd name="T166" fmla="+- 0 8315 8315"/>
                              <a:gd name="T167" fmla="*/ 8315 h 320"/>
                              <a:gd name="T168" fmla="+- 0 6851 6380"/>
                              <a:gd name="T169" fmla="*/ T168 w 514"/>
                              <a:gd name="T170" fmla="+- 0 8325 8315"/>
                              <a:gd name="T171" fmla="*/ 8325 h 320"/>
                              <a:gd name="T172" fmla="+- 0 6851 6380"/>
                              <a:gd name="T173" fmla="*/ T172 w 514"/>
                              <a:gd name="T174" fmla="+- 0 8526 8315"/>
                              <a:gd name="T175" fmla="*/ 8526 h 320"/>
                              <a:gd name="T176" fmla="+- 0 6850 6380"/>
                              <a:gd name="T177" fmla="*/ T176 w 514"/>
                              <a:gd name="T178" fmla="+- 0 8533 8315"/>
                              <a:gd name="T179" fmla="*/ 8533 h 320"/>
                              <a:gd name="T180" fmla="+- 0 6380 6380"/>
                              <a:gd name="T181" fmla="*/ T180 w 514"/>
                              <a:gd name="T182" fmla="+- 0 8533 8315"/>
                              <a:gd name="T183" fmla="*/ 8533 h 320"/>
                              <a:gd name="T184" fmla="+- 0 6380 6380"/>
                              <a:gd name="T185" fmla="*/ T184 w 514"/>
                              <a:gd name="T186" fmla="+- 0 8634 8315"/>
                              <a:gd name="T187" fmla="*/ 8634 h 320"/>
                              <a:gd name="T188" fmla="+- 0 6423 6380"/>
                              <a:gd name="T189" fmla="*/ T188 w 514"/>
                              <a:gd name="T190" fmla="+- 0 8634 8315"/>
                              <a:gd name="T191" fmla="*/ 8634 h 320"/>
                              <a:gd name="T192" fmla="+- 0 6423 6380"/>
                              <a:gd name="T193" fmla="*/ T192 w 514"/>
                              <a:gd name="T194" fmla="+- 0 8575 8315"/>
                              <a:gd name="T195" fmla="*/ 8575 h 320"/>
                              <a:gd name="T196" fmla="+- 0 6851 6380"/>
                              <a:gd name="T197" fmla="*/ T196 w 514"/>
                              <a:gd name="T198" fmla="+- 0 8575 8315"/>
                              <a:gd name="T199" fmla="*/ 8575 h 320"/>
                              <a:gd name="T200" fmla="+- 0 6851 6380"/>
                              <a:gd name="T201" fmla="*/ T200 w 514"/>
                              <a:gd name="T202" fmla="+- 0 8634 8315"/>
                              <a:gd name="T203" fmla="*/ 8634 h 320"/>
                              <a:gd name="T204" fmla="+- 0 6893 6380"/>
                              <a:gd name="T205" fmla="*/ T204 w 514"/>
                              <a:gd name="T206" fmla="+- 0 8634 8315"/>
                              <a:gd name="T207" fmla="*/ 8634 h 320"/>
                              <a:gd name="T208" fmla="+- 0 6893 6380"/>
                              <a:gd name="T209" fmla="*/ T208 w 514"/>
                              <a:gd name="T210" fmla="+- 0 8630 8315"/>
                              <a:gd name="T211" fmla="*/ 8630 h 3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514" h="320">
                                <a:moveTo>
                                  <a:pt x="450" y="192"/>
                                </a:moveTo>
                                <a:lnTo>
                                  <a:pt x="449" y="22"/>
                                </a:lnTo>
                                <a:lnTo>
                                  <a:pt x="436" y="17"/>
                                </a:lnTo>
                                <a:lnTo>
                                  <a:pt x="431" y="21"/>
                                </a:lnTo>
                                <a:lnTo>
                                  <a:pt x="394" y="59"/>
                                </a:lnTo>
                                <a:lnTo>
                                  <a:pt x="389" y="63"/>
                                </a:lnTo>
                                <a:lnTo>
                                  <a:pt x="382" y="73"/>
                                </a:lnTo>
                                <a:lnTo>
                                  <a:pt x="379" y="72"/>
                                </a:lnTo>
                                <a:lnTo>
                                  <a:pt x="368" y="67"/>
                                </a:lnTo>
                                <a:lnTo>
                                  <a:pt x="363" y="63"/>
                                </a:lnTo>
                                <a:lnTo>
                                  <a:pt x="353" y="54"/>
                                </a:lnTo>
                                <a:lnTo>
                                  <a:pt x="348" y="48"/>
                                </a:lnTo>
                                <a:lnTo>
                                  <a:pt x="338" y="38"/>
                                </a:lnTo>
                                <a:lnTo>
                                  <a:pt x="333" y="33"/>
                                </a:lnTo>
                                <a:lnTo>
                                  <a:pt x="326" y="24"/>
                                </a:lnTo>
                                <a:lnTo>
                                  <a:pt x="324" y="24"/>
                                </a:lnTo>
                                <a:lnTo>
                                  <a:pt x="317" y="26"/>
                                </a:lnTo>
                                <a:lnTo>
                                  <a:pt x="312" y="28"/>
                                </a:lnTo>
                                <a:lnTo>
                                  <a:pt x="306" y="33"/>
                                </a:lnTo>
                                <a:lnTo>
                                  <a:pt x="304" y="35"/>
                                </a:lnTo>
                                <a:lnTo>
                                  <a:pt x="301" y="47"/>
                                </a:lnTo>
                                <a:lnTo>
                                  <a:pt x="290" y="54"/>
                                </a:lnTo>
                                <a:lnTo>
                                  <a:pt x="273" y="69"/>
                                </a:lnTo>
                                <a:lnTo>
                                  <a:pt x="267" y="77"/>
                                </a:lnTo>
                                <a:lnTo>
                                  <a:pt x="250" y="84"/>
                                </a:lnTo>
                                <a:lnTo>
                                  <a:pt x="244" y="86"/>
                                </a:lnTo>
                                <a:lnTo>
                                  <a:pt x="237" y="85"/>
                                </a:lnTo>
                                <a:lnTo>
                                  <a:pt x="225" y="86"/>
                                </a:lnTo>
                                <a:lnTo>
                                  <a:pt x="43" y="86"/>
                                </a:lnTo>
                                <a:lnTo>
                                  <a:pt x="29" y="87"/>
                                </a:lnTo>
                                <a:lnTo>
                                  <a:pt x="16" y="89"/>
                                </a:lnTo>
                                <a:lnTo>
                                  <a:pt x="7" y="94"/>
                                </a:lnTo>
                                <a:lnTo>
                                  <a:pt x="2" y="103"/>
                                </a:lnTo>
                                <a:lnTo>
                                  <a:pt x="0" y="116"/>
                                </a:lnTo>
                                <a:lnTo>
                                  <a:pt x="0" y="197"/>
                                </a:lnTo>
                                <a:lnTo>
                                  <a:pt x="1" y="200"/>
                                </a:lnTo>
                                <a:lnTo>
                                  <a:pt x="450" y="200"/>
                                </a:lnTo>
                                <a:lnTo>
                                  <a:pt x="450" y="192"/>
                                </a:lnTo>
                                <a:close/>
                                <a:moveTo>
                                  <a:pt x="513" y="315"/>
                                </a:moveTo>
                                <a:lnTo>
                                  <a:pt x="513" y="10"/>
                                </a:lnTo>
                                <a:lnTo>
                                  <a:pt x="504" y="0"/>
                                </a:lnTo>
                                <a:lnTo>
                                  <a:pt x="480" y="0"/>
                                </a:lnTo>
                                <a:lnTo>
                                  <a:pt x="471" y="10"/>
                                </a:lnTo>
                                <a:lnTo>
                                  <a:pt x="471" y="211"/>
                                </a:lnTo>
                                <a:lnTo>
                                  <a:pt x="470" y="218"/>
                                </a:lnTo>
                                <a:lnTo>
                                  <a:pt x="0" y="218"/>
                                </a:lnTo>
                                <a:lnTo>
                                  <a:pt x="0" y="319"/>
                                </a:lnTo>
                                <a:lnTo>
                                  <a:pt x="43" y="319"/>
                                </a:lnTo>
                                <a:lnTo>
                                  <a:pt x="43" y="260"/>
                                </a:lnTo>
                                <a:lnTo>
                                  <a:pt x="471" y="260"/>
                                </a:lnTo>
                                <a:lnTo>
                                  <a:pt x="471" y="319"/>
                                </a:lnTo>
                                <a:lnTo>
                                  <a:pt x="513" y="319"/>
                                </a:lnTo>
                                <a:lnTo>
                                  <a:pt x="513" y="315"/>
                                </a:lnTo>
                                <a:close/>
                              </a:path>
                            </a:pathLst>
                          </a:custGeom>
                          <a:solidFill>
                            <a:srgbClr val="9ACAE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 name="Freeform 23"/>
                        <wps:cNvSpPr>
                          <a:spLocks/>
                        </wps:cNvSpPr>
                        <wps:spPr bwMode="auto">
                          <a:xfrm>
                            <a:off x="6751" y="8226"/>
                            <a:ext cx="89" cy="89"/>
                          </a:xfrm>
                          <a:custGeom>
                            <a:avLst/>
                            <a:gdLst>
                              <a:gd name="T0" fmla="+- 0 6796 6752"/>
                              <a:gd name="T1" fmla="*/ T0 w 89"/>
                              <a:gd name="T2" fmla="+- 0 8227 8227"/>
                              <a:gd name="T3" fmla="*/ 8227 h 89"/>
                              <a:gd name="T4" fmla="+- 0 6779 6752"/>
                              <a:gd name="T5" fmla="*/ T4 w 89"/>
                              <a:gd name="T6" fmla="+- 0 8230 8227"/>
                              <a:gd name="T7" fmla="*/ 8230 h 89"/>
                              <a:gd name="T8" fmla="+- 0 6765 6752"/>
                              <a:gd name="T9" fmla="*/ T8 w 89"/>
                              <a:gd name="T10" fmla="+- 0 8239 8227"/>
                              <a:gd name="T11" fmla="*/ 8239 h 89"/>
                              <a:gd name="T12" fmla="+- 0 6755 6752"/>
                              <a:gd name="T13" fmla="*/ T12 w 89"/>
                              <a:gd name="T14" fmla="+- 0 8253 8227"/>
                              <a:gd name="T15" fmla="*/ 8253 h 89"/>
                              <a:gd name="T16" fmla="+- 0 6752 6752"/>
                              <a:gd name="T17" fmla="*/ T16 w 89"/>
                              <a:gd name="T18" fmla="+- 0 8270 8227"/>
                              <a:gd name="T19" fmla="*/ 8270 h 89"/>
                              <a:gd name="T20" fmla="+- 0 6755 6752"/>
                              <a:gd name="T21" fmla="*/ T20 w 89"/>
                              <a:gd name="T22" fmla="+- 0 8287 8227"/>
                              <a:gd name="T23" fmla="*/ 8287 h 89"/>
                              <a:gd name="T24" fmla="+- 0 6764 6752"/>
                              <a:gd name="T25" fmla="*/ T24 w 89"/>
                              <a:gd name="T26" fmla="+- 0 8302 8227"/>
                              <a:gd name="T27" fmla="*/ 8302 h 89"/>
                              <a:gd name="T28" fmla="+- 0 6778 6752"/>
                              <a:gd name="T29" fmla="*/ T28 w 89"/>
                              <a:gd name="T30" fmla="+- 0 8311 8227"/>
                              <a:gd name="T31" fmla="*/ 8311 h 89"/>
                              <a:gd name="T32" fmla="+- 0 6796 6752"/>
                              <a:gd name="T33" fmla="*/ T32 w 89"/>
                              <a:gd name="T34" fmla="+- 0 8315 8227"/>
                              <a:gd name="T35" fmla="*/ 8315 h 89"/>
                              <a:gd name="T36" fmla="+- 0 6813 6752"/>
                              <a:gd name="T37" fmla="*/ T36 w 89"/>
                              <a:gd name="T38" fmla="+- 0 8311 8227"/>
                              <a:gd name="T39" fmla="*/ 8311 h 89"/>
                              <a:gd name="T40" fmla="+- 0 6827 6752"/>
                              <a:gd name="T41" fmla="*/ T40 w 89"/>
                              <a:gd name="T42" fmla="+- 0 8302 8227"/>
                              <a:gd name="T43" fmla="*/ 8302 h 89"/>
                              <a:gd name="T44" fmla="+- 0 6836 6752"/>
                              <a:gd name="T45" fmla="*/ T44 w 89"/>
                              <a:gd name="T46" fmla="+- 0 8288 8227"/>
                              <a:gd name="T47" fmla="*/ 8288 h 89"/>
                              <a:gd name="T48" fmla="+- 0 6840 6752"/>
                              <a:gd name="T49" fmla="*/ T48 w 89"/>
                              <a:gd name="T50" fmla="+- 0 8271 8227"/>
                              <a:gd name="T51" fmla="*/ 8271 h 89"/>
                              <a:gd name="T52" fmla="+- 0 6837 6752"/>
                              <a:gd name="T53" fmla="*/ T52 w 89"/>
                              <a:gd name="T54" fmla="+- 0 8254 8227"/>
                              <a:gd name="T55" fmla="*/ 8254 h 89"/>
                              <a:gd name="T56" fmla="+- 0 6827 6752"/>
                              <a:gd name="T57" fmla="*/ T56 w 89"/>
                              <a:gd name="T58" fmla="+- 0 8240 8227"/>
                              <a:gd name="T59" fmla="*/ 8240 h 89"/>
                              <a:gd name="T60" fmla="+- 0 6813 6752"/>
                              <a:gd name="T61" fmla="*/ T60 w 89"/>
                              <a:gd name="T62" fmla="+- 0 8230 8227"/>
                              <a:gd name="T63" fmla="*/ 8230 h 89"/>
                              <a:gd name="T64" fmla="+- 0 6796 6752"/>
                              <a:gd name="T65" fmla="*/ T64 w 89"/>
                              <a:gd name="T66" fmla="+- 0 8227 8227"/>
                              <a:gd name="T67" fmla="*/ 8227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89" h="89">
                                <a:moveTo>
                                  <a:pt x="44" y="0"/>
                                </a:moveTo>
                                <a:lnTo>
                                  <a:pt x="27" y="3"/>
                                </a:lnTo>
                                <a:lnTo>
                                  <a:pt x="13" y="12"/>
                                </a:lnTo>
                                <a:lnTo>
                                  <a:pt x="3" y="26"/>
                                </a:lnTo>
                                <a:lnTo>
                                  <a:pt x="0" y="43"/>
                                </a:lnTo>
                                <a:lnTo>
                                  <a:pt x="3" y="60"/>
                                </a:lnTo>
                                <a:lnTo>
                                  <a:pt x="12" y="75"/>
                                </a:lnTo>
                                <a:lnTo>
                                  <a:pt x="26" y="84"/>
                                </a:lnTo>
                                <a:lnTo>
                                  <a:pt x="44" y="88"/>
                                </a:lnTo>
                                <a:lnTo>
                                  <a:pt x="61" y="84"/>
                                </a:lnTo>
                                <a:lnTo>
                                  <a:pt x="75" y="75"/>
                                </a:lnTo>
                                <a:lnTo>
                                  <a:pt x="84" y="61"/>
                                </a:lnTo>
                                <a:lnTo>
                                  <a:pt x="88" y="44"/>
                                </a:lnTo>
                                <a:lnTo>
                                  <a:pt x="85" y="27"/>
                                </a:lnTo>
                                <a:lnTo>
                                  <a:pt x="75" y="13"/>
                                </a:lnTo>
                                <a:lnTo>
                                  <a:pt x="61" y="3"/>
                                </a:lnTo>
                                <a:lnTo>
                                  <a:pt x="44" y="0"/>
                                </a:lnTo>
                                <a:close/>
                              </a:path>
                            </a:pathLst>
                          </a:custGeom>
                          <a:solidFill>
                            <a:srgbClr val="F15A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2" name="Picture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6304" y="8860"/>
                            <a:ext cx="158" cy="143"/>
                          </a:xfrm>
                          <a:prstGeom prst="rect">
                            <a:avLst/>
                          </a:prstGeom>
                          <a:noFill/>
                          <a:extLst>
                            <a:ext uri="{909E8E84-426E-40DD-AFC4-6F175D3DCCD1}">
                              <a14:hiddenFill xmlns:a14="http://schemas.microsoft.com/office/drawing/2010/main">
                                <a:solidFill>
                                  <a:srgbClr val="FFFFFF"/>
                                </a:solidFill>
                              </a14:hiddenFill>
                            </a:ext>
                          </a:extLst>
                        </pic:spPr>
                      </pic:pic>
                      <wps:wsp>
                        <wps:cNvPr id="53" name="AutoShape 25"/>
                        <wps:cNvSpPr>
                          <a:spLocks/>
                        </wps:cNvSpPr>
                        <wps:spPr bwMode="auto">
                          <a:xfrm>
                            <a:off x="6046" y="8853"/>
                            <a:ext cx="514" cy="320"/>
                          </a:xfrm>
                          <a:custGeom>
                            <a:avLst/>
                            <a:gdLst>
                              <a:gd name="T0" fmla="+- 0 6496 6046"/>
                              <a:gd name="T1" fmla="*/ T0 w 514"/>
                              <a:gd name="T2" fmla="+- 0 9053 8853"/>
                              <a:gd name="T3" fmla="*/ 9053 h 320"/>
                              <a:gd name="T4" fmla="+- 0 6496 6046"/>
                              <a:gd name="T5" fmla="*/ T4 w 514"/>
                              <a:gd name="T6" fmla="+- 0 8875 8853"/>
                              <a:gd name="T7" fmla="*/ 8875 h 320"/>
                              <a:gd name="T8" fmla="+- 0 6482 6046"/>
                              <a:gd name="T9" fmla="*/ T8 w 514"/>
                              <a:gd name="T10" fmla="+- 0 8869 8853"/>
                              <a:gd name="T11" fmla="*/ 8869 h 320"/>
                              <a:gd name="T12" fmla="+- 0 6477 6046"/>
                              <a:gd name="T13" fmla="*/ T12 w 514"/>
                              <a:gd name="T14" fmla="+- 0 8874 8853"/>
                              <a:gd name="T15" fmla="*/ 8874 h 320"/>
                              <a:gd name="T16" fmla="+- 0 6436 6046"/>
                              <a:gd name="T17" fmla="*/ T16 w 514"/>
                              <a:gd name="T18" fmla="+- 0 8916 8853"/>
                              <a:gd name="T19" fmla="*/ 8916 h 320"/>
                              <a:gd name="T20" fmla="+- 0 6429 6046"/>
                              <a:gd name="T21" fmla="*/ T20 w 514"/>
                              <a:gd name="T22" fmla="+- 0 8926 8853"/>
                              <a:gd name="T23" fmla="*/ 8926 h 320"/>
                              <a:gd name="T24" fmla="+- 0 6425 6046"/>
                              <a:gd name="T25" fmla="*/ T24 w 514"/>
                              <a:gd name="T26" fmla="+- 0 8925 8853"/>
                              <a:gd name="T27" fmla="*/ 8925 h 320"/>
                              <a:gd name="T28" fmla="+- 0 6414 6046"/>
                              <a:gd name="T29" fmla="*/ T28 w 514"/>
                              <a:gd name="T30" fmla="+- 0 8920 8853"/>
                              <a:gd name="T31" fmla="*/ 8920 h 320"/>
                              <a:gd name="T32" fmla="+- 0 6409 6046"/>
                              <a:gd name="T33" fmla="*/ T32 w 514"/>
                              <a:gd name="T34" fmla="+- 0 8916 8853"/>
                              <a:gd name="T35" fmla="*/ 8916 h 320"/>
                              <a:gd name="T36" fmla="+- 0 6399 6046"/>
                              <a:gd name="T37" fmla="*/ T36 w 514"/>
                              <a:gd name="T38" fmla="+- 0 8907 8853"/>
                              <a:gd name="T39" fmla="*/ 8907 h 320"/>
                              <a:gd name="T40" fmla="+- 0 6395 6046"/>
                              <a:gd name="T41" fmla="*/ T40 w 514"/>
                              <a:gd name="T42" fmla="+- 0 8901 8853"/>
                              <a:gd name="T43" fmla="*/ 8901 h 320"/>
                              <a:gd name="T44" fmla="+- 0 6384 6046"/>
                              <a:gd name="T45" fmla="*/ T44 w 514"/>
                              <a:gd name="T46" fmla="+- 0 8891 8853"/>
                              <a:gd name="T47" fmla="*/ 8891 h 320"/>
                              <a:gd name="T48" fmla="+- 0 6379 6046"/>
                              <a:gd name="T49" fmla="*/ T48 w 514"/>
                              <a:gd name="T50" fmla="+- 0 8886 8853"/>
                              <a:gd name="T51" fmla="*/ 8886 h 320"/>
                              <a:gd name="T52" fmla="+- 0 6373 6046"/>
                              <a:gd name="T53" fmla="*/ T52 w 514"/>
                              <a:gd name="T54" fmla="+- 0 8877 8853"/>
                              <a:gd name="T55" fmla="*/ 8877 h 320"/>
                              <a:gd name="T56" fmla="+- 0 6370 6046"/>
                              <a:gd name="T57" fmla="*/ T56 w 514"/>
                              <a:gd name="T58" fmla="+- 0 8876 8853"/>
                              <a:gd name="T59" fmla="*/ 8876 h 320"/>
                              <a:gd name="T60" fmla="+- 0 6363 6046"/>
                              <a:gd name="T61" fmla="*/ T60 w 514"/>
                              <a:gd name="T62" fmla="+- 0 8878 8853"/>
                              <a:gd name="T63" fmla="*/ 8878 h 320"/>
                              <a:gd name="T64" fmla="+- 0 6358 6046"/>
                              <a:gd name="T65" fmla="*/ T64 w 514"/>
                              <a:gd name="T66" fmla="+- 0 8881 8853"/>
                              <a:gd name="T67" fmla="*/ 8881 h 320"/>
                              <a:gd name="T68" fmla="+- 0 6352 6046"/>
                              <a:gd name="T69" fmla="*/ T68 w 514"/>
                              <a:gd name="T70" fmla="+- 0 8886 8853"/>
                              <a:gd name="T71" fmla="*/ 8886 h 320"/>
                              <a:gd name="T72" fmla="+- 0 6351 6046"/>
                              <a:gd name="T73" fmla="*/ T72 w 514"/>
                              <a:gd name="T74" fmla="+- 0 8888 8853"/>
                              <a:gd name="T75" fmla="*/ 8888 h 320"/>
                              <a:gd name="T76" fmla="+- 0 6347 6046"/>
                              <a:gd name="T77" fmla="*/ T76 w 514"/>
                              <a:gd name="T78" fmla="+- 0 8900 8853"/>
                              <a:gd name="T79" fmla="*/ 8900 h 320"/>
                              <a:gd name="T80" fmla="+- 0 6336 6046"/>
                              <a:gd name="T81" fmla="*/ T80 w 514"/>
                              <a:gd name="T82" fmla="+- 0 8907 8853"/>
                              <a:gd name="T83" fmla="*/ 8907 h 320"/>
                              <a:gd name="T84" fmla="+- 0 6320 6046"/>
                              <a:gd name="T85" fmla="*/ T84 w 514"/>
                              <a:gd name="T86" fmla="+- 0 8921 8853"/>
                              <a:gd name="T87" fmla="*/ 8921 h 320"/>
                              <a:gd name="T88" fmla="+- 0 6313 6046"/>
                              <a:gd name="T89" fmla="*/ T88 w 514"/>
                              <a:gd name="T90" fmla="+- 0 8930 8853"/>
                              <a:gd name="T91" fmla="*/ 8930 h 320"/>
                              <a:gd name="T92" fmla="+- 0 6302 6046"/>
                              <a:gd name="T93" fmla="*/ T92 w 514"/>
                              <a:gd name="T94" fmla="+- 0 8935 8853"/>
                              <a:gd name="T95" fmla="*/ 8935 h 320"/>
                              <a:gd name="T96" fmla="+- 0 6290 6046"/>
                              <a:gd name="T97" fmla="*/ T96 w 514"/>
                              <a:gd name="T98" fmla="+- 0 8939 8853"/>
                              <a:gd name="T99" fmla="*/ 8939 h 320"/>
                              <a:gd name="T100" fmla="+- 0 6284 6046"/>
                              <a:gd name="T101" fmla="*/ T100 w 514"/>
                              <a:gd name="T102" fmla="+- 0 8938 8853"/>
                              <a:gd name="T103" fmla="*/ 8938 h 320"/>
                              <a:gd name="T104" fmla="+- 0 6271 6046"/>
                              <a:gd name="T105" fmla="*/ T104 w 514"/>
                              <a:gd name="T106" fmla="+- 0 8939 8853"/>
                              <a:gd name="T107" fmla="*/ 8939 h 320"/>
                              <a:gd name="T108" fmla="+- 0 6210 6046"/>
                              <a:gd name="T109" fmla="*/ T108 w 514"/>
                              <a:gd name="T110" fmla="+- 0 8939 8853"/>
                              <a:gd name="T111" fmla="*/ 8939 h 320"/>
                              <a:gd name="T112" fmla="+- 0 6075 6046"/>
                              <a:gd name="T113" fmla="*/ T112 w 514"/>
                              <a:gd name="T114" fmla="+- 0 8940 8853"/>
                              <a:gd name="T115" fmla="*/ 8940 h 320"/>
                              <a:gd name="T116" fmla="+- 0 6062 6046"/>
                              <a:gd name="T117" fmla="*/ T116 w 514"/>
                              <a:gd name="T118" fmla="+- 0 8942 8853"/>
                              <a:gd name="T119" fmla="*/ 8942 h 320"/>
                              <a:gd name="T120" fmla="+- 0 6053 6046"/>
                              <a:gd name="T121" fmla="*/ T120 w 514"/>
                              <a:gd name="T122" fmla="+- 0 8947 8853"/>
                              <a:gd name="T123" fmla="*/ 8947 h 320"/>
                              <a:gd name="T124" fmla="+- 0 6048 6046"/>
                              <a:gd name="T125" fmla="*/ T124 w 514"/>
                              <a:gd name="T126" fmla="+- 0 8956 8853"/>
                              <a:gd name="T127" fmla="*/ 8956 h 320"/>
                              <a:gd name="T128" fmla="+- 0 6046 6046"/>
                              <a:gd name="T129" fmla="*/ T128 w 514"/>
                              <a:gd name="T130" fmla="+- 0 8969 8853"/>
                              <a:gd name="T131" fmla="*/ 8969 h 320"/>
                              <a:gd name="T132" fmla="+- 0 6046 6046"/>
                              <a:gd name="T133" fmla="*/ T132 w 514"/>
                              <a:gd name="T134" fmla="+- 0 9049 8853"/>
                              <a:gd name="T135" fmla="*/ 9049 h 320"/>
                              <a:gd name="T136" fmla="+- 0 6047 6046"/>
                              <a:gd name="T137" fmla="*/ T136 w 514"/>
                              <a:gd name="T138" fmla="+- 0 9053 8853"/>
                              <a:gd name="T139" fmla="*/ 9053 h 320"/>
                              <a:gd name="T140" fmla="+- 0 6496 6046"/>
                              <a:gd name="T141" fmla="*/ T140 w 514"/>
                              <a:gd name="T142" fmla="+- 0 9053 8853"/>
                              <a:gd name="T143" fmla="*/ 9053 h 320"/>
                              <a:gd name="T144" fmla="+- 0 6560 6046"/>
                              <a:gd name="T145" fmla="*/ T144 w 514"/>
                              <a:gd name="T146" fmla="+- 0 9168 8853"/>
                              <a:gd name="T147" fmla="*/ 9168 h 320"/>
                              <a:gd name="T148" fmla="+- 0 6560 6046"/>
                              <a:gd name="T149" fmla="*/ T148 w 514"/>
                              <a:gd name="T150" fmla="+- 0 8863 8853"/>
                              <a:gd name="T151" fmla="*/ 8863 h 320"/>
                              <a:gd name="T152" fmla="+- 0 6551 6046"/>
                              <a:gd name="T153" fmla="*/ T152 w 514"/>
                              <a:gd name="T154" fmla="+- 0 8853 8853"/>
                              <a:gd name="T155" fmla="*/ 8853 h 320"/>
                              <a:gd name="T156" fmla="+- 0 6526 6046"/>
                              <a:gd name="T157" fmla="*/ T156 w 514"/>
                              <a:gd name="T158" fmla="+- 0 8853 8853"/>
                              <a:gd name="T159" fmla="*/ 8853 h 320"/>
                              <a:gd name="T160" fmla="+- 0 6517 6046"/>
                              <a:gd name="T161" fmla="*/ T160 w 514"/>
                              <a:gd name="T162" fmla="+- 0 8863 8853"/>
                              <a:gd name="T163" fmla="*/ 8863 h 320"/>
                              <a:gd name="T164" fmla="+- 0 6517 6046"/>
                              <a:gd name="T165" fmla="*/ T164 w 514"/>
                              <a:gd name="T166" fmla="+- 0 9064 8853"/>
                              <a:gd name="T167" fmla="*/ 9064 h 320"/>
                              <a:gd name="T168" fmla="+- 0 6517 6046"/>
                              <a:gd name="T169" fmla="*/ T168 w 514"/>
                              <a:gd name="T170" fmla="+- 0 9071 8853"/>
                              <a:gd name="T171" fmla="*/ 9071 h 320"/>
                              <a:gd name="T172" fmla="+- 0 6047 6046"/>
                              <a:gd name="T173" fmla="*/ T172 w 514"/>
                              <a:gd name="T174" fmla="+- 0 9071 8853"/>
                              <a:gd name="T175" fmla="*/ 9071 h 320"/>
                              <a:gd name="T176" fmla="+- 0 6047 6046"/>
                              <a:gd name="T177" fmla="*/ T176 w 514"/>
                              <a:gd name="T178" fmla="+- 0 9172 8853"/>
                              <a:gd name="T179" fmla="*/ 9172 h 320"/>
                              <a:gd name="T180" fmla="+- 0 6089 6046"/>
                              <a:gd name="T181" fmla="*/ T180 w 514"/>
                              <a:gd name="T182" fmla="+- 0 9172 8853"/>
                              <a:gd name="T183" fmla="*/ 9172 h 320"/>
                              <a:gd name="T184" fmla="+- 0 6089 6046"/>
                              <a:gd name="T185" fmla="*/ T184 w 514"/>
                              <a:gd name="T186" fmla="+- 0 9113 8853"/>
                              <a:gd name="T187" fmla="*/ 9113 h 320"/>
                              <a:gd name="T188" fmla="+- 0 6517 6046"/>
                              <a:gd name="T189" fmla="*/ T188 w 514"/>
                              <a:gd name="T190" fmla="+- 0 9113 8853"/>
                              <a:gd name="T191" fmla="*/ 9113 h 320"/>
                              <a:gd name="T192" fmla="+- 0 6517 6046"/>
                              <a:gd name="T193" fmla="*/ T192 w 514"/>
                              <a:gd name="T194" fmla="+- 0 9172 8853"/>
                              <a:gd name="T195" fmla="*/ 9172 h 320"/>
                              <a:gd name="T196" fmla="+- 0 6559 6046"/>
                              <a:gd name="T197" fmla="*/ T196 w 514"/>
                              <a:gd name="T198" fmla="+- 0 9172 8853"/>
                              <a:gd name="T199" fmla="*/ 9172 h 320"/>
                              <a:gd name="T200" fmla="+- 0 6560 6046"/>
                              <a:gd name="T201" fmla="*/ T200 w 514"/>
                              <a:gd name="T202" fmla="+- 0 9168 8853"/>
                              <a:gd name="T203" fmla="*/ 9168 h 3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514" h="320">
                                <a:moveTo>
                                  <a:pt x="450" y="200"/>
                                </a:moveTo>
                                <a:lnTo>
                                  <a:pt x="450" y="22"/>
                                </a:lnTo>
                                <a:lnTo>
                                  <a:pt x="436" y="16"/>
                                </a:lnTo>
                                <a:lnTo>
                                  <a:pt x="431" y="21"/>
                                </a:lnTo>
                                <a:lnTo>
                                  <a:pt x="390" y="63"/>
                                </a:lnTo>
                                <a:lnTo>
                                  <a:pt x="383" y="73"/>
                                </a:lnTo>
                                <a:lnTo>
                                  <a:pt x="379" y="72"/>
                                </a:lnTo>
                                <a:lnTo>
                                  <a:pt x="368" y="67"/>
                                </a:lnTo>
                                <a:lnTo>
                                  <a:pt x="363" y="63"/>
                                </a:lnTo>
                                <a:lnTo>
                                  <a:pt x="353" y="54"/>
                                </a:lnTo>
                                <a:lnTo>
                                  <a:pt x="349" y="48"/>
                                </a:lnTo>
                                <a:lnTo>
                                  <a:pt x="338" y="38"/>
                                </a:lnTo>
                                <a:lnTo>
                                  <a:pt x="333" y="33"/>
                                </a:lnTo>
                                <a:lnTo>
                                  <a:pt x="327" y="24"/>
                                </a:lnTo>
                                <a:lnTo>
                                  <a:pt x="324" y="23"/>
                                </a:lnTo>
                                <a:lnTo>
                                  <a:pt x="317" y="25"/>
                                </a:lnTo>
                                <a:lnTo>
                                  <a:pt x="312" y="28"/>
                                </a:lnTo>
                                <a:lnTo>
                                  <a:pt x="306" y="33"/>
                                </a:lnTo>
                                <a:lnTo>
                                  <a:pt x="305" y="35"/>
                                </a:lnTo>
                                <a:lnTo>
                                  <a:pt x="301" y="47"/>
                                </a:lnTo>
                                <a:lnTo>
                                  <a:pt x="290" y="54"/>
                                </a:lnTo>
                                <a:lnTo>
                                  <a:pt x="274" y="68"/>
                                </a:lnTo>
                                <a:lnTo>
                                  <a:pt x="267" y="77"/>
                                </a:lnTo>
                                <a:lnTo>
                                  <a:pt x="256" y="82"/>
                                </a:lnTo>
                                <a:lnTo>
                                  <a:pt x="244" y="86"/>
                                </a:lnTo>
                                <a:lnTo>
                                  <a:pt x="238" y="85"/>
                                </a:lnTo>
                                <a:lnTo>
                                  <a:pt x="225" y="86"/>
                                </a:lnTo>
                                <a:lnTo>
                                  <a:pt x="164" y="86"/>
                                </a:lnTo>
                                <a:lnTo>
                                  <a:pt x="29" y="87"/>
                                </a:lnTo>
                                <a:lnTo>
                                  <a:pt x="16" y="89"/>
                                </a:lnTo>
                                <a:lnTo>
                                  <a:pt x="7" y="94"/>
                                </a:lnTo>
                                <a:lnTo>
                                  <a:pt x="2" y="103"/>
                                </a:lnTo>
                                <a:lnTo>
                                  <a:pt x="0" y="116"/>
                                </a:lnTo>
                                <a:lnTo>
                                  <a:pt x="0" y="196"/>
                                </a:lnTo>
                                <a:lnTo>
                                  <a:pt x="1" y="200"/>
                                </a:lnTo>
                                <a:lnTo>
                                  <a:pt x="450" y="200"/>
                                </a:lnTo>
                                <a:close/>
                                <a:moveTo>
                                  <a:pt x="514" y="315"/>
                                </a:moveTo>
                                <a:lnTo>
                                  <a:pt x="514" y="10"/>
                                </a:lnTo>
                                <a:lnTo>
                                  <a:pt x="505" y="0"/>
                                </a:lnTo>
                                <a:lnTo>
                                  <a:pt x="480" y="0"/>
                                </a:lnTo>
                                <a:lnTo>
                                  <a:pt x="471" y="10"/>
                                </a:lnTo>
                                <a:lnTo>
                                  <a:pt x="471" y="211"/>
                                </a:lnTo>
                                <a:lnTo>
                                  <a:pt x="471" y="218"/>
                                </a:lnTo>
                                <a:lnTo>
                                  <a:pt x="1" y="218"/>
                                </a:lnTo>
                                <a:lnTo>
                                  <a:pt x="1" y="319"/>
                                </a:lnTo>
                                <a:lnTo>
                                  <a:pt x="43" y="319"/>
                                </a:lnTo>
                                <a:lnTo>
                                  <a:pt x="43" y="260"/>
                                </a:lnTo>
                                <a:lnTo>
                                  <a:pt x="471" y="260"/>
                                </a:lnTo>
                                <a:lnTo>
                                  <a:pt x="471" y="319"/>
                                </a:lnTo>
                                <a:lnTo>
                                  <a:pt x="513" y="319"/>
                                </a:lnTo>
                                <a:lnTo>
                                  <a:pt x="514" y="315"/>
                                </a:lnTo>
                                <a:close/>
                              </a:path>
                            </a:pathLst>
                          </a:custGeom>
                          <a:solidFill>
                            <a:srgbClr val="5988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26"/>
                        <wps:cNvSpPr>
                          <a:spLocks/>
                        </wps:cNvSpPr>
                        <wps:spPr bwMode="auto">
                          <a:xfrm>
                            <a:off x="6418" y="8764"/>
                            <a:ext cx="89" cy="89"/>
                          </a:xfrm>
                          <a:custGeom>
                            <a:avLst/>
                            <a:gdLst>
                              <a:gd name="T0" fmla="+- 0 6462 6418"/>
                              <a:gd name="T1" fmla="*/ T0 w 89"/>
                              <a:gd name="T2" fmla="+- 0 8764 8764"/>
                              <a:gd name="T3" fmla="*/ 8764 h 89"/>
                              <a:gd name="T4" fmla="+- 0 6445 6418"/>
                              <a:gd name="T5" fmla="*/ T4 w 89"/>
                              <a:gd name="T6" fmla="+- 0 8768 8764"/>
                              <a:gd name="T7" fmla="*/ 8768 h 89"/>
                              <a:gd name="T8" fmla="+- 0 6431 6418"/>
                              <a:gd name="T9" fmla="*/ T8 w 89"/>
                              <a:gd name="T10" fmla="+- 0 8777 8764"/>
                              <a:gd name="T11" fmla="*/ 8777 h 89"/>
                              <a:gd name="T12" fmla="+- 0 6422 6418"/>
                              <a:gd name="T13" fmla="*/ T12 w 89"/>
                              <a:gd name="T14" fmla="+- 0 8791 8764"/>
                              <a:gd name="T15" fmla="*/ 8791 h 89"/>
                              <a:gd name="T16" fmla="+- 0 6418 6418"/>
                              <a:gd name="T17" fmla="*/ T16 w 89"/>
                              <a:gd name="T18" fmla="+- 0 8808 8764"/>
                              <a:gd name="T19" fmla="*/ 8808 h 89"/>
                              <a:gd name="T20" fmla="+- 0 6421 6418"/>
                              <a:gd name="T21" fmla="*/ T20 w 89"/>
                              <a:gd name="T22" fmla="+- 0 8825 8764"/>
                              <a:gd name="T23" fmla="*/ 8825 h 89"/>
                              <a:gd name="T24" fmla="+- 0 6431 6418"/>
                              <a:gd name="T25" fmla="*/ T24 w 89"/>
                              <a:gd name="T26" fmla="+- 0 8840 8764"/>
                              <a:gd name="T27" fmla="*/ 8840 h 89"/>
                              <a:gd name="T28" fmla="+- 0 6445 6418"/>
                              <a:gd name="T29" fmla="*/ T28 w 89"/>
                              <a:gd name="T30" fmla="+- 0 8849 8764"/>
                              <a:gd name="T31" fmla="*/ 8849 h 89"/>
                              <a:gd name="T32" fmla="+- 0 6462 6418"/>
                              <a:gd name="T33" fmla="*/ T32 w 89"/>
                              <a:gd name="T34" fmla="+- 0 8853 8764"/>
                              <a:gd name="T35" fmla="*/ 8853 h 89"/>
                              <a:gd name="T36" fmla="+- 0 6479 6418"/>
                              <a:gd name="T37" fmla="*/ T36 w 89"/>
                              <a:gd name="T38" fmla="+- 0 8849 8764"/>
                              <a:gd name="T39" fmla="*/ 8849 h 89"/>
                              <a:gd name="T40" fmla="+- 0 6493 6418"/>
                              <a:gd name="T41" fmla="*/ T40 w 89"/>
                              <a:gd name="T42" fmla="+- 0 8840 8764"/>
                              <a:gd name="T43" fmla="*/ 8840 h 89"/>
                              <a:gd name="T44" fmla="+- 0 6503 6418"/>
                              <a:gd name="T45" fmla="*/ T44 w 89"/>
                              <a:gd name="T46" fmla="+- 0 8826 8764"/>
                              <a:gd name="T47" fmla="*/ 8826 h 89"/>
                              <a:gd name="T48" fmla="+- 0 6506 6418"/>
                              <a:gd name="T49" fmla="*/ T48 w 89"/>
                              <a:gd name="T50" fmla="+- 0 8809 8764"/>
                              <a:gd name="T51" fmla="*/ 8809 h 89"/>
                              <a:gd name="T52" fmla="+- 0 6503 6418"/>
                              <a:gd name="T53" fmla="*/ T52 w 89"/>
                              <a:gd name="T54" fmla="+- 0 8792 8764"/>
                              <a:gd name="T55" fmla="*/ 8792 h 89"/>
                              <a:gd name="T56" fmla="+- 0 6494 6418"/>
                              <a:gd name="T57" fmla="*/ T56 w 89"/>
                              <a:gd name="T58" fmla="+- 0 8778 8764"/>
                              <a:gd name="T59" fmla="*/ 8778 h 89"/>
                              <a:gd name="T60" fmla="+- 0 6480 6418"/>
                              <a:gd name="T61" fmla="*/ T60 w 89"/>
                              <a:gd name="T62" fmla="+- 0 8768 8764"/>
                              <a:gd name="T63" fmla="*/ 8768 h 89"/>
                              <a:gd name="T64" fmla="+- 0 6462 6418"/>
                              <a:gd name="T65" fmla="*/ T64 w 89"/>
                              <a:gd name="T66" fmla="+- 0 8764 8764"/>
                              <a:gd name="T67" fmla="*/ 8764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89" h="89">
                                <a:moveTo>
                                  <a:pt x="44" y="0"/>
                                </a:moveTo>
                                <a:lnTo>
                                  <a:pt x="27" y="4"/>
                                </a:lnTo>
                                <a:lnTo>
                                  <a:pt x="13" y="13"/>
                                </a:lnTo>
                                <a:lnTo>
                                  <a:pt x="4" y="27"/>
                                </a:lnTo>
                                <a:lnTo>
                                  <a:pt x="0" y="44"/>
                                </a:lnTo>
                                <a:lnTo>
                                  <a:pt x="3" y="61"/>
                                </a:lnTo>
                                <a:lnTo>
                                  <a:pt x="13" y="76"/>
                                </a:lnTo>
                                <a:lnTo>
                                  <a:pt x="27" y="85"/>
                                </a:lnTo>
                                <a:lnTo>
                                  <a:pt x="44" y="89"/>
                                </a:lnTo>
                                <a:lnTo>
                                  <a:pt x="61" y="85"/>
                                </a:lnTo>
                                <a:lnTo>
                                  <a:pt x="75" y="76"/>
                                </a:lnTo>
                                <a:lnTo>
                                  <a:pt x="85" y="62"/>
                                </a:lnTo>
                                <a:lnTo>
                                  <a:pt x="88" y="45"/>
                                </a:lnTo>
                                <a:lnTo>
                                  <a:pt x="85" y="28"/>
                                </a:lnTo>
                                <a:lnTo>
                                  <a:pt x="76" y="14"/>
                                </a:lnTo>
                                <a:lnTo>
                                  <a:pt x="62" y="4"/>
                                </a:lnTo>
                                <a:lnTo>
                                  <a:pt x="44" y="0"/>
                                </a:lnTo>
                                <a:close/>
                              </a:path>
                            </a:pathLst>
                          </a:custGeom>
                          <a:solidFill>
                            <a:srgbClr val="F15A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 name="Picture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6877" y="8860"/>
                            <a:ext cx="158" cy="143"/>
                          </a:xfrm>
                          <a:prstGeom prst="rect">
                            <a:avLst/>
                          </a:prstGeom>
                          <a:noFill/>
                          <a:extLst>
                            <a:ext uri="{909E8E84-426E-40DD-AFC4-6F175D3DCCD1}">
                              <a14:hiddenFill xmlns:a14="http://schemas.microsoft.com/office/drawing/2010/main">
                                <a:solidFill>
                                  <a:srgbClr val="FFFFFF"/>
                                </a:solidFill>
                              </a14:hiddenFill>
                            </a:ext>
                          </a:extLst>
                        </pic:spPr>
                      </pic:pic>
                      <wps:wsp>
                        <wps:cNvPr id="56" name="AutoShape 28"/>
                        <wps:cNvSpPr>
                          <a:spLocks/>
                        </wps:cNvSpPr>
                        <wps:spPr bwMode="auto">
                          <a:xfrm>
                            <a:off x="6619" y="8853"/>
                            <a:ext cx="514" cy="320"/>
                          </a:xfrm>
                          <a:custGeom>
                            <a:avLst/>
                            <a:gdLst>
                              <a:gd name="T0" fmla="+- 0 7069 6620"/>
                              <a:gd name="T1" fmla="*/ T0 w 514"/>
                              <a:gd name="T2" fmla="+- 0 9053 8853"/>
                              <a:gd name="T3" fmla="*/ 9053 h 320"/>
                              <a:gd name="T4" fmla="+- 0 7069 6620"/>
                              <a:gd name="T5" fmla="*/ T4 w 514"/>
                              <a:gd name="T6" fmla="+- 0 8875 8853"/>
                              <a:gd name="T7" fmla="*/ 8875 h 320"/>
                              <a:gd name="T8" fmla="+- 0 7055 6620"/>
                              <a:gd name="T9" fmla="*/ T8 w 514"/>
                              <a:gd name="T10" fmla="+- 0 8869 8853"/>
                              <a:gd name="T11" fmla="*/ 8869 h 320"/>
                              <a:gd name="T12" fmla="+- 0 7050 6620"/>
                              <a:gd name="T13" fmla="*/ T12 w 514"/>
                              <a:gd name="T14" fmla="+- 0 8874 8853"/>
                              <a:gd name="T15" fmla="*/ 8874 h 320"/>
                              <a:gd name="T16" fmla="+- 0 7009 6620"/>
                              <a:gd name="T17" fmla="*/ T16 w 514"/>
                              <a:gd name="T18" fmla="+- 0 8916 8853"/>
                              <a:gd name="T19" fmla="*/ 8916 h 320"/>
                              <a:gd name="T20" fmla="+- 0 7002 6620"/>
                              <a:gd name="T21" fmla="*/ T20 w 514"/>
                              <a:gd name="T22" fmla="+- 0 8926 8853"/>
                              <a:gd name="T23" fmla="*/ 8926 h 320"/>
                              <a:gd name="T24" fmla="+- 0 6998 6620"/>
                              <a:gd name="T25" fmla="*/ T24 w 514"/>
                              <a:gd name="T26" fmla="+- 0 8925 8853"/>
                              <a:gd name="T27" fmla="*/ 8925 h 320"/>
                              <a:gd name="T28" fmla="+- 0 6988 6620"/>
                              <a:gd name="T29" fmla="*/ T28 w 514"/>
                              <a:gd name="T30" fmla="+- 0 8920 8853"/>
                              <a:gd name="T31" fmla="*/ 8920 h 320"/>
                              <a:gd name="T32" fmla="+- 0 6983 6620"/>
                              <a:gd name="T33" fmla="*/ T32 w 514"/>
                              <a:gd name="T34" fmla="+- 0 8916 8853"/>
                              <a:gd name="T35" fmla="*/ 8916 h 320"/>
                              <a:gd name="T36" fmla="+- 0 6972 6620"/>
                              <a:gd name="T37" fmla="*/ T36 w 514"/>
                              <a:gd name="T38" fmla="+- 0 8907 8853"/>
                              <a:gd name="T39" fmla="*/ 8907 h 320"/>
                              <a:gd name="T40" fmla="+- 0 6968 6620"/>
                              <a:gd name="T41" fmla="*/ T40 w 514"/>
                              <a:gd name="T42" fmla="+- 0 8901 8853"/>
                              <a:gd name="T43" fmla="*/ 8901 h 320"/>
                              <a:gd name="T44" fmla="+- 0 6957 6620"/>
                              <a:gd name="T45" fmla="*/ T44 w 514"/>
                              <a:gd name="T46" fmla="+- 0 8891 8853"/>
                              <a:gd name="T47" fmla="*/ 8891 h 320"/>
                              <a:gd name="T48" fmla="+- 0 6952 6620"/>
                              <a:gd name="T49" fmla="*/ T48 w 514"/>
                              <a:gd name="T50" fmla="+- 0 8886 8853"/>
                              <a:gd name="T51" fmla="*/ 8886 h 320"/>
                              <a:gd name="T52" fmla="+- 0 6946 6620"/>
                              <a:gd name="T53" fmla="*/ T52 w 514"/>
                              <a:gd name="T54" fmla="+- 0 8877 8853"/>
                              <a:gd name="T55" fmla="*/ 8877 h 320"/>
                              <a:gd name="T56" fmla="+- 0 6944 6620"/>
                              <a:gd name="T57" fmla="*/ T56 w 514"/>
                              <a:gd name="T58" fmla="+- 0 8876 8853"/>
                              <a:gd name="T59" fmla="*/ 8876 h 320"/>
                              <a:gd name="T60" fmla="+- 0 6937 6620"/>
                              <a:gd name="T61" fmla="*/ T60 w 514"/>
                              <a:gd name="T62" fmla="+- 0 8878 8853"/>
                              <a:gd name="T63" fmla="*/ 8878 h 320"/>
                              <a:gd name="T64" fmla="+- 0 6931 6620"/>
                              <a:gd name="T65" fmla="*/ T64 w 514"/>
                              <a:gd name="T66" fmla="+- 0 8881 8853"/>
                              <a:gd name="T67" fmla="*/ 8881 h 320"/>
                              <a:gd name="T68" fmla="+- 0 6925 6620"/>
                              <a:gd name="T69" fmla="*/ T68 w 514"/>
                              <a:gd name="T70" fmla="+- 0 8886 8853"/>
                              <a:gd name="T71" fmla="*/ 8886 h 320"/>
                              <a:gd name="T72" fmla="+- 0 6924 6620"/>
                              <a:gd name="T73" fmla="*/ T72 w 514"/>
                              <a:gd name="T74" fmla="+- 0 8888 8853"/>
                              <a:gd name="T75" fmla="*/ 8888 h 320"/>
                              <a:gd name="T76" fmla="+- 0 6920 6620"/>
                              <a:gd name="T77" fmla="*/ T76 w 514"/>
                              <a:gd name="T78" fmla="+- 0 8900 8853"/>
                              <a:gd name="T79" fmla="*/ 8900 h 320"/>
                              <a:gd name="T80" fmla="+- 0 6909 6620"/>
                              <a:gd name="T81" fmla="*/ T80 w 514"/>
                              <a:gd name="T82" fmla="+- 0 8907 8853"/>
                              <a:gd name="T83" fmla="*/ 8907 h 320"/>
                              <a:gd name="T84" fmla="+- 0 6893 6620"/>
                              <a:gd name="T85" fmla="*/ T84 w 514"/>
                              <a:gd name="T86" fmla="+- 0 8921 8853"/>
                              <a:gd name="T87" fmla="*/ 8921 h 320"/>
                              <a:gd name="T88" fmla="+- 0 6886 6620"/>
                              <a:gd name="T89" fmla="*/ T88 w 514"/>
                              <a:gd name="T90" fmla="+- 0 8930 8853"/>
                              <a:gd name="T91" fmla="*/ 8930 h 320"/>
                              <a:gd name="T92" fmla="+- 0 6875 6620"/>
                              <a:gd name="T93" fmla="*/ T92 w 514"/>
                              <a:gd name="T94" fmla="+- 0 8935 8853"/>
                              <a:gd name="T95" fmla="*/ 8935 h 320"/>
                              <a:gd name="T96" fmla="+- 0 6863 6620"/>
                              <a:gd name="T97" fmla="*/ T96 w 514"/>
                              <a:gd name="T98" fmla="+- 0 8939 8853"/>
                              <a:gd name="T99" fmla="*/ 8939 h 320"/>
                              <a:gd name="T100" fmla="+- 0 6857 6620"/>
                              <a:gd name="T101" fmla="*/ T100 w 514"/>
                              <a:gd name="T102" fmla="+- 0 8938 8853"/>
                              <a:gd name="T103" fmla="*/ 8938 h 320"/>
                              <a:gd name="T104" fmla="+- 0 6844 6620"/>
                              <a:gd name="T105" fmla="*/ T104 w 514"/>
                              <a:gd name="T106" fmla="+- 0 8939 8853"/>
                              <a:gd name="T107" fmla="*/ 8939 h 320"/>
                              <a:gd name="T108" fmla="+- 0 6783 6620"/>
                              <a:gd name="T109" fmla="*/ T108 w 514"/>
                              <a:gd name="T110" fmla="+- 0 8939 8853"/>
                              <a:gd name="T111" fmla="*/ 8939 h 320"/>
                              <a:gd name="T112" fmla="+- 0 6648 6620"/>
                              <a:gd name="T113" fmla="*/ T112 w 514"/>
                              <a:gd name="T114" fmla="+- 0 8940 8853"/>
                              <a:gd name="T115" fmla="*/ 8940 h 320"/>
                              <a:gd name="T116" fmla="+- 0 6636 6620"/>
                              <a:gd name="T117" fmla="*/ T116 w 514"/>
                              <a:gd name="T118" fmla="+- 0 8942 8853"/>
                              <a:gd name="T119" fmla="*/ 8942 h 320"/>
                              <a:gd name="T120" fmla="+- 0 6627 6620"/>
                              <a:gd name="T121" fmla="*/ T120 w 514"/>
                              <a:gd name="T122" fmla="+- 0 8947 8853"/>
                              <a:gd name="T123" fmla="*/ 8947 h 320"/>
                              <a:gd name="T124" fmla="+- 0 6621 6620"/>
                              <a:gd name="T125" fmla="*/ T124 w 514"/>
                              <a:gd name="T126" fmla="+- 0 8956 8853"/>
                              <a:gd name="T127" fmla="*/ 8956 h 320"/>
                              <a:gd name="T128" fmla="+- 0 6620 6620"/>
                              <a:gd name="T129" fmla="*/ T128 w 514"/>
                              <a:gd name="T130" fmla="+- 0 8969 8853"/>
                              <a:gd name="T131" fmla="*/ 8969 h 320"/>
                              <a:gd name="T132" fmla="+- 0 6620 6620"/>
                              <a:gd name="T133" fmla="*/ T132 w 514"/>
                              <a:gd name="T134" fmla="+- 0 9049 8853"/>
                              <a:gd name="T135" fmla="*/ 9049 h 320"/>
                              <a:gd name="T136" fmla="+- 0 6620 6620"/>
                              <a:gd name="T137" fmla="*/ T136 w 514"/>
                              <a:gd name="T138" fmla="+- 0 9053 8853"/>
                              <a:gd name="T139" fmla="*/ 9053 h 320"/>
                              <a:gd name="T140" fmla="+- 0 7069 6620"/>
                              <a:gd name="T141" fmla="*/ T140 w 514"/>
                              <a:gd name="T142" fmla="+- 0 9053 8853"/>
                              <a:gd name="T143" fmla="*/ 9053 h 320"/>
                              <a:gd name="T144" fmla="+- 0 7133 6620"/>
                              <a:gd name="T145" fmla="*/ T144 w 514"/>
                              <a:gd name="T146" fmla="+- 0 9168 8853"/>
                              <a:gd name="T147" fmla="*/ 9168 h 320"/>
                              <a:gd name="T148" fmla="+- 0 7133 6620"/>
                              <a:gd name="T149" fmla="*/ T148 w 514"/>
                              <a:gd name="T150" fmla="+- 0 8863 8853"/>
                              <a:gd name="T151" fmla="*/ 8863 h 320"/>
                              <a:gd name="T152" fmla="+- 0 7124 6620"/>
                              <a:gd name="T153" fmla="*/ T152 w 514"/>
                              <a:gd name="T154" fmla="+- 0 8853 8853"/>
                              <a:gd name="T155" fmla="*/ 8853 h 320"/>
                              <a:gd name="T156" fmla="+- 0 7099 6620"/>
                              <a:gd name="T157" fmla="*/ T156 w 514"/>
                              <a:gd name="T158" fmla="+- 0 8853 8853"/>
                              <a:gd name="T159" fmla="*/ 8853 h 320"/>
                              <a:gd name="T160" fmla="+- 0 7090 6620"/>
                              <a:gd name="T161" fmla="*/ T160 w 514"/>
                              <a:gd name="T162" fmla="+- 0 8863 8853"/>
                              <a:gd name="T163" fmla="*/ 8863 h 320"/>
                              <a:gd name="T164" fmla="+- 0 7090 6620"/>
                              <a:gd name="T165" fmla="*/ T164 w 514"/>
                              <a:gd name="T166" fmla="+- 0 9064 8853"/>
                              <a:gd name="T167" fmla="*/ 9064 h 320"/>
                              <a:gd name="T168" fmla="+- 0 7090 6620"/>
                              <a:gd name="T169" fmla="*/ T168 w 514"/>
                              <a:gd name="T170" fmla="+- 0 9071 8853"/>
                              <a:gd name="T171" fmla="*/ 9071 h 320"/>
                              <a:gd name="T172" fmla="+- 0 6620 6620"/>
                              <a:gd name="T173" fmla="*/ T172 w 514"/>
                              <a:gd name="T174" fmla="+- 0 9071 8853"/>
                              <a:gd name="T175" fmla="*/ 9071 h 320"/>
                              <a:gd name="T176" fmla="+- 0 6620 6620"/>
                              <a:gd name="T177" fmla="*/ T176 w 514"/>
                              <a:gd name="T178" fmla="+- 0 9172 8853"/>
                              <a:gd name="T179" fmla="*/ 9172 h 320"/>
                              <a:gd name="T180" fmla="+- 0 6662 6620"/>
                              <a:gd name="T181" fmla="*/ T180 w 514"/>
                              <a:gd name="T182" fmla="+- 0 9172 8853"/>
                              <a:gd name="T183" fmla="*/ 9172 h 320"/>
                              <a:gd name="T184" fmla="+- 0 6662 6620"/>
                              <a:gd name="T185" fmla="*/ T184 w 514"/>
                              <a:gd name="T186" fmla="+- 0 9113 8853"/>
                              <a:gd name="T187" fmla="*/ 9113 h 320"/>
                              <a:gd name="T188" fmla="+- 0 7091 6620"/>
                              <a:gd name="T189" fmla="*/ T188 w 514"/>
                              <a:gd name="T190" fmla="+- 0 9113 8853"/>
                              <a:gd name="T191" fmla="*/ 9113 h 320"/>
                              <a:gd name="T192" fmla="+- 0 7091 6620"/>
                              <a:gd name="T193" fmla="*/ T192 w 514"/>
                              <a:gd name="T194" fmla="+- 0 9172 8853"/>
                              <a:gd name="T195" fmla="*/ 9172 h 320"/>
                              <a:gd name="T196" fmla="+- 0 7133 6620"/>
                              <a:gd name="T197" fmla="*/ T196 w 514"/>
                              <a:gd name="T198" fmla="+- 0 9172 8853"/>
                              <a:gd name="T199" fmla="*/ 9172 h 320"/>
                              <a:gd name="T200" fmla="+- 0 7133 6620"/>
                              <a:gd name="T201" fmla="*/ T200 w 514"/>
                              <a:gd name="T202" fmla="+- 0 9168 8853"/>
                              <a:gd name="T203" fmla="*/ 9168 h 3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514" h="320">
                                <a:moveTo>
                                  <a:pt x="449" y="200"/>
                                </a:moveTo>
                                <a:lnTo>
                                  <a:pt x="449" y="22"/>
                                </a:lnTo>
                                <a:lnTo>
                                  <a:pt x="435" y="16"/>
                                </a:lnTo>
                                <a:lnTo>
                                  <a:pt x="430" y="21"/>
                                </a:lnTo>
                                <a:lnTo>
                                  <a:pt x="389" y="63"/>
                                </a:lnTo>
                                <a:lnTo>
                                  <a:pt x="382" y="73"/>
                                </a:lnTo>
                                <a:lnTo>
                                  <a:pt x="378" y="72"/>
                                </a:lnTo>
                                <a:lnTo>
                                  <a:pt x="368" y="67"/>
                                </a:lnTo>
                                <a:lnTo>
                                  <a:pt x="363" y="63"/>
                                </a:lnTo>
                                <a:lnTo>
                                  <a:pt x="352" y="54"/>
                                </a:lnTo>
                                <a:lnTo>
                                  <a:pt x="348" y="48"/>
                                </a:lnTo>
                                <a:lnTo>
                                  <a:pt x="337" y="38"/>
                                </a:lnTo>
                                <a:lnTo>
                                  <a:pt x="332" y="33"/>
                                </a:lnTo>
                                <a:lnTo>
                                  <a:pt x="326" y="24"/>
                                </a:lnTo>
                                <a:lnTo>
                                  <a:pt x="324" y="23"/>
                                </a:lnTo>
                                <a:lnTo>
                                  <a:pt x="317" y="25"/>
                                </a:lnTo>
                                <a:lnTo>
                                  <a:pt x="311" y="28"/>
                                </a:lnTo>
                                <a:lnTo>
                                  <a:pt x="305" y="33"/>
                                </a:lnTo>
                                <a:lnTo>
                                  <a:pt x="304" y="35"/>
                                </a:lnTo>
                                <a:lnTo>
                                  <a:pt x="300" y="47"/>
                                </a:lnTo>
                                <a:lnTo>
                                  <a:pt x="289" y="54"/>
                                </a:lnTo>
                                <a:lnTo>
                                  <a:pt x="273" y="68"/>
                                </a:lnTo>
                                <a:lnTo>
                                  <a:pt x="266" y="77"/>
                                </a:lnTo>
                                <a:lnTo>
                                  <a:pt x="255" y="82"/>
                                </a:lnTo>
                                <a:lnTo>
                                  <a:pt x="243" y="86"/>
                                </a:lnTo>
                                <a:lnTo>
                                  <a:pt x="237" y="85"/>
                                </a:lnTo>
                                <a:lnTo>
                                  <a:pt x="224" y="86"/>
                                </a:lnTo>
                                <a:lnTo>
                                  <a:pt x="163" y="86"/>
                                </a:lnTo>
                                <a:lnTo>
                                  <a:pt x="28" y="87"/>
                                </a:lnTo>
                                <a:lnTo>
                                  <a:pt x="16" y="89"/>
                                </a:lnTo>
                                <a:lnTo>
                                  <a:pt x="7" y="94"/>
                                </a:lnTo>
                                <a:lnTo>
                                  <a:pt x="1" y="103"/>
                                </a:lnTo>
                                <a:lnTo>
                                  <a:pt x="0" y="116"/>
                                </a:lnTo>
                                <a:lnTo>
                                  <a:pt x="0" y="196"/>
                                </a:lnTo>
                                <a:lnTo>
                                  <a:pt x="0" y="200"/>
                                </a:lnTo>
                                <a:lnTo>
                                  <a:pt x="449" y="200"/>
                                </a:lnTo>
                                <a:close/>
                                <a:moveTo>
                                  <a:pt x="513" y="315"/>
                                </a:moveTo>
                                <a:lnTo>
                                  <a:pt x="513" y="10"/>
                                </a:lnTo>
                                <a:lnTo>
                                  <a:pt x="504" y="0"/>
                                </a:lnTo>
                                <a:lnTo>
                                  <a:pt x="479" y="0"/>
                                </a:lnTo>
                                <a:lnTo>
                                  <a:pt x="470" y="10"/>
                                </a:lnTo>
                                <a:lnTo>
                                  <a:pt x="470" y="211"/>
                                </a:lnTo>
                                <a:lnTo>
                                  <a:pt x="470" y="218"/>
                                </a:lnTo>
                                <a:lnTo>
                                  <a:pt x="0" y="218"/>
                                </a:lnTo>
                                <a:lnTo>
                                  <a:pt x="0" y="319"/>
                                </a:lnTo>
                                <a:lnTo>
                                  <a:pt x="42" y="319"/>
                                </a:lnTo>
                                <a:lnTo>
                                  <a:pt x="42" y="260"/>
                                </a:lnTo>
                                <a:lnTo>
                                  <a:pt x="471" y="260"/>
                                </a:lnTo>
                                <a:lnTo>
                                  <a:pt x="471" y="319"/>
                                </a:lnTo>
                                <a:lnTo>
                                  <a:pt x="513" y="319"/>
                                </a:lnTo>
                                <a:lnTo>
                                  <a:pt x="513" y="315"/>
                                </a:lnTo>
                                <a:close/>
                              </a:path>
                            </a:pathLst>
                          </a:custGeom>
                          <a:solidFill>
                            <a:srgbClr val="5988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 name="Freeform 29"/>
                        <wps:cNvSpPr>
                          <a:spLocks/>
                        </wps:cNvSpPr>
                        <wps:spPr bwMode="auto">
                          <a:xfrm>
                            <a:off x="6991" y="8764"/>
                            <a:ext cx="89" cy="89"/>
                          </a:xfrm>
                          <a:custGeom>
                            <a:avLst/>
                            <a:gdLst>
                              <a:gd name="T0" fmla="+- 0 7035 6991"/>
                              <a:gd name="T1" fmla="*/ T0 w 89"/>
                              <a:gd name="T2" fmla="+- 0 8764 8764"/>
                              <a:gd name="T3" fmla="*/ 8764 h 89"/>
                              <a:gd name="T4" fmla="+- 0 7018 6991"/>
                              <a:gd name="T5" fmla="*/ T4 w 89"/>
                              <a:gd name="T6" fmla="+- 0 8768 8764"/>
                              <a:gd name="T7" fmla="*/ 8768 h 89"/>
                              <a:gd name="T8" fmla="+- 0 7005 6991"/>
                              <a:gd name="T9" fmla="*/ T8 w 89"/>
                              <a:gd name="T10" fmla="+- 0 8777 8764"/>
                              <a:gd name="T11" fmla="*/ 8777 h 89"/>
                              <a:gd name="T12" fmla="+- 0 6995 6991"/>
                              <a:gd name="T13" fmla="*/ T12 w 89"/>
                              <a:gd name="T14" fmla="+- 0 8791 8764"/>
                              <a:gd name="T15" fmla="*/ 8791 h 89"/>
                              <a:gd name="T16" fmla="+- 0 6991 6991"/>
                              <a:gd name="T17" fmla="*/ T16 w 89"/>
                              <a:gd name="T18" fmla="+- 0 8808 8764"/>
                              <a:gd name="T19" fmla="*/ 8808 h 89"/>
                              <a:gd name="T20" fmla="+- 0 6995 6991"/>
                              <a:gd name="T21" fmla="*/ T20 w 89"/>
                              <a:gd name="T22" fmla="+- 0 8825 8764"/>
                              <a:gd name="T23" fmla="*/ 8825 h 89"/>
                              <a:gd name="T24" fmla="+- 0 7004 6991"/>
                              <a:gd name="T25" fmla="*/ T24 w 89"/>
                              <a:gd name="T26" fmla="+- 0 8840 8764"/>
                              <a:gd name="T27" fmla="*/ 8840 h 89"/>
                              <a:gd name="T28" fmla="+- 0 7018 6991"/>
                              <a:gd name="T29" fmla="*/ T28 w 89"/>
                              <a:gd name="T30" fmla="+- 0 8849 8764"/>
                              <a:gd name="T31" fmla="*/ 8849 h 89"/>
                              <a:gd name="T32" fmla="+- 0 7035 6991"/>
                              <a:gd name="T33" fmla="*/ T32 w 89"/>
                              <a:gd name="T34" fmla="+- 0 8853 8764"/>
                              <a:gd name="T35" fmla="*/ 8853 h 89"/>
                              <a:gd name="T36" fmla="+- 0 7052 6991"/>
                              <a:gd name="T37" fmla="*/ T36 w 89"/>
                              <a:gd name="T38" fmla="+- 0 8849 8764"/>
                              <a:gd name="T39" fmla="*/ 8849 h 89"/>
                              <a:gd name="T40" fmla="+- 0 7066 6991"/>
                              <a:gd name="T41" fmla="*/ T40 w 89"/>
                              <a:gd name="T42" fmla="+- 0 8840 8764"/>
                              <a:gd name="T43" fmla="*/ 8840 h 89"/>
                              <a:gd name="T44" fmla="+- 0 7076 6991"/>
                              <a:gd name="T45" fmla="*/ T44 w 89"/>
                              <a:gd name="T46" fmla="+- 0 8826 8764"/>
                              <a:gd name="T47" fmla="*/ 8826 h 89"/>
                              <a:gd name="T48" fmla="+- 0 7079 6991"/>
                              <a:gd name="T49" fmla="*/ T48 w 89"/>
                              <a:gd name="T50" fmla="+- 0 8809 8764"/>
                              <a:gd name="T51" fmla="*/ 8809 h 89"/>
                              <a:gd name="T52" fmla="+- 0 7076 6991"/>
                              <a:gd name="T53" fmla="*/ T52 w 89"/>
                              <a:gd name="T54" fmla="+- 0 8792 8764"/>
                              <a:gd name="T55" fmla="*/ 8792 h 89"/>
                              <a:gd name="T56" fmla="+- 0 7067 6991"/>
                              <a:gd name="T57" fmla="*/ T56 w 89"/>
                              <a:gd name="T58" fmla="+- 0 8778 8764"/>
                              <a:gd name="T59" fmla="*/ 8778 h 89"/>
                              <a:gd name="T60" fmla="+- 0 7053 6991"/>
                              <a:gd name="T61" fmla="*/ T60 w 89"/>
                              <a:gd name="T62" fmla="+- 0 8768 8764"/>
                              <a:gd name="T63" fmla="*/ 8768 h 89"/>
                              <a:gd name="T64" fmla="+- 0 7035 6991"/>
                              <a:gd name="T65" fmla="*/ T64 w 89"/>
                              <a:gd name="T66" fmla="+- 0 8764 8764"/>
                              <a:gd name="T67" fmla="*/ 8764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89" h="89">
                                <a:moveTo>
                                  <a:pt x="44" y="0"/>
                                </a:moveTo>
                                <a:lnTo>
                                  <a:pt x="27" y="4"/>
                                </a:lnTo>
                                <a:lnTo>
                                  <a:pt x="14" y="13"/>
                                </a:lnTo>
                                <a:lnTo>
                                  <a:pt x="4" y="27"/>
                                </a:lnTo>
                                <a:lnTo>
                                  <a:pt x="0" y="44"/>
                                </a:lnTo>
                                <a:lnTo>
                                  <a:pt x="4" y="61"/>
                                </a:lnTo>
                                <a:lnTo>
                                  <a:pt x="13" y="76"/>
                                </a:lnTo>
                                <a:lnTo>
                                  <a:pt x="27" y="85"/>
                                </a:lnTo>
                                <a:lnTo>
                                  <a:pt x="44" y="89"/>
                                </a:lnTo>
                                <a:lnTo>
                                  <a:pt x="61" y="85"/>
                                </a:lnTo>
                                <a:lnTo>
                                  <a:pt x="75" y="76"/>
                                </a:lnTo>
                                <a:lnTo>
                                  <a:pt x="85" y="62"/>
                                </a:lnTo>
                                <a:lnTo>
                                  <a:pt x="88" y="45"/>
                                </a:lnTo>
                                <a:lnTo>
                                  <a:pt x="85" y="28"/>
                                </a:lnTo>
                                <a:lnTo>
                                  <a:pt x="76" y="14"/>
                                </a:lnTo>
                                <a:lnTo>
                                  <a:pt x="62" y="4"/>
                                </a:lnTo>
                                <a:lnTo>
                                  <a:pt x="44" y="0"/>
                                </a:lnTo>
                                <a:close/>
                              </a:path>
                            </a:pathLst>
                          </a:custGeom>
                          <a:solidFill>
                            <a:srgbClr val="F15A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8" name="Picture 3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6005" y="9398"/>
                            <a:ext cx="158" cy="143"/>
                          </a:xfrm>
                          <a:prstGeom prst="rect">
                            <a:avLst/>
                          </a:prstGeom>
                          <a:noFill/>
                          <a:extLst>
                            <a:ext uri="{909E8E84-426E-40DD-AFC4-6F175D3DCCD1}">
                              <a14:hiddenFill xmlns:a14="http://schemas.microsoft.com/office/drawing/2010/main">
                                <a:solidFill>
                                  <a:srgbClr val="FFFFFF"/>
                                </a:solidFill>
                              </a14:hiddenFill>
                            </a:ext>
                          </a:extLst>
                        </pic:spPr>
                      </pic:pic>
                      <wps:wsp>
                        <wps:cNvPr id="59" name="AutoShape 31"/>
                        <wps:cNvSpPr>
                          <a:spLocks/>
                        </wps:cNvSpPr>
                        <wps:spPr bwMode="auto">
                          <a:xfrm>
                            <a:off x="5747" y="9391"/>
                            <a:ext cx="514" cy="320"/>
                          </a:xfrm>
                          <a:custGeom>
                            <a:avLst/>
                            <a:gdLst>
                              <a:gd name="T0" fmla="+- 0 6197 5748"/>
                              <a:gd name="T1" fmla="*/ T0 w 514"/>
                              <a:gd name="T2" fmla="+- 0 9591 9391"/>
                              <a:gd name="T3" fmla="*/ 9591 h 320"/>
                              <a:gd name="T4" fmla="+- 0 6197 5748"/>
                              <a:gd name="T5" fmla="*/ T4 w 514"/>
                              <a:gd name="T6" fmla="+- 0 9413 9391"/>
                              <a:gd name="T7" fmla="*/ 9413 h 320"/>
                              <a:gd name="T8" fmla="+- 0 6184 5748"/>
                              <a:gd name="T9" fmla="*/ T8 w 514"/>
                              <a:gd name="T10" fmla="+- 0 9407 9391"/>
                              <a:gd name="T11" fmla="*/ 9407 h 320"/>
                              <a:gd name="T12" fmla="+- 0 6178 5748"/>
                              <a:gd name="T13" fmla="*/ T12 w 514"/>
                              <a:gd name="T14" fmla="+- 0 9412 9391"/>
                              <a:gd name="T15" fmla="*/ 9412 h 320"/>
                              <a:gd name="T16" fmla="+- 0 6137 5748"/>
                              <a:gd name="T17" fmla="*/ T16 w 514"/>
                              <a:gd name="T18" fmla="+- 0 9454 9391"/>
                              <a:gd name="T19" fmla="*/ 9454 h 320"/>
                              <a:gd name="T20" fmla="+- 0 6130 5748"/>
                              <a:gd name="T21" fmla="*/ T20 w 514"/>
                              <a:gd name="T22" fmla="+- 0 9464 9391"/>
                              <a:gd name="T23" fmla="*/ 9464 h 320"/>
                              <a:gd name="T24" fmla="+- 0 6126 5748"/>
                              <a:gd name="T25" fmla="*/ T24 w 514"/>
                              <a:gd name="T26" fmla="+- 0 9463 9391"/>
                              <a:gd name="T27" fmla="*/ 9463 h 320"/>
                              <a:gd name="T28" fmla="+- 0 6116 5748"/>
                              <a:gd name="T29" fmla="*/ T28 w 514"/>
                              <a:gd name="T30" fmla="+- 0 9457 9391"/>
                              <a:gd name="T31" fmla="*/ 9457 h 320"/>
                              <a:gd name="T32" fmla="+- 0 6111 5748"/>
                              <a:gd name="T33" fmla="*/ T32 w 514"/>
                              <a:gd name="T34" fmla="+- 0 9454 9391"/>
                              <a:gd name="T35" fmla="*/ 9454 h 320"/>
                              <a:gd name="T36" fmla="+- 0 6101 5748"/>
                              <a:gd name="T37" fmla="*/ T36 w 514"/>
                              <a:gd name="T38" fmla="+- 0 9445 9391"/>
                              <a:gd name="T39" fmla="*/ 9445 h 320"/>
                              <a:gd name="T40" fmla="+- 0 6096 5748"/>
                              <a:gd name="T41" fmla="*/ T40 w 514"/>
                              <a:gd name="T42" fmla="+- 0 9439 9391"/>
                              <a:gd name="T43" fmla="*/ 9439 h 320"/>
                              <a:gd name="T44" fmla="+- 0 6085 5748"/>
                              <a:gd name="T45" fmla="*/ T44 w 514"/>
                              <a:gd name="T46" fmla="+- 0 9429 9391"/>
                              <a:gd name="T47" fmla="*/ 9429 h 320"/>
                              <a:gd name="T48" fmla="+- 0 6080 5748"/>
                              <a:gd name="T49" fmla="*/ T48 w 514"/>
                              <a:gd name="T50" fmla="+- 0 9424 9391"/>
                              <a:gd name="T51" fmla="*/ 9424 h 320"/>
                              <a:gd name="T52" fmla="+- 0 6074 5748"/>
                              <a:gd name="T53" fmla="*/ T52 w 514"/>
                              <a:gd name="T54" fmla="+- 0 9415 9391"/>
                              <a:gd name="T55" fmla="*/ 9415 h 320"/>
                              <a:gd name="T56" fmla="+- 0 6072 5748"/>
                              <a:gd name="T57" fmla="*/ T56 w 514"/>
                              <a:gd name="T58" fmla="+- 0 9414 9391"/>
                              <a:gd name="T59" fmla="*/ 9414 h 320"/>
                              <a:gd name="T60" fmla="+- 0 6065 5748"/>
                              <a:gd name="T61" fmla="*/ T60 w 514"/>
                              <a:gd name="T62" fmla="+- 0 9416 9391"/>
                              <a:gd name="T63" fmla="*/ 9416 h 320"/>
                              <a:gd name="T64" fmla="+- 0 6060 5748"/>
                              <a:gd name="T65" fmla="*/ T64 w 514"/>
                              <a:gd name="T66" fmla="+- 0 9419 9391"/>
                              <a:gd name="T67" fmla="*/ 9419 h 320"/>
                              <a:gd name="T68" fmla="+- 0 6054 5748"/>
                              <a:gd name="T69" fmla="*/ T68 w 514"/>
                              <a:gd name="T70" fmla="+- 0 9424 9391"/>
                              <a:gd name="T71" fmla="*/ 9424 h 320"/>
                              <a:gd name="T72" fmla="+- 0 6052 5748"/>
                              <a:gd name="T73" fmla="*/ T72 w 514"/>
                              <a:gd name="T74" fmla="+- 0 9426 9391"/>
                              <a:gd name="T75" fmla="*/ 9426 h 320"/>
                              <a:gd name="T76" fmla="+- 0 6048 5748"/>
                              <a:gd name="T77" fmla="*/ T76 w 514"/>
                              <a:gd name="T78" fmla="+- 0 9438 9391"/>
                              <a:gd name="T79" fmla="*/ 9438 h 320"/>
                              <a:gd name="T80" fmla="+- 0 6038 5748"/>
                              <a:gd name="T81" fmla="*/ T80 w 514"/>
                              <a:gd name="T82" fmla="+- 0 9445 9391"/>
                              <a:gd name="T83" fmla="*/ 9445 h 320"/>
                              <a:gd name="T84" fmla="+- 0 6021 5748"/>
                              <a:gd name="T85" fmla="*/ T84 w 514"/>
                              <a:gd name="T86" fmla="+- 0 9459 9391"/>
                              <a:gd name="T87" fmla="*/ 9459 h 320"/>
                              <a:gd name="T88" fmla="+- 0 6015 5748"/>
                              <a:gd name="T89" fmla="*/ T88 w 514"/>
                              <a:gd name="T90" fmla="+- 0 9468 9391"/>
                              <a:gd name="T91" fmla="*/ 9468 h 320"/>
                              <a:gd name="T92" fmla="+- 0 6003 5748"/>
                              <a:gd name="T93" fmla="*/ T92 w 514"/>
                              <a:gd name="T94" fmla="+- 0 9472 9391"/>
                              <a:gd name="T95" fmla="*/ 9472 h 320"/>
                              <a:gd name="T96" fmla="+- 0 5991 5748"/>
                              <a:gd name="T97" fmla="*/ T96 w 514"/>
                              <a:gd name="T98" fmla="+- 0 9477 9391"/>
                              <a:gd name="T99" fmla="*/ 9477 h 320"/>
                              <a:gd name="T100" fmla="+- 0 5985 5748"/>
                              <a:gd name="T101" fmla="*/ T100 w 514"/>
                              <a:gd name="T102" fmla="+- 0 9476 9391"/>
                              <a:gd name="T103" fmla="*/ 9476 h 320"/>
                              <a:gd name="T104" fmla="+- 0 5972 5748"/>
                              <a:gd name="T105" fmla="*/ T104 w 514"/>
                              <a:gd name="T106" fmla="+- 0 9477 9391"/>
                              <a:gd name="T107" fmla="*/ 9477 h 320"/>
                              <a:gd name="T108" fmla="+- 0 5911 5748"/>
                              <a:gd name="T109" fmla="*/ T108 w 514"/>
                              <a:gd name="T110" fmla="+- 0 9477 9391"/>
                              <a:gd name="T111" fmla="*/ 9477 h 320"/>
                              <a:gd name="T112" fmla="+- 0 5776 5748"/>
                              <a:gd name="T113" fmla="*/ T112 w 514"/>
                              <a:gd name="T114" fmla="+- 0 9477 9391"/>
                              <a:gd name="T115" fmla="*/ 9477 h 320"/>
                              <a:gd name="T116" fmla="+- 0 5764 5748"/>
                              <a:gd name="T117" fmla="*/ T116 w 514"/>
                              <a:gd name="T118" fmla="+- 0 9480 9391"/>
                              <a:gd name="T119" fmla="*/ 9480 h 320"/>
                              <a:gd name="T120" fmla="+- 0 5755 5748"/>
                              <a:gd name="T121" fmla="*/ T120 w 514"/>
                              <a:gd name="T122" fmla="+- 0 9485 9391"/>
                              <a:gd name="T123" fmla="*/ 9485 h 320"/>
                              <a:gd name="T124" fmla="+- 0 5750 5748"/>
                              <a:gd name="T125" fmla="*/ T124 w 514"/>
                              <a:gd name="T126" fmla="+- 0 9494 9391"/>
                              <a:gd name="T127" fmla="*/ 9494 h 320"/>
                              <a:gd name="T128" fmla="+- 0 5748 5748"/>
                              <a:gd name="T129" fmla="*/ T128 w 514"/>
                              <a:gd name="T130" fmla="+- 0 9507 9391"/>
                              <a:gd name="T131" fmla="*/ 9507 h 320"/>
                              <a:gd name="T132" fmla="+- 0 5748 5748"/>
                              <a:gd name="T133" fmla="*/ T132 w 514"/>
                              <a:gd name="T134" fmla="+- 0 9587 9391"/>
                              <a:gd name="T135" fmla="*/ 9587 h 320"/>
                              <a:gd name="T136" fmla="+- 0 5748 5748"/>
                              <a:gd name="T137" fmla="*/ T136 w 514"/>
                              <a:gd name="T138" fmla="+- 0 9591 9391"/>
                              <a:gd name="T139" fmla="*/ 9591 h 320"/>
                              <a:gd name="T140" fmla="+- 0 6197 5748"/>
                              <a:gd name="T141" fmla="*/ T140 w 514"/>
                              <a:gd name="T142" fmla="+- 0 9591 9391"/>
                              <a:gd name="T143" fmla="*/ 9591 h 320"/>
                              <a:gd name="T144" fmla="+- 0 6261 5748"/>
                              <a:gd name="T145" fmla="*/ T144 w 514"/>
                              <a:gd name="T146" fmla="+- 0 9706 9391"/>
                              <a:gd name="T147" fmla="*/ 9706 h 320"/>
                              <a:gd name="T148" fmla="+- 0 6261 5748"/>
                              <a:gd name="T149" fmla="*/ T148 w 514"/>
                              <a:gd name="T150" fmla="+- 0 9401 9391"/>
                              <a:gd name="T151" fmla="*/ 9401 h 320"/>
                              <a:gd name="T152" fmla="+- 0 6252 5748"/>
                              <a:gd name="T153" fmla="*/ T152 w 514"/>
                              <a:gd name="T154" fmla="+- 0 9391 9391"/>
                              <a:gd name="T155" fmla="*/ 9391 h 320"/>
                              <a:gd name="T156" fmla="+- 0 6227 5748"/>
                              <a:gd name="T157" fmla="*/ T156 w 514"/>
                              <a:gd name="T158" fmla="+- 0 9391 9391"/>
                              <a:gd name="T159" fmla="*/ 9391 h 320"/>
                              <a:gd name="T160" fmla="+- 0 6218 5748"/>
                              <a:gd name="T161" fmla="*/ T160 w 514"/>
                              <a:gd name="T162" fmla="+- 0 9401 9391"/>
                              <a:gd name="T163" fmla="*/ 9401 h 320"/>
                              <a:gd name="T164" fmla="+- 0 6218 5748"/>
                              <a:gd name="T165" fmla="*/ T164 w 514"/>
                              <a:gd name="T166" fmla="+- 0 9602 9391"/>
                              <a:gd name="T167" fmla="*/ 9602 h 320"/>
                              <a:gd name="T168" fmla="+- 0 6218 5748"/>
                              <a:gd name="T169" fmla="*/ T168 w 514"/>
                              <a:gd name="T170" fmla="+- 0 9609 9391"/>
                              <a:gd name="T171" fmla="*/ 9609 h 320"/>
                              <a:gd name="T172" fmla="+- 0 5748 5748"/>
                              <a:gd name="T173" fmla="*/ T172 w 514"/>
                              <a:gd name="T174" fmla="+- 0 9609 9391"/>
                              <a:gd name="T175" fmla="*/ 9609 h 320"/>
                              <a:gd name="T176" fmla="+- 0 5748 5748"/>
                              <a:gd name="T177" fmla="*/ T176 w 514"/>
                              <a:gd name="T178" fmla="+- 0 9710 9391"/>
                              <a:gd name="T179" fmla="*/ 9710 h 320"/>
                              <a:gd name="T180" fmla="+- 0 5790 5748"/>
                              <a:gd name="T181" fmla="*/ T180 w 514"/>
                              <a:gd name="T182" fmla="+- 0 9710 9391"/>
                              <a:gd name="T183" fmla="*/ 9710 h 320"/>
                              <a:gd name="T184" fmla="+- 0 5790 5748"/>
                              <a:gd name="T185" fmla="*/ T184 w 514"/>
                              <a:gd name="T186" fmla="+- 0 9651 9391"/>
                              <a:gd name="T187" fmla="*/ 9651 h 320"/>
                              <a:gd name="T188" fmla="+- 0 6219 5748"/>
                              <a:gd name="T189" fmla="*/ T188 w 514"/>
                              <a:gd name="T190" fmla="+- 0 9651 9391"/>
                              <a:gd name="T191" fmla="*/ 9651 h 320"/>
                              <a:gd name="T192" fmla="+- 0 6219 5748"/>
                              <a:gd name="T193" fmla="*/ T192 w 514"/>
                              <a:gd name="T194" fmla="+- 0 9710 9391"/>
                              <a:gd name="T195" fmla="*/ 9710 h 320"/>
                              <a:gd name="T196" fmla="+- 0 6261 5748"/>
                              <a:gd name="T197" fmla="*/ T196 w 514"/>
                              <a:gd name="T198" fmla="+- 0 9710 9391"/>
                              <a:gd name="T199" fmla="*/ 9710 h 320"/>
                              <a:gd name="T200" fmla="+- 0 6261 5748"/>
                              <a:gd name="T201" fmla="*/ T200 w 514"/>
                              <a:gd name="T202" fmla="+- 0 9706 9391"/>
                              <a:gd name="T203" fmla="*/ 9706 h 3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514" h="320">
                                <a:moveTo>
                                  <a:pt x="449" y="200"/>
                                </a:moveTo>
                                <a:lnTo>
                                  <a:pt x="449" y="22"/>
                                </a:lnTo>
                                <a:lnTo>
                                  <a:pt x="436" y="16"/>
                                </a:lnTo>
                                <a:lnTo>
                                  <a:pt x="430" y="21"/>
                                </a:lnTo>
                                <a:lnTo>
                                  <a:pt x="389" y="63"/>
                                </a:lnTo>
                                <a:lnTo>
                                  <a:pt x="382" y="73"/>
                                </a:lnTo>
                                <a:lnTo>
                                  <a:pt x="378" y="72"/>
                                </a:lnTo>
                                <a:lnTo>
                                  <a:pt x="368" y="66"/>
                                </a:lnTo>
                                <a:lnTo>
                                  <a:pt x="363" y="63"/>
                                </a:lnTo>
                                <a:lnTo>
                                  <a:pt x="353" y="54"/>
                                </a:lnTo>
                                <a:lnTo>
                                  <a:pt x="348" y="48"/>
                                </a:lnTo>
                                <a:lnTo>
                                  <a:pt x="337" y="38"/>
                                </a:lnTo>
                                <a:lnTo>
                                  <a:pt x="332" y="33"/>
                                </a:lnTo>
                                <a:lnTo>
                                  <a:pt x="326" y="24"/>
                                </a:lnTo>
                                <a:lnTo>
                                  <a:pt x="324" y="23"/>
                                </a:lnTo>
                                <a:lnTo>
                                  <a:pt x="317" y="25"/>
                                </a:lnTo>
                                <a:lnTo>
                                  <a:pt x="312" y="28"/>
                                </a:lnTo>
                                <a:lnTo>
                                  <a:pt x="306" y="33"/>
                                </a:lnTo>
                                <a:lnTo>
                                  <a:pt x="304" y="35"/>
                                </a:lnTo>
                                <a:lnTo>
                                  <a:pt x="300" y="47"/>
                                </a:lnTo>
                                <a:lnTo>
                                  <a:pt x="290" y="54"/>
                                </a:lnTo>
                                <a:lnTo>
                                  <a:pt x="273" y="68"/>
                                </a:lnTo>
                                <a:lnTo>
                                  <a:pt x="267" y="77"/>
                                </a:lnTo>
                                <a:lnTo>
                                  <a:pt x="255" y="81"/>
                                </a:lnTo>
                                <a:lnTo>
                                  <a:pt x="243" y="86"/>
                                </a:lnTo>
                                <a:lnTo>
                                  <a:pt x="237" y="85"/>
                                </a:lnTo>
                                <a:lnTo>
                                  <a:pt x="224" y="86"/>
                                </a:lnTo>
                                <a:lnTo>
                                  <a:pt x="163" y="86"/>
                                </a:lnTo>
                                <a:lnTo>
                                  <a:pt x="28" y="86"/>
                                </a:lnTo>
                                <a:lnTo>
                                  <a:pt x="16" y="89"/>
                                </a:lnTo>
                                <a:lnTo>
                                  <a:pt x="7" y="94"/>
                                </a:lnTo>
                                <a:lnTo>
                                  <a:pt x="2" y="103"/>
                                </a:lnTo>
                                <a:lnTo>
                                  <a:pt x="0" y="116"/>
                                </a:lnTo>
                                <a:lnTo>
                                  <a:pt x="0" y="196"/>
                                </a:lnTo>
                                <a:lnTo>
                                  <a:pt x="0" y="200"/>
                                </a:lnTo>
                                <a:lnTo>
                                  <a:pt x="449" y="200"/>
                                </a:lnTo>
                                <a:close/>
                                <a:moveTo>
                                  <a:pt x="513" y="315"/>
                                </a:moveTo>
                                <a:lnTo>
                                  <a:pt x="513" y="10"/>
                                </a:lnTo>
                                <a:lnTo>
                                  <a:pt x="504" y="0"/>
                                </a:lnTo>
                                <a:lnTo>
                                  <a:pt x="479" y="0"/>
                                </a:lnTo>
                                <a:lnTo>
                                  <a:pt x="470" y="10"/>
                                </a:lnTo>
                                <a:lnTo>
                                  <a:pt x="470" y="211"/>
                                </a:lnTo>
                                <a:lnTo>
                                  <a:pt x="470" y="218"/>
                                </a:lnTo>
                                <a:lnTo>
                                  <a:pt x="0" y="218"/>
                                </a:lnTo>
                                <a:lnTo>
                                  <a:pt x="0" y="319"/>
                                </a:lnTo>
                                <a:lnTo>
                                  <a:pt x="42" y="319"/>
                                </a:lnTo>
                                <a:lnTo>
                                  <a:pt x="42" y="260"/>
                                </a:lnTo>
                                <a:lnTo>
                                  <a:pt x="471" y="260"/>
                                </a:lnTo>
                                <a:lnTo>
                                  <a:pt x="471" y="319"/>
                                </a:lnTo>
                                <a:lnTo>
                                  <a:pt x="513" y="319"/>
                                </a:lnTo>
                                <a:lnTo>
                                  <a:pt x="513" y="315"/>
                                </a:lnTo>
                                <a:close/>
                              </a:path>
                            </a:pathLst>
                          </a:custGeom>
                          <a:solidFill>
                            <a:srgbClr val="1F38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32"/>
                        <wps:cNvSpPr>
                          <a:spLocks/>
                        </wps:cNvSpPr>
                        <wps:spPr bwMode="auto">
                          <a:xfrm>
                            <a:off x="6119" y="9302"/>
                            <a:ext cx="89" cy="89"/>
                          </a:xfrm>
                          <a:custGeom>
                            <a:avLst/>
                            <a:gdLst>
                              <a:gd name="T0" fmla="+- 0 6163 6120"/>
                              <a:gd name="T1" fmla="*/ T0 w 89"/>
                              <a:gd name="T2" fmla="+- 0 9302 9302"/>
                              <a:gd name="T3" fmla="*/ 9302 h 89"/>
                              <a:gd name="T4" fmla="+- 0 6147 6120"/>
                              <a:gd name="T5" fmla="*/ T4 w 89"/>
                              <a:gd name="T6" fmla="+- 0 9306 9302"/>
                              <a:gd name="T7" fmla="*/ 9306 h 89"/>
                              <a:gd name="T8" fmla="+- 0 6133 6120"/>
                              <a:gd name="T9" fmla="*/ T8 w 89"/>
                              <a:gd name="T10" fmla="+- 0 9315 9302"/>
                              <a:gd name="T11" fmla="*/ 9315 h 89"/>
                              <a:gd name="T12" fmla="+- 0 6123 6120"/>
                              <a:gd name="T13" fmla="*/ T12 w 89"/>
                              <a:gd name="T14" fmla="+- 0 9329 9302"/>
                              <a:gd name="T15" fmla="*/ 9329 h 89"/>
                              <a:gd name="T16" fmla="+- 0 6120 6120"/>
                              <a:gd name="T17" fmla="*/ T16 w 89"/>
                              <a:gd name="T18" fmla="+- 0 9346 9302"/>
                              <a:gd name="T19" fmla="*/ 9346 h 89"/>
                              <a:gd name="T20" fmla="+- 0 6123 6120"/>
                              <a:gd name="T21" fmla="*/ T20 w 89"/>
                              <a:gd name="T22" fmla="+- 0 9363 9302"/>
                              <a:gd name="T23" fmla="*/ 9363 h 89"/>
                              <a:gd name="T24" fmla="+- 0 6132 6120"/>
                              <a:gd name="T25" fmla="*/ T24 w 89"/>
                              <a:gd name="T26" fmla="+- 0 9377 9302"/>
                              <a:gd name="T27" fmla="*/ 9377 h 89"/>
                              <a:gd name="T28" fmla="+- 0 6146 6120"/>
                              <a:gd name="T29" fmla="*/ T28 w 89"/>
                              <a:gd name="T30" fmla="+- 0 9387 9302"/>
                              <a:gd name="T31" fmla="*/ 9387 h 89"/>
                              <a:gd name="T32" fmla="+- 0 6163 6120"/>
                              <a:gd name="T33" fmla="*/ T32 w 89"/>
                              <a:gd name="T34" fmla="+- 0 9391 9302"/>
                              <a:gd name="T35" fmla="*/ 9391 h 89"/>
                              <a:gd name="T36" fmla="+- 0 6180 6120"/>
                              <a:gd name="T37" fmla="*/ T36 w 89"/>
                              <a:gd name="T38" fmla="+- 0 9387 9302"/>
                              <a:gd name="T39" fmla="*/ 9387 h 89"/>
                              <a:gd name="T40" fmla="+- 0 6194 6120"/>
                              <a:gd name="T41" fmla="*/ T40 w 89"/>
                              <a:gd name="T42" fmla="+- 0 9378 9302"/>
                              <a:gd name="T43" fmla="*/ 9378 h 89"/>
                              <a:gd name="T44" fmla="+- 0 6204 6120"/>
                              <a:gd name="T45" fmla="*/ T44 w 89"/>
                              <a:gd name="T46" fmla="+- 0 9364 9302"/>
                              <a:gd name="T47" fmla="*/ 9364 h 89"/>
                              <a:gd name="T48" fmla="+- 0 6208 6120"/>
                              <a:gd name="T49" fmla="*/ T48 w 89"/>
                              <a:gd name="T50" fmla="+- 0 9347 9302"/>
                              <a:gd name="T51" fmla="*/ 9347 h 89"/>
                              <a:gd name="T52" fmla="+- 0 6204 6120"/>
                              <a:gd name="T53" fmla="*/ T52 w 89"/>
                              <a:gd name="T54" fmla="+- 0 9330 9302"/>
                              <a:gd name="T55" fmla="*/ 9330 h 89"/>
                              <a:gd name="T56" fmla="+- 0 6195 6120"/>
                              <a:gd name="T57" fmla="*/ T56 w 89"/>
                              <a:gd name="T58" fmla="+- 0 9316 9302"/>
                              <a:gd name="T59" fmla="*/ 9316 h 89"/>
                              <a:gd name="T60" fmla="+- 0 6181 6120"/>
                              <a:gd name="T61" fmla="*/ T60 w 89"/>
                              <a:gd name="T62" fmla="+- 0 9306 9302"/>
                              <a:gd name="T63" fmla="*/ 9306 h 89"/>
                              <a:gd name="T64" fmla="+- 0 6163 6120"/>
                              <a:gd name="T65" fmla="*/ T64 w 89"/>
                              <a:gd name="T66" fmla="+- 0 9302 9302"/>
                              <a:gd name="T67" fmla="*/ 9302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89" h="89">
                                <a:moveTo>
                                  <a:pt x="43" y="0"/>
                                </a:moveTo>
                                <a:lnTo>
                                  <a:pt x="27" y="4"/>
                                </a:lnTo>
                                <a:lnTo>
                                  <a:pt x="13" y="13"/>
                                </a:lnTo>
                                <a:lnTo>
                                  <a:pt x="3" y="27"/>
                                </a:lnTo>
                                <a:lnTo>
                                  <a:pt x="0" y="44"/>
                                </a:lnTo>
                                <a:lnTo>
                                  <a:pt x="3" y="61"/>
                                </a:lnTo>
                                <a:lnTo>
                                  <a:pt x="12" y="75"/>
                                </a:lnTo>
                                <a:lnTo>
                                  <a:pt x="26" y="85"/>
                                </a:lnTo>
                                <a:lnTo>
                                  <a:pt x="43" y="89"/>
                                </a:lnTo>
                                <a:lnTo>
                                  <a:pt x="60" y="85"/>
                                </a:lnTo>
                                <a:lnTo>
                                  <a:pt x="74" y="76"/>
                                </a:lnTo>
                                <a:lnTo>
                                  <a:pt x="84" y="62"/>
                                </a:lnTo>
                                <a:lnTo>
                                  <a:pt x="88" y="45"/>
                                </a:lnTo>
                                <a:lnTo>
                                  <a:pt x="84" y="28"/>
                                </a:lnTo>
                                <a:lnTo>
                                  <a:pt x="75" y="14"/>
                                </a:lnTo>
                                <a:lnTo>
                                  <a:pt x="61" y="4"/>
                                </a:lnTo>
                                <a:lnTo>
                                  <a:pt x="43" y="0"/>
                                </a:lnTo>
                                <a:close/>
                              </a:path>
                            </a:pathLst>
                          </a:custGeom>
                          <a:solidFill>
                            <a:srgbClr val="F15A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1" name="Picture 3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6579" y="9398"/>
                            <a:ext cx="158" cy="143"/>
                          </a:xfrm>
                          <a:prstGeom prst="rect">
                            <a:avLst/>
                          </a:prstGeom>
                          <a:noFill/>
                          <a:extLst>
                            <a:ext uri="{909E8E84-426E-40DD-AFC4-6F175D3DCCD1}">
                              <a14:hiddenFill xmlns:a14="http://schemas.microsoft.com/office/drawing/2010/main">
                                <a:solidFill>
                                  <a:srgbClr val="FFFFFF"/>
                                </a:solidFill>
                              </a14:hiddenFill>
                            </a:ext>
                          </a:extLst>
                        </pic:spPr>
                      </pic:pic>
                      <wps:wsp>
                        <wps:cNvPr id="62" name="AutoShape 34"/>
                        <wps:cNvSpPr>
                          <a:spLocks/>
                        </wps:cNvSpPr>
                        <wps:spPr bwMode="auto">
                          <a:xfrm>
                            <a:off x="6321" y="9391"/>
                            <a:ext cx="514" cy="320"/>
                          </a:xfrm>
                          <a:custGeom>
                            <a:avLst/>
                            <a:gdLst>
                              <a:gd name="T0" fmla="+- 0 6771 6321"/>
                              <a:gd name="T1" fmla="*/ T0 w 514"/>
                              <a:gd name="T2" fmla="+- 0 9591 9391"/>
                              <a:gd name="T3" fmla="*/ 9591 h 320"/>
                              <a:gd name="T4" fmla="+- 0 6771 6321"/>
                              <a:gd name="T5" fmla="*/ T4 w 514"/>
                              <a:gd name="T6" fmla="+- 0 9413 9391"/>
                              <a:gd name="T7" fmla="*/ 9413 h 320"/>
                              <a:gd name="T8" fmla="+- 0 6757 6321"/>
                              <a:gd name="T9" fmla="*/ T8 w 514"/>
                              <a:gd name="T10" fmla="+- 0 9407 9391"/>
                              <a:gd name="T11" fmla="*/ 9407 h 320"/>
                              <a:gd name="T12" fmla="+- 0 6752 6321"/>
                              <a:gd name="T13" fmla="*/ T12 w 514"/>
                              <a:gd name="T14" fmla="+- 0 9412 9391"/>
                              <a:gd name="T15" fmla="*/ 9412 h 320"/>
                              <a:gd name="T16" fmla="+- 0 6711 6321"/>
                              <a:gd name="T17" fmla="*/ T16 w 514"/>
                              <a:gd name="T18" fmla="+- 0 9454 9391"/>
                              <a:gd name="T19" fmla="*/ 9454 h 320"/>
                              <a:gd name="T20" fmla="+- 0 6703 6321"/>
                              <a:gd name="T21" fmla="*/ T20 w 514"/>
                              <a:gd name="T22" fmla="+- 0 9464 9391"/>
                              <a:gd name="T23" fmla="*/ 9464 h 320"/>
                              <a:gd name="T24" fmla="+- 0 6700 6321"/>
                              <a:gd name="T25" fmla="*/ T24 w 514"/>
                              <a:gd name="T26" fmla="+- 0 9463 9391"/>
                              <a:gd name="T27" fmla="*/ 9463 h 320"/>
                              <a:gd name="T28" fmla="+- 0 6689 6321"/>
                              <a:gd name="T29" fmla="*/ T28 w 514"/>
                              <a:gd name="T30" fmla="+- 0 9457 9391"/>
                              <a:gd name="T31" fmla="*/ 9457 h 320"/>
                              <a:gd name="T32" fmla="+- 0 6684 6321"/>
                              <a:gd name="T33" fmla="*/ T32 w 514"/>
                              <a:gd name="T34" fmla="+- 0 9454 9391"/>
                              <a:gd name="T35" fmla="*/ 9454 h 320"/>
                              <a:gd name="T36" fmla="+- 0 6674 6321"/>
                              <a:gd name="T37" fmla="*/ T36 w 514"/>
                              <a:gd name="T38" fmla="+- 0 9445 9391"/>
                              <a:gd name="T39" fmla="*/ 9445 h 320"/>
                              <a:gd name="T40" fmla="+- 0 6669 6321"/>
                              <a:gd name="T41" fmla="*/ T40 w 514"/>
                              <a:gd name="T42" fmla="+- 0 9439 9391"/>
                              <a:gd name="T43" fmla="*/ 9439 h 320"/>
                              <a:gd name="T44" fmla="+- 0 6659 6321"/>
                              <a:gd name="T45" fmla="*/ T44 w 514"/>
                              <a:gd name="T46" fmla="+- 0 9429 9391"/>
                              <a:gd name="T47" fmla="*/ 9429 h 320"/>
                              <a:gd name="T48" fmla="+- 0 6654 6321"/>
                              <a:gd name="T49" fmla="*/ T48 w 514"/>
                              <a:gd name="T50" fmla="+- 0 9424 9391"/>
                              <a:gd name="T51" fmla="*/ 9424 h 320"/>
                              <a:gd name="T52" fmla="+- 0 6648 6321"/>
                              <a:gd name="T53" fmla="*/ T52 w 514"/>
                              <a:gd name="T54" fmla="+- 0 9415 9391"/>
                              <a:gd name="T55" fmla="*/ 9415 h 320"/>
                              <a:gd name="T56" fmla="+- 0 6645 6321"/>
                              <a:gd name="T57" fmla="*/ T56 w 514"/>
                              <a:gd name="T58" fmla="+- 0 9414 9391"/>
                              <a:gd name="T59" fmla="*/ 9414 h 320"/>
                              <a:gd name="T60" fmla="+- 0 6638 6321"/>
                              <a:gd name="T61" fmla="*/ T60 w 514"/>
                              <a:gd name="T62" fmla="+- 0 9416 9391"/>
                              <a:gd name="T63" fmla="*/ 9416 h 320"/>
                              <a:gd name="T64" fmla="+- 0 6633 6321"/>
                              <a:gd name="T65" fmla="*/ T64 w 514"/>
                              <a:gd name="T66" fmla="+- 0 9419 9391"/>
                              <a:gd name="T67" fmla="*/ 9419 h 320"/>
                              <a:gd name="T68" fmla="+- 0 6627 6321"/>
                              <a:gd name="T69" fmla="*/ T68 w 514"/>
                              <a:gd name="T70" fmla="+- 0 9424 9391"/>
                              <a:gd name="T71" fmla="*/ 9424 h 320"/>
                              <a:gd name="T72" fmla="+- 0 6626 6321"/>
                              <a:gd name="T73" fmla="*/ T72 w 514"/>
                              <a:gd name="T74" fmla="+- 0 9426 9391"/>
                              <a:gd name="T75" fmla="*/ 9426 h 320"/>
                              <a:gd name="T76" fmla="+- 0 6622 6321"/>
                              <a:gd name="T77" fmla="*/ T76 w 514"/>
                              <a:gd name="T78" fmla="+- 0 9438 9391"/>
                              <a:gd name="T79" fmla="*/ 9438 h 320"/>
                              <a:gd name="T80" fmla="+- 0 6611 6321"/>
                              <a:gd name="T81" fmla="*/ T80 w 514"/>
                              <a:gd name="T82" fmla="+- 0 9445 9391"/>
                              <a:gd name="T83" fmla="*/ 9445 h 320"/>
                              <a:gd name="T84" fmla="+- 0 6595 6321"/>
                              <a:gd name="T85" fmla="*/ T84 w 514"/>
                              <a:gd name="T86" fmla="+- 0 9459 9391"/>
                              <a:gd name="T87" fmla="*/ 9459 h 320"/>
                              <a:gd name="T88" fmla="+- 0 6588 6321"/>
                              <a:gd name="T89" fmla="*/ T88 w 514"/>
                              <a:gd name="T90" fmla="+- 0 9468 9391"/>
                              <a:gd name="T91" fmla="*/ 9468 h 320"/>
                              <a:gd name="T92" fmla="+- 0 6577 6321"/>
                              <a:gd name="T93" fmla="*/ T92 w 514"/>
                              <a:gd name="T94" fmla="+- 0 9472 9391"/>
                              <a:gd name="T95" fmla="*/ 9472 h 320"/>
                              <a:gd name="T96" fmla="+- 0 6565 6321"/>
                              <a:gd name="T97" fmla="*/ T96 w 514"/>
                              <a:gd name="T98" fmla="+- 0 9477 9391"/>
                              <a:gd name="T99" fmla="*/ 9477 h 320"/>
                              <a:gd name="T100" fmla="+- 0 6558 6321"/>
                              <a:gd name="T101" fmla="*/ T100 w 514"/>
                              <a:gd name="T102" fmla="+- 0 9476 9391"/>
                              <a:gd name="T103" fmla="*/ 9476 h 320"/>
                              <a:gd name="T104" fmla="+- 0 6546 6321"/>
                              <a:gd name="T105" fmla="*/ T104 w 514"/>
                              <a:gd name="T106" fmla="+- 0 9477 9391"/>
                              <a:gd name="T107" fmla="*/ 9477 h 320"/>
                              <a:gd name="T108" fmla="+- 0 6485 6321"/>
                              <a:gd name="T109" fmla="*/ T108 w 514"/>
                              <a:gd name="T110" fmla="+- 0 9477 9391"/>
                              <a:gd name="T111" fmla="*/ 9477 h 320"/>
                              <a:gd name="T112" fmla="+- 0 6350 6321"/>
                              <a:gd name="T113" fmla="*/ T112 w 514"/>
                              <a:gd name="T114" fmla="+- 0 9477 9391"/>
                              <a:gd name="T115" fmla="*/ 9477 h 320"/>
                              <a:gd name="T116" fmla="+- 0 6337 6321"/>
                              <a:gd name="T117" fmla="*/ T116 w 514"/>
                              <a:gd name="T118" fmla="+- 0 9480 9391"/>
                              <a:gd name="T119" fmla="*/ 9480 h 320"/>
                              <a:gd name="T120" fmla="+- 0 6328 6321"/>
                              <a:gd name="T121" fmla="*/ T120 w 514"/>
                              <a:gd name="T122" fmla="+- 0 9485 9391"/>
                              <a:gd name="T123" fmla="*/ 9485 h 320"/>
                              <a:gd name="T124" fmla="+- 0 6323 6321"/>
                              <a:gd name="T125" fmla="*/ T124 w 514"/>
                              <a:gd name="T126" fmla="+- 0 9494 9391"/>
                              <a:gd name="T127" fmla="*/ 9494 h 320"/>
                              <a:gd name="T128" fmla="+- 0 6321 6321"/>
                              <a:gd name="T129" fmla="*/ T128 w 514"/>
                              <a:gd name="T130" fmla="+- 0 9507 9391"/>
                              <a:gd name="T131" fmla="*/ 9507 h 320"/>
                              <a:gd name="T132" fmla="+- 0 6321 6321"/>
                              <a:gd name="T133" fmla="*/ T132 w 514"/>
                              <a:gd name="T134" fmla="+- 0 9587 9391"/>
                              <a:gd name="T135" fmla="*/ 9587 h 320"/>
                              <a:gd name="T136" fmla="+- 0 6322 6321"/>
                              <a:gd name="T137" fmla="*/ T136 w 514"/>
                              <a:gd name="T138" fmla="+- 0 9591 9391"/>
                              <a:gd name="T139" fmla="*/ 9591 h 320"/>
                              <a:gd name="T140" fmla="+- 0 6771 6321"/>
                              <a:gd name="T141" fmla="*/ T140 w 514"/>
                              <a:gd name="T142" fmla="+- 0 9591 9391"/>
                              <a:gd name="T143" fmla="*/ 9591 h 320"/>
                              <a:gd name="T144" fmla="+- 0 6835 6321"/>
                              <a:gd name="T145" fmla="*/ T144 w 514"/>
                              <a:gd name="T146" fmla="+- 0 9706 9391"/>
                              <a:gd name="T147" fmla="*/ 9706 h 320"/>
                              <a:gd name="T148" fmla="+- 0 6835 6321"/>
                              <a:gd name="T149" fmla="*/ T148 w 514"/>
                              <a:gd name="T150" fmla="+- 0 9401 9391"/>
                              <a:gd name="T151" fmla="*/ 9401 h 320"/>
                              <a:gd name="T152" fmla="+- 0 6826 6321"/>
                              <a:gd name="T153" fmla="*/ T152 w 514"/>
                              <a:gd name="T154" fmla="+- 0 9391 9391"/>
                              <a:gd name="T155" fmla="*/ 9391 h 320"/>
                              <a:gd name="T156" fmla="+- 0 6801 6321"/>
                              <a:gd name="T157" fmla="*/ T156 w 514"/>
                              <a:gd name="T158" fmla="+- 0 9391 9391"/>
                              <a:gd name="T159" fmla="*/ 9391 h 320"/>
                              <a:gd name="T160" fmla="+- 0 6792 6321"/>
                              <a:gd name="T161" fmla="*/ T160 w 514"/>
                              <a:gd name="T162" fmla="+- 0 9401 9391"/>
                              <a:gd name="T163" fmla="*/ 9401 h 320"/>
                              <a:gd name="T164" fmla="+- 0 6792 6321"/>
                              <a:gd name="T165" fmla="*/ T164 w 514"/>
                              <a:gd name="T166" fmla="+- 0 9602 9391"/>
                              <a:gd name="T167" fmla="*/ 9602 h 320"/>
                              <a:gd name="T168" fmla="+- 0 6792 6321"/>
                              <a:gd name="T169" fmla="*/ T168 w 514"/>
                              <a:gd name="T170" fmla="+- 0 9609 9391"/>
                              <a:gd name="T171" fmla="*/ 9609 h 320"/>
                              <a:gd name="T172" fmla="+- 0 6322 6321"/>
                              <a:gd name="T173" fmla="*/ T172 w 514"/>
                              <a:gd name="T174" fmla="+- 0 9609 9391"/>
                              <a:gd name="T175" fmla="*/ 9609 h 320"/>
                              <a:gd name="T176" fmla="+- 0 6322 6321"/>
                              <a:gd name="T177" fmla="*/ T176 w 514"/>
                              <a:gd name="T178" fmla="+- 0 9710 9391"/>
                              <a:gd name="T179" fmla="*/ 9710 h 320"/>
                              <a:gd name="T180" fmla="+- 0 6364 6321"/>
                              <a:gd name="T181" fmla="*/ T180 w 514"/>
                              <a:gd name="T182" fmla="+- 0 9710 9391"/>
                              <a:gd name="T183" fmla="*/ 9710 h 320"/>
                              <a:gd name="T184" fmla="+- 0 6364 6321"/>
                              <a:gd name="T185" fmla="*/ T184 w 514"/>
                              <a:gd name="T186" fmla="+- 0 9651 9391"/>
                              <a:gd name="T187" fmla="*/ 9651 h 320"/>
                              <a:gd name="T188" fmla="+- 0 6792 6321"/>
                              <a:gd name="T189" fmla="*/ T188 w 514"/>
                              <a:gd name="T190" fmla="+- 0 9651 9391"/>
                              <a:gd name="T191" fmla="*/ 9651 h 320"/>
                              <a:gd name="T192" fmla="+- 0 6792 6321"/>
                              <a:gd name="T193" fmla="*/ T192 w 514"/>
                              <a:gd name="T194" fmla="+- 0 9710 9391"/>
                              <a:gd name="T195" fmla="*/ 9710 h 320"/>
                              <a:gd name="T196" fmla="+- 0 6834 6321"/>
                              <a:gd name="T197" fmla="*/ T196 w 514"/>
                              <a:gd name="T198" fmla="+- 0 9710 9391"/>
                              <a:gd name="T199" fmla="*/ 9710 h 320"/>
                              <a:gd name="T200" fmla="+- 0 6835 6321"/>
                              <a:gd name="T201" fmla="*/ T200 w 514"/>
                              <a:gd name="T202" fmla="+- 0 9706 9391"/>
                              <a:gd name="T203" fmla="*/ 9706 h 3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514" h="320">
                                <a:moveTo>
                                  <a:pt x="450" y="200"/>
                                </a:moveTo>
                                <a:lnTo>
                                  <a:pt x="450" y="22"/>
                                </a:lnTo>
                                <a:lnTo>
                                  <a:pt x="436" y="16"/>
                                </a:lnTo>
                                <a:lnTo>
                                  <a:pt x="431" y="21"/>
                                </a:lnTo>
                                <a:lnTo>
                                  <a:pt x="390" y="63"/>
                                </a:lnTo>
                                <a:lnTo>
                                  <a:pt x="382" y="73"/>
                                </a:lnTo>
                                <a:lnTo>
                                  <a:pt x="379" y="72"/>
                                </a:lnTo>
                                <a:lnTo>
                                  <a:pt x="368" y="66"/>
                                </a:lnTo>
                                <a:lnTo>
                                  <a:pt x="363" y="63"/>
                                </a:lnTo>
                                <a:lnTo>
                                  <a:pt x="353" y="54"/>
                                </a:lnTo>
                                <a:lnTo>
                                  <a:pt x="348" y="48"/>
                                </a:lnTo>
                                <a:lnTo>
                                  <a:pt x="338" y="38"/>
                                </a:lnTo>
                                <a:lnTo>
                                  <a:pt x="333" y="33"/>
                                </a:lnTo>
                                <a:lnTo>
                                  <a:pt x="327" y="24"/>
                                </a:lnTo>
                                <a:lnTo>
                                  <a:pt x="324" y="23"/>
                                </a:lnTo>
                                <a:lnTo>
                                  <a:pt x="317" y="25"/>
                                </a:lnTo>
                                <a:lnTo>
                                  <a:pt x="312" y="28"/>
                                </a:lnTo>
                                <a:lnTo>
                                  <a:pt x="306" y="33"/>
                                </a:lnTo>
                                <a:lnTo>
                                  <a:pt x="305" y="35"/>
                                </a:lnTo>
                                <a:lnTo>
                                  <a:pt x="301" y="47"/>
                                </a:lnTo>
                                <a:lnTo>
                                  <a:pt x="290" y="54"/>
                                </a:lnTo>
                                <a:lnTo>
                                  <a:pt x="274" y="68"/>
                                </a:lnTo>
                                <a:lnTo>
                                  <a:pt x="267" y="77"/>
                                </a:lnTo>
                                <a:lnTo>
                                  <a:pt x="256" y="81"/>
                                </a:lnTo>
                                <a:lnTo>
                                  <a:pt x="244" y="86"/>
                                </a:lnTo>
                                <a:lnTo>
                                  <a:pt x="237" y="85"/>
                                </a:lnTo>
                                <a:lnTo>
                                  <a:pt x="225" y="86"/>
                                </a:lnTo>
                                <a:lnTo>
                                  <a:pt x="164" y="86"/>
                                </a:lnTo>
                                <a:lnTo>
                                  <a:pt x="29" y="86"/>
                                </a:lnTo>
                                <a:lnTo>
                                  <a:pt x="16" y="89"/>
                                </a:lnTo>
                                <a:lnTo>
                                  <a:pt x="7" y="94"/>
                                </a:lnTo>
                                <a:lnTo>
                                  <a:pt x="2" y="103"/>
                                </a:lnTo>
                                <a:lnTo>
                                  <a:pt x="0" y="116"/>
                                </a:lnTo>
                                <a:lnTo>
                                  <a:pt x="0" y="196"/>
                                </a:lnTo>
                                <a:lnTo>
                                  <a:pt x="1" y="200"/>
                                </a:lnTo>
                                <a:lnTo>
                                  <a:pt x="450" y="200"/>
                                </a:lnTo>
                                <a:close/>
                                <a:moveTo>
                                  <a:pt x="514" y="315"/>
                                </a:moveTo>
                                <a:lnTo>
                                  <a:pt x="514" y="10"/>
                                </a:lnTo>
                                <a:lnTo>
                                  <a:pt x="505" y="0"/>
                                </a:lnTo>
                                <a:lnTo>
                                  <a:pt x="480" y="0"/>
                                </a:lnTo>
                                <a:lnTo>
                                  <a:pt x="471" y="10"/>
                                </a:lnTo>
                                <a:lnTo>
                                  <a:pt x="471" y="211"/>
                                </a:lnTo>
                                <a:lnTo>
                                  <a:pt x="471" y="218"/>
                                </a:lnTo>
                                <a:lnTo>
                                  <a:pt x="1" y="218"/>
                                </a:lnTo>
                                <a:lnTo>
                                  <a:pt x="1" y="319"/>
                                </a:lnTo>
                                <a:lnTo>
                                  <a:pt x="43" y="319"/>
                                </a:lnTo>
                                <a:lnTo>
                                  <a:pt x="43" y="260"/>
                                </a:lnTo>
                                <a:lnTo>
                                  <a:pt x="471" y="260"/>
                                </a:lnTo>
                                <a:lnTo>
                                  <a:pt x="471" y="319"/>
                                </a:lnTo>
                                <a:lnTo>
                                  <a:pt x="513" y="319"/>
                                </a:lnTo>
                                <a:lnTo>
                                  <a:pt x="514" y="315"/>
                                </a:lnTo>
                                <a:close/>
                              </a:path>
                            </a:pathLst>
                          </a:custGeom>
                          <a:solidFill>
                            <a:srgbClr val="1F38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Freeform 35"/>
                        <wps:cNvSpPr>
                          <a:spLocks/>
                        </wps:cNvSpPr>
                        <wps:spPr bwMode="auto">
                          <a:xfrm>
                            <a:off x="6693" y="9302"/>
                            <a:ext cx="89" cy="89"/>
                          </a:xfrm>
                          <a:custGeom>
                            <a:avLst/>
                            <a:gdLst>
                              <a:gd name="T0" fmla="+- 0 6737 6693"/>
                              <a:gd name="T1" fmla="*/ T0 w 89"/>
                              <a:gd name="T2" fmla="+- 0 9302 9302"/>
                              <a:gd name="T3" fmla="*/ 9302 h 89"/>
                              <a:gd name="T4" fmla="+- 0 6720 6693"/>
                              <a:gd name="T5" fmla="*/ T4 w 89"/>
                              <a:gd name="T6" fmla="+- 0 9306 9302"/>
                              <a:gd name="T7" fmla="*/ 9306 h 89"/>
                              <a:gd name="T8" fmla="+- 0 6706 6693"/>
                              <a:gd name="T9" fmla="*/ T8 w 89"/>
                              <a:gd name="T10" fmla="+- 0 9315 9302"/>
                              <a:gd name="T11" fmla="*/ 9315 h 89"/>
                              <a:gd name="T12" fmla="+- 0 6697 6693"/>
                              <a:gd name="T13" fmla="*/ T12 w 89"/>
                              <a:gd name="T14" fmla="+- 0 9329 9302"/>
                              <a:gd name="T15" fmla="*/ 9329 h 89"/>
                              <a:gd name="T16" fmla="+- 0 6693 6693"/>
                              <a:gd name="T17" fmla="*/ T16 w 89"/>
                              <a:gd name="T18" fmla="+- 0 9346 9302"/>
                              <a:gd name="T19" fmla="*/ 9346 h 89"/>
                              <a:gd name="T20" fmla="+- 0 6696 6693"/>
                              <a:gd name="T21" fmla="*/ T20 w 89"/>
                              <a:gd name="T22" fmla="+- 0 9363 9302"/>
                              <a:gd name="T23" fmla="*/ 9363 h 89"/>
                              <a:gd name="T24" fmla="+- 0 6706 6693"/>
                              <a:gd name="T25" fmla="*/ T24 w 89"/>
                              <a:gd name="T26" fmla="+- 0 9377 9302"/>
                              <a:gd name="T27" fmla="*/ 9377 h 89"/>
                              <a:gd name="T28" fmla="+- 0 6720 6693"/>
                              <a:gd name="T29" fmla="*/ T28 w 89"/>
                              <a:gd name="T30" fmla="+- 0 9387 9302"/>
                              <a:gd name="T31" fmla="*/ 9387 h 89"/>
                              <a:gd name="T32" fmla="+- 0 6737 6693"/>
                              <a:gd name="T33" fmla="*/ T32 w 89"/>
                              <a:gd name="T34" fmla="+- 0 9391 9302"/>
                              <a:gd name="T35" fmla="*/ 9391 h 89"/>
                              <a:gd name="T36" fmla="+- 0 6754 6693"/>
                              <a:gd name="T37" fmla="*/ T36 w 89"/>
                              <a:gd name="T38" fmla="+- 0 9387 9302"/>
                              <a:gd name="T39" fmla="*/ 9387 h 89"/>
                              <a:gd name="T40" fmla="+- 0 6768 6693"/>
                              <a:gd name="T41" fmla="*/ T40 w 89"/>
                              <a:gd name="T42" fmla="+- 0 9378 9302"/>
                              <a:gd name="T43" fmla="*/ 9378 h 89"/>
                              <a:gd name="T44" fmla="+- 0 6777 6693"/>
                              <a:gd name="T45" fmla="*/ T44 w 89"/>
                              <a:gd name="T46" fmla="+- 0 9364 9302"/>
                              <a:gd name="T47" fmla="*/ 9364 h 89"/>
                              <a:gd name="T48" fmla="+- 0 6781 6693"/>
                              <a:gd name="T49" fmla="*/ T48 w 89"/>
                              <a:gd name="T50" fmla="+- 0 9347 9302"/>
                              <a:gd name="T51" fmla="*/ 9347 h 89"/>
                              <a:gd name="T52" fmla="+- 0 6778 6693"/>
                              <a:gd name="T53" fmla="*/ T52 w 89"/>
                              <a:gd name="T54" fmla="+- 0 9330 9302"/>
                              <a:gd name="T55" fmla="*/ 9330 h 89"/>
                              <a:gd name="T56" fmla="+- 0 6768 6693"/>
                              <a:gd name="T57" fmla="*/ T56 w 89"/>
                              <a:gd name="T58" fmla="+- 0 9316 9302"/>
                              <a:gd name="T59" fmla="*/ 9316 h 89"/>
                              <a:gd name="T60" fmla="+- 0 6754 6693"/>
                              <a:gd name="T61" fmla="*/ T60 w 89"/>
                              <a:gd name="T62" fmla="+- 0 9306 9302"/>
                              <a:gd name="T63" fmla="*/ 9306 h 89"/>
                              <a:gd name="T64" fmla="+- 0 6737 6693"/>
                              <a:gd name="T65" fmla="*/ T64 w 89"/>
                              <a:gd name="T66" fmla="+- 0 9302 9302"/>
                              <a:gd name="T67" fmla="*/ 9302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89" h="89">
                                <a:moveTo>
                                  <a:pt x="44" y="0"/>
                                </a:moveTo>
                                <a:lnTo>
                                  <a:pt x="27" y="4"/>
                                </a:lnTo>
                                <a:lnTo>
                                  <a:pt x="13" y="13"/>
                                </a:lnTo>
                                <a:lnTo>
                                  <a:pt x="4" y="27"/>
                                </a:lnTo>
                                <a:lnTo>
                                  <a:pt x="0" y="44"/>
                                </a:lnTo>
                                <a:lnTo>
                                  <a:pt x="3" y="61"/>
                                </a:lnTo>
                                <a:lnTo>
                                  <a:pt x="13" y="75"/>
                                </a:lnTo>
                                <a:lnTo>
                                  <a:pt x="27" y="85"/>
                                </a:lnTo>
                                <a:lnTo>
                                  <a:pt x="44" y="89"/>
                                </a:lnTo>
                                <a:lnTo>
                                  <a:pt x="61" y="85"/>
                                </a:lnTo>
                                <a:lnTo>
                                  <a:pt x="75" y="76"/>
                                </a:lnTo>
                                <a:lnTo>
                                  <a:pt x="84" y="62"/>
                                </a:lnTo>
                                <a:lnTo>
                                  <a:pt x="88" y="45"/>
                                </a:lnTo>
                                <a:lnTo>
                                  <a:pt x="85" y="28"/>
                                </a:lnTo>
                                <a:lnTo>
                                  <a:pt x="75" y="14"/>
                                </a:lnTo>
                                <a:lnTo>
                                  <a:pt x="61" y="4"/>
                                </a:lnTo>
                                <a:lnTo>
                                  <a:pt x="44" y="0"/>
                                </a:lnTo>
                                <a:close/>
                              </a:path>
                            </a:pathLst>
                          </a:custGeom>
                          <a:solidFill>
                            <a:srgbClr val="F15A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4" name="Picture 3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7152" y="9398"/>
                            <a:ext cx="158" cy="143"/>
                          </a:xfrm>
                          <a:prstGeom prst="rect">
                            <a:avLst/>
                          </a:prstGeom>
                          <a:noFill/>
                          <a:extLst>
                            <a:ext uri="{909E8E84-426E-40DD-AFC4-6F175D3DCCD1}">
                              <a14:hiddenFill xmlns:a14="http://schemas.microsoft.com/office/drawing/2010/main">
                                <a:solidFill>
                                  <a:srgbClr val="FFFFFF"/>
                                </a:solidFill>
                              </a14:hiddenFill>
                            </a:ext>
                          </a:extLst>
                        </pic:spPr>
                      </pic:pic>
                      <wps:wsp>
                        <wps:cNvPr id="65" name="AutoShape 37"/>
                        <wps:cNvSpPr>
                          <a:spLocks/>
                        </wps:cNvSpPr>
                        <wps:spPr bwMode="auto">
                          <a:xfrm>
                            <a:off x="6894" y="9391"/>
                            <a:ext cx="514" cy="320"/>
                          </a:xfrm>
                          <a:custGeom>
                            <a:avLst/>
                            <a:gdLst>
                              <a:gd name="T0" fmla="+- 0 7344 6895"/>
                              <a:gd name="T1" fmla="*/ T0 w 514"/>
                              <a:gd name="T2" fmla="+- 0 9591 9391"/>
                              <a:gd name="T3" fmla="*/ 9591 h 320"/>
                              <a:gd name="T4" fmla="+- 0 7344 6895"/>
                              <a:gd name="T5" fmla="*/ T4 w 514"/>
                              <a:gd name="T6" fmla="+- 0 9413 9391"/>
                              <a:gd name="T7" fmla="*/ 9413 h 320"/>
                              <a:gd name="T8" fmla="+- 0 7331 6895"/>
                              <a:gd name="T9" fmla="*/ T8 w 514"/>
                              <a:gd name="T10" fmla="+- 0 9407 9391"/>
                              <a:gd name="T11" fmla="*/ 9407 h 320"/>
                              <a:gd name="T12" fmla="+- 0 7325 6895"/>
                              <a:gd name="T13" fmla="*/ T12 w 514"/>
                              <a:gd name="T14" fmla="+- 0 9412 9391"/>
                              <a:gd name="T15" fmla="*/ 9412 h 320"/>
                              <a:gd name="T16" fmla="+- 0 7284 6895"/>
                              <a:gd name="T17" fmla="*/ T16 w 514"/>
                              <a:gd name="T18" fmla="+- 0 9454 9391"/>
                              <a:gd name="T19" fmla="*/ 9454 h 320"/>
                              <a:gd name="T20" fmla="+- 0 7277 6895"/>
                              <a:gd name="T21" fmla="*/ T20 w 514"/>
                              <a:gd name="T22" fmla="+- 0 9464 9391"/>
                              <a:gd name="T23" fmla="*/ 9464 h 320"/>
                              <a:gd name="T24" fmla="+- 0 7273 6895"/>
                              <a:gd name="T25" fmla="*/ T24 w 514"/>
                              <a:gd name="T26" fmla="+- 0 9463 9391"/>
                              <a:gd name="T27" fmla="*/ 9463 h 320"/>
                              <a:gd name="T28" fmla="+- 0 7263 6895"/>
                              <a:gd name="T29" fmla="*/ T28 w 514"/>
                              <a:gd name="T30" fmla="+- 0 9457 9391"/>
                              <a:gd name="T31" fmla="*/ 9457 h 320"/>
                              <a:gd name="T32" fmla="+- 0 7258 6895"/>
                              <a:gd name="T33" fmla="*/ T32 w 514"/>
                              <a:gd name="T34" fmla="+- 0 9454 9391"/>
                              <a:gd name="T35" fmla="*/ 9454 h 320"/>
                              <a:gd name="T36" fmla="+- 0 7248 6895"/>
                              <a:gd name="T37" fmla="*/ T36 w 514"/>
                              <a:gd name="T38" fmla="+- 0 9445 9391"/>
                              <a:gd name="T39" fmla="*/ 9445 h 320"/>
                              <a:gd name="T40" fmla="+- 0 7243 6895"/>
                              <a:gd name="T41" fmla="*/ T40 w 514"/>
                              <a:gd name="T42" fmla="+- 0 9439 9391"/>
                              <a:gd name="T43" fmla="*/ 9439 h 320"/>
                              <a:gd name="T44" fmla="+- 0 7232 6895"/>
                              <a:gd name="T45" fmla="*/ T44 w 514"/>
                              <a:gd name="T46" fmla="+- 0 9429 9391"/>
                              <a:gd name="T47" fmla="*/ 9429 h 320"/>
                              <a:gd name="T48" fmla="+- 0 7227 6895"/>
                              <a:gd name="T49" fmla="*/ T48 w 514"/>
                              <a:gd name="T50" fmla="+- 0 9424 9391"/>
                              <a:gd name="T51" fmla="*/ 9424 h 320"/>
                              <a:gd name="T52" fmla="+- 0 7221 6895"/>
                              <a:gd name="T53" fmla="*/ T52 w 514"/>
                              <a:gd name="T54" fmla="+- 0 9415 9391"/>
                              <a:gd name="T55" fmla="*/ 9415 h 320"/>
                              <a:gd name="T56" fmla="+- 0 7219 6895"/>
                              <a:gd name="T57" fmla="*/ T56 w 514"/>
                              <a:gd name="T58" fmla="+- 0 9414 9391"/>
                              <a:gd name="T59" fmla="*/ 9414 h 320"/>
                              <a:gd name="T60" fmla="+- 0 7212 6895"/>
                              <a:gd name="T61" fmla="*/ T60 w 514"/>
                              <a:gd name="T62" fmla="+- 0 9416 9391"/>
                              <a:gd name="T63" fmla="*/ 9416 h 320"/>
                              <a:gd name="T64" fmla="+- 0 7207 6895"/>
                              <a:gd name="T65" fmla="*/ T64 w 514"/>
                              <a:gd name="T66" fmla="+- 0 9419 9391"/>
                              <a:gd name="T67" fmla="*/ 9419 h 320"/>
                              <a:gd name="T68" fmla="+- 0 7201 6895"/>
                              <a:gd name="T69" fmla="*/ T68 w 514"/>
                              <a:gd name="T70" fmla="+- 0 9424 9391"/>
                              <a:gd name="T71" fmla="*/ 9424 h 320"/>
                              <a:gd name="T72" fmla="+- 0 7199 6895"/>
                              <a:gd name="T73" fmla="*/ T72 w 514"/>
                              <a:gd name="T74" fmla="+- 0 9426 9391"/>
                              <a:gd name="T75" fmla="*/ 9426 h 320"/>
                              <a:gd name="T76" fmla="+- 0 7196 6895"/>
                              <a:gd name="T77" fmla="*/ T76 w 514"/>
                              <a:gd name="T78" fmla="+- 0 9438 9391"/>
                              <a:gd name="T79" fmla="*/ 9438 h 320"/>
                              <a:gd name="T80" fmla="+- 0 7185 6895"/>
                              <a:gd name="T81" fmla="*/ T80 w 514"/>
                              <a:gd name="T82" fmla="+- 0 9445 9391"/>
                              <a:gd name="T83" fmla="*/ 9445 h 320"/>
                              <a:gd name="T84" fmla="+- 0 7168 6895"/>
                              <a:gd name="T85" fmla="*/ T84 w 514"/>
                              <a:gd name="T86" fmla="+- 0 9459 9391"/>
                              <a:gd name="T87" fmla="*/ 9459 h 320"/>
                              <a:gd name="T88" fmla="+- 0 7162 6895"/>
                              <a:gd name="T89" fmla="*/ T88 w 514"/>
                              <a:gd name="T90" fmla="+- 0 9468 9391"/>
                              <a:gd name="T91" fmla="*/ 9468 h 320"/>
                              <a:gd name="T92" fmla="+- 0 7150 6895"/>
                              <a:gd name="T93" fmla="*/ T92 w 514"/>
                              <a:gd name="T94" fmla="+- 0 9472 9391"/>
                              <a:gd name="T95" fmla="*/ 9472 h 320"/>
                              <a:gd name="T96" fmla="+- 0 7138 6895"/>
                              <a:gd name="T97" fmla="*/ T96 w 514"/>
                              <a:gd name="T98" fmla="+- 0 9477 9391"/>
                              <a:gd name="T99" fmla="*/ 9477 h 320"/>
                              <a:gd name="T100" fmla="+- 0 7132 6895"/>
                              <a:gd name="T101" fmla="*/ T100 w 514"/>
                              <a:gd name="T102" fmla="+- 0 9476 9391"/>
                              <a:gd name="T103" fmla="*/ 9476 h 320"/>
                              <a:gd name="T104" fmla="+- 0 7119 6895"/>
                              <a:gd name="T105" fmla="*/ T104 w 514"/>
                              <a:gd name="T106" fmla="+- 0 9477 9391"/>
                              <a:gd name="T107" fmla="*/ 9477 h 320"/>
                              <a:gd name="T108" fmla="+- 0 7058 6895"/>
                              <a:gd name="T109" fmla="*/ T108 w 514"/>
                              <a:gd name="T110" fmla="+- 0 9477 9391"/>
                              <a:gd name="T111" fmla="*/ 9477 h 320"/>
                              <a:gd name="T112" fmla="+- 0 6923 6895"/>
                              <a:gd name="T113" fmla="*/ T112 w 514"/>
                              <a:gd name="T114" fmla="+- 0 9477 9391"/>
                              <a:gd name="T115" fmla="*/ 9477 h 320"/>
                              <a:gd name="T116" fmla="+- 0 6911 6895"/>
                              <a:gd name="T117" fmla="*/ T116 w 514"/>
                              <a:gd name="T118" fmla="+- 0 9480 9391"/>
                              <a:gd name="T119" fmla="*/ 9480 h 320"/>
                              <a:gd name="T120" fmla="+- 0 6902 6895"/>
                              <a:gd name="T121" fmla="*/ T120 w 514"/>
                              <a:gd name="T122" fmla="+- 0 9485 9391"/>
                              <a:gd name="T123" fmla="*/ 9485 h 320"/>
                              <a:gd name="T124" fmla="+- 0 6897 6895"/>
                              <a:gd name="T125" fmla="*/ T124 w 514"/>
                              <a:gd name="T126" fmla="+- 0 9494 9391"/>
                              <a:gd name="T127" fmla="*/ 9494 h 320"/>
                              <a:gd name="T128" fmla="+- 0 6895 6895"/>
                              <a:gd name="T129" fmla="*/ T128 w 514"/>
                              <a:gd name="T130" fmla="+- 0 9507 9391"/>
                              <a:gd name="T131" fmla="*/ 9507 h 320"/>
                              <a:gd name="T132" fmla="+- 0 6895 6895"/>
                              <a:gd name="T133" fmla="*/ T132 w 514"/>
                              <a:gd name="T134" fmla="+- 0 9587 9391"/>
                              <a:gd name="T135" fmla="*/ 9587 h 320"/>
                              <a:gd name="T136" fmla="+- 0 6895 6895"/>
                              <a:gd name="T137" fmla="*/ T136 w 514"/>
                              <a:gd name="T138" fmla="+- 0 9591 9391"/>
                              <a:gd name="T139" fmla="*/ 9591 h 320"/>
                              <a:gd name="T140" fmla="+- 0 7344 6895"/>
                              <a:gd name="T141" fmla="*/ T140 w 514"/>
                              <a:gd name="T142" fmla="+- 0 9591 9391"/>
                              <a:gd name="T143" fmla="*/ 9591 h 320"/>
                              <a:gd name="T144" fmla="+- 0 7408 6895"/>
                              <a:gd name="T145" fmla="*/ T144 w 514"/>
                              <a:gd name="T146" fmla="+- 0 9706 9391"/>
                              <a:gd name="T147" fmla="*/ 9706 h 320"/>
                              <a:gd name="T148" fmla="+- 0 7408 6895"/>
                              <a:gd name="T149" fmla="*/ T148 w 514"/>
                              <a:gd name="T150" fmla="+- 0 9401 9391"/>
                              <a:gd name="T151" fmla="*/ 9401 h 320"/>
                              <a:gd name="T152" fmla="+- 0 7399 6895"/>
                              <a:gd name="T153" fmla="*/ T152 w 514"/>
                              <a:gd name="T154" fmla="+- 0 9391 9391"/>
                              <a:gd name="T155" fmla="*/ 9391 h 320"/>
                              <a:gd name="T156" fmla="+- 0 7374 6895"/>
                              <a:gd name="T157" fmla="*/ T156 w 514"/>
                              <a:gd name="T158" fmla="+- 0 9391 9391"/>
                              <a:gd name="T159" fmla="*/ 9391 h 320"/>
                              <a:gd name="T160" fmla="+- 0 7365 6895"/>
                              <a:gd name="T161" fmla="*/ T160 w 514"/>
                              <a:gd name="T162" fmla="+- 0 9401 9391"/>
                              <a:gd name="T163" fmla="*/ 9401 h 320"/>
                              <a:gd name="T164" fmla="+- 0 7365 6895"/>
                              <a:gd name="T165" fmla="*/ T164 w 514"/>
                              <a:gd name="T166" fmla="+- 0 9602 9391"/>
                              <a:gd name="T167" fmla="*/ 9602 h 320"/>
                              <a:gd name="T168" fmla="+- 0 7365 6895"/>
                              <a:gd name="T169" fmla="*/ T168 w 514"/>
                              <a:gd name="T170" fmla="+- 0 9609 9391"/>
                              <a:gd name="T171" fmla="*/ 9609 h 320"/>
                              <a:gd name="T172" fmla="+- 0 6895 6895"/>
                              <a:gd name="T173" fmla="*/ T172 w 514"/>
                              <a:gd name="T174" fmla="+- 0 9609 9391"/>
                              <a:gd name="T175" fmla="*/ 9609 h 320"/>
                              <a:gd name="T176" fmla="+- 0 6895 6895"/>
                              <a:gd name="T177" fmla="*/ T176 w 514"/>
                              <a:gd name="T178" fmla="+- 0 9710 9391"/>
                              <a:gd name="T179" fmla="*/ 9710 h 320"/>
                              <a:gd name="T180" fmla="+- 0 6937 6895"/>
                              <a:gd name="T181" fmla="*/ T180 w 514"/>
                              <a:gd name="T182" fmla="+- 0 9710 9391"/>
                              <a:gd name="T183" fmla="*/ 9710 h 320"/>
                              <a:gd name="T184" fmla="+- 0 6937 6895"/>
                              <a:gd name="T185" fmla="*/ T184 w 514"/>
                              <a:gd name="T186" fmla="+- 0 9651 9391"/>
                              <a:gd name="T187" fmla="*/ 9651 h 320"/>
                              <a:gd name="T188" fmla="+- 0 7366 6895"/>
                              <a:gd name="T189" fmla="*/ T188 w 514"/>
                              <a:gd name="T190" fmla="+- 0 9651 9391"/>
                              <a:gd name="T191" fmla="*/ 9651 h 320"/>
                              <a:gd name="T192" fmla="+- 0 7366 6895"/>
                              <a:gd name="T193" fmla="*/ T192 w 514"/>
                              <a:gd name="T194" fmla="+- 0 9710 9391"/>
                              <a:gd name="T195" fmla="*/ 9710 h 320"/>
                              <a:gd name="T196" fmla="+- 0 7408 6895"/>
                              <a:gd name="T197" fmla="*/ T196 w 514"/>
                              <a:gd name="T198" fmla="+- 0 9710 9391"/>
                              <a:gd name="T199" fmla="*/ 9710 h 320"/>
                              <a:gd name="T200" fmla="+- 0 7408 6895"/>
                              <a:gd name="T201" fmla="*/ T200 w 514"/>
                              <a:gd name="T202" fmla="+- 0 9706 9391"/>
                              <a:gd name="T203" fmla="*/ 9706 h 3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514" h="320">
                                <a:moveTo>
                                  <a:pt x="449" y="200"/>
                                </a:moveTo>
                                <a:lnTo>
                                  <a:pt x="449" y="22"/>
                                </a:lnTo>
                                <a:lnTo>
                                  <a:pt x="436" y="16"/>
                                </a:lnTo>
                                <a:lnTo>
                                  <a:pt x="430" y="21"/>
                                </a:lnTo>
                                <a:lnTo>
                                  <a:pt x="389" y="63"/>
                                </a:lnTo>
                                <a:lnTo>
                                  <a:pt x="382" y="73"/>
                                </a:lnTo>
                                <a:lnTo>
                                  <a:pt x="378" y="72"/>
                                </a:lnTo>
                                <a:lnTo>
                                  <a:pt x="368" y="66"/>
                                </a:lnTo>
                                <a:lnTo>
                                  <a:pt x="363" y="63"/>
                                </a:lnTo>
                                <a:lnTo>
                                  <a:pt x="353" y="54"/>
                                </a:lnTo>
                                <a:lnTo>
                                  <a:pt x="348" y="48"/>
                                </a:lnTo>
                                <a:lnTo>
                                  <a:pt x="337" y="38"/>
                                </a:lnTo>
                                <a:lnTo>
                                  <a:pt x="332" y="33"/>
                                </a:lnTo>
                                <a:lnTo>
                                  <a:pt x="326" y="24"/>
                                </a:lnTo>
                                <a:lnTo>
                                  <a:pt x="324" y="23"/>
                                </a:lnTo>
                                <a:lnTo>
                                  <a:pt x="317" y="25"/>
                                </a:lnTo>
                                <a:lnTo>
                                  <a:pt x="312" y="28"/>
                                </a:lnTo>
                                <a:lnTo>
                                  <a:pt x="306" y="33"/>
                                </a:lnTo>
                                <a:lnTo>
                                  <a:pt x="304" y="35"/>
                                </a:lnTo>
                                <a:lnTo>
                                  <a:pt x="301" y="47"/>
                                </a:lnTo>
                                <a:lnTo>
                                  <a:pt x="290" y="54"/>
                                </a:lnTo>
                                <a:lnTo>
                                  <a:pt x="273" y="68"/>
                                </a:lnTo>
                                <a:lnTo>
                                  <a:pt x="267" y="77"/>
                                </a:lnTo>
                                <a:lnTo>
                                  <a:pt x="255" y="81"/>
                                </a:lnTo>
                                <a:lnTo>
                                  <a:pt x="243" y="86"/>
                                </a:lnTo>
                                <a:lnTo>
                                  <a:pt x="237" y="85"/>
                                </a:lnTo>
                                <a:lnTo>
                                  <a:pt x="224" y="86"/>
                                </a:lnTo>
                                <a:lnTo>
                                  <a:pt x="163" y="86"/>
                                </a:lnTo>
                                <a:lnTo>
                                  <a:pt x="28" y="86"/>
                                </a:lnTo>
                                <a:lnTo>
                                  <a:pt x="16" y="89"/>
                                </a:lnTo>
                                <a:lnTo>
                                  <a:pt x="7" y="94"/>
                                </a:lnTo>
                                <a:lnTo>
                                  <a:pt x="2" y="103"/>
                                </a:lnTo>
                                <a:lnTo>
                                  <a:pt x="0" y="116"/>
                                </a:lnTo>
                                <a:lnTo>
                                  <a:pt x="0" y="196"/>
                                </a:lnTo>
                                <a:lnTo>
                                  <a:pt x="0" y="200"/>
                                </a:lnTo>
                                <a:lnTo>
                                  <a:pt x="449" y="200"/>
                                </a:lnTo>
                                <a:close/>
                                <a:moveTo>
                                  <a:pt x="513" y="315"/>
                                </a:moveTo>
                                <a:lnTo>
                                  <a:pt x="513" y="10"/>
                                </a:lnTo>
                                <a:lnTo>
                                  <a:pt x="504" y="0"/>
                                </a:lnTo>
                                <a:lnTo>
                                  <a:pt x="479" y="0"/>
                                </a:lnTo>
                                <a:lnTo>
                                  <a:pt x="470" y="10"/>
                                </a:lnTo>
                                <a:lnTo>
                                  <a:pt x="470" y="211"/>
                                </a:lnTo>
                                <a:lnTo>
                                  <a:pt x="470" y="218"/>
                                </a:lnTo>
                                <a:lnTo>
                                  <a:pt x="0" y="218"/>
                                </a:lnTo>
                                <a:lnTo>
                                  <a:pt x="0" y="319"/>
                                </a:lnTo>
                                <a:lnTo>
                                  <a:pt x="42" y="319"/>
                                </a:lnTo>
                                <a:lnTo>
                                  <a:pt x="42" y="260"/>
                                </a:lnTo>
                                <a:lnTo>
                                  <a:pt x="471" y="260"/>
                                </a:lnTo>
                                <a:lnTo>
                                  <a:pt x="471" y="319"/>
                                </a:lnTo>
                                <a:lnTo>
                                  <a:pt x="513" y="319"/>
                                </a:lnTo>
                                <a:lnTo>
                                  <a:pt x="513" y="315"/>
                                </a:lnTo>
                                <a:close/>
                              </a:path>
                            </a:pathLst>
                          </a:custGeom>
                          <a:solidFill>
                            <a:srgbClr val="1F38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Freeform 38"/>
                        <wps:cNvSpPr>
                          <a:spLocks/>
                        </wps:cNvSpPr>
                        <wps:spPr bwMode="auto">
                          <a:xfrm>
                            <a:off x="7266" y="9302"/>
                            <a:ext cx="89" cy="89"/>
                          </a:xfrm>
                          <a:custGeom>
                            <a:avLst/>
                            <a:gdLst>
                              <a:gd name="T0" fmla="+- 0 7311 7267"/>
                              <a:gd name="T1" fmla="*/ T0 w 89"/>
                              <a:gd name="T2" fmla="+- 0 9302 9302"/>
                              <a:gd name="T3" fmla="*/ 9302 h 89"/>
                              <a:gd name="T4" fmla="+- 0 7294 7267"/>
                              <a:gd name="T5" fmla="*/ T4 w 89"/>
                              <a:gd name="T6" fmla="+- 0 9306 9302"/>
                              <a:gd name="T7" fmla="*/ 9306 h 89"/>
                              <a:gd name="T8" fmla="+- 0 7280 7267"/>
                              <a:gd name="T9" fmla="*/ T8 w 89"/>
                              <a:gd name="T10" fmla="+- 0 9315 9302"/>
                              <a:gd name="T11" fmla="*/ 9315 h 89"/>
                              <a:gd name="T12" fmla="+- 0 7270 7267"/>
                              <a:gd name="T13" fmla="*/ T12 w 89"/>
                              <a:gd name="T14" fmla="+- 0 9329 9302"/>
                              <a:gd name="T15" fmla="*/ 9329 h 89"/>
                              <a:gd name="T16" fmla="+- 0 7267 7267"/>
                              <a:gd name="T17" fmla="*/ T16 w 89"/>
                              <a:gd name="T18" fmla="+- 0 9346 9302"/>
                              <a:gd name="T19" fmla="*/ 9346 h 89"/>
                              <a:gd name="T20" fmla="+- 0 7270 7267"/>
                              <a:gd name="T21" fmla="*/ T20 w 89"/>
                              <a:gd name="T22" fmla="+- 0 9363 9302"/>
                              <a:gd name="T23" fmla="*/ 9363 h 89"/>
                              <a:gd name="T24" fmla="+- 0 7279 7267"/>
                              <a:gd name="T25" fmla="*/ T24 w 89"/>
                              <a:gd name="T26" fmla="+- 0 9377 9302"/>
                              <a:gd name="T27" fmla="*/ 9377 h 89"/>
                              <a:gd name="T28" fmla="+- 0 7293 7267"/>
                              <a:gd name="T29" fmla="*/ T28 w 89"/>
                              <a:gd name="T30" fmla="+- 0 9387 9302"/>
                              <a:gd name="T31" fmla="*/ 9387 h 89"/>
                              <a:gd name="T32" fmla="+- 0 7310 7267"/>
                              <a:gd name="T33" fmla="*/ T32 w 89"/>
                              <a:gd name="T34" fmla="+- 0 9391 9302"/>
                              <a:gd name="T35" fmla="*/ 9391 h 89"/>
                              <a:gd name="T36" fmla="+- 0 7328 7267"/>
                              <a:gd name="T37" fmla="*/ T36 w 89"/>
                              <a:gd name="T38" fmla="+- 0 9387 9302"/>
                              <a:gd name="T39" fmla="*/ 9387 h 89"/>
                              <a:gd name="T40" fmla="+- 0 7342 7267"/>
                              <a:gd name="T41" fmla="*/ T40 w 89"/>
                              <a:gd name="T42" fmla="+- 0 9378 9302"/>
                              <a:gd name="T43" fmla="*/ 9378 h 89"/>
                              <a:gd name="T44" fmla="+- 0 7351 7267"/>
                              <a:gd name="T45" fmla="*/ T44 w 89"/>
                              <a:gd name="T46" fmla="+- 0 9364 9302"/>
                              <a:gd name="T47" fmla="*/ 9364 h 89"/>
                              <a:gd name="T48" fmla="+- 0 7355 7267"/>
                              <a:gd name="T49" fmla="*/ T48 w 89"/>
                              <a:gd name="T50" fmla="+- 0 9347 9302"/>
                              <a:gd name="T51" fmla="*/ 9347 h 89"/>
                              <a:gd name="T52" fmla="+- 0 7351 7267"/>
                              <a:gd name="T53" fmla="*/ T52 w 89"/>
                              <a:gd name="T54" fmla="+- 0 9330 9302"/>
                              <a:gd name="T55" fmla="*/ 9330 h 89"/>
                              <a:gd name="T56" fmla="+- 0 7342 7267"/>
                              <a:gd name="T57" fmla="*/ T56 w 89"/>
                              <a:gd name="T58" fmla="+- 0 9316 9302"/>
                              <a:gd name="T59" fmla="*/ 9316 h 89"/>
                              <a:gd name="T60" fmla="+- 0 7328 7267"/>
                              <a:gd name="T61" fmla="*/ T60 w 89"/>
                              <a:gd name="T62" fmla="+- 0 9306 9302"/>
                              <a:gd name="T63" fmla="*/ 9306 h 89"/>
                              <a:gd name="T64" fmla="+- 0 7311 7267"/>
                              <a:gd name="T65" fmla="*/ T64 w 89"/>
                              <a:gd name="T66" fmla="+- 0 9302 9302"/>
                              <a:gd name="T67" fmla="*/ 9302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89" h="89">
                                <a:moveTo>
                                  <a:pt x="44" y="0"/>
                                </a:moveTo>
                                <a:lnTo>
                                  <a:pt x="27" y="4"/>
                                </a:lnTo>
                                <a:lnTo>
                                  <a:pt x="13" y="13"/>
                                </a:lnTo>
                                <a:lnTo>
                                  <a:pt x="3" y="27"/>
                                </a:lnTo>
                                <a:lnTo>
                                  <a:pt x="0" y="44"/>
                                </a:lnTo>
                                <a:lnTo>
                                  <a:pt x="3" y="61"/>
                                </a:lnTo>
                                <a:lnTo>
                                  <a:pt x="12" y="75"/>
                                </a:lnTo>
                                <a:lnTo>
                                  <a:pt x="26" y="85"/>
                                </a:lnTo>
                                <a:lnTo>
                                  <a:pt x="43" y="89"/>
                                </a:lnTo>
                                <a:lnTo>
                                  <a:pt x="61" y="85"/>
                                </a:lnTo>
                                <a:lnTo>
                                  <a:pt x="75" y="76"/>
                                </a:lnTo>
                                <a:lnTo>
                                  <a:pt x="84" y="62"/>
                                </a:lnTo>
                                <a:lnTo>
                                  <a:pt x="88" y="45"/>
                                </a:lnTo>
                                <a:lnTo>
                                  <a:pt x="84" y="28"/>
                                </a:lnTo>
                                <a:lnTo>
                                  <a:pt x="75" y="14"/>
                                </a:lnTo>
                                <a:lnTo>
                                  <a:pt x="61" y="4"/>
                                </a:lnTo>
                                <a:lnTo>
                                  <a:pt x="44" y="0"/>
                                </a:lnTo>
                                <a:close/>
                              </a:path>
                            </a:pathLst>
                          </a:custGeom>
                          <a:solidFill>
                            <a:srgbClr val="F15A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7" name="Picture 3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8131" y="13996"/>
                            <a:ext cx="2166" cy="1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8" name="Picture 4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6496" y="13019"/>
                            <a:ext cx="179" cy="162"/>
                          </a:xfrm>
                          <a:prstGeom prst="rect">
                            <a:avLst/>
                          </a:prstGeom>
                          <a:noFill/>
                          <a:extLst>
                            <a:ext uri="{909E8E84-426E-40DD-AFC4-6F175D3DCCD1}">
                              <a14:hiddenFill xmlns:a14="http://schemas.microsoft.com/office/drawing/2010/main">
                                <a:solidFill>
                                  <a:srgbClr val="FFFFFF"/>
                                </a:solidFill>
                              </a14:hiddenFill>
                            </a:ext>
                          </a:extLst>
                        </pic:spPr>
                      </pic:pic>
                      <wps:wsp>
                        <wps:cNvPr id="69" name="AutoShape 41"/>
                        <wps:cNvSpPr>
                          <a:spLocks/>
                        </wps:cNvSpPr>
                        <wps:spPr bwMode="auto">
                          <a:xfrm>
                            <a:off x="6205" y="13010"/>
                            <a:ext cx="580" cy="361"/>
                          </a:xfrm>
                          <a:custGeom>
                            <a:avLst/>
                            <a:gdLst>
                              <a:gd name="T0" fmla="+- 0 6713 6205"/>
                              <a:gd name="T1" fmla="*/ T0 w 580"/>
                              <a:gd name="T2" fmla="+- 0 13236 13011"/>
                              <a:gd name="T3" fmla="*/ 13236 h 361"/>
                              <a:gd name="T4" fmla="+- 0 6712 6205"/>
                              <a:gd name="T5" fmla="*/ T4 w 580"/>
                              <a:gd name="T6" fmla="+- 0 13036 13011"/>
                              <a:gd name="T7" fmla="*/ 13036 h 361"/>
                              <a:gd name="T8" fmla="+- 0 6697 6205"/>
                              <a:gd name="T9" fmla="*/ T8 w 580"/>
                              <a:gd name="T10" fmla="+- 0 13029 13011"/>
                              <a:gd name="T11" fmla="*/ 13029 h 361"/>
                              <a:gd name="T12" fmla="+- 0 6691 6205"/>
                              <a:gd name="T13" fmla="*/ T12 w 580"/>
                              <a:gd name="T14" fmla="+- 0 13034 13011"/>
                              <a:gd name="T15" fmla="*/ 13034 h 361"/>
                              <a:gd name="T16" fmla="+- 0 6650 6205"/>
                              <a:gd name="T17" fmla="*/ T16 w 580"/>
                              <a:gd name="T18" fmla="+- 0 13077 13011"/>
                              <a:gd name="T19" fmla="*/ 13077 h 361"/>
                              <a:gd name="T20" fmla="+- 0 6645 6205"/>
                              <a:gd name="T21" fmla="*/ T20 w 580"/>
                              <a:gd name="T22" fmla="+- 0 13082 13011"/>
                              <a:gd name="T23" fmla="*/ 13082 h 361"/>
                              <a:gd name="T24" fmla="+- 0 6637 6205"/>
                              <a:gd name="T25" fmla="*/ T24 w 580"/>
                              <a:gd name="T26" fmla="+- 0 13092 13011"/>
                              <a:gd name="T27" fmla="*/ 13092 h 361"/>
                              <a:gd name="T28" fmla="+- 0 6633 6205"/>
                              <a:gd name="T29" fmla="*/ T28 w 580"/>
                              <a:gd name="T30" fmla="+- 0 13092 13011"/>
                              <a:gd name="T31" fmla="*/ 13092 h 361"/>
                              <a:gd name="T32" fmla="+- 0 6621 6205"/>
                              <a:gd name="T33" fmla="*/ T32 w 580"/>
                              <a:gd name="T34" fmla="+- 0 13086 13011"/>
                              <a:gd name="T35" fmla="*/ 13086 h 361"/>
                              <a:gd name="T36" fmla="+- 0 6615 6205"/>
                              <a:gd name="T37" fmla="*/ T36 w 580"/>
                              <a:gd name="T38" fmla="+- 0 13082 13011"/>
                              <a:gd name="T39" fmla="*/ 13082 h 361"/>
                              <a:gd name="T40" fmla="+- 0 6604 6205"/>
                              <a:gd name="T41" fmla="*/ T40 w 580"/>
                              <a:gd name="T42" fmla="+- 0 13071 13011"/>
                              <a:gd name="T43" fmla="*/ 13071 h 361"/>
                              <a:gd name="T44" fmla="+- 0 6598 6205"/>
                              <a:gd name="T45" fmla="*/ T44 w 580"/>
                              <a:gd name="T46" fmla="+- 0 13065 13011"/>
                              <a:gd name="T47" fmla="*/ 13065 h 361"/>
                              <a:gd name="T48" fmla="+- 0 6586 6205"/>
                              <a:gd name="T49" fmla="*/ T48 w 580"/>
                              <a:gd name="T50" fmla="+- 0 13054 13011"/>
                              <a:gd name="T51" fmla="*/ 13054 h 361"/>
                              <a:gd name="T52" fmla="+- 0 6581 6205"/>
                              <a:gd name="T53" fmla="*/ T52 w 580"/>
                              <a:gd name="T54" fmla="+- 0 13047 13011"/>
                              <a:gd name="T55" fmla="*/ 13047 h 361"/>
                              <a:gd name="T56" fmla="+- 0 6574 6205"/>
                              <a:gd name="T57" fmla="*/ T56 w 580"/>
                              <a:gd name="T58" fmla="+- 0 13037 13011"/>
                              <a:gd name="T59" fmla="*/ 13037 h 361"/>
                              <a:gd name="T60" fmla="+- 0 6571 6205"/>
                              <a:gd name="T61" fmla="*/ T60 w 580"/>
                              <a:gd name="T62" fmla="+- 0 13037 13011"/>
                              <a:gd name="T63" fmla="*/ 13037 h 361"/>
                              <a:gd name="T64" fmla="+- 0 6563 6205"/>
                              <a:gd name="T65" fmla="*/ T64 w 580"/>
                              <a:gd name="T66" fmla="+- 0 13039 13011"/>
                              <a:gd name="T67" fmla="*/ 13039 h 361"/>
                              <a:gd name="T68" fmla="+- 0 6557 6205"/>
                              <a:gd name="T69" fmla="*/ T68 w 580"/>
                              <a:gd name="T70" fmla="+- 0 13042 13011"/>
                              <a:gd name="T71" fmla="*/ 13042 h 361"/>
                              <a:gd name="T72" fmla="+- 0 6550 6205"/>
                              <a:gd name="T73" fmla="*/ T72 w 580"/>
                              <a:gd name="T74" fmla="+- 0 13047 13011"/>
                              <a:gd name="T75" fmla="*/ 13047 h 361"/>
                              <a:gd name="T76" fmla="+- 0 6549 6205"/>
                              <a:gd name="T77" fmla="*/ T76 w 580"/>
                              <a:gd name="T78" fmla="+- 0 13050 13011"/>
                              <a:gd name="T79" fmla="*/ 13050 h 361"/>
                              <a:gd name="T80" fmla="+- 0 6545 6205"/>
                              <a:gd name="T81" fmla="*/ T80 w 580"/>
                              <a:gd name="T82" fmla="+- 0 13064 13011"/>
                              <a:gd name="T83" fmla="*/ 13064 h 361"/>
                              <a:gd name="T84" fmla="+- 0 6533 6205"/>
                              <a:gd name="T85" fmla="*/ T84 w 580"/>
                              <a:gd name="T86" fmla="+- 0 13071 13011"/>
                              <a:gd name="T87" fmla="*/ 13071 h 361"/>
                              <a:gd name="T88" fmla="+- 0 6514 6205"/>
                              <a:gd name="T89" fmla="*/ T88 w 580"/>
                              <a:gd name="T90" fmla="+- 0 13088 13011"/>
                              <a:gd name="T91" fmla="*/ 13088 h 361"/>
                              <a:gd name="T92" fmla="+- 0 6507 6205"/>
                              <a:gd name="T93" fmla="*/ T92 w 580"/>
                              <a:gd name="T94" fmla="+- 0 13097 13011"/>
                              <a:gd name="T95" fmla="*/ 13097 h 361"/>
                              <a:gd name="T96" fmla="+- 0 6494 6205"/>
                              <a:gd name="T97" fmla="*/ T96 w 580"/>
                              <a:gd name="T98" fmla="+- 0 13103 13011"/>
                              <a:gd name="T99" fmla="*/ 13103 h 361"/>
                              <a:gd name="T100" fmla="+- 0 6480 6205"/>
                              <a:gd name="T101" fmla="*/ T100 w 580"/>
                              <a:gd name="T102" fmla="+- 0 13108 13011"/>
                              <a:gd name="T103" fmla="*/ 13108 h 361"/>
                              <a:gd name="T104" fmla="+- 0 6473 6205"/>
                              <a:gd name="T105" fmla="*/ T104 w 580"/>
                              <a:gd name="T106" fmla="+- 0 13106 13011"/>
                              <a:gd name="T107" fmla="*/ 13106 h 361"/>
                              <a:gd name="T108" fmla="+- 0 6459 6205"/>
                              <a:gd name="T109" fmla="*/ T108 w 580"/>
                              <a:gd name="T110" fmla="+- 0 13108 13011"/>
                              <a:gd name="T111" fmla="*/ 13108 h 361"/>
                              <a:gd name="T112" fmla="+- 0 6451 6205"/>
                              <a:gd name="T113" fmla="*/ T112 w 580"/>
                              <a:gd name="T114" fmla="+- 0 13108 13011"/>
                              <a:gd name="T115" fmla="*/ 13108 h 361"/>
                              <a:gd name="T116" fmla="+- 0 6372 6205"/>
                              <a:gd name="T117" fmla="*/ T116 w 580"/>
                              <a:gd name="T118" fmla="+- 0 13107 13011"/>
                              <a:gd name="T119" fmla="*/ 13107 h 361"/>
                              <a:gd name="T120" fmla="+- 0 6237 6205"/>
                              <a:gd name="T121" fmla="*/ T120 w 580"/>
                              <a:gd name="T122" fmla="+- 0 13108 13011"/>
                              <a:gd name="T123" fmla="*/ 13108 h 361"/>
                              <a:gd name="T124" fmla="+- 0 6223 6205"/>
                              <a:gd name="T125" fmla="*/ T124 w 580"/>
                              <a:gd name="T126" fmla="+- 0 13111 13011"/>
                              <a:gd name="T127" fmla="*/ 13111 h 361"/>
                              <a:gd name="T128" fmla="+- 0 6213 6205"/>
                              <a:gd name="T129" fmla="*/ T128 w 580"/>
                              <a:gd name="T130" fmla="+- 0 13117 13011"/>
                              <a:gd name="T131" fmla="*/ 13117 h 361"/>
                              <a:gd name="T132" fmla="+- 0 6207 6205"/>
                              <a:gd name="T133" fmla="*/ T132 w 580"/>
                              <a:gd name="T134" fmla="+- 0 13127 13011"/>
                              <a:gd name="T135" fmla="*/ 13127 h 361"/>
                              <a:gd name="T136" fmla="+- 0 6205 6205"/>
                              <a:gd name="T137" fmla="*/ T136 w 580"/>
                              <a:gd name="T138" fmla="+- 0 13141 13011"/>
                              <a:gd name="T139" fmla="*/ 13141 h 361"/>
                              <a:gd name="T140" fmla="+- 0 6205 6205"/>
                              <a:gd name="T141" fmla="*/ T140 w 580"/>
                              <a:gd name="T142" fmla="+- 0 13232 13011"/>
                              <a:gd name="T143" fmla="*/ 13232 h 361"/>
                              <a:gd name="T144" fmla="+- 0 6206 6205"/>
                              <a:gd name="T145" fmla="*/ T144 w 580"/>
                              <a:gd name="T146" fmla="+- 0 13236 13011"/>
                              <a:gd name="T147" fmla="*/ 13236 h 361"/>
                              <a:gd name="T148" fmla="+- 0 6713 6205"/>
                              <a:gd name="T149" fmla="*/ T148 w 580"/>
                              <a:gd name="T150" fmla="+- 0 13236 13011"/>
                              <a:gd name="T151" fmla="*/ 13236 h 361"/>
                              <a:gd name="T152" fmla="+- 0 6785 6205"/>
                              <a:gd name="T153" fmla="*/ T152 w 580"/>
                              <a:gd name="T154" fmla="+- 0 13022 13011"/>
                              <a:gd name="T155" fmla="*/ 13022 h 361"/>
                              <a:gd name="T156" fmla="+- 0 6775 6205"/>
                              <a:gd name="T157" fmla="*/ T156 w 580"/>
                              <a:gd name="T158" fmla="+- 0 13011 13011"/>
                              <a:gd name="T159" fmla="*/ 13011 h 361"/>
                              <a:gd name="T160" fmla="+- 0 6747 6205"/>
                              <a:gd name="T161" fmla="*/ T160 w 580"/>
                              <a:gd name="T162" fmla="+- 0 13011 13011"/>
                              <a:gd name="T163" fmla="*/ 13011 h 361"/>
                              <a:gd name="T164" fmla="+- 0 6737 6205"/>
                              <a:gd name="T165" fmla="*/ T164 w 580"/>
                              <a:gd name="T166" fmla="+- 0 13022 13011"/>
                              <a:gd name="T167" fmla="*/ 13022 h 361"/>
                              <a:gd name="T168" fmla="+- 0 6737 6205"/>
                              <a:gd name="T169" fmla="*/ T168 w 580"/>
                              <a:gd name="T170" fmla="+- 0 13248 13011"/>
                              <a:gd name="T171" fmla="*/ 13248 h 361"/>
                              <a:gd name="T172" fmla="+- 0 6736 6205"/>
                              <a:gd name="T173" fmla="*/ T172 w 580"/>
                              <a:gd name="T174" fmla="+- 0 13256 13011"/>
                              <a:gd name="T175" fmla="*/ 13256 h 361"/>
                              <a:gd name="T176" fmla="+- 0 6206 6205"/>
                              <a:gd name="T177" fmla="*/ T176 w 580"/>
                              <a:gd name="T178" fmla="+- 0 13256 13011"/>
                              <a:gd name="T179" fmla="*/ 13256 h 361"/>
                              <a:gd name="T180" fmla="+- 0 6206 6205"/>
                              <a:gd name="T181" fmla="*/ T180 w 580"/>
                              <a:gd name="T182" fmla="+- 0 13371 13011"/>
                              <a:gd name="T183" fmla="*/ 13371 h 361"/>
                              <a:gd name="T184" fmla="+- 0 6253 6205"/>
                              <a:gd name="T185" fmla="*/ T184 w 580"/>
                              <a:gd name="T186" fmla="+- 0 13371 13011"/>
                              <a:gd name="T187" fmla="*/ 13371 h 361"/>
                              <a:gd name="T188" fmla="+- 0 6253 6205"/>
                              <a:gd name="T189" fmla="*/ T188 w 580"/>
                              <a:gd name="T190" fmla="+- 0 13304 13011"/>
                              <a:gd name="T191" fmla="*/ 13304 h 361"/>
                              <a:gd name="T192" fmla="+- 0 6737 6205"/>
                              <a:gd name="T193" fmla="*/ T192 w 580"/>
                              <a:gd name="T194" fmla="+- 0 13304 13011"/>
                              <a:gd name="T195" fmla="*/ 13304 h 361"/>
                              <a:gd name="T196" fmla="+- 0 6737 6205"/>
                              <a:gd name="T197" fmla="*/ T196 w 580"/>
                              <a:gd name="T198" fmla="+- 0 13371 13011"/>
                              <a:gd name="T199" fmla="*/ 13371 h 361"/>
                              <a:gd name="T200" fmla="+- 0 6784 6205"/>
                              <a:gd name="T201" fmla="*/ T200 w 580"/>
                              <a:gd name="T202" fmla="+- 0 13371 13011"/>
                              <a:gd name="T203" fmla="*/ 13371 h 361"/>
                              <a:gd name="T204" fmla="+- 0 6785 6205"/>
                              <a:gd name="T205" fmla="*/ T204 w 580"/>
                              <a:gd name="T206" fmla="+- 0 13366 13011"/>
                              <a:gd name="T207" fmla="*/ 13366 h 361"/>
                              <a:gd name="T208" fmla="+- 0 6785 6205"/>
                              <a:gd name="T209" fmla="*/ T208 w 580"/>
                              <a:gd name="T210" fmla="+- 0 13022 13011"/>
                              <a:gd name="T211" fmla="*/ 13022 h 36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580" h="361">
                                <a:moveTo>
                                  <a:pt x="508" y="225"/>
                                </a:moveTo>
                                <a:lnTo>
                                  <a:pt x="507" y="25"/>
                                </a:lnTo>
                                <a:lnTo>
                                  <a:pt x="492" y="18"/>
                                </a:lnTo>
                                <a:lnTo>
                                  <a:pt x="486" y="23"/>
                                </a:lnTo>
                                <a:lnTo>
                                  <a:pt x="445" y="66"/>
                                </a:lnTo>
                                <a:lnTo>
                                  <a:pt x="440" y="71"/>
                                </a:lnTo>
                                <a:lnTo>
                                  <a:pt x="432" y="81"/>
                                </a:lnTo>
                                <a:lnTo>
                                  <a:pt x="428" y="81"/>
                                </a:lnTo>
                                <a:lnTo>
                                  <a:pt x="416" y="75"/>
                                </a:lnTo>
                                <a:lnTo>
                                  <a:pt x="410" y="71"/>
                                </a:lnTo>
                                <a:lnTo>
                                  <a:pt x="399" y="60"/>
                                </a:lnTo>
                                <a:lnTo>
                                  <a:pt x="393" y="54"/>
                                </a:lnTo>
                                <a:lnTo>
                                  <a:pt x="381" y="43"/>
                                </a:lnTo>
                                <a:lnTo>
                                  <a:pt x="376" y="36"/>
                                </a:lnTo>
                                <a:lnTo>
                                  <a:pt x="369" y="26"/>
                                </a:lnTo>
                                <a:lnTo>
                                  <a:pt x="366" y="26"/>
                                </a:lnTo>
                                <a:lnTo>
                                  <a:pt x="358" y="28"/>
                                </a:lnTo>
                                <a:lnTo>
                                  <a:pt x="352" y="31"/>
                                </a:lnTo>
                                <a:lnTo>
                                  <a:pt x="345" y="36"/>
                                </a:lnTo>
                                <a:lnTo>
                                  <a:pt x="344" y="39"/>
                                </a:lnTo>
                                <a:lnTo>
                                  <a:pt x="340" y="53"/>
                                </a:lnTo>
                                <a:lnTo>
                                  <a:pt x="328" y="60"/>
                                </a:lnTo>
                                <a:lnTo>
                                  <a:pt x="309" y="77"/>
                                </a:lnTo>
                                <a:lnTo>
                                  <a:pt x="302" y="86"/>
                                </a:lnTo>
                                <a:lnTo>
                                  <a:pt x="289" y="92"/>
                                </a:lnTo>
                                <a:lnTo>
                                  <a:pt x="275" y="97"/>
                                </a:lnTo>
                                <a:lnTo>
                                  <a:pt x="268" y="95"/>
                                </a:lnTo>
                                <a:lnTo>
                                  <a:pt x="254" y="97"/>
                                </a:lnTo>
                                <a:lnTo>
                                  <a:pt x="246" y="97"/>
                                </a:lnTo>
                                <a:lnTo>
                                  <a:pt x="167" y="96"/>
                                </a:lnTo>
                                <a:lnTo>
                                  <a:pt x="32" y="97"/>
                                </a:lnTo>
                                <a:lnTo>
                                  <a:pt x="18" y="100"/>
                                </a:lnTo>
                                <a:lnTo>
                                  <a:pt x="8" y="106"/>
                                </a:lnTo>
                                <a:lnTo>
                                  <a:pt x="2" y="116"/>
                                </a:lnTo>
                                <a:lnTo>
                                  <a:pt x="0" y="130"/>
                                </a:lnTo>
                                <a:lnTo>
                                  <a:pt x="0" y="221"/>
                                </a:lnTo>
                                <a:lnTo>
                                  <a:pt x="1" y="225"/>
                                </a:lnTo>
                                <a:lnTo>
                                  <a:pt x="508" y="225"/>
                                </a:lnTo>
                                <a:close/>
                                <a:moveTo>
                                  <a:pt x="580" y="11"/>
                                </a:moveTo>
                                <a:lnTo>
                                  <a:pt x="570" y="0"/>
                                </a:lnTo>
                                <a:lnTo>
                                  <a:pt x="542" y="0"/>
                                </a:lnTo>
                                <a:lnTo>
                                  <a:pt x="532" y="11"/>
                                </a:lnTo>
                                <a:lnTo>
                                  <a:pt x="532" y="237"/>
                                </a:lnTo>
                                <a:lnTo>
                                  <a:pt x="531" y="245"/>
                                </a:lnTo>
                                <a:lnTo>
                                  <a:pt x="1" y="245"/>
                                </a:lnTo>
                                <a:lnTo>
                                  <a:pt x="1" y="360"/>
                                </a:lnTo>
                                <a:lnTo>
                                  <a:pt x="48" y="360"/>
                                </a:lnTo>
                                <a:lnTo>
                                  <a:pt x="48" y="293"/>
                                </a:lnTo>
                                <a:lnTo>
                                  <a:pt x="532" y="293"/>
                                </a:lnTo>
                                <a:lnTo>
                                  <a:pt x="532" y="360"/>
                                </a:lnTo>
                                <a:lnTo>
                                  <a:pt x="579" y="360"/>
                                </a:lnTo>
                                <a:lnTo>
                                  <a:pt x="580" y="355"/>
                                </a:lnTo>
                                <a:lnTo>
                                  <a:pt x="580" y="11"/>
                                </a:lnTo>
                                <a:close/>
                              </a:path>
                            </a:pathLst>
                          </a:custGeom>
                          <a:solidFill>
                            <a:srgbClr val="5988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 name="Freeform 42"/>
                        <wps:cNvSpPr>
                          <a:spLocks/>
                        </wps:cNvSpPr>
                        <wps:spPr bwMode="auto">
                          <a:xfrm>
                            <a:off x="6625" y="12910"/>
                            <a:ext cx="100" cy="100"/>
                          </a:xfrm>
                          <a:custGeom>
                            <a:avLst/>
                            <a:gdLst>
                              <a:gd name="T0" fmla="+- 0 6675 6625"/>
                              <a:gd name="T1" fmla="*/ T0 w 100"/>
                              <a:gd name="T2" fmla="+- 0 12911 12911"/>
                              <a:gd name="T3" fmla="*/ 12911 h 100"/>
                              <a:gd name="T4" fmla="+- 0 6656 6625"/>
                              <a:gd name="T5" fmla="*/ T4 w 100"/>
                              <a:gd name="T6" fmla="+- 0 12914 12911"/>
                              <a:gd name="T7" fmla="*/ 12914 h 100"/>
                              <a:gd name="T8" fmla="+- 0 6640 6625"/>
                              <a:gd name="T9" fmla="*/ T8 w 100"/>
                              <a:gd name="T10" fmla="+- 0 12925 12911"/>
                              <a:gd name="T11" fmla="*/ 12925 h 100"/>
                              <a:gd name="T12" fmla="+- 0 6629 6625"/>
                              <a:gd name="T13" fmla="*/ T12 w 100"/>
                              <a:gd name="T14" fmla="+- 0 12940 12911"/>
                              <a:gd name="T15" fmla="*/ 12940 h 100"/>
                              <a:gd name="T16" fmla="+- 0 6625 6625"/>
                              <a:gd name="T17" fmla="*/ T16 w 100"/>
                              <a:gd name="T18" fmla="+- 0 12959 12911"/>
                              <a:gd name="T19" fmla="*/ 12959 h 100"/>
                              <a:gd name="T20" fmla="+- 0 6629 6625"/>
                              <a:gd name="T21" fmla="*/ T20 w 100"/>
                              <a:gd name="T22" fmla="+- 0 12979 12911"/>
                              <a:gd name="T23" fmla="*/ 12979 h 100"/>
                              <a:gd name="T24" fmla="+- 0 6639 6625"/>
                              <a:gd name="T25" fmla="*/ T24 w 100"/>
                              <a:gd name="T26" fmla="+- 0 12995 12911"/>
                              <a:gd name="T27" fmla="*/ 12995 h 100"/>
                              <a:gd name="T28" fmla="+- 0 6655 6625"/>
                              <a:gd name="T29" fmla="*/ T28 w 100"/>
                              <a:gd name="T30" fmla="+- 0 13006 12911"/>
                              <a:gd name="T31" fmla="*/ 13006 h 100"/>
                              <a:gd name="T32" fmla="+- 0 6674 6625"/>
                              <a:gd name="T33" fmla="*/ T32 w 100"/>
                              <a:gd name="T34" fmla="+- 0 13010 12911"/>
                              <a:gd name="T35" fmla="*/ 13010 h 100"/>
                              <a:gd name="T36" fmla="+- 0 6694 6625"/>
                              <a:gd name="T37" fmla="*/ T36 w 100"/>
                              <a:gd name="T38" fmla="+- 0 13006 12911"/>
                              <a:gd name="T39" fmla="*/ 13006 h 100"/>
                              <a:gd name="T40" fmla="+- 0 6710 6625"/>
                              <a:gd name="T41" fmla="*/ T40 w 100"/>
                              <a:gd name="T42" fmla="+- 0 12996 12911"/>
                              <a:gd name="T43" fmla="*/ 12996 h 100"/>
                              <a:gd name="T44" fmla="+- 0 6720 6625"/>
                              <a:gd name="T45" fmla="*/ T44 w 100"/>
                              <a:gd name="T46" fmla="+- 0 12980 12911"/>
                              <a:gd name="T47" fmla="*/ 12980 h 100"/>
                              <a:gd name="T48" fmla="+- 0 6724 6625"/>
                              <a:gd name="T49" fmla="*/ T48 w 100"/>
                              <a:gd name="T50" fmla="+- 0 12961 12911"/>
                              <a:gd name="T51" fmla="*/ 12961 h 100"/>
                              <a:gd name="T52" fmla="+- 0 6721 6625"/>
                              <a:gd name="T53" fmla="*/ T52 w 100"/>
                              <a:gd name="T54" fmla="+- 0 12941 12911"/>
                              <a:gd name="T55" fmla="*/ 12941 h 100"/>
                              <a:gd name="T56" fmla="+- 0 6710 6625"/>
                              <a:gd name="T57" fmla="*/ T56 w 100"/>
                              <a:gd name="T58" fmla="+- 0 12925 12911"/>
                              <a:gd name="T59" fmla="*/ 12925 h 100"/>
                              <a:gd name="T60" fmla="+- 0 6694 6625"/>
                              <a:gd name="T61" fmla="*/ T60 w 100"/>
                              <a:gd name="T62" fmla="+- 0 12915 12911"/>
                              <a:gd name="T63" fmla="*/ 12915 h 100"/>
                              <a:gd name="T64" fmla="+- 0 6675 6625"/>
                              <a:gd name="T65" fmla="*/ T64 w 100"/>
                              <a:gd name="T66" fmla="+- 0 12911 12911"/>
                              <a:gd name="T67" fmla="*/ 12911 h 1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00" h="100">
                                <a:moveTo>
                                  <a:pt x="50" y="0"/>
                                </a:moveTo>
                                <a:lnTo>
                                  <a:pt x="31" y="3"/>
                                </a:lnTo>
                                <a:lnTo>
                                  <a:pt x="15" y="14"/>
                                </a:lnTo>
                                <a:lnTo>
                                  <a:pt x="4" y="29"/>
                                </a:lnTo>
                                <a:lnTo>
                                  <a:pt x="0" y="48"/>
                                </a:lnTo>
                                <a:lnTo>
                                  <a:pt x="4" y="68"/>
                                </a:lnTo>
                                <a:lnTo>
                                  <a:pt x="14" y="84"/>
                                </a:lnTo>
                                <a:lnTo>
                                  <a:pt x="30" y="95"/>
                                </a:lnTo>
                                <a:lnTo>
                                  <a:pt x="49" y="99"/>
                                </a:lnTo>
                                <a:lnTo>
                                  <a:pt x="69" y="95"/>
                                </a:lnTo>
                                <a:lnTo>
                                  <a:pt x="85" y="85"/>
                                </a:lnTo>
                                <a:lnTo>
                                  <a:pt x="95" y="69"/>
                                </a:lnTo>
                                <a:lnTo>
                                  <a:pt x="99" y="50"/>
                                </a:lnTo>
                                <a:lnTo>
                                  <a:pt x="96" y="30"/>
                                </a:lnTo>
                                <a:lnTo>
                                  <a:pt x="85" y="14"/>
                                </a:lnTo>
                                <a:lnTo>
                                  <a:pt x="69" y="4"/>
                                </a:lnTo>
                                <a:lnTo>
                                  <a:pt x="50" y="0"/>
                                </a:lnTo>
                                <a:close/>
                              </a:path>
                            </a:pathLst>
                          </a:custGeom>
                          <a:solidFill>
                            <a:srgbClr val="F15A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1" name="Picture 4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7143" y="13019"/>
                            <a:ext cx="179" cy="162"/>
                          </a:xfrm>
                          <a:prstGeom prst="rect">
                            <a:avLst/>
                          </a:prstGeom>
                          <a:noFill/>
                          <a:extLst>
                            <a:ext uri="{909E8E84-426E-40DD-AFC4-6F175D3DCCD1}">
                              <a14:hiddenFill xmlns:a14="http://schemas.microsoft.com/office/drawing/2010/main">
                                <a:solidFill>
                                  <a:srgbClr val="FFFFFF"/>
                                </a:solidFill>
                              </a14:hiddenFill>
                            </a:ext>
                          </a:extLst>
                        </pic:spPr>
                      </pic:pic>
                      <wps:wsp>
                        <wps:cNvPr id="72" name="AutoShape 44"/>
                        <wps:cNvSpPr>
                          <a:spLocks/>
                        </wps:cNvSpPr>
                        <wps:spPr bwMode="auto">
                          <a:xfrm>
                            <a:off x="6852" y="13010"/>
                            <a:ext cx="580" cy="361"/>
                          </a:xfrm>
                          <a:custGeom>
                            <a:avLst/>
                            <a:gdLst>
                              <a:gd name="T0" fmla="+- 0 7360 6852"/>
                              <a:gd name="T1" fmla="*/ T0 w 580"/>
                              <a:gd name="T2" fmla="+- 0 13236 13011"/>
                              <a:gd name="T3" fmla="*/ 13236 h 361"/>
                              <a:gd name="T4" fmla="+- 0 7360 6852"/>
                              <a:gd name="T5" fmla="*/ T4 w 580"/>
                              <a:gd name="T6" fmla="+- 0 13036 13011"/>
                              <a:gd name="T7" fmla="*/ 13036 h 361"/>
                              <a:gd name="T8" fmla="+- 0 7345 6852"/>
                              <a:gd name="T9" fmla="*/ T8 w 580"/>
                              <a:gd name="T10" fmla="+- 0 13029 13011"/>
                              <a:gd name="T11" fmla="*/ 13029 h 361"/>
                              <a:gd name="T12" fmla="+- 0 7339 6852"/>
                              <a:gd name="T13" fmla="*/ T12 w 580"/>
                              <a:gd name="T14" fmla="+- 0 13034 13011"/>
                              <a:gd name="T15" fmla="*/ 13034 h 361"/>
                              <a:gd name="T16" fmla="+- 0 7297 6852"/>
                              <a:gd name="T17" fmla="*/ T16 w 580"/>
                              <a:gd name="T18" fmla="+- 0 13077 13011"/>
                              <a:gd name="T19" fmla="*/ 13077 h 361"/>
                              <a:gd name="T20" fmla="+- 0 7292 6852"/>
                              <a:gd name="T21" fmla="*/ T20 w 580"/>
                              <a:gd name="T22" fmla="+- 0 13082 13011"/>
                              <a:gd name="T23" fmla="*/ 13082 h 361"/>
                              <a:gd name="T24" fmla="+- 0 7284 6852"/>
                              <a:gd name="T25" fmla="*/ T24 w 580"/>
                              <a:gd name="T26" fmla="+- 0 13092 13011"/>
                              <a:gd name="T27" fmla="*/ 13092 h 361"/>
                              <a:gd name="T28" fmla="+- 0 7280 6852"/>
                              <a:gd name="T29" fmla="*/ T28 w 580"/>
                              <a:gd name="T30" fmla="+- 0 13092 13011"/>
                              <a:gd name="T31" fmla="*/ 13092 h 361"/>
                              <a:gd name="T32" fmla="+- 0 7268 6852"/>
                              <a:gd name="T33" fmla="*/ T32 w 580"/>
                              <a:gd name="T34" fmla="+- 0 13086 13011"/>
                              <a:gd name="T35" fmla="*/ 13086 h 361"/>
                              <a:gd name="T36" fmla="+- 0 7262 6852"/>
                              <a:gd name="T37" fmla="*/ T36 w 580"/>
                              <a:gd name="T38" fmla="+- 0 13082 13011"/>
                              <a:gd name="T39" fmla="*/ 13082 h 361"/>
                              <a:gd name="T40" fmla="+- 0 7251 6852"/>
                              <a:gd name="T41" fmla="*/ T40 w 580"/>
                              <a:gd name="T42" fmla="+- 0 13071 13011"/>
                              <a:gd name="T43" fmla="*/ 13071 h 361"/>
                              <a:gd name="T44" fmla="+- 0 7246 6852"/>
                              <a:gd name="T45" fmla="*/ T44 w 580"/>
                              <a:gd name="T46" fmla="+- 0 13065 13011"/>
                              <a:gd name="T47" fmla="*/ 13065 h 361"/>
                              <a:gd name="T48" fmla="+- 0 7233 6852"/>
                              <a:gd name="T49" fmla="*/ T48 w 580"/>
                              <a:gd name="T50" fmla="+- 0 13054 13011"/>
                              <a:gd name="T51" fmla="*/ 13054 h 361"/>
                              <a:gd name="T52" fmla="+- 0 7228 6852"/>
                              <a:gd name="T53" fmla="*/ T52 w 580"/>
                              <a:gd name="T54" fmla="+- 0 13047 13011"/>
                              <a:gd name="T55" fmla="*/ 13047 h 361"/>
                              <a:gd name="T56" fmla="+- 0 7221 6852"/>
                              <a:gd name="T57" fmla="*/ T56 w 580"/>
                              <a:gd name="T58" fmla="+- 0 13037 13011"/>
                              <a:gd name="T59" fmla="*/ 13037 h 361"/>
                              <a:gd name="T60" fmla="+- 0 7218 6852"/>
                              <a:gd name="T61" fmla="*/ T60 w 580"/>
                              <a:gd name="T62" fmla="+- 0 13037 13011"/>
                              <a:gd name="T63" fmla="*/ 13037 h 361"/>
                              <a:gd name="T64" fmla="+- 0 7210 6852"/>
                              <a:gd name="T65" fmla="*/ T64 w 580"/>
                              <a:gd name="T66" fmla="+- 0 13039 13011"/>
                              <a:gd name="T67" fmla="*/ 13039 h 361"/>
                              <a:gd name="T68" fmla="+- 0 7205 6852"/>
                              <a:gd name="T69" fmla="*/ T68 w 580"/>
                              <a:gd name="T70" fmla="+- 0 13042 13011"/>
                              <a:gd name="T71" fmla="*/ 13042 h 361"/>
                              <a:gd name="T72" fmla="+- 0 7198 6852"/>
                              <a:gd name="T73" fmla="*/ T72 w 580"/>
                              <a:gd name="T74" fmla="+- 0 13047 13011"/>
                              <a:gd name="T75" fmla="*/ 13047 h 361"/>
                              <a:gd name="T76" fmla="+- 0 7196 6852"/>
                              <a:gd name="T77" fmla="*/ T76 w 580"/>
                              <a:gd name="T78" fmla="+- 0 13050 13011"/>
                              <a:gd name="T79" fmla="*/ 13050 h 361"/>
                              <a:gd name="T80" fmla="+- 0 7192 6852"/>
                              <a:gd name="T81" fmla="*/ T80 w 580"/>
                              <a:gd name="T82" fmla="+- 0 13064 13011"/>
                              <a:gd name="T83" fmla="*/ 13064 h 361"/>
                              <a:gd name="T84" fmla="+- 0 7180 6852"/>
                              <a:gd name="T85" fmla="*/ T84 w 580"/>
                              <a:gd name="T86" fmla="+- 0 13071 13011"/>
                              <a:gd name="T87" fmla="*/ 13071 h 361"/>
                              <a:gd name="T88" fmla="+- 0 7161 6852"/>
                              <a:gd name="T89" fmla="*/ T88 w 580"/>
                              <a:gd name="T90" fmla="+- 0 13088 13011"/>
                              <a:gd name="T91" fmla="*/ 13088 h 361"/>
                              <a:gd name="T92" fmla="+- 0 7154 6852"/>
                              <a:gd name="T93" fmla="*/ T92 w 580"/>
                              <a:gd name="T94" fmla="+- 0 13097 13011"/>
                              <a:gd name="T95" fmla="*/ 13097 h 361"/>
                              <a:gd name="T96" fmla="+- 0 7141 6852"/>
                              <a:gd name="T97" fmla="*/ T96 w 580"/>
                              <a:gd name="T98" fmla="+- 0 13103 13011"/>
                              <a:gd name="T99" fmla="*/ 13103 h 361"/>
                              <a:gd name="T100" fmla="+- 0 7127 6852"/>
                              <a:gd name="T101" fmla="*/ T100 w 580"/>
                              <a:gd name="T102" fmla="+- 0 13108 13011"/>
                              <a:gd name="T103" fmla="*/ 13108 h 361"/>
                              <a:gd name="T104" fmla="+- 0 7120 6852"/>
                              <a:gd name="T105" fmla="*/ T104 w 580"/>
                              <a:gd name="T106" fmla="+- 0 13106 13011"/>
                              <a:gd name="T107" fmla="*/ 13106 h 361"/>
                              <a:gd name="T108" fmla="+- 0 7106 6852"/>
                              <a:gd name="T109" fmla="*/ T108 w 580"/>
                              <a:gd name="T110" fmla="+- 0 13108 13011"/>
                              <a:gd name="T111" fmla="*/ 13108 h 361"/>
                              <a:gd name="T112" fmla="+- 0 7099 6852"/>
                              <a:gd name="T113" fmla="*/ T112 w 580"/>
                              <a:gd name="T114" fmla="+- 0 13108 13011"/>
                              <a:gd name="T115" fmla="*/ 13108 h 361"/>
                              <a:gd name="T116" fmla="+- 0 7019 6852"/>
                              <a:gd name="T117" fmla="*/ T116 w 580"/>
                              <a:gd name="T118" fmla="+- 0 13107 13011"/>
                              <a:gd name="T119" fmla="*/ 13107 h 361"/>
                              <a:gd name="T120" fmla="+- 0 6885 6852"/>
                              <a:gd name="T121" fmla="*/ T120 w 580"/>
                              <a:gd name="T122" fmla="+- 0 13108 13011"/>
                              <a:gd name="T123" fmla="*/ 13108 h 361"/>
                              <a:gd name="T124" fmla="+- 0 6870 6852"/>
                              <a:gd name="T125" fmla="*/ T124 w 580"/>
                              <a:gd name="T126" fmla="+- 0 13111 13011"/>
                              <a:gd name="T127" fmla="*/ 13111 h 361"/>
                              <a:gd name="T128" fmla="+- 0 6860 6852"/>
                              <a:gd name="T129" fmla="*/ T128 w 580"/>
                              <a:gd name="T130" fmla="+- 0 13117 13011"/>
                              <a:gd name="T131" fmla="*/ 13117 h 361"/>
                              <a:gd name="T132" fmla="+- 0 6854 6852"/>
                              <a:gd name="T133" fmla="*/ T132 w 580"/>
                              <a:gd name="T134" fmla="+- 0 13127 13011"/>
                              <a:gd name="T135" fmla="*/ 13127 h 361"/>
                              <a:gd name="T136" fmla="+- 0 6852 6852"/>
                              <a:gd name="T137" fmla="*/ T136 w 580"/>
                              <a:gd name="T138" fmla="+- 0 13141 13011"/>
                              <a:gd name="T139" fmla="*/ 13141 h 361"/>
                              <a:gd name="T140" fmla="+- 0 6852 6852"/>
                              <a:gd name="T141" fmla="*/ T140 w 580"/>
                              <a:gd name="T142" fmla="+- 0 13232 13011"/>
                              <a:gd name="T143" fmla="*/ 13232 h 361"/>
                              <a:gd name="T144" fmla="+- 0 6853 6852"/>
                              <a:gd name="T145" fmla="*/ T144 w 580"/>
                              <a:gd name="T146" fmla="+- 0 13236 13011"/>
                              <a:gd name="T147" fmla="*/ 13236 h 361"/>
                              <a:gd name="T148" fmla="+- 0 7360 6852"/>
                              <a:gd name="T149" fmla="*/ T148 w 580"/>
                              <a:gd name="T150" fmla="+- 0 13236 13011"/>
                              <a:gd name="T151" fmla="*/ 13236 h 361"/>
                              <a:gd name="T152" fmla="+- 0 7432 6852"/>
                              <a:gd name="T153" fmla="*/ T152 w 580"/>
                              <a:gd name="T154" fmla="+- 0 13022 13011"/>
                              <a:gd name="T155" fmla="*/ 13022 h 361"/>
                              <a:gd name="T156" fmla="+- 0 7422 6852"/>
                              <a:gd name="T157" fmla="*/ T156 w 580"/>
                              <a:gd name="T158" fmla="+- 0 13011 13011"/>
                              <a:gd name="T159" fmla="*/ 13011 h 361"/>
                              <a:gd name="T160" fmla="+- 0 7394 6852"/>
                              <a:gd name="T161" fmla="*/ T160 w 580"/>
                              <a:gd name="T162" fmla="+- 0 13011 13011"/>
                              <a:gd name="T163" fmla="*/ 13011 h 361"/>
                              <a:gd name="T164" fmla="+- 0 7384 6852"/>
                              <a:gd name="T165" fmla="*/ T164 w 580"/>
                              <a:gd name="T166" fmla="+- 0 13022 13011"/>
                              <a:gd name="T167" fmla="*/ 13022 h 361"/>
                              <a:gd name="T168" fmla="+- 0 7384 6852"/>
                              <a:gd name="T169" fmla="*/ T168 w 580"/>
                              <a:gd name="T170" fmla="+- 0 13248 13011"/>
                              <a:gd name="T171" fmla="*/ 13248 h 361"/>
                              <a:gd name="T172" fmla="+- 0 7383 6852"/>
                              <a:gd name="T173" fmla="*/ T172 w 580"/>
                              <a:gd name="T174" fmla="+- 0 13256 13011"/>
                              <a:gd name="T175" fmla="*/ 13256 h 361"/>
                              <a:gd name="T176" fmla="+- 0 6853 6852"/>
                              <a:gd name="T177" fmla="*/ T176 w 580"/>
                              <a:gd name="T178" fmla="+- 0 13256 13011"/>
                              <a:gd name="T179" fmla="*/ 13256 h 361"/>
                              <a:gd name="T180" fmla="+- 0 6853 6852"/>
                              <a:gd name="T181" fmla="*/ T180 w 580"/>
                              <a:gd name="T182" fmla="+- 0 13371 13011"/>
                              <a:gd name="T183" fmla="*/ 13371 h 361"/>
                              <a:gd name="T184" fmla="+- 0 6901 6852"/>
                              <a:gd name="T185" fmla="*/ T184 w 580"/>
                              <a:gd name="T186" fmla="+- 0 13371 13011"/>
                              <a:gd name="T187" fmla="*/ 13371 h 361"/>
                              <a:gd name="T188" fmla="+- 0 6901 6852"/>
                              <a:gd name="T189" fmla="*/ T188 w 580"/>
                              <a:gd name="T190" fmla="+- 0 13304 13011"/>
                              <a:gd name="T191" fmla="*/ 13304 h 361"/>
                              <a:gd name="T192" fmla="+- 0 7384 6852"/>
                              <a:gd name="T193" fmla="*/ T192 w 580"/>
                              <a:gd name="T194" fmla="+- 0 13304 13011"/>
                              <a:gd name="T195" fmla="*/ 13304 h 361"/>
                              <a:gd name="T196" fmla="+- 0 7384 6852"/>
                              <a:gd name="T197" fmla="*/ T196 w 580"/>
                              <a:gd name="T198" fmla="+- 0 13371 13011"/>
                              <a:gd name="T199" fmla="*/ 13371 h 361"/>
                              <a:gd name="T200" fmla="+- 0 7432 6852"/>
                              <a:gd name="T201" fmla="*/ T200 w 580"/>
                              <a:gd name="T202" fmla="+- 0 13371 13011"/>
                              <a:gd name="T203" fmla="*/ 13371 h 361"/>
                              <a:gd name="T204" fmla="+- 0 7432 6852"/>
                              <a:gd name="T205" fmla="*/ T204 w 580"/>
                              <a:gd name="T206" fmla="+- 0 13366 13011"/>
                              <a:gd name="T207" fmla="*/ 13366 h 361"/>
                              <a:gd name="T208" fmla="+- 0 7432 6852"/>
                              <a:gd name="T209" fmla="*/ T208 w 580"/>
                              <a:gd name="T210" fmla="+- 0 13022 13011"/>
                              <a:gd name="T211" fmla="*/ 13022 h 36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580" h="361">
                                <a:moveTo>
                                  <a:pt x="508" y="225"/>
                                </a:moveTo>
                                <a:lnTo>
                                  <a:pt x="508" y="25"/>
                                </a:lnTo>
                                <a:lnTo>
                                  <a:pt x="493" y="18"/>
                                </a:lnTo>
                                <a:lnTo>
                                  <a:pt x="487" y="23"/>
                                </a:lnTo>
                                <a:lnTo>
                                  <a:pt x="445" y="66"/>
                                </a:lnTo>
                                <a:lnTo>
                                  <a:pt x="440" y="71"/>
                                </a:lnTo>
                                <a:lnTo>
                                  <a:pt x="432" y="81"/>
                                </a:lnTo>
                                <a:lnTo>
                                  <a:pt x="428" y="81"/>
                                </a:lnTo>
                                <a:lnTo>
                                  <a:pt x="416" y="75"/>
                                </a:lnTo>
                                <a:lnTo>
                                  <a:pt x="410" y="71"/>
                                </a:lnTo>
                                <a:lnTo>
                                  <a:pt x="399" y="60"/>
                                </a:lnTo>
                                <a:lnTo>
                                  <a:pt x="394" y="54"/>
                                </a:lnTo>
                                <a:lnTo>
                                  <a:pt x="381" y="43"/>
                                </a:lnTo>
                                <a:lnTo>
                                  <a:pt x="376" y="36"/>
                                </a:lnTo>
                                <a:lnTo>
                                  <a:pt x="369" y="26"/>
                                </a:lnTo>
                                <a:lnTo>
                                  <a:pt x="366" y="26"/>
                                </a:lnTo>
                                <a:lnTo>
                                  <a:pt x="358" y="28"/>
                                </a:lnTo>
                                <a:lnTo>
                                  <a:pt x="353" y="31"/>
                                </a:lnTo>
                                <a:lnTo>
                                  <a:pt x="346" y="36"/>
                                </a:lnTo>
                                <a:lnTo>
                                  <a:pt x="344" y="39"/>
                                </a:lnTo>
                                <a:lnTo>
                                  <a:pt x="340" y="53"/>
                                </a:lnTo>
                                <a:lnTo>
                                  <a:pt x="328" y="60"/>
                                </a:lnTo>
                                <a:lnTo>
                                  <a:pt x="309" y="77"/>
                                </a:lnTo>
                                <a:lnTo>
                                  <a:pt x="302" y="86"/>
                                </a:lnTo>
                                <a:lnTo>
                                  <a:pt x="289" y="92"/>
                                </a:lnTo>
                                <a:lnTo>
                                  <a:pt x="275" y="97"/>
                                </a:lnTo>
                                <a:lnTo>
                                  <a:pt x="268" y="95"/>
                                </a:lnTo>
                                <a:lnTo>
                                  <a:pt x="254" y="97"/>
                                </a:lnTo>
                                <a:lnTo>
                                  <a:pt x="247" y="97"/>
                                </a:lnTo>
                                <a:lnTo>
                                  <a:pt x="167" y="96"/>
                                </a:lnTo>
                                <a:lnTo>
                                  <a:pt x="33" y="97"/>
                                </a:lnTo>
                                <a:lnTo>
                                  <a:pt x="18" y="100"/>
                                </a:lnTo>
                                <a:lnTo>
                                  <a:pt x="8" y="106"/>
                                </a:lnTo>
                                <a:lnTo>
                                  <a:pt x="2" y="116"/>
                                </a:lnTo>
                                <a:lnTo>
                                  <a:pt x="0" y="130"/>
                                </a:lnTo>
                                <a:lnTo>
                                  <a:pt x="0" y="221"/>
                                </a:lnTo>
                                <a:lnTo>
                                  <a:pt x="1" y="225"/>
                                </a:lnTo>
                                <a:lnTo>
                                  <a:pt x="508" y="225"/>
                                </a:lnTo>
                                <a:close/>
                                <a:moveTo>
                                  <a:pt x="580" y="11"/>
                                </a:moveTo>
                                <a:lnTo>
                                  <a:pt x="570" y="0"/>
                                </a:lnTo>
                                <a:lnTo>
                                  <a:pt x="542" y="0"/>
                                </a:lnTo>
                                <a:lnTo>
                                  <a:pt x="532" y="11"/>
                                </a:lnTo>
                                <a:lnTo>
                                  <a:pt x="532" y="237"/>
                                </a:lnTo>
                                <a:lnTo>
                                  <a:pt x="531" y="245"/>
                                </a:lnTo>
                                <a:lnTo>
                                  <a:pt x="1" y="245"/>
                                </a:lnTo>
                                <a:lnTo>
                                  <a:pt x="1" y="360"/>
                                </a:lnTo>
                                <a:lnTo>
                                  <a:pt x="49" y="360"/>
                                </a:lnTo>
                                <a:lnTo>
                                  <a:pt x="49" y="293"/>
                                </a:lnTo>
                                <a:lnTo>
                                  <a:pt x="532" y="293"/>
                                </a:lnTo>
                                <a:lnTo>
                                  <a:pt x="532" y="360"/>
                                </a:lnTo>
                                <a:lnTo>
                                  <a:pt x="580" y="360"/>
                                </a:lnTo>
                                <a:lnTo>
                                  <a:pt x="580" y="355"/>
                                </a:lnTo>
                                <a:lnTo>
                                  <a:pt x="580" y="11"/>
                                </a:lnTo>
                                <a:close/>
                              </a:path>
                            </a:pathLst>
                          </a:custGeom>
                          <a:solidFill>
                            <a:srgbClr val="5988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Freeform 45"/>
                        <wps:cNvSpPr>
                          <a:spLocks/>
                        </wps:cNvSpPr>
                        <wps:spPr bwMode="auto">
                          <a:xfrm>
                            <a:off x="7272" y="12910"/>
                            <a:ext cx="100" cy="100"/>
                          </a:xfrm>
                          <a:custGeom>
                            <a:avLst/>
                            <a:gdLst>
                              <a:gd name="T0" fmla="+- 0 7322 7272"/>
                              <a:gd name="T1" fmla="*/ T0 w 100"/>
                              <a:gd name="T2" fmla="+- 0 12911 12911"/>
                              <a:gd name="T3" fmla="*/ 12911 h 100"/>
                              <a:gd name="T4" fmla="+- 0 7303 7272"/>
                              <a:gd name="T5" fmla="*/ T4 w 100"/>
                              <a:gd name="T6" fmla="+- 0 12914 12911"/>
                              <a:gd name="T7" fmla="*/ 12914 h 100"/>
                              <a:gd name="T8" fmla="+- 0 7287 7272"/>
                              <a:gd name="T9" fmla="*/ T8 w 100"/>
                              <a:gd name="T10" fmla="+- 0 12925 12911"/>
                              <a:gd name="T11" fmla="*/ 12925 h 100"/>
                              <a:gd name="T12" fmla="+- 0 7276 7272"/>
                              <a:gd name="T13" fmla="*/ T12 w 100"/>
                              <a:gd name="T14" fmla="+- 0 12940 12911"/>
                              <a:gd name="T15" fmla="*/ 12940 h 100"/>
                              <a:gd name="T16" fmla="+- 0 7272 7272"/>
                              <a:gd name="T17" fmla="*/ T16 w 100"/>
                              <a:gd name="T18" fmla="+- 0 12959 12911"/>
                              <a:gd name="T19" fmla="*/ 12959 h 100"/>
                              <a:gd name="T20" fmla="+- 0 7276 7272"/>
                              <a:gd name="T21" fmla="*/ T20 w 100"/>
                              <a:gd name="T22" fmla="+- 0 12979 12911"/>
                              <a:gd name="T23" fmla="*/ 12979 h 100"/>
                              <a:gd name="T24" fmla="+- 0 7286 7272"/>
                              <a:gd name="T25" fmla="*/ T24 w 100"/>
                              <a:gd name="T26" fmla="+- 0 12995 12911"/>
                              <a:gd name="T27" fmla="*/ 12995 h 100"/>
                              <a:gd name="T28" fmla="+- 0 7302 7272"/>
                              <a:gd name="T29" fmla="*/ T28 w 100"/>
                              <a:gd name="T30" fmla="+- 0 13006 12911"/>
                              <a:gd name="T31" fmla="*/ 13006 h 100"/>
                              <a:gd name="T32" fmla="+- 0 7322 7272"/>
                              <a:gd name="T33" fmla="*/ T32 w 100"/>
                              <a:gd name="T34" fmla="+- 0 13010 12911"/>
                              <a:gd name="T35" fmla="*/ 13010 h 100"/>
                              <a:gd name="T36" fmla="+- 0 7341 7272"/>
                              <a:gd name="T37" fmla="*/ T36 w 100"/>
                              <a:gd name="T38" fmla="+- 0 13006 12911"/>
                              <a:gd name="T39" fmla="*/ 13006 h 100"/>
                              <a:gd name="T40" fmla="+- 0 7357 7272"/>
                              <a:gd name="T41" fmla="*/ T40 w 100"/>
                              <a:gd name="T42" fmla="+- 0 12996 12911"/>
                              <a:gd name="T43" fmla="*/ 12996 h 100"/>
                              <a:gd name="T44" fmla="+- 0 7367 7272"/>
                              <a:gd name="T45" fmla="*/ T44 w 100"/>
                              <a:gd name="T46" fmla="+- 0 12980 12911"/>
                              <a:gd name="T47" fmla="*/ 12980 h 100"/>
                              <a:gd name="T48" fmla="+- 0 7372 7272"/>
                              <a:gd name="T49" fmla="*/ T48 w 100"/>
                              <a:gd name="T50" fmla="+- 0 12961 12911"/>
                              <a:gd name="T51" fmla="*/ 12961 h 100"/>
                              <a:gd name="T52" fmla="+- 0 7368 7272"/>
                              <a:gd name="T53" fmla="*/ T52 w 100"/>
                              <a:gd name="T54" fmla="+- 0 12941 12911"/>
                              <a:gd name="T55" fmla="*/ 12941 h 100"/>
                              <a:gd name="T56" fmla="+- 0 7357 7272"/>
                              <a:gd name="T57" fmla="*/ T56 w 100"/>
                              <a:gd name="T58" fmla="+- 0 12925 12911"/>
                              <a:gd name="T59" fmla="*/ 12925 h 100"/>
                              <a:gd name="T60" fmla="+- 0 7341 7272"/>
                              <a:gd name="T61" fmla="*/ T60 w 100"/>
                              <a:gd name="T62" fmla="+- 0 12915 12911"/>
                              <a:gd name="T63" fmla="*/ 12915 h 100"/>
                              <a:gd name="T64" fmla="+- 0 7322 7272"/>
                              <a:gd name="T65" fmla="*/ T64 w 100"/>
                              <a:gd name="T66" fmla="+- 0 12911 12911"/>
                              <a:gd name="T67" fmla="*/ 12911 h 1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00" h="100">
                                <a:moveTo>
                                  <a:pt x="50" y="0"/>
                                </a:moveTo>
                                <a:lnTo>
                                  <a:pt x="31" y="3"/>
                                </a:lnTo>
                                <a:lnTo>
                                  <a:pt x="15" y="14"/>
                                </a:lnTo>
                                <a:lnTo>
                                  <a:pt x="4" y="29"/>
                                </a:lnTo>
                                <a:lnTo>
                                  <a:pt x="0" y="48"/>
                                </a:lnTo>
                                <a:lnTo>
                                  <a:pt x="4" y="68"/>
                                </a:lnTo>
                                <a:lnTo>
                                  <a:pt x="14" y="84"/>
                                </a:lnTo>
                                <a:lnTo>
                                  <a:pt x="30" y="95"/>
                                </a:lnTo>
                                <a:lnTo>
                                  <a:pt x="50" y="99"/>
                                </a:lnTo>
                                <a:lnTo>
                                  <a:pt x="69" y="95"/>
                                </a:lnTo>
                                <a:lnTo>
                                  <a:pt x="85" y="85"/>
                                </a:lnTo>
                                <a:lnTo>
                                  <a:pt x="95" y="69"/>
                                </a:lnTo>
                                <a:lnTo>
                                  <a:pt x="100" y="50"/>
                                </a:lnTo>
                                <a:lnTo>
                                  <a:pt x="96" y="30"/>
                                </a:lnTo>
                                <a:lnTo>
                                  <a:pt x="85" y="14"/>
                                </a:lnTo>
                                <a:lnTo>
                                  <a:pt x="69" y="4"/>
                                </a:lnTo>
                                <a:lnTo>
                                  <a:pt x="50" y="0"/>
                                </a:lnTo>
                                <a:close/>
                              </a:path>
                            </a:pathLst>
                          </a:custGeom>
                          <a:solidFill>
                            <a:srgbClr val="F15A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 name="Freeform 46"/>
                        <wps:cNvSpPr>
                          <a:spLocks/>
                        </wps:cNvSpPr>
                        <wps:spPr bwMode="auto">
                          <a:xfrm>
                            <a:off x="6582" y="12488"/>
                            <a:ext cx="580" cy="361"/>
                          </a:xfrm>
                          <a:custGeom>
                            <a:avLst/>
                            <a:gdLst>
                              <a:gd name="T0" fmla="+- 0 7151 6582"/>
                              <a:gd name="T1" fmla="*/ T0 w 580"/>
                              <a:gd name="T2" fmla="+- 0 12488 12488"/>
                              <a:gd name="T3" fmla="*/ 12488 h 361"/>
                              <a:gd name="T4" fmla="+- 0 7123 6582"/>
                              <a:gd name="T5" fmla="*/ T4 w 580"/>
                              <a:gd name="T6" fmla="+- 0 12489 12488"/>
                              <a:gd name="T7" fmla="*/ 12489 h 361"/>
                              <a:gd name="T8" fmla="+- 0 7113 6582"/>
                              <a:gd name="T9" fmla="*/ T8 w 580"/>
                              <a:gd name="T10" fmla="+- 0 12499 12488"/>
                              <a:gd name="T11" fmla="*/ 12499 h 361"/>
                              <a:gd name="T12" fmla="+- 0 7113 6582"/>
                              <a:gd name="T13" fmla="*/ T12 w 580"/>
                              <a:gd name="T14" fmla="+- 0 12597 12488"/>
                              <a:gd name="T15" fmla="*/ 12597 h 361"/>
                              <a:gd name="T16" fmla="+- 0 7108 6582"/>
                              <a:gd name="T17" fmla="*/ T16 w 580"/>
                              <a:gd name="T18" fmla="+- 0 12590 12488"/>
                              <a:gd name="T19" fmla="*/ 12590 h 361"/>
                              <a:gd name="T20" fmla="+- 0 7100 6582"/>
                              <a:gd name="T21" fmla="*/ T20 w 580"/>
                              <a:gd name="T22" fmla="+- 0 12587 12488"/>
                              <a:gd name="T23" fmla="*/ 12587 h 361"/>
                              <a:gd name="T24" fmla="+- 0 7072 6582"/>
                              <a:gd name="T25" fmla="*/ T24 w 580"/>
                              <a:gd name="T26" fmla="+- 0 12586 12488"/>
                              <a:gd name="T27" fmla="*/ 12586 h 361"/>
                              <a:gd name="T28" fmla="+- 0 6950 6582"/>
                              <a:gd name="T29" fmla="*/ T28 w 580"/>
                              <a:gd name="T30" fmla="+- 0 12585 12488"/>
                              <a:gd name="T31" fmla="*/ 12585 h 361"/>
                              <a:gd name="T32" fmla="+- 0 6869 6582"/>
                              <a:gd name="T33" fmla="*/ T32 w 580"/>
                              <a:gd name="T34" fmla="+- 0 12586 12488"/>
                              <a:gd name="T35" fmla="*/ 12586 h 361"/>
                              <a:gd name="T36" fmla="+- 0 6862 6582"/>
                              <a:gd name="T37" fmla="*/ T36 w 580"/>
                              <a:gd name="T38" fmla="+- 0 12586 12488"/>
                              <a:gd name="T39" fmla="*/ 12586 h 361"/>
                              <a:gd name="T40" fmla="+- 0 6853 6582"/>
                              <a:gd name="T41" fmla="*/ T40 w 580"/>
                              <a:gd name="T42" fmla="+- 0 12585 12488"/>
                              <a:gd name="T43" fmla="*/ 12585 h 361"/>
                              <a:gd name="T44" fmla="+- 0 6847 6582"/>
                              <a:gd name="T45" fmla="*/ T44 w 580"/>
                              <a:gd name="T46" fmla="+- 0 12586 12488"/>
                              <a:gd name="T47" fmla="*/ 12586 h 361"/>
                              <a:gd name="T48" fmla="+- 0 6833 6582"/>
                              <a:gd name="T49" fmla="*/ T48 w 580"/>
                              <a:gd name="T50" fmla="+- 0 12586 12488"/>
                              <a:gd name="T51" fmla="*/ 12586 h 361"/>
                              <a:gd name="T52" fmla="+- 0 6740 6582"/>
                              <a:gd name="T53" fmla="*/ T52 w 580"/>
                              <a:gd name="T54" fmla="+- 0 12585 12488"/>
                              <a:gd name="T55" fmla="*/ 12585 h 361"/>
                              <a:gd name="T56" fmla="+- 0 6636 6582"/>
                              <a:gd name="T57" fmla="*/ T56 w 580"/>
                              <a:gd name="T58" fmla="+- 0 12586 12488"/>
                              <a:gd name="T59" fmla="*/ 12586 h 361"/>
                              <a:gd name="T60" fmla="+- 0 6586 6582"/>
                              <a:gd name="T61" fmla="*/ T60 w 580"/>
                              <a:gd name="T62" fmla="+- 0 12628 12488"/>
                              <a:gd name="T63" fmla="*/ 12628 h 361"/>
                              <a:gd name="T64" fmla="+- 0 6586 6582"/>
                              <a:gd name="T65" fmla="*/ T64 w 580"/>
                              <a:gd name="T66" fmla="+- 0 12734 12488"/>
                              <a:gd name="T67" fmla="*/ 12734 h 361"/>
                              <a:gd name="T68" fmla="+- 0 6582 6582"/>
                              <a:gd name="T69" fmla="*/ T68 w 580"/>
                              <a:gd name="T70" fmla="+- 0 12734 12488"/>
                              <a:gd name="T71" fmla="*/ 12734 h 361"/>
                              <a:gd name="T72" fmla="+- 0 6582 6582"/>
                              <a:gd name="T73" fmla="*/ T72 w 580"/>
                              <a:gd name="T74" fmla="+- 0 12849 12488"/>
                              <a:gd name="T75" fmla="*/ 12849 h 361"/>
                              <a:gd name="T76" fmla="+- 0 6630 6582"/>
                              <a:gd name="T77" fmla="*/ T76 w 580"/>
                              <a:gd name="T78" fmla="+- 0 12849 12488"/>
                              <a:gd name="T79" fmla="*/ 12849 h 361"/>
                              <a:gd name="T80" fmla="+- 0 6630 6582"/>
                              <a:gd name="T81" fmla="*/ T80 w 580"/>
                              <a:gd name="T82" fmla="+- 0 12782 12488"/>
                              <a:gd name="T83" fmla="*/ 12782 h 361"/>
                              <a:gd name="T84" fmla="+- 0 7114 6582"/>
                              <a:gd name="T85" fmla="*/ T84 w 580"/>
                              <a:gd name="T86" fmla="+- 0 12782 12488"/>
                              <a:gd name="T87" fmla="*/ 12782 h 361"/>
                              <a:gd name="T88" fmla="+- 0 7114 6582"/>
                              <a:gd name="T89" fmla="*/ T88 w 580"/>
                              <a:gd name="T90" fmla="+- 0 12849 12488"/>
                              <a:gd name="T91" fmla="*/ 12849 h 361"/>
                              <a:gd name="T92" fmla="+- 0 7161 6582"/>
                              <a:gd name="T93" fmla="*/ T92 w 580"/>
                              <a:gd name="T94" fmla="+- 0 12849 12488"/>
                              <a:gd name="T95" fmla="*/ 12849 h 361"/>
                              <a:gd name="T96" fmla="+- 0 7162 6582"/>
                              <a:gd name="T97" fmla="*/ T96 w 580"/>
                              <a:gd name="T98" fmla="+- 0 12842 12488"/>
                              <a:gd name="T99" fmla="*/ 12842 h 361"/>
                              <a:gd name="T100" fmla="+- 0 7162 6582"/>
                              <a:gd name="T101" fmla="*/ T100 w 580"/>
                              <a:gd name="T102" fmla="+- 0 12515 12488"/>
                              <a:gd name="T103" fmla="*/ 12515 h 361"/>
                              <a:gd name="T104" fmla="+- 0 7162 6582"/>
                              <a:gd name="T105" fmla="*/ T104 w 580"/>
                              <a:gd name="T106" fmla="+- 0 12499 12488"/>
                              <a:gd name="T107" fmla="*/ 12499 h 361"/>
                              <a:gd name="T108" fmla="+- 0 7151 6582"/>
                              <a:gd name="T109" fmla="*/ T108 w 580"/>
                              <a:gd name="T110" fmla="+- 0 12488 12488"/>
                              <a:gd name="T111" fmla="*/ 12488 h 36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580" h="361">
                                <a:moveTo>
                                  <a:pt x="569" y="0"/>
                                </a:moveTo>
                                <a:lnTo>
                                  <a:pt x="541" y="1"/>
                                </a:lnTo>
                                <a:lnTo>
                                  <a:pt x="531" y="11"/>
                                </a:lnTo>
                                <a:lnTo>
                                  <a:pt x="531" y="109"/>
                                </a:lnTo>
                                <a:lnTo>
                                  <a:pt x="526" y="102"/>
                                </a:lnTo>
                                <a:lnTo>
                                  <a:pt x="518" y="99"/>
                                </a:lnTo>
                                <a:lnTo>
                                  <a:pt x="490" y="98"/>
                                </a:lnTo>
                                <a:lnTo>
                                  <a:pt x="368" y="97"/>
                                </a:lnTo>
                                <a:lnTo>
                                  <a:pt x="287" y="98"/>
                                </a:lnTo>
                                <a:lnTo>
                                  <a:pt x="280" y="98"/>
                                </a:lnTo>
                                <a:lnTo>
                                  <a:pt x="271" y="97"/>
                                </a:lnTo>
                                <a:lnTo>
                                  <a:pt x="265" y="98"/>
                                </a:lnTo>
                                <a:lnTo>
                                  <a:pt x="251" y="98"/>
                                </a:lnTo>
                                <a:lnTo>
                                  <a:pt x="158" y="97"/>
                                </a:lnTo>
                                <a:lnTo>
                                  <a:pt x="54" y="98"/>
                                </a:lnTo>
                                <a:lnTo>
                                  <a:pt x="4" y="140"/>
                                </a:lnTo>
                                <a:lnTo>
                                  <a:pt x="4" y="246"/>
                                </a:lnTo>
                                <a:lnTo>
                                  <a:pt x="0" y="246"/>
                                </a:lnTo>
                                <a:lnTo>
                                  <a:pt x="0" y="361"/>
                                </a:lnTo>
                                <a:lnTo>
                                  <a:pt x="48" y="361"/>
                                </a:lnTo>
                                <a:lnTo>
                                  <a:pt x="48" y="294"/>
                                </a:lnTo>
                                <a:lnTo>
                                  <a:pt x="532" y="294"/>
                                </a:lnTo>
                                <a:lnTo>
                                  <a:pt x="532" y="361"/>
                                </a:lnTo>
                                <a:lnTo>
                                  <a:pt x="579" y="361"/>
                                </a:lnTo>
                                <a:lnTo>
                                  <a:pt x="580" y="354"/>
                                </a:lnTo>
                                <a:lnTo>
                                  <a:pt x="580" y="27"/>
                                </a:lnTo>
                                <a:lnTo>
                                  <a:pt x="580" y="11"/>
                                </a:lnTo>
                                <a:lnTo>
                                  <a:pt x="569" y="0"/>
                                </a:lnTo>
                                <a:close/>
                              </a:path>
                            </a:pathLst>
                          </a:custGeom>
                          <a:solidFill>
                            <a:srgbClr val="E6E7E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 name="Freeform 47"/>
                        <wps:cNvSpPr>
                          <a:spLocks/>
                        </wps:cNvSpPr>
                        <wps:spPr bwMode="auto">
                          <a:xfrm>
                            <a:off x="6582" y="12488"/>
                            <a:ext cx="580" cy="361"/>
                          </a:xfrm>
                          <a:custGeom>
                            <a:avLst/>
                            <a:gdLst>
                              <a:gd name="T0" fmla="+- 0 7162 6582"/>
                              <a:gd name="T1" fmla="*/ T0 w 580"/>
                              <a:gd name="T2" fmla="+- 0 12499 12488"/>
                              <a:gd name="T3" fmla="*/ 12499 h 361"/>
                              <a:gd name="T4" fmla="+- 0 7137 6582"/>
                              <a:gd name="T5" fmla="*/ T4 w 580"/>
                              <a:gd name="T6" fmla="+- 0 12489 12488"/>
                              <a:gd name="T7" fmla="*/ 12489 h 361"/>
                              <a:gd name="T8" fmla="+- 0 7113 6582"/>
                              <a:gd name="T9" fmla="*/ T8 w 580"/>
                              <a:gd name="T10" fmla="+- 0 12499 12488"/>
                              <a:gd name="T11" fmla="*/ 12499 h 361"/>
                              <a:gd name="T12" fmla="+- 0 7113 6582"/>
                              <a:gd name="T13" fmla="*/ T12 w 580"/>
                              <a:gd name="T14" fmla="+- 0 12534 12488"/>
                              <a:gd name="T15" fmla="*/ 12534 h 361"/>
                              <a:gd name="T16" fmla="+- 0 7113 6582"/>
                              <a:gd name="T17" fmla="*/ T16 w 580"/>
                              <a:gd name="T18" fmla="+- 0 12572 12488"/>
                              <a:gd name="T19" fmla="*/ 12572 h 361"/>
                              <a:gd name="T20" fmla="+- 0 7113 6582"/>
                              <a:gd name="T21" fmla="*/ T20 w 580"/>
                              <a:gd name="T22" fmla="+- 0 12593 12488"/>
                              <a:gd name="T23" fmla="*/ 12593 h 361"/>
                              <a:gd name="T24" fmla="+- 0 7113 6582"/>
                              <a:gd name="T25" fmla="*/ T24 w 580"/>
                              <a:gd name="T26" fmla="+- 0 12597 12488"/>
                              <a:gd name="T27" fmla="*/ 12597 h 361"/>
                              <a:gd name="T28" fmla="+- 0 7037 6582"/>
                              <a:gd name="T29" fmla="*/ T28 w 580"/>
                              <a:gd name="T30" fmla="+- 0 12586 12488"/>
                              <a:gd name="T31" fmla="*/ 12586 h 361"/>
                              <a:gd name="T32" fmla="+- 0 7003 6582"/>
                              <a:gd name="T33" fmla="*/ T32 w 580"/>
                              <a:gd name="T34" fmla="+- 0 12585 12488"/>
                              <a:gd name="T35" fmla="*/ 12585 h 361"/>
                              <a:gd name="T36" fmla="+- 0 6968 6582"/>
                              <a:gd name="T37" fmla="*/ T36 w 580"/>
                              <a:gd name="T38" fmla="+- 0 12585 12488"/>
                              <a:gd name="T39" fmla="*/ 12585 h 361"/>
                              <a:gd name="T40" fmla="+- 0 6932 6582"/>
                              <a:gd name="T41" fmla="*/ T40 w 580"/>
                              <a:gd name="T42" fmla="+- 0 12585 12488"/>
                              <a:gd name="T43" fmla="*/ 12585 h 361"/>
                              <a:gd name="T44" fmla="+- 0 6894 6582"/>
                              <a:gd name="T45" fmla="*/ T44 w 580"/>
                              <a:gd name="T46" fmla="+- 0 12586 12488"/>
                              <a:gd name="T47" fmla="*/ 12586 h 361"/>
                              <a:gd name="T48" fmla="+- 0 6869 6582"/>
                              <a:gd name="T49" fmla="*/ T48 w 580"/>
                              <a:gd name="T50" fmla="+- 0 12586 12488"/>
                              <a:gd name="T51" fmla="*/ 12586 h 361"/>
                              <a:gd name="T52" fmla="+- 0 6855 6582"/>
                              <a:gd name="T53" fmla="*/ T52 w 580"/>
                              <a:gd name="T54" fmla="+- 0 12585 12488"/>
                              <a:gd name="T55" fmla="*/ 12585 h 361"/>
                              <a:gd name="T56" fmla="+- 0 6854 6582"/>
                              <a:gd name="T57" fmla="*/ T56 w 580"/>
                              <a:gd name="T58" fmla="+- 0 12585 12488"/>
                              <a:gd name="T59" fmla="*/ 12585 h 361"/>
                              <a:gd name="T60" fmla="+- 0 6853 6582"/>
                              <a:gd name="T61" fmla="*/ T60 w 580"/>
                              <a:gd name="T62" fmla="+- 0 12585 12488"/>
                              <a:gd name="T63" fmla="*/ 12585 h 361"/>
                              <a:gd name="T64" fmla="+- 0 6840 6582"/>
                              <a:gd name="T65" fmla="*/ T64 w 580"/>
                              <a:gd name="T66" fmla="+- 0 12586 12488"/>
                              <a:gd name="T67" fmla="*/ 12586 h 361"/>
                              <a:gd name="T68" fmla="+- 0 6814 6582"/>
                              <a:gd name="T69" fmla="*/ T68 w 580"/>
                              <a:gd name="T70" fmla="+- 0 12586 12488"/>
                              <a:gd name="T71" fmla="*/ 12586 h 361"/>
                              <a:gd name="T72" fmla="+- 0 6777 6582"/>
                              <a:gd name="T73" fmla="*/ T72 w 580"/>
                              <a:gd name="T74" fmla="+- 0 12585 12488"/>
                              <a:gd name="T75" fmla="*/ 12585 h 361"/>
                              <a:gd name="T76" fmla="+- 0 6740 6582"/>
                              <a:gd name="T77" fmla="*/ T76 w 580"/>
                              <a:gd name="T78" fmla="+- 0 12585 12488"/>
                              <a:gd name="T79" fmla="*/ 12585 h 361"/>
                              <a:gd name="T80" fmla="+- 0 6706 6582"/>
                              <a:gd name="T81" fmla="*/ T80 w 580"/>
                              <a:gd name="T82" fmla="+- 0 12585 12488"/>
                              <a:gd name="T83" fmla="*/ 12585 h 361"/>
                              <a:gd name="T84" fmla="+- 0 6671 6582"/>
                              <a:gd name="T85" fmla="*/ T84 w 580"/>
                              <a:gd name="T86" fmla="+- 0 12586 12488"/>
                              <a:gd name="T87" fmla="*/ 12586 h 361"/>
                              <a:gd name="T88" fmla="+- 0 6636 6582"/>
                              <a:gd name="T89" fmla="*/ T88 w 580"/>
                              <a:gd name="T90" fmla="+- 0 12586 12488"/>
                              <a:gd name="T91" fmla="*/ 12586 h 361"/>
                              <a:gd name="T92" fmla="+- 0 6586 6582"/>
                              <a:gd name="T93" fmla="*/ T92 w 580"/>
                              <a:gd name="T94" fmla="+- 0 12681 12488"/>
                              <a:gd name="T95" fmla="*/ 12681 h 361"/>
                              <a:gd name="T96" fmla="+- 0 6586 6582"/>
                              <a:gd name="T97" fmla="*/ T96 w 580"/>
                              <a:gd name="T98" fmla="+- 0 12734 12488"/>
                              <a:gd name="T99" fmla="*/ 12734 h 361"/>
                              <a:gd name="T100" fmla="+- 0 6582 6582"/>
                              <a:gd name="T101" fmla="*/ T100 w 580"/>
                              <a:gd name="T102" fmla="+- 0 12849 12488"/>
                              <a:gd name="T103" fmla="*/ 12849 h 361"/>
                              <a:gd name="T104" fmla="+- 0 6630 6582"/>
                              <a:gd name="T105" fmla="*/ T104 w 580"/>
                              <a:gd name="T106" fmla="+- 0 12782 12488"/>
                              <a:gd name="T107" fmla="*/ 12782 h 361"/>
                              <a:gd name="T108" fmla="+- 0 7114 6582"/>
                              <a:gd name="T109" fmla="*/ T108 w 580"/>
                              <a:gd name="T110" fmla="+- 0 12849 12488"/>
                              <a:gd name="T111" fmla="*/ 12849 h 361"/>
                              <a:gd name="T112" fmla="+- 0 7161 6582"/>
                              <a:gd name="T113" fmla="*/ T112 w 580"/>
                              <a:gd name="T114" fmla="+- 0 12846 12488"/>
                              <a:gd name="T115" fmla="*/ 12846 h 361"/>
                              <a:gd name="T116" fmla="+- 0 7162 6582"/>
                              <a:gd name="T117" fmla="*/ T116 w 580"/>
                              <a:gd name="T118" fmla="+- 0 12842 12488"/>
                              <a:gd name="T119" fmla="*/ 12842 h 361"/>
                              <a:gd name="T120" fmla="+- 0 7162 6582"/>
                              <a:gd name="T121" fmla="*/ T120 w 580"/>
                              <a:gd name="T122" fmla="+- 0 12678 12488"/>
                              <a:gd name="T123" fmla="*/ 12678 h 361"/>
                              <a:gd name="T124" fmla="+- 0 7162 6582"/>
                              <a:gd name="T125" fmla="*/ T124 w 580"/>
                              <a:gd name="T126" fmla="+- 0 12515 12488"/>
                              <a:gd name="T127" fmla="*/ 12515 h 36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580" h="361">
                                <a:moveTo>
                                  <a:pt x="580" y="27"/>
                                </a:moveTo>
                                <a:lnTo>
                                  <a:pt x="580" y="11"/>
                                </a:lnTo>
                                <a:lnTo>
                                  <a:pt x="569" y="0"/>
                                </a:lnTo>
                                <a:lnTo>
                                  <a:pt x="555" y="1"/>
                                </a:lnTo>
                                <a:lnTo>
                                  <a:pt x="541" y="1"/>
                                </a:lnTo>
                                <a:lnTo>
                                  <a:pt x="531" y="11"/>
                                </a:lnTo>
                                <a:lnTo>
                                  <a:pt x="531" y="27"/>
                                </a:lnTo>
                                <a:lnTo>
                                  <a:pt x="531" y="46"/>
                                </a:lnTo>
                                <a:lnTo>
                                  <a:pt x="531" y="65"/>
                                </a:lnTo>
                                <a:lnTo>
                                  <a:pt x="531" y="84"/>
                                </a:lnTo>
                                <a:lnTo>
                                  <a:pt x="531" y="104"/>
                                </a:lnTo>
                                <a:lnTo>
                                  <a:pt x="531" y="105"/>
                                </a:lnTo>
                                <a:lnTo>
                                  <a:pt x="531" y="107"/>
                                </a:lnTo>
                                <a:lnTo>
                                  <a:pt x="531" y="109"/>
                                </a:lnTo>
                                <a:lnTo>
                                  <a:pt x="526" y="102"/>
                                </a:lnTo>
                                <a:lnTo>
                                  <a:pt x="455" y="98"/>
                                </a:lnTo>
                                <a:lnTo>
                                  <a:pt x="438" y="98"/>
                                </a:lnTo>
                                <a:lnTo>
                                  <a:pt x="421" y="97"/>
                                </a:lnTo>
                                <a:lnTo>
                                  <a:pt x="403" y="97"/>
                                </a:lnTo>
                                <a:lnTo>
                                  <a:pt x="386" y="97"/>
                                </a:lnTo>
                                <a:lnTo>
                                  <a:pt x="368" y="97"/>
                                </a:lnTo>
                                <a:lnTo>
                                  <a:pt x="350" y="97"/>
                                </a:lnTo>
                                <a:lnTo>
                                  <a:pt x="331" y="97"/>
                                </a:lnTo>
                                <a:lnTo>
                                  <a:pt x="312" y="98"/>
                                </a:lnTo>
                                <a:lnTo>
                                  <a:pt x="294" y="98"/>
                                </a:lnTo>
                                <a:lnTo>
                                  <a:pt x="287" y="98"/>
                                </a:lnTo>
                                <a:lnTo>
                                  <a:pt x="280" y="98"/>
                                </a:lnTo>
                                <a:lnTo>
                                  <a:pt x="273" y="97"/>
                                </a:lnTo>
                                <a:lnTo>
                                  <a:pt x="272" y="97"/>
                                </a:lnTo>
                                <a:lnTo>
                                  <a:pt x="271" y="97"/>
                                </a:lnTo>
                                <a:lnTo>
                                  <a:pt x="265" y="98"/>
                                </a:lnTo>
                                <a:lnTo>
                                  <a:pt x="258" y="98"/>
                                </a:lnTo>
                                <a:lnTo>
                                  <a:pt x="251" y="98"/>
                                </a:lnTo>
                                <a:lnTo>
                                  <a:pt x="232" y="98"/>
                                </a:lnTo>
                                <a:lnTo>
                                  <a:pt x="213" y="97"/>
                                </a:lnTo>
                                <a:lnTo>
                                  <a:pt x="195" y="97"/>
                                </a:lnTo>
                                <a:lnTo>
                                  <a:pt x="176" y="97"/>
                                </a:lnTo>
                                <a:lnTo>
                                  <a:pt x="158" y="97"/>
                                </a:lnTo>
                                <a:lnTo>
                                  <a:pt x="141" y="97"/>
                                </a:lnTo>
                                <a:lnTo>
                                  <a:pt x="124" y="97"/>
                                </a:lnTo>
                                <a:lnTo>
                                  <a:pt x="106" y="98"/>
                                </a:lnTo>
                                <a:lnTo>
                                  <a:pt x="89" y="98"/>
                                </a:lnTo>
                                <a:lnTo>
                                  <a:pt x="72" y="98"/>
                                </a:lnTo>
                                <a:lnTo>
                                  <a:pt x="54" y="98"/>
                                </a:lnTo>
                                <a:lnTo>
                                  <a:pt x="4" y="140"/>
                                </a:lnTo>
                                <a:lnTo>
                                  <a:pt x="4" y="193"/>
                                </a:lnTo>
                                <a:lnTo>
                                  <a:pt x="4" y="220"/>
                                </a:lnTo>
                                <a:lnTo>
                                  <a:pt x="4" y="246"/>
                                </a:lnTo>
                                <a:lnTo>
                                  <a:pt x="0" y="246"/>
                                </a:lnTo>
                                <a:lnTo>
                                  <a:pt x="0" y="361"/>
                                </a:lnTo>
                                <a:lnTo>
                                  <a:pt x="48" y="361"/>
                                </a:lnTo>
                                <a:lnTo>
                                  <a:pt x="48" y="294"/>
                                </a:lnTo>
                                <a:lnTo>
                                  <a:pt x="532" y="294"/>
                                </a:lnTo>
                                <a:lnTo>
                                  <a:pt x="532" y="361"/>
                                </a:lnTo>
                                <a:lnTo>
                                  <a:pt x="579" y="361"/>
                                </a:lnTo>
                                <a:lnTo>
                                  <a:pt x="579" y="358"/>
                                </a:lnTo>
                                <a:lnTo>
                                  <a:pt x="580" y="356"/>
                                </a:lnTo>
                                <a:lnTo>
                                  <a:pt x="580" y="354"/>
                                </a:lnTo>
                                <a:lnTo>
                                  <a:pt x="580" y="272"/>
                                </a:lnTo>
                                <a:lnTo>
                                  <a:pt x="580" y="190"/>
                                </a:lnTo>
                                <a:lnTo>
                                  <a:pt x="580" y="109"/>
                                </a:lnTo>
                                <a:lnTo>
                                  <a:pt x="580" y="27"/>
                                </a:lnTo>
                                <a:close/>
                              </a:path>
                            </a:pathLst>
                          </a:custGeom>
                          <a:noFill/>
                          <a:ln w="8255">
                            <a:solidFill>
                              <a:srgbClr val="1F3864"/>
                            </a:solidFill>
                            <a:prstDash val="sys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 name="Freeform 48"/>
                        <wps:cNvSpPr>
                          <a:spLocks/>
                        </wps:cNvSpPr>
                        <wps:spPr bwMode="auto">
                          <a:xfrm>
                            <a:off x="6471" y="13982"/>
                            <a:ext cx="1150" cy="1250"/>
                          </a:xfrm>
                          <a:custGeom>
                            <a:avLst/>
                            <a:gdLst>
                              <a:gd name="T0" fmla="+- 0 7057 6471"/>
                              <a:gd name="T1" fmla="*/ T0 w 1150"/>
                              <a:gd name="T2" fmla="+- 0 13983 13983"/>
                              <a:gd name="T3" fmla="*/ 13983 h 1250"/>
                              <a:gd name="T4" fmla="+- 0 7036 6471"/>
                              <a:gd name="T5" fmla="*/ T4 w 1150"/>
                              <a:gd name="T6" fmla="+- 0 13983 13983"/>
                              <a:gd name="T7" fmla="*/ 13983 h 1250"/>
                              <a:gd name="T8" fmla="+- 0 7028 6471"/>
                              <a:gd name="T9" fmla="*/ T8 w 1150"/>
                              <a:gd name="T10" fmla="+- 0 13991 13983"/>
                              <a:gd name="T11" fmla="*/ 13991 h 1250"/>
                              <a:gd name="T12" fmla="+- 0 7028 6471"/>
                              <a:gd name="T13" fmla="*/ T12 w 1150"/>
                              <a:gd name="T14" fmla="+- 0 14050 13983"/>
                              <a:gd name="T15" fmla="*/ 14050 h 1250"/>
                              <a:gd name="T16" fmla="+- 0 6626 6471"/>
                              <a:gd name="T17" fmla="*/ T16 w 1150"/>
                              <a:gd name="T18" fmla="+- 0 14050 13983"/>
                              <a:gd name="T19" fmla="*/ 14050 h 1250"/>
                              <a:gd name="T20" fmla="+- 0 6626 6471"/>
                              <a:gd name="T21" fmla="*/ T20 w 1150"/>
                              <a:gd name="T22" fmla="+- 0 13991 13983"/>
                              <a:gd name="T23" fmla="*/ 13991 h 1250"/>
                              <a:gd name="T24" fmla="+- 0 6617 6471"/>
                              <a:gd name="T25" fmla="*/ T24 w 1150"/>
                              <a:gd name="T26" fmla="+- 0 13983 13983"/>
                              <a:gd name="T27" fmla="*/ 13983 h 1250"/>
                              <a:gd name="T28" fmla="+- 0 6596 6471"/>
                              <a:gd name="T29" fmla="*/ T28 w 1150"/>
                              <a:gd name="T30" fmla="+- 0 13983 13983"/>
                              <a:gd name="T31" fmla="*/ 13983 h 1250"/>
                              <a:gd name="T32" fmla="+- 0 6588 6471"/>
                              <a:gd name="T33" fmla="*/ T32 w 1150"/>
                              <a:gd name="T34" fmla="+- 0 13991 13983"/>
                              <a:gd name="T35" fmla="*/ 13991 h 1250"/>
                              <a:gd name="T36" fmla="+- 0 6588 6471"/>
                              <a:gd name="T37" fmla="*/ T36 w 1150"/>
                              <a:gd name="T38" fmla="+- 0 14050 13983"/>
                              <a:gd name="T39" fmla="*/ 14050 h 1250"/>
                              <a:gd name="T40" fmla="+- 0 6573 6471"/>
                              <a:gd name="T41" fmla="*/ T40 w 1150"/>
                              <a:gd name="T42" fmla="+- 0 14050 13983"/>
                              <a:gd name="T43" fmla="*/ 14050 h 1250"/>
                              <a:gd name="T44" fmla="+- 0 6533 6471"/>
                              <a:gd name="T45" fmla="*/ T44 w 1150"/>
                              <a:gd name="T46" fmla="+- 0 14058 13983"/>
                              <a:gd name="T47" fmla="*/ 14058 h 1250"/>
                              <a:gd name="T48" fmla="+- 0 6501 6471"/>
                              <a:gd name="T49" fmla="*/ T48 w 1150"/>
                              <a:gd name="T50" fmla="+- 0 14080 13983"/>
                              <a:gd name="T51" fmla="*/ 14080 h 1250"/>
                              <a:gd name="T52" fmla="+- 0 6479 6471"/>
                              <a:gd name="T53" fmla="*/ T52 w 1150"/>
                              <a:gd name="T54" fmla="+- 0 14112 13983"/>
                              <a:gd name="T55" fmla="*/ 14112 h 1250"/>
                              <a:gd name="T56" fmla="+- 0 6471 6471"/>
                              <a:gd name="T57" fmla="*/ T56 w 1150"/>
                              <a:gd name="T58" fmla="+- 0 14152 13983"/>
                              <a:gd name="T59" fmla="*/ 14152 h 1250"/>
                              <a:gd name="T60" fmla="+- 0 6471 6471"/>
                              <a:gd name="T61" fmla="*/ T60 w 1150"/>
                              <a:gd name="T62" fmla="+- 0 14659 13983"/>
                              <a:gd name="T63" fmla="*/ 14659 h 1250"/>
                              <a:gd name="T64" fmla="+- 0 6474 6471"/>
                              <a:gd name="T65" fmla="*/ T64 w 1150"/>
                              <a:gd name="T66" fmla="+- 0 14682 13983"/>
                              <a:gd name="T67" fmla="*/ 14682 h 1250"/>
                              <a:gd name="T68" fmla="+- 0 6481 6471"/>
                              <a:gd name="T69" fmla="*/ T68 w 1150"/>
                              <a:gd name="T70" fmla="+- 0 14702 13983"/>
                              <a:gd name="T71" fmla="*/ 14702 h 1250"/>
                              <a:gd name="T72" fmla="+- 0 6492 6471"/>
                              <a:gd name="T73" fmla="*/ T72 w 1150"/>
                              <a:gd name="T74" fmla="+- 0 14721 13983"/>
                              <a:gd name="T75" fmla="*/ 14721 h 1250"/>
                              <a:gd name="T76" fmla="+- 0 6507 6471"/>
                              <a:gd name="T77" fmla="*/ T76 w 1150"/>
                              <a:gd name="T78" fmla="+- 0 14736 13983"/>
                              <a:gd name="T79" fmla="*/ 14736 h 1250"/>
                              <a:gd name="T80" fmla="+- 0 6869 6471"/>
                              <a:gd name="T81" fmla="*/ T80 w 1150"/>
                              <a:gd name="T82" fmla="+- 0 15233 13983"/>
                              <a:gd name="T83" fmla="*/ 15233 h 1250"/>
                              <a:gd name="T84" fmla="+- 0 7621 6471"/>
                              <a:gd name="T85" fmla="*/ T84 w 1150"/>
                              <a:gd name="T86" fmla="+- 0 15233 13983"/>
                              <a:gd name="T87" fmla="*/ 15233 h 1250"/>
                              <a:gd name="T88" fmla="+- 0 7621 6471"/>
                              <a:gd name="T89" fmla="*/ T88 w 1150"/>
                              <a:gd name="T90" fmla="+- 0 14747 13983"/>
                              <a:gd name="T91" fmla="*/ 14747 h 1250"/>
                              <a:gd name="T92" fmla="+- 0 7153 6471"/>
                              <a:gd name="T93" fmla="*/ T92 w 1150"/>
                              <a:gd name="T94" fmla="+- 0 14080 13983"/>
                              <a:gd name="T95" fmla="*/ 14080 h 1250"/>
                              <a:gd name="T96" fmla="+- 0 7080 6471"/>
                              <a:gd name="T97" fmla="*/ T96 w 1150"/>
                              <a:gd name="T98" fmla="+- 0 14050 13983"/>
                              <a:gd name="T99" fmla="*/ 14050 h 1250"/>
                              <a:gd name="T100" fmla="+- 0 7066 6471"/>
                              <a:gd name="T101" fmla="*/ T100 w 1150"/>
                              <a:gd name="T102" fmla="+- 0 14050 13983"/>
                              <a:gd name="T103" fmla="*/ 14050 h 1250"/>
                              <a:gd name="T104" fmla="+- 0 7066 6471"/>
                              <a:gd name="T105" fmla="*/ T104 w 1150"/>
                              <a:gd name="T106" fmla="+- 0 13991 13983"/>
                              <a:gd name="T107" fmla="*/ 13991 h 1250"/>
                              <a:gd name="T108" fmla="+- 0 7057 6471"/>
                              <a:gd name="T109" fmla="*/ T108 w 1150"/>
                              <a:gd name="T110" fmla="+- 0 13983 13983"/>
                              <a:gd name="T111" fmla="*/ 13983 h 12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1150" h="1250">
                                <a:moveTo>
                                  <a:pt x="586" y="0"/>
                                </a:moveTo>
                                <a:lnTo>
                                  <a:pt x="565" y="0"/>
                                </a:lnTo>
                                <a:lnTo>
                                  <a:pt x="557" y="8"/>
                                </a:lnTo>
                                <a:lnTo>
                                  <a:pt x="557" y="67"/>
                                </a:lnTo>
                                <a:lnTo>
                                  <a:pt x="155" y="67"/>
                                </a:lnTo>
                                <a:lnTo>
                                  <a:pt x="155" y="8"/>
                                </a:lnTo>
                                <a:lnTo>
                                  <a:pt x="146" y="0"/>
                                </a:lnTo>
                                <a:lnTo>
                                  <a:pt x="125" y="0"/>
                                </a:lnTo>
                                <a:lnTo>
                                  <a:pt x="117" y="8"/>
                                </a:lnTo>
                                <a:lnTo>
                                  <a:pt x="117" y="67"/>
                                </a:lnTo>
                                <a:lnTo>
                                  <a:pt x="102" y="67"/>
                                </a:lnTo>
                                <a:lnTo>
                                  <a:pt x="62" y="75"/>
                                </a:lnTo>
                                <a:lnTo>
                                  <a:pt x="30" y="97"/>
                                </a:lnTo>
                                <a:lnTo>
                                  <a:pt x="8" y="129"/>
                                </a:lnTo>
                                <a:lnTo>
                                  <a:pt x="0" y="169"/>
                                </a:lnTo>
                                <a:lnTo>
                                  <a:pt x="0" y="676"/>
                                </a:lnTo>
                                <a:lnTo>
                                  <a:pt x="3" y="699"/>
                                </a:lnTo>
                                <a:lnTo>
                                  <a:pt x="10" y="719"/>
                                </a:lnTo>
                                <a:lnTo>
                                  <a:pt x="21" y="738"/>
                                </a:lnTo>
                                <a:lnTo>
                                  <a:pt x="36" y="753"/>
                                </a:lnTo>
                                <a:lnTo>
                                  <a:pt x="398" y="1250"/>
                                </a:lnTo>
                                <a:lnTo>
                                  <a:pt x="1150" y="1250"/>
                                </a:lnTo>
                                <a:lnTo>
                                  <a:pt x="1150" y="764"/>
                                </a:lnTo>
                                <a:lnTo>
                                  <a:pt x="682" y="97"/>
                                </a:lnTo>
                                <a:lnTo>
                                  <a:pt x="609" y="67"/>
                                </a:lnTo>
                                <a:lnTo>
                                  <a:pt x="595" y="67"/>
                                </a:lnTo>
                                <a:lnTo>
                                  <a:pt x="595" y="8"/>
                                </a:lnTo>
                                <a:lnTo>
                                  <a:pt x="586" y="0"/>
                                </a:lnTo>
                                <a:close/>
                              </a:path>
                            </a:pathLst>
                          </a:custGeom>
                          <a:solidFill>
                            <a:srgbClr val="020303">
                              <a:alpha val="9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 name="Freeform 49"/>
                        <wps:cNvSpPr>
                          <a:spLocks/>
                        </wps:cNvSpPr>
                        <wps:spPr bwMode="auto">
                          <a:xfrm>
                            <a:off x="6471" y="14050"/>
                            <a:ext cx="711" cy="711"/>
                          </a:xfrm>
                          <a:custGeom>
                            <a:avLst/>
                            <a:gdLst>
                              <a:gd name="T0" fmla="+- 0 7080 6471"/>
                              <a:gd name="T1" fmla="*/ T0 w 711"/>
                              <a:gd name="T2" fmla="+- 0 14050 14050"/>
                              <a:gd name="T3" fmla="*/ 14050 h 711"/>
                              <a:gd name="T4" fmla="+- 0 6573 6471"/>
                              <a:gd name="T5" fmla="*/ T4 w 711"/>
                              <a:gd name="T6" fmla="+- 0 14050 14050"/>
                              <a:gd name="T7" fmla="*/ 14050 h 711"/>
                              <a:gd name="T8" fmla="+- 0 6533 6471"/>
                              <a:gd name="T9" fmla="*/ T8 w 711"/>
                              <a:gd name="T10" fmla="+- 0 14058 14050"/>
                              <a:gd name="T11" fmla="*/ 14058 h 711"/>
                              <a:gd name="T12" fmla="+- 0 6501 6471"/>
                              <a:gd name="T13" fmla="*/ T12 w 711"/>
                              <a:gd name="T14" fmla="+- 0 14080 14050"/>
                              <a:gd name="T15" fmla="*/ 14080 h 711"/>
                              <a:gd name="T16" fmla="+- 0 6479 6471"/>
                              <a:gd name="T17" fmla="*/ T16 w 711"/>
                              <a:gd name="T18" fmla="+- 0 14112 14050"/>
                              <a:gd name="T19" fmla="*/ 14112 h 711"/>
                              <a:gd name="T20" fmla="+- 0 6471 6471"/>
                              <a:gd name="T21" fmla="*/ T20 w 711"/>
                              <a:gd name="T22" fmla="+- 0 14152 14050"/>
                              <a:gd name="T23" fmla="*/ 14152 h 711"/>
                              <a:gd name="T24" fmla="+- 0 6471 6471"/>
                              <a:gd name="T25" fmla="*/ T24 w 711"/>
                              <a:gd name="T26" fmla="+- 0 14659 14050"/>
                              <a:gd name="T27" fmla="*/ 14659 h 711"/>
                              <a:gd name="T28" fmla="+- 0 6479 6471"/>
                              <a:gd name="T29" fmla="*/ T28 w 711"/>
                              <a:gd name="T30" fmla="+- 0 14699 14050"/>
                              <a:gd name="T31" fmla="*/ 14699 h 711"/>
                              <a:gd name="T32" fmla="+- 0 6501 6471"/>
                              <a:gd name="T33" fmla="*/ T32 w 711"/>
                              <a:gd name="T34" fmla="+- 0 14731 14050"/>
                              <a:gd name="T35" fmla="*/ 14731 h 711"/>
                              <a:gd name="T36" fmla="+- 0 6533 6471"/>
                              <a:gd name="T37" fmla="*/ T36 w 711"/>
                              <a:gd name="T38" fmla="+- 0 14753 14050"/>
                              <a:gd name="T39" fmla="*/ 14753 h 711"/>
                              <a:gd name="T40" fmla="+- 0 6573 6471"/>
                              <a:gd name="T41" fmla="*/ T40 w 711"/>
                              <a:gd name="T42" fmla="+- 0 14761 14050"/>
                              <a:gd name="T43" fmla="*/ 14761 h 711"/>
                              <a:gd name="T44" fmla="+- 0 7080 6471"/>
                              <a:gd name="T45" fmla="*/ T44 w 711"/>
                              <a:gd name="T46" fmla="+- 0 14761 14050"/>
                              <a:gd name="T47" fmla="*/ 14761 h 711"/>
                              <a:gd name="T48" fmla="+- 0 7120 6471"/>
                              <a:gd name="T49" fmla="*/ T48 w 711"/>
                              <a:gd name="T50" fmla="+- 0 14753 14050"/>
                              <a:gd name="T51" fmla="*/ 14753 h 711"/>
                              <a:gd name="T52" fmla="+- 0 7152 6471"/>
                              <a:gd name="T53" fmla="*/ T52 w 711"/>
                              <a:gd name="T54" fmla="+- 0 14731 14050"/>
                              <a:gd name="T55" fmla="*/ 14731 h 711"/>
                              <a:gd name="T56" fmla="+- 0 7174 6471"/>
                              <a:gd name="T57" fmla="*/ T56 w 711"/>
                              <a:gd name="T58" fmla="+- 0 14699 14050"/>
                              <a:gd name="T59" fmla="*/ 14699 h 711"/>
                              <a:gd name="T60" fmla="+- 0 7182 6471"/>
                              <a:gd name="T61" fmla="*/ T60 w 711"/>
                              <a:gd name="T62" fmla="+- 0 14659 14050"/>
                              <a:gd name="T63" fmla="*/ 14659 h 711"/>
                              <a:gd name="T64" fmla="+- 0 7182 6471"/>
                              <a:gd name="T65" fmla="*/ T64 w 711"/>
                              <a:gd name="T66" fmla="+- 0 14152 14050"/>
                              <a:gd name="T67" fmla="*/ 14152 h 711"/>
                              <a:gd name="T68" fmla="+- 0 7174 6471"/>
                              <a:gd name="T69" fmla="*/ T68 w 711"/>
                              <a:gd name="T70" fmla="+- 0 14112 14050"/>
                              <a:gd name="T71" fmla="*/ 14112 h 711"/>
                              <a:gd name="T72" fmla="+- 0 7152 6471"/>
                              <a:gd name="T73" fmla="*/ T72 w 711"/>
                              <a:gd name="T74" fmla="+- 0 14080 14050"/>
                              <a:gd name="T75" fmla="*/ 14080 h 711"/>
                              <a:gd name="T76" fmla="+- 0 7120 6471"/>
                              <a:gd name="T77" fmla="*/ T76 w 711"/>
                              <a:gd name="T78" fmla="+- 0 14058 14050"/>
                              <a:gd name="T79" fmla="*/ 14058 h 711"/>
                              <a:gd name="T80" fmla="+- 0 7080 6471"/>
                              <a:gd name="T81" fmla="*/ T80 w 711"/>
                              <a:gd name="T82" fmla="+- 0 14050 14050"/>
                              <a:gd name="T83" fmla="*/ 14050 h 7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711" h="711">
                                <a:moveTo>
                                  <a:pt x="609" y="0"/>
                                </a:moveTo>
                                <a:lnTo>
                                  <a:pt x="102" y="0"/>
                                </a:lnTo>
                                <a:lnTo>
                                  <a:pt x="62" y="8"/>
                                </a:lnTo>
                                <a:lnTo>
                                  <a:pt x="30" y="30"/>
                                </a:lnTo>
                                <a:lnTo>
                                  <a:pt x="8" y="62"/>
                                </a:lnTo>
                                <a:lnTo>
                                  <a:pt x="0" y="102"/>
                                </a:lnTo>
                                <a:lnTo>
                                  <a:pt x="0" y="609"/>
                                </a:lnTo>
                                <a:lnTo>
                                  <a:pt x="8" y="649"/>
                                </a:lnTo>
                                <a:lnTo>
                                  <a:pt x="30" y="681"/>
                                </a:lnTo>
                                <a:lnTo>
                                  <a:pt x="62" y="703"/>
                                </a:lnTo>
                                <a:lnTo>
                                  <a:pt x="102" y="711"/>
                                </a:lnTo>
                                <a:lnTo>
                                  <a:pt x="609" y="711"/>
                                </a:lnTo>
                                <a:lnTo>
                                  <a:pt x="649" y="703"/>
                                </a:lnTo>
                                <a:lnTo>
                                  <a:pt x="681" y="681"/>
                                </a:lnTo>
                                <a:lnTo>
                                  <a:pt x="703" y="649"/>
                                </a:lnTo>
                                <a:lnTo>
                                  <a:pt x="711" y="609"/>
                                </a:lnTo>
                                <a:lnTo>
                                  <a:pt x="711" y="102"/>
                                </a:lnTo>
                                <a:lnTo>
                                  <a:pt x="703" y="62"/>
                                </a:lnTo>
                                <a:lnTo>
                                  <a:pt x="681" y="30"/>
                                </a:lnTo>
                                <a:lnTo>
                                  <a:pt x="649" y="8"/>
                                </a:lnTo>
                                <a:lnTo>
                                  <a:pt x="609" y="0"/>
                                </a:lnTo>
                                <a:close/>
                              </a:path>
                            </a:pathLst>
                          </a:custGeom>
                          <a:solidFill>
                            <a:srgbClr val="F1614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 name="Freeform 50"/>
                        <wps:cNvSpPr>
                          <a:spLocks/>
                        </wps:cNvSpPr>
                        <wps:spPr bwMode="auto">
                          <a:xfrm>
                            <a:off x="6471" y="14243"/>
                            <a:ext cx="711" cy="517"/>
                          </a:xfrm>
                          <a:custGeom>
                            <a:avLst/>
                            <a:gdLst>
                              <a:gd name="T0" fmla="+- 0 7182 6471"/>
                              <a:gd name="T1" fmla="*/ T0 w 711"/>
                              <a:gd name="T2" fmla="+- 0 14244 14244"/>
                              <a:gd name="T3" fmla="*/ 14244 h 517"/>
                              <a:gd name="T4" fmla="+- 0 6471 6471"/>
                              <a:gd name="T5" fmla="*/ T4 w 711"/>
                              <a:gd name="T6" fmla="+- 0 14244 14244"/>
                              <a:gd name="T7" fmla="*/ 14244 h 517"/>
                              <a:gd name="T8" fmla="+- 0 6471 6471"/>
                              <a:gd name="T9" fmla="*/ T8 w 711"/>
                              <a:gd name="T10" fmla="+- 0 14659 14244"/>
                              <a:gd name="T11" fmla="*/ 14659 h 517"/>
                              <a:gd name="T12" fmla="+- 0 6479 6471"/>
                              <a:gd name="T13" fmla="*/ T12 w 711"/>
                              <a:gd name="T14" fmla="+- 0 14699 14244"/>
                              <a:gd name="T15" fmla="*/ 14699 h 517"/>
                              <a:gd name="T16" fmla="+- 0 6501 6471"/>
                              <a:gd name="T17" fmla="*/ T16 w 711"/>
                              <a:gd name="T18" fmla="+- 0 14731 14244"/>
                              <a:gd name="T19" fmla="*/ 14731 h 517"/>
                              <a:gd name="T20" fmla="+- 0 6533 6471"/>
                              <a:gd name="T21" fmla="*/ T20 w 711"/>
                              <a:gd name="T22" fmla="+- 0 14753 14244"/>
                              <a:gd name="T23" fmla="*/ 14753 h 517"/>
                              <a:gd name="T24" fmla="+- 0 6573 6471"/>
                              <a:gd name="T25" fmla="*/ T24 w 711"/>
                              <a:gd name="T26" fmla="+- 0 14761 14244"/>
                              <a:gd name="T27" fmla="*/ 14761 h 517"/>
                              <a:gd name="T28" fmla="+- 0 6988 6471"/>
                              <a:gd name="T29" fmla="*/ T28 w 711"/>
                              <a:gd name="T30" fmla="+- 0 14761 14244"/>
                              <a:gd name="T31" fmla="*/ 14761 h 517"/>
                              <a:gd name="T32" fmla="+- 0 7182 6471"/>
                              <a:gd name="T33" fmla="*/ T32 w 711"/>
                              <a:gd name="T34" fmla="+- 0 14567 14244"/>
                              <a:gd name="T35" fmla="*/ 14567 h 517"/>
                              <a:gd name="T36" fmla="+- 0 7182 6471"/>
                              <a:gd name="T37" fmla="*/ T36 w 711"/>
                              <a:gd name="T38" fmla="+- 0 14244 14244"/>
                              <a:gd name="T39" fmla="*/ 14244 h 5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11" h="517">
                                <a:moveTo>
                                  <a:pt x="711" y="0"/>
                                </a:moveTo>
                                <a:lnTo>
                                  <a:pt x="0" y="0"/>
                                </a:lnTo>
                                <a:lnTo>
                                  <a:pt x="0" y="415"/>
                                </a:lnTo>
                                <a:lnTo>
                                  <a:pt x="8" y="455"/>
                                </a:lnTo>
                                <a:lnTo>
                                  <a:pt x="30" y="487"/>
                                </a:lnTo>
                                <a:lnTo>
                                  <a:pt x="62" y="509"/>
                                </a:lnTo>
                                <a:lnTo>
                                  <a:pt x="102" y="517"/>
                                </a:lnTo>
                                <a:lnTo>
                                  <a:pt x="517" y="517"/>
                                </a:lnTo>
                                <a:lnTo>
                                  <a:pt x="711" y="323"/>
                                </a:lnTo>
                                <a:lnTo>
                                  <a:pt x="711" y="0"/>
                                </a:lnTo>
                                <a:close/>
                              </a:path>
                            </a:pathLst>
                          </a:custGeom>
                          <a:solidFill>
                            <a:srgbClr val="FFFDF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 name="AutoShape 51"/>
                        <wps:cNvSpPr>
                          <a:spLocks/>
                        </wps:cNvSpPr>
                        <wps:spPr bwMode="auto">
                          <a:xfrm>
                            <a:off x="6576" y="14100"/>
                            <a:ext cx="501" cy="61"/>
                          </a:xfrm>
                          <a:custGeom>
                            <a:avLst/>
                            <a:gdLst>
                              <a:gd name="T0" fmla="+- 0 6637 6576"/>
                              <a:gd name="T1" fmla="*/ T0 w 501"/>
                              <a:gd name="T2" fmla="+- 0 14131 14100"/>
                              <a:gd name="T3" fmla="*/ 14131 h 61"/>
                              <a:gd name="T4" fmla="+- 0 6635 6576"/>
                              <a:gd name="T5" fmla="*/ T4 w 501"/>
                              <a:gd name="T6" fmla="+- 0 14119 14100"/>
                              <a:gd name="T7" fmla="*/ 14119 h 61"/>
                              <a:gd name="T8" fmla="+- 0 6628 6576"/>
                              <a:gd name="T9" fmla="*/ T8 w 501"/>
                              <a:gd name="T10" fmla="+- 0 14109 14100"/>
                              <a:gd name="T11" fmla="*/ 14109 h 61"/>
                              <a:gd name="T12" fmla="+- 0 6619 6576"/>
                              <a:gd name="T13" fmla="*/ T12 w 501"/>
                              <a:gd name="T14" fmla="+- 0 14103 14100"/>
                              <a:gd name="T15" fmla="*/ 14103 h 61"/>
                              <a:gd name="T16" fmla="+- 0 6607 6576"/>
                              <a:gd name="T17" fmla="*/ T16 w 501"/>
                              <a:gd name="T18" fmla="+- 0 14100 14100"/>
                              <a:gd name="T19" fmla="*/ 14100 h 61"/>
                              <a:gd name="T20" fmla="+- 0 6595 6576"/>
                              <a:gd name="T21" fmla="*/ T20 w 501"/>
                              <a:gd name="T22" fmla="+- 0 14103 14100"/>
                              <a:gd name="T23" fmla="*/ 14103 h 61"/>
                              <a:gd name="T24" fmla="+- 0 6585 6576"/>
                              <a:gd name="T25" fmla="*/ T24 w 501"/>
                              <a:gd name="T26" fmla="+- 0 14109 14100"/>
                              <a:gd name="T27" fmla="*/ 14109 h 61"/>
                              <a:gd name="T28" fmla="+- 0 6579 6576"/>
                              <a:gd name="T29" fmla="*/ T28 w 501"/>
                              <a:gd name="T30" fmla="+- 0 14119 14100"/>
                              <a:gd name="T31" fmla="*/ 14119 h 61"/>
                              <a:gd name="T32" fmla="+- 0 6576 6576"/>
                              <a:gd name="T33" fmla="*/ T32 w 501"/>
                              <a:gd name="T34" fmla="+- 0 14131 14100"/>
                              <a:gd name="T35" fmla="*/ 14131 h 61"/>
                              <a:gd name="T36" fmla="+- 0 6579 6576"/>
                              <a:gd name="T37" fmla="*/ T36 w 501"/>
                              <a:gd name="T38" fmla="+- 0 14143 14100"/>
                              <a:gd name="T39" fmla="*/ 14143 h 61"/>
                              <a:gd name="T40" fmla="+- 0 6585 6576"/>
                              <a:gd name="T41" fmla="*/ T40 w 501"/>
                              <a:gd name="T42" fmla="+- 0 14152 14100"/>
                              <a:gd name="T43" fmla="*/ 14152 h 61"/>
                              <a:gd name="T44" fmla="+- 0 6595 6576"/>
                              <a:gd name="T45" fmla="*/ T44 w 501"/>
                              <a:gd name="T46" fmla="+- 0 14159 14100"/>
                              <a:gd name="T47" fmla="*/ 14159 h 61"/>
                              <a:gd name="T48" fmla="+- 0 6607 6576"/>
                              <a:gd name="T49" fmla="*/ T48 w 501"/>
                              <a:gd name="T50" fmla="+- 0 14161 14100"/>
                              <a:gd name="T51" fmla="*/ 14161 h 61"/>
                              <a:gd name="T52" fmla="+- 0 6619 6576"/>
                              <a:gd name="T53" fmla="*/ T52 w 501"/>
                              <a:gd name="T54" fmla="+- 0 14159 14100"/>
                              <a:gd name="T55" fmla="*/ 14159 h 61"/>
                              <a:gd name="T56" fmla="+- 0 6628 6576"/>
                              <a:gd name="T57" fmla="*/ T56 w 501"/>
                              <a:gd name="T58" fmla="+- 0 14152 14100"/>
                              <a:gd name="T59" fmla="*/ 14152 h 61"/>
                              <a:gd name="T60" fmla="+- 0 6635 6576"/>
                              <a:gd name="T61" fmla="*/ T60 w 501"/>
                              <a:gd name="T62" fmla="+- 0 14143 14100"/>
                              <a:gd name="T63" fmla="*/ 14143 h 61"/>
                              <a:gd name="T64" fmla="+- 0 6637 6576"/>
                              <a:gd name="T65" fmla="*/ T64 w 501"/>
                              <a:gd name="T66" fmla="+- 0 14131 14100"/>
                              <a:gd name="T67" fmla="*/ 14131 h 61"/>
                              <a:gd name="T68" fmla="+- 0 7077 6576"/>
                              <a:gd name="T69" fmla="*/ T68 w 501"/>
                              <a:gd name="T70" fmla="+- 0 14131 14100"/>
                              <a:gd name="T71" fmla="*/ 14131 h 61"/>
                              <a:gd name="T72" fmla="+- 0 7075 6576"/>
                              <a:gd name="T73" fmla="*/ T72 w 501"/>
                              <a:gd name="T74" fmla="+- 0 14119 14100"/>
                              <a:gd name="T75" fmla="*/ 14119 h 61"/>
                              <a:gd name="T76" fmla="+- 0 7068 6576"/>
                              <a:gd name="T77" fmla="*/ T76 w 501"/>
                              <a:gd name="T78" fmla="+- 0 14109 14100"/>
                              <a:gd name="T79" fmla="*/ 14109 h 61"/>
                              <a:gd name="T80" fmla="+- 0 7058 6576"/>
                              <a:gd name="T81" fmla="*/ T80 w 501"/>
                              <a:gd name="T82" fmla="+- 0 14103 14100"/>
                              <a:gd name="T83" fmla="*/ 14103 h 61"/>
                              <a:gd name="T84" fmla="+- 0 7047 6576"/>
                              <a:gd name="T85" fmla="*/ T84 w 501"/>
                              <a:gd name="T86" fmla="+- 0 14100 14100"/>
                              <a:gd name="T87" fmla="*/ 14100 h 61"/>
                              <a:gd name="T88" fmla="+- 0 7035 6576"/>
                              <a:gd name="T89" fmla="*/ T88 w 501"/>
                              <a:gd name="T90" fmla="+- 0 14103 14100"/>
                              <a:gd name="T91" fmla="*/ 14103 h 61"/>
                              <a:gd name="T92" fmla="+- 0 7025 6576"/>
                              <a:gd name="T93" fmla="*/ T92 w 501"/>
                              <a:gd name="T94" fmla="+- 0 14109 14100"/>
                              <a:gd name="T95" fmla="*/ 14109 h 61"/>
                              <a:gd name="T96" fmla="+- 0 7018 6576"/>
                              <a:gd name="T97" fmla="*/ T96 w 501"/>
                              <a:gd name="T98" fmla="+- 0 14119 14100"/>
                              <a:gd name="T99" fmla="*/ 14119 h 61"/>
                              <a:gd name="T100" fmla="+- 0 7016 6576"/>
                              <a:gd name="T101" fmla="*/ T100 w 501"/>
                              <a:gd name="T102" fmla="+- 0 14131 14100"/>
                              <a:gd name="T103" fmla="*/ 14131 h 61"/>
                              <a:gd name="T104" fmla="+- 0 7018 6576"/>
                              <a:gd name="T105" fmla="*/ T104 w 501"/>
                              <a:gd name="T106" fmla="+- 0 14143 14100"/>
                              <a:gd name="T107" fmla="*/ 14143 h 61"/>
                              <a:gd name="T108" fmla="+- 0 7025 6576"/>
                              <a:gd name="T109" fmla="*/ T108 w 501"/>
                              <a:gd name="T110" fmla="+- 0 14152 14100"/>
                              <a:gd name="T111" fmla="*/ 14152 h 61"/>
                              <a:gd name="T112" fmla="+- 0 7035 6576"/>
                              <a:gd name="T113" fmla="*/ T112 w 501"/>
                              <a:gd name="T114" fmla="+- 0 14159 14100"/>
                              <a:gd name="T115" fmla="*/ 14159 h 61"/>
                              <a:gd name="T116" fmla="+- 0 7047 6576"/>
                              <a:gd name="T117" fmla="*/ T116 w 501"/>
                              <a:gd name="T118" fmla="+- 0 14161 14100"/>
                              <a:gd name="T119" fmla="*/ 14161 h 61"/>
                              <a:gd name="T120" fmla="+- 0 7058 6576"/>
                              <a:gd name="T121" fmla="*/ T120 w 501"/>
                              <a:gd name="T122" fmla="+- 0 14159 14100"/>
                              <a:gd name="T123" fmla="*/ 14159 h 61"/>
                              <a:gd name="T124" fmla="+- 0 7068 6576"/>
                              <a:gd name="T125" fmla="*/ T124 w 501"/>
                              <a:gd name="T126" fmla="+- 0 14152 14100"/>
                              <a:gd name="T127" fmla="*/ 14152 h 61"/>
                              <a:gd name="T128" fmla="+- 0 7075 6576"/>
                              <a:gd name="T129" fmla="*/ T128 w 501"/>
                              <a:gd name="T130" fmla="+- 0 14143 14100"/>
                              <a:gd name="T131" fmla="*/ 14143 h 61"/>
                              <a:gd name="T132" fmla="+- 0 7077 6576"/>
                              <a:gd name="T133" fmla="*/ T132 w 501"/>
                              <a:gd name="T134" fmla="+- 0 14131 14100"/>
                              <a:gd name="T135" fmla="*/ 14131 h 6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501" h="61">
                                <a:moveTo>
                                  <a:pt x="61" y="31"/>
                                </a:moveTo>
                                <a:lnTo>
                                  <a:pt x="59" y="19"/>
                                </a:lnTo>
                                <a:lnTo>
                                  <a:pt x="52" y="9"/>
                                </a:lnTo>
                                <a:lnTo>
                                  <a:pt x="43" y="3"/>
                                </a:lnTo>
                                <a:lnTo>
                                  <a:pt x="31" y="0"/>
                                </a:lnTo>
                                <a:lnTo>
                                  <a:pt x="19" y="3"/>
                                </a:lnTo>
                                <a:lnTo>
                                  <a:pt x="9" y="9"/>
                                </a:lnTo>
                                <a:lnTo>
                                  <a:pt x="3" y="19"/>
                                </a:lnTo>
                                <a:lnTo>
                                  <a:pt x="0" y="31"/>
                                </a:lnTo>
                                <a:lnTo>
                                  <a:pt x="3" y="43"/>
                                </a:lnTo>
                                <a:lnTo>
                                  <a:pt x="9" y="52"/>
                                </a:lnTo>
                                <a:lnTo>
                                  <a:pt x="19" y="59"/>
                                </a:lnTo>
                                <a:lnTo>
                                  <a:pt x="31" y="61"/>
                                </a:lnTo>
                                <a:lnTo>
                                  <a:pt x="43" y="59"/>
                                </a:lnTo>
                                <a:lnTo>
                                  <a:pt x="52" y="52"/>
                                </a:lnTo>
                                <a:lnTo>
                                  <a:pt x="59" y="43"/>
                                </a:lnTo>
                                <a:lnTo>
                                  <a:pt x="61" y="31"/>
                                </a:lnTo>
                                <a:close/>
                                <a:moveTo>
                                  <a:pt x="501" y="31"/>
                                </a:moveTo>
                                <a:lnTo>
                                  <a:pt x="499" y="19"/>
                                </a:lnTo>
                                <a:lnTo>
                                  <a:pt x="492" y="9"/>
                                </a:lnTo>
                                <a:lnTo>
                                  <a:pt x="482" y="3"/>
                                </a:lnTo>
                                <a:lnTo>
                                  <a:pt x="471" y="0"/>
                                </a:lnTo>
                                <a:lnTo>
                                  <a:pt x="459" y="3"/>
                                </a:lnTo>
                                <a:lnTo>
                                  <a:pt x="449" y="9"/>
                                </a:lnTo>
                                <a:lnTo>
                                  <a:pt x="442" y="19"/>
                                </a:lnTo>
                                <a:lnTo>
                                  <a:pt x="440" y="31"/>
                                </a:lnTo>
                                <a:lnTo>
                                  <a:pt x="442" y="43"/>
                                </a:lnTo>
                                <a:lnTo>
                                  <a:pt x="449" y="52"/>
                                </a:lnTo>
                                <a:lnTo>
                                  <a:pt x="459" y="59"/>
                                </a:lnTo>
                                <a:lnTo>
                                  <a:pt x="471" y="61"/>
                                </a:lnTo>
                                <a:lnTo>
                                  <a:pt x="482" y="59"/>
                                </a:lnTo>
                                <a:lnTo>
                                  <a:pt x="492" y="52"/>
                                </a:lnTo>
                                <a:lnTo>
                                  <a:pt x="499" y="43"/>
                                </a:lnTo>
                                <a:lnTo>
                                  <a:pt x="501" y="31"/>
                                </a:lnTo>
                                <a:close/>
                              </a:path>
                            </a:pathLst>
                          </a:custGeom>
                          <a:solidFill>
                            <a:srgbClr val="D63D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 name="AutoShape 52"/>
                        <wps:cNvSpPr>
                          <a:spLocks/>
                        </wps:cNvSpPr>
                        <wps:spPr bwMode="auto">
                          <a:xfrm>
                            <a:off x="6587" y="13982"/>
                            <a:ext cx="478" cy="167"/>
                          </a:xfrm>
                          <a:custGeom>
                            <a:avLst/>
                            <a:gdLst>
                              <a:gd name="T0" fmla="+- 0 6626 6588"/>
                              <a:gd name="T1" fmla="*/ T0 w 478"/>
                              <a:gd name="T2" fmla="+- 0 13991 13983"/>
                              <a:gd name="T3" fmla="*/ 13991 h 167"/>
                              <a:gd name="T4" fmla="+- 0 6617 6588"/>
                              <a:gd name="T5" fmla="*/ T4 w 478"/>
                              <a:gd name="T6" fmla="+- 0 13983 13983"/>
                              <a:gd name="T7" fmla="*/ 13983 h 167"/>
                              <a:gd name="T8" fmla="+- 0 6596 6588"/>
                              <a:gd name="T9" fmla="*/ T8 w 478"/>
                              <a:gd name="T10" fmla="+- 0 13983 13983"/>
                              <a:gd name="T11" fmla="*/ 13983 h 167"/>
                              <a:gd name="T12" fmla="+- 0 6588 6588"/>
                              <a:gd name="T13" fmla="*/ T12 w 478"/>
                              <a:gd name="T14" fmla="+- 0 13991 13983"/>
                              <a:gd name="T15" fmla="*/ 13991 h 167"/>
                              <a:gd name="T16" fmla="+- 0 6588 6588"/>
                              <a:gd name="T17" fmla="*/ T16 w 478"/>
                              <a:gd name="T18" fmla="+- 0 14141 13983"/>
                              <a:gd name="T19" fmla="*/ 14141 h 167"/>
                              <a:gd name="T20" fmla="+- 0 6596 6588"/>
                              <a:gd name="T21" fmla="*/ T20 w 478"/>
                              <a:gd name="T22" fmla="+- 0 14150 13983"/>
                              <a:gd name="T23" fmla="*/ 14150 h 167"/>
                              <a:gd name="T24" fmla="+- 0 6607 6588"/>
                              <a:gd name="T25" fmla="*/ T24 w 478"/>
                              <a:gd name="T26" fmla="+- 0 14150 13983"/>
                              <a:gd name="T27" fmla="*/ 14150 h 167"/>
                              <a:gd name="T28" fmla="+- 0 6617 6588"/>
                              <a:gd name="T29" fmla="*/ T28 w 478"/>
                              <a:gd name="T30" fmla="+- 0 14150 13983"/>
                              <a:gd name="T31" fmla="*/ 14150 h 167"/>
                              <a:gd name="T32" fmla="+- 0 6626 6588"/>
                              <a:gd name="T33" fmla="*/ T32 w 478"/>
                              <a:gd name="T34" fmla="+- 0 14141 13983"/>
                              <a:gd name="T35" fmla="*/ 14141 h 167"/>
                              <a:gd name="T36" fmla="+- 0 6626 6588"/>
                              <a:gd name="T37" fmla="*/ T36 w 478"/>
                              <a:gd name="T38" fmla="+- 0 13991 13983"/>
                              <a:gd name="T39" fmla="*/ 13991 h 167"/>
                              <a:gd name="T40" fmla="+- 0 7066 6588"/>
                              <a:gd name="T41" fmla="*/ T40 w 478"/>
                              <a:gd name="T42" fmla="+- 0 13991 13983"/>
                              <a:gd name="T43" fmla="*/ 13991 h 167"/>
                              <a:gd name="T44" fmla="+- 0 7057 6588"/>
                              <a:gd name="T45" fmla="*/ T44 w 478"/>
                              <a:gd name="T46" fmla="+- 0 13983 13983"/>
                              <a:gd name="T47" fmla="*/ 13983 h 167"/>
                              <a:gd name="T48" fmla="+- 0 7036 6588"/>
                              <a:gd name="T49" fmla="*/ T48 w 478"/>
                              <a:gd name="T50" fmla="+- 0 13983 13983"/>
                              <a:gd name="T51" fmla="*/ 13983 h 167"/>
                              <a:gd name="T52" fmla="+- 0 7027 6588"/>
                              <a:gd name="T53" fmla="*/ T52 w 478"/>
                              <a:gd name="T54" fmla="+- 0 13991 13983"/>
                              <a:gd name="T55" fmla="*/ 13991 h 167"/>
                              <a:gd name="T56" fmla="+- 0 7027 6588"/>
                              <a:gd name="T57" fmla="*/ T56 w 478"/>
                              <a:gd name="T58" fmla="+- 0 14141 13983"/>
                              <a:gd name="T59" fmla="*/ 14141 h 167"/>
                              <a:gd name="T60" fmla="+- 0 7036 6588"/>
                              <a:gd name="T61" fmla="*/ T60 w 478"/>
                              <a:gd name="T62" fmla="+- 0 14150 13983"/>
                              <a:gd name="T63" fmla="*/ 14150 h 167"/>
                              <a:gd name="T64" fmla="+- 0 7047 6588"/>
                              <a:gd name="T65" fmla="*/ T64 w 478"/>
                              <a:gd name="T66" fmla="+- 0 14150 13983"/>
                              <a:gd name="T67" fmla="*/ 14150 h 167"/>
                              <a:gd name="T68" fmla="+- 0 7057 6588"/>
                              <a:gd name="T69" fmla="*/ T68 w 478"/>
                              <a:gd name="T70" fmla="+- 0 14150 13983"/>
                              <a:gd name="T71" fmla="*/ 14150 h 167"/>
                              <a:gd name="T72" fmla="+- 0 7066 6588"/>
                              <a:gd name="T73" fmla="*/ T72 w 478"/>
                              <a:gd name="T74" fmla="+- 0 14141 13983"/>
                              <a:gd name="T75" fmla="*/ 14141 h 167"/>
                              <a:gd name="T76" fmla="+- 0 7066 6588"/>
                              <a:gd name="T77" fmla="*/ T76 w 478"/>
                              <a:gd name="T78" fmla="+- 0 13991 13983"/>
                              <a:gd name="T79" fmla="*/ 13991 h 16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478" h="167">
                                <a:moveTo>
                                  <a:pt x="38" y="8"/>
                                </a:moveTo>
                                <a:lnTo>
                                  <a:pt x="29" y="0"/>
                                </a:lnTo>
                                <a:lnTo>
                                  <a:pt x="8" y="0"/>
                                </a:lnTo>
                                <a:lnTo>
                                  <a:pt x="0" y="8"/>
                                </a:lnTo>
                                <a:lnTo>
                                  <a:pt x="0" y="158"/>
                                </a:lnTo>
                                <a:lnTo>
                                  <a:pt x="8" y="167"/>
                                </a:lnTo>
                                <a:lnTo>
                                  <a:pt x="19" y="167"/>
                                </a:lnTo>
                                <a:lnTo>
                                  <a:pt x="29" y="167"/>
                                </a:lnTo>
                                <a:lnTo>
                                  <a:pt x="38" y="158"/>
                                </a:lnTo>
                                <a:lnTo>
                                  <a:pt x="38" y="8"/>
                                </a:lnTo>
                                <a:close/>
                                <a:moveTo>
                                  <a:pt x="478" y="8"/>
                                </a:moveTo>
                                <a:lnTo>
                                  <a:pt x="469" y="0"/>
                                </a:lnTo>
                                <a:lnTo>
                                  <a:pt x="448" y="0"/>
                                </a:lnTo>
                                <a:lnTo>
                                  <a:pt x="439" y="8"/>
                                </a:lnTo>
                                <a:lnTo>
                                  <a:pt x="439" y="158"/>
                                </a:lnTo>
                                <a:lnTo>
                                  <a:pt x="448" y="167"/>
                                </a:lnTo>
                                <a:lnTo>
                                  <a:pt x="459" y="167"/>
                                </a:lnTo>
                                <a:lnTo>
                                  <a:pt x="469" y="167"/>
                                </a:lnTo>
                                <a:lnTo>
                                  <a:pt x="478" y="158"/>
                                </a:lnTo>
                                <a:lnTo>
                                  <a:pt x="478" y="8"/>
                                </a:lnTo>
                                <a:close/>
                              </a:path>
                            </a:pathLst>
                          </a:custGeom>
                          <a:solidFill>
                            <a:srgbClr val="1720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1" name="Picture 5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6988" y="14567"/>
                            <a:ext cx="194" cy="194"/>
                          </a:xfrm>
                          <a:prstGeom prst="rect">
                            <a:avLst/>
                          </a:prstGeom>
                          <a:noFill/>
                          <a:extLst>
                            <a:ext uri="{909E8E84-426E-40DD-AFC4-6F175D3DCCD1}">
                              <a14:hiddenFill xmlns:a14="http://schemas.microsoft.com/office/drawing/2010/main">
                                <a:solidFill>
                                  <a:srgbClr val="FFFFFF"/>
                                </a:solidFill>
                              </a14:hiddenFill>
                            </a:ext>
                          </a:extLst>
                        </pic:spPr>
                      </pic:pic>
                      <wps:wsp>
                        <wps:cNvPr id="82" name="AutoShape 54"/>
                        <wps:cNvSpPr>
                          <a:spLocks/>
                        </wps:cNvSpPr>
                        <wps:spPr bwMode="auto">
                          <a:xfrm>
                            <a:off x="6595" y="13994"/>
                            <a:ext cx="452" cy="76"/>
                          </a:xfrm>
                          <a:custGeom>
                            <a:avLst/>
                            <a:gdLst>
                              <a:gd name="T0" fmla="+- 0 6607 6596"/>
                              <a:gd name="T1" fmla="*/ T0 w 452"/>
                              <a:gd name="T2" fmla="+- 0 13997 13995"/>
                              <a:gd name="T3" fmla="*/ 13997 h 76"/>
                              <a:gd name="T4" fmla="+- 0 6605 6596"/>
                              <a:gd name="T5" fmla="*/ T4 w 452"/>
                              <a:gd name="T6" fmla="+- 0 13995 13995"/>
                              <a:gd name="T7" fmla="*/ 13995 h 76"/>
                              <a:gd name="T8" fmla="+- 0 6598 6596"/>
                              <a:gd name="T9" fmla="*/ T8 w 452"/>
                              <a:gd name="T10" fmla="+- 0 13995 13995"/>
                              <a:gd name="T11" fmla="*/ 13995 h 76"/>
                              <a:gd name="T12" fmla="+- 0 6596 6596"/>
                              <a:gd name="T13" fmla="*/ T12 w 452"/>
                              <a:gd name="T14" fmla="+- 0 13997 13995"/>
                              <a:gd name="T15" fmla="*/ 13997 h 76"/>
                              <a:gd name="T16" fmla="+- 0 6596 6596"/>
                              <a:gd name="T17" fmla="*/ T16 w 452"/>
                              <a:gd name="T18" fmla="+- 0 14068 13995"/>
                              <a:gd name="T19" fmla="*/ 14068 h 76"/>
                              <a:gd name="T20" fmla="+- 0 6598 6596"/>
                              <a:gd name="T21" fmla="*/ T20 w 452"/>
                              <a:gd name="T22" fmla="+- 0 14070 13995"/>
                              <a:gd name="T23" fmla="*/ 14070 h 76"/>
                              <a:gd name="T24" fmla="+- 0 6602 6596"/>
                              <a:gd name="T25" fmla="*/ T24 w 452"/>
                              <a:gd name="T26" fmla="+- 0 14070 13995"/>
                              <a:gd name="T27" fmla="*/ 14070 h 76"/>
                              <a:gd name="T28" fmla="+- 0 6605 6596"/>
                              <a:gd name="T29" fmla="*/ T28 w 452"/>
                              <a:gd name="T30" fmla="+- 0 14070 13995"/>
                              <a:gd name="T31" fmla="*/ 14070 h 76"/>
                              <a:gd name="T32" fmla="+- 0 6607 6596"/>
                              <a:gd name="T33" fmla="*/ T32 w 452"/>
                              <a:gd name="T34" fmla="+- 0 14068 13995"/>
                              <a:gd name="T35" fmla="*/ 14068 h 76"/>
                              <a:gd name="T36" fmla="+- 0 6607 6596"/>
                              <a:gd name="T37" fmla="*/ T36 w 452"/>
                              <a:gd name="T38" fmla="+- 0 13997 13995"/>
                              <a:gd name="T39" fmla="*/ 13997 h 76"/>
                              <a:gd name="T40" fmla="+- 0 7047 6596"/>
                              <a:gd name="T41" fmla="*/ T40 w 452"/>
                              <a:gd name="T42" fmla="+- 0 13997 13995"/>
                              <a:gd name="T43" fmla="*/ 13997 h 76"/>
                              <a:gd name="T44" fmla="+- 0 7045 6596"/>
                              <a:gd name="T45" fmla="*/ T44 w 452"/>
                              <a:gd name="T46" fmla="+- 0 13995 13995"/>
                              <a:gd name="T47" fmla="*/ 13995 h 76"/>
                              <a:gd name="T48" fmla="+- 0 7038 6596"/>
                              <a:gd name="T49" fmla="*/ T48 w 452"/>
                              <a:gd name="T50" fmla="+- 0 13995 13995"/>
                              <a:gd name="T51" fmla="*/ 13995 h 76"/>
                              <a:gd name="T52" fmla="+- 0 7036 6596"/>
                              <a:gd name="T53" fmla="*/ T52 w 452"/>
                              <a:gd name="T54" fmla="+- 0 13997 13995"/>
                              <a:gd name="T55" fmla="*/ 13997 h 76"/>
                              <a:gd name="T56" fmla="+- 0 7036 6596"/>
                              <a:gd name="T57" fmla="*/ T56 w 452"/>
                              <a:gd name="T58" fmla="+- 0 14068 13995"/>
                              <a:gd name="T59" fmla="*/ 14068 h 76"/>
                              <a:gd name="T60" fmla="+- 0 7038 6596"/>
                              <a:gd name="T61" fmla="*/ T60 w 452"/>
                              <a:gd name="T62" fmla="+- 0 14070 13995"/>
                              <a:gd name="T63" fmla="*/ 14070 h 76"/>
                              <a:gd name="T64" fmla="+- 0 7041 6596"/>
                              <a:gd name="T65" fmla="*/ T64 w 452"/>
                              <a:gd name="T66" fmla="+- 0 14070 13995"/>
                              <a:gd name="T67" fmla="*/ 14070 h 76"/>
                              <a:gd name="T68" fmla="+- 0 7045 6596"/>
                              <a:gd name="T69" fmla="*/ T68 w 452"/>
                              <a:gd name="T70" fmla="+- 0 14070 13995"/>
                              <a:gd name="T71" fmla="*/ 14070 h 76"/>
                              <a:gd name="T72" fmla="+- 0 7047 6596"/>
                              <a:gd name="T73" fmla="*/ T72 w 452"/>
                              <a:gd name="T74" fmla="+- 0 14068 13995"/>
                              <a:gd name="T75" fmla="*/ 14068 h 76"/>
                              <a:gd name="T76" fmla="+- 0 7047 6596"/>
                              <a:gd name="T77" fmla="*/ T76 w 452"/>
                              <a:gd name="T78" fmla="+- 0 13997 13995"/>
                              <a:gd name="T79" fmla="*/ 13997 h 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452" h="76">
                                <a:moveTo>
                                  <a:pt x="11" y="2"/>
                                </a:moveTo>
                                <a:lnTo>
                                  <a:pt x="9" y="0"/>
                                </a:lnTo>
                                <a:lnTo>
                                  <a:pt x="2" y="0"/>
                                </a:lnTo>
                                <a:lnTo>
                                  <a:pt x="0" y="2"/>
                                </a:lnTo>
                                <a:lnTo>
                                  <a:pt x="0" y="73"/>
                                </a:lnTo>
                                <a:lnTo>
                                  <a:pt x="2" y="75"/>
                                </a:lnTo>
                                <a:lnTo>
                                  <a:pt x="6" y="75"/>
                                </a:lnTo>
                                <a:lnTo>
                                  <a:pt x="9" y="75"/>
                                </a:lnTo>
                                <a:lnTo>
                                  <a:pt x="11" y="73"/>
                                </a:lnTo>
                                <a:lnTo>
                                  <a:pt x="11" y="2"/>
                                </a:lnTo>
                                <a:close/>
                                <a:moveTo>
                                  <a:pt x="451" y="2"/>
                                </a:moveTo>
                                <a:lnTo>
                                  <a:pt x="449" y="0"/>
                                </a:lnTo>
                                <a:lnTo>
                                  <a:pt x="442" y="0"/>
                                </a:lnTo>
                                <a:lnTo>
                                  <a:pt x="440" y="2"/>
                                </a:lnTo>
                                <a:lnTo>
                                  <a:pt x="440" y="73"/>
                                </a:lnTo>
                                <a:lnTo>
                                  <a:pt x="442" y="75"/>
                                </a:lnTo>
                                <a:lnTo>
                                  <a:pt x="445" y="75"/>
                                </a:lnTo>
                                <a:lnTo>
                                  <a:pt x="449" y="75"/>
                                </a:lnTo>
                                <a:lnTo>
                                  <a:pt x="451" y="73"/>
                                </a:lnTo>
                                <a:lnTo>
                                  <a:pt x="451" y="2"/>
                                </a:lnTo>
                                <a:close/>
                              </a:path>
                            </a:pathLst>
                          </a:custGeom>
                          <a:solidFill>
                            <a:srgbClr val="32435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581F74" id="Group 83" o:spid="_x0000_s1026" style="position:absolute;margin-left:35.25pt;margin-top:31.5pt;width:543.75pt;height:732.75pt;z-index:-251650048;mso-position-horizontal-relative:page;mso-position-vertical-relative:page" coordorigin="710,623" coordsize="10875,1465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">
                <v:shape id="AutoShape 2" o:spid="_x0000_s1027" style="position:absolute;left:755;top:7163;width:10810;height:4790;visibility:visible;mso-wrap-style:square;v-text-anchor:top" coordsize="10810,4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" path="m3140,l,,,4789r3140,l3140,xm6911,l3449,r,4789l6911,4789,6911,xm10810,l7188,r,4789l10810,4789,10810,xe" fillcolor="#e0e1e2" stroked="f">
                  <v:path arrowok="t" o:connecttype="custom" o:connectlocs="3140,7178;0,7178;0,11967;3140,11967;3140,7178;6911,7178;3449,7178;3449,11967;6911,11967;6911,7178;10810,7178;7188,7178;7188,11967;10810,11967;10810,7178" o:connectangles="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729;top:623;width:1320;height: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">
                  <v:imagedata r:id="rId22" o:title=""/>
                </v:shape>
                <v:shape id="Picture 4" o:spid="_x0000_s1029" type="#_x0000_t75" style="position:absolute;left:2054;top:7789;width:1516;height:1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">
                  <v:imagedata r:id="rId23" o:title=""/>
                </v:shape>
                <v:shape id="Picture 5" o:spid="_x0000_s1030" type="#_x0000_t75" style="position:absolute;left:993;top:7349;width:366;height: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">
                  <v:imagedata r:id="rId24" o:title=""/>
                </v:shape>
                <v:shape id="Picture 6" o:spid="_x0000_s1031" type="#_x0000_t75" style="position:absolute;left:4443;top:7349;width:366;height: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">
                  <v:imagedata r:id="rId25" o:title=""/>
                </v:shape>
                <v:shape id="Picture 7" o:spid="_x0000_s1032" type="#_x0000_t75" style="position:absolute;left:8189;top:7349;width:366;height: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">
                  <v:imagedata r:id="rId25" o:title=""/>
                </v:shape>
                <v:shape id="Picture 8" o:spid="_x0000_s1033" type="#_x0000_t75" style="position:absolute;left:6894;top:1815;width:4627;height:3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">
                  <v:imagedata r:id="rId26" o:title=""/>
                </v:shape>
                <v:shape id="AutoShape 9" o:spid="_x0000_s1034" style="position:absolute;left:710;top:11967;width:10875;height:3311;visibility:visible;mso-wrap-style:square;v-text-anchor:top" coordsize="10810,3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" path="m3140,l,,,3266r3140,l3140,xm6911,l3449,r,3266l6911,3266,6911,xm10810,l7188,r,3266l10810,3266,10810,xe" fillcolor="#bdc1c3" stroked="f">
                  <v:path arrowok="t" o:connecttype="custom" o:connectlocs="3159,12132;0,12132;0,15443;3159,15443;3159,12132;6953,12132;3470,12132;3470,15443;6953,15443;6953,12132;10875,12132;7231,12132;7231,15443;10875,15443;10875,12132" o:connectangles="0,0,0,0,0,0,0,0,0,0,0,0,0,0,0"/>
                </v:shape>
                <v:shape id="Picture 10" o:spid="_x0000_s1035" type="#_x0000_t75" style="position:absolute;left:859;top:13230;width:2703;height:1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">
                  <v:imagedata r:id="rId27" o:title=""/>
                </v:shape>
                <v:shape id="Freeform 11" o:spid="_x0000_s1036" style="position:absolute;left:10552;top:669;width:874;height:874;visibility:visible;mso-wrap-style:square;v-text-anchor:top" coordsize="874,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" path="m566,l493,9,423,37,362,84,,446,428,873,789,512r47,-62l864,381r10,-74l864,234,836,164,789,103,709,37,640,9,566,xe" fillcolor="#f15a29" stroked="f">
                  <v:path arrowok="t" o:connecttype="custom" o:connectlocs="566,670;493,679;423,707;362,754;0,1116;428,1543;789,1182;836,1120;864,1051;874,977;864,904;836,834;789,773;709,707;640,679;566,670" o:connectangles="0,0,0,0,0,0,0,0,0,0,0,0,0,0,0,0"/>
                </v:shape>
                <v:shape id="AutoShape 12" o:spid="_x0000_s1037" style="position:absolute;left:10382;top:669;width:949;height:949;visibility:visible;mso-wrap-style:square;v-text-anchor:top" coordsize="949,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" path="m334,l267,,203,15,141,43,87,87,43,141,15,203,,267r,67l15,399r28,61l87,514,502,930r22,14l549,949r25,-5l595,930r15,-22l614,883r-4,-24l595,837,442,683r,-8l452,665r194,l553,572r,-9l563,553r194,l665,460r,-8l675,442r194,l514,87,460,43,398,15,334,xm646,665r-186,l614,818r22,15l660,838r25,-5l707,818r14,-21l726,772r-5,-25l707,725,646,665xm757,553r-185,l725,707r22,14l772,726r25,-5l818,707r15,-22l838,660r-5,-24l818,614,757,553xm869,442r-186,l837,595r22,15l883,615r25,-5l930,595r14,-21l949,549r-5,-25l930,502,869,442xe" fillcolor="#90aad8" stroked="f">
                  <v:path arrowok="t" o:connecttype="custom" o:connectlocs="267,669;141,712;43,810;0,936;15,1068;87,1183;524,1613;574,1613;610,1577;610,1528;442,1352;452,1334;553,1241;563,1222;665,1129;675,1111;514,756;398,684;646,1334;614,1487;660,1507;707,1487;726,1441;707,1394;757,1222;725,1376;772,1395;818,1376;838,1329;818,1283;869,1111;837,1264;883,1284;930,1264;949,1218;930,1171" o:connectangles="0,0,0,0,0,0,0,0,0,0,0,0,0,0,0,0,0,0,0,0,0,0,0,0,0,0,0,0,0,0,0,0,0,0,0,0"/>
                </v:shape>
                <v:shape id="Picture 13" o:spid="_x0000_s1038" type="#_x0000_t75" style="position:absolute;left:10477;top:1070;width:551;height: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">
                  <v:imagedata r:id="rId28" o:title=""/>
                </v:shape>
                <v:shape id="Picture 14" o:spid="_x0000_s1039" type="#_x0000_t75" style="position:absolute;left:10694;top:741;width:336;height: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">
                  <v:imagedata r:id="rId29" o:title=""/>
                </v:shape>
                <v:rect id="Rectangle 15" o:spid="_x0000_s1040" style="position:absolute;left:10400;top:9072;width:222;height: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" fillcolor="#9acae7" stroked="f"/>
                <v:rect id="Rectangle 16" o:spid="_x0000_s1041" style="position:absolute;left:10733;top:8861;width:222;height: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" fillcolor="#90aad8" stroked="f"/>
                <v:rect id="Rectangle 17" o:spid="_x0000_s1042" style="position:absolute;left:11065;top:8602;width:222;height: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" fillcolor="#5988c6" stroked="f"/>
                <v:shape id="Freeform 18" o:spid="_x0000_s1043" style="position:absolute;left:10441;top:8288;width:662;height:546;visibility:visible;mso-wrap-style:square;v-text-anchor:top" coordsize="662,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" path="m,545l254,458,408,372,523,237,661,e" filled="f" strokecolor="#1f3864" strokeweight="2.69pt">
                  <v:path arrowok="t" o:connecttype="custom" o:connectlocs="0,8834;254,8747;408,8661;523,8526;661,8289" o:connectangles="0,0,0,0,0"/>
                </v:shape>
                <v:shape id="Freeform 19" o:spid="_x0000_s1044" style="position:absolute;left:10977;top:8187;width:234;height:176;visibility:visible;mso-wrap-style:square;v-text-anchor:top" coordsize="234,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" path="m176,l,58,233,175,176,xe" fillcolor="#1f3864" stroked="f">
                  <v:path arrowok="t" o:connecttype="custom" o:connectlocs="176,8187;0,8245;233,8362;176,8187" o:connectangles="0,0,0,0"/>
                </v:shape>
                <v:shape id="Picture 20" o:spid="_x0000_s1045" type="#_x0000_t75" style="position:absolute;left:9308;top:8416;width:926;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">
                  <v:imagedata r:id="rId30" o:title=""/>
                </v:shape>
                <v:shape id="Freeform 21" o:spid="_x0000_s1046" style="position:absolute;left:6709;top:8322;width:87;height:66;visibility:visible;mso-wrap-style:square;v-text-anchor:top" coordsize="8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" path="m46,l29,,12,10,,20r4,5l9,30,19,40r5,6l30,51r4,4l39,59r11,5l53,65,60,55r5,-4l86,29r1,-1l65,9,46,xe" fillcolor="#f15a29" stroked="f">
                  <v:path arrowok="t" o:connecttype="custom" o:connectlocs="46,8323;29,8323;12,8333;0,8343;4,8348;9,8353;19,8363;24,8369;30,8374;34,8378;39,8382;50,8387;53,8388;60,8378;65,8374;86,8352;87,8351;65,8332;46,8323" o:connectangles="0,0,0,0,0,0,0,0,0,0,0,0,0,0,0,0,0,0,0"/>
                </v:shape>
                <v:shape id="AutoShape 22" o:spid="_x0000_s1047" style="position:absolute;left:6380;top:8315;width:514;height:320;visibility:visible;mso-wrap-style:square;v-text-anchor:top" coordsize="51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" path="m450,192l449,22,436,17r-5,4l394,59r-5,4l382,73r-3,-1l368,67r-5,-4l353,54r-5,-6l338,38r-5,-5l326,24r-2,l317,26r-5,2l306,33r-2,2l301,47r-11,7l273,69r-6,8l250,84r-6,2l237,85r-12,1l43,86,29,87,16,89,7,94r-5,9l,116r,81l1,200r449,l450,192xm513,315r,-305l504,,480,r-9,10l471,211r-1,7l,218,,319r43,l43,260r428,l471,319r42,l513,315xe" fillcolor="#9acae7" stroked="f">
                  <v:path arrowok="t" o:connecttype="custom" o:connectlocs="450,8507;449,8337;436,8332;431,8336;394,8374;389,8378;382,8388;379,8387;368,8382;363,8378;353,8369;348,8363;338,8353;333,8348;326,8339;324,8339;317,8341;312,8343;306,8348;304,8350;301,8362;290,8369;273,8384;267,8392;250,8399;244,8401;237,8400;225,8401;43,8401;29,8402;16,8404;7,8409;2,8418;0,8431;0,8512;1,8515;450,8515;450,8507;513,8630;513,8325;504,8315;480,8315;471,8325;471,8526;470,8533;0,8533;0,8634;43,8634;43,8575;471,8575;471,8634;513,8634;513,8630" o:connectangles="0,0,0,0,0,0,0,0,0,0,0,0,0,0,0,0,0,0,0,0,0,0,0,0,0,0,0,0,0,0,0,0,0,0,0,0,0,0,0,0,0,0,0,0,0,0,0,0,0,0,0,0,0"/>
                </v:shape>
                <v:shape id="Freeform 23" o:spid="_x0000_s1048" style="position:absolute;left:6751;top:8226;width:89;height:89;visibility:visible;mso-wrap-style:square;v-text-anchor:top" coordsize="8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" path="m44,l27,3,13,12,3,26,,43,3,60r9,15l26,84r18,4l61,84,75,75,84,61,88,44,85,27,75,13,61,3,44,xe" fillcolor="#f15a29" stroked="f">
                  <v:path arrowok="t" o:connecttype="custom" o:connectlocs="44,8227;27,8230;13,8239;3,8253;0,8270;3,8287;12,8302;26,8311;44,8315;61,8311;75,8302;84,8288;88,8271;85,8254;75,8240;61,8230;44,8227" o:connectangles="0,0,0,0,0,0,0,0,0,0,0,0,0,0,0,0,0"/>
                </v:shape>
                <v:shape id="Picture 24" o:spid="_x0000_s1049" type="#_x0000_t75" style="position:absolute;left:6304;top:8860;width:158;height: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">
                  <v:imagedata r:id="rId31" o:title=""/>
                </v:shape>
                <v:shape id="AutoShape 25" o:spid="_x0000_s1050" style="position:absolute;left:6046;top:8853;width:514;height:320;visibility:visible;mso-wrap-style:square;v-text-anchor:top" coordsize="51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" path="m450,200r,-178l436,16r-5,5l390,63r-7,10l379,72,368,67r-5,-4l353,54r-4,-6l338,38r-5,-5l327,24r-3,-1l317,25r-5,3l306,33r-1,2l301,47r-11,7l274,68r-7,9l256,82r-12,4l238,85r-13,1l164,86,29,87,16,89,7,94r-5,9l,116r,80l1,200r449,xm514,315r,-305l505,,480,r-9,10l471,211r,7l1,218r,101l43,319r,-59l471,260r,59l513,319r1,-4xe" fillcolor="#5988c6" stroked="f">
                  <v:path arrowok="t" o:connecttype="custom" o:connectlocs="450,9053;450,8875;436,8869;431,8874;390,8916;383,8926;379,8925;368,8920;363,8916;353,8907;349,8901;338,8891;333,8886;327,8877;324,8876;317,8878;312,8881;306,8886;305,8888;301,8900;290,8907;274,8921;267,8930;256,8935;244,8939;238,8938;225,8939;164,8939;29,8940;16,8942;7,8947;2,8956;0,8969;0,9049;1,9053;450,9053;514,9168;514,8863;505,8853;480,8853;471,8863;471,9064;471,9071;1,9071;1,9172;43,9172;43,9113;471,9113;471,9172;513,9172;514,9168" o:connectangles="0,0,0,0,0,0,0,0,0,0,0,0,0,0,0,0,0,0,0,0,0,0,0,0,0,0,0,0,0,0,0,0,0,0,0,0,0,0,0,0,0,0,0,0,0,0,0,0,0,0,0"/>
                </v:shape>
                <v:shape id="Freeform 26" o:spid="_x0000_s1051" style="position:absolute;left:6418;top:8764;width:89;height:89;visibility:visible;mso-wrap-style:square;v-text-anchor:top" coordsize="8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" path="m44,l27,4,13,13,4,27,,44,3,61,13,76r14,9l44,89,61,85,75,76,85,62,88,45,85,28,76,14,62,4,44,xe" fillcolor="#f15a29" stroked="f">
                  <v:path arrowok="t" o:connecttype="custom" o:connectlocs="44,8764;27,8768;13,8777;4,8791;0,8808;3,8825;13,8840;27,8849;44,8853;61,8849;75,8840;85,8826;88,8809;85,8792;76,8778;62,8768;44,8764" o:connectangles="0,0,0,0,0,0,0,0,0,0,0,0,0,0,0,0,0"/>
                </v:shape>
                <v:shape id="Picture 27" o:spid="_x0000_s1052" type="#_x0000_t75" style="position:absolute;left:6877;top:8860;width:158;height: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">
                  <v:imagedata r:id="rId31" o:title=""/>
                </v:shape>
                <v:shape id="AutoShape 28" o:spid="_x0000_s1053" style="position:absolute;left:6619;top:8853;width:514;height:320;visibility:visible;mso-wrap-style:square;v-text-anchor:top" coordsize="51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" path="m449,200r,-178l435,16r-5,5l389,63r-7,10l378,72,368,67r-5,-4l352,54r-4,-6l337,38r-5,-5l326,24r-2,-1l317,25r-6,3l305,33r-1,2l300,47r-11,7l273,68r-7,9l255,82r-12,4l237,85r-13,1l163,86,28,87,16,89,7,94r-6,9l,116r,80l,200r449,xm513,315r,-305l504,,479,r-9,10l470,211r,7l,218,,319r42,l42,260r429,l471,319r42,l513,315xe" fillcolor="#5988c6" stroked="f">
                  <v:path arrowok="t" o:connecttype="custom" o:connectlocs="449,9053;449,8875;435,8869;430,8874;389,8916;382,8926;378,8925;368,8920;363,8916;352,8907;348,8901;337,8891;332,8886;326,8877;324,8876;317,8878;311,8881;305,8886;304,8888;300,8900;289,8907;273,8921;266,8930;255,8935;243,8939;237,8938;224,8939;163,8939;28,8940;16,8942;7,8947;1,8956;0,8969;0,9049;0,9053;449,9053;513,9168;513,8863;504,8853;479,8853;470,8863;470,9064;470,9071;0,9071;0,9172;42,9172;42,9113;471,9113;471,9172;513,9172;513,9168" o:connectangles="0,0,0,0,0,0,0,0,0,0,0,0,0,0,0,0,0,0,0,0,0,0,0,0,0,0,0,0,0,0,0,0,0,0,0,0,0,0,0,0,0,0,0,0,0,0,0,0,0,0,0"/>
                </v:shape>
                <v:shape id="Freeform 29" o:spid="_x0000_s1054" style="position:absolute;left:6991;top:8764;width:89;height:89;visibility:visible;mso-wrap-style:square;v-text-anchor:top" coordsize="8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" path="m44,l27,4,14,13,4,27,,44,4,61r9,15l27,85r17,4l61,85,75,76,85,62,88,45,85,28,76,14,62,4,44,xe" fillcolor="#f15a29" stroked="f">
                  <v:path arrowok="t" o:connecttype="custom" o:connectlocs="44,8764;27,8768;14,8777;4,8791;0,8808;4,8825;13,8840;27,8849;44,8853;61,8849;75,8840;85,8826;88,8809;85,8792;76,8778;62,8768;44,8764" o:connectangles="0,0,0,0,0,0,0,0,0,0,0,0,0,0,0,0,0"/>
                </v:shape>
                <v:shape id="Picture 30" o:spid="_x0000_s1055" type="#_x0000_t75" style="position:absolute;left:6005;top:9398;width:158;height: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">
                  <v:imagedata r:id="rId31" o:title=""/>
                </v:shape>
                <v:shape id="AutoShape 31" o:spid="_x0000_s1056" style="position:absolute;left:5747;top:9391;width:514;height:320;visibility:visible;mso-wrap-style:square;v-text-anchor:top" coordsize="51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" path="m449,200r,-178l436,16r-6,5l389,63r-7,10l378,72,368,66r-5,-3l353,54r-5,-6l337,38r-5,-5l326,24r-2,-1l317,25r-5,3l306,33r-2,2l300,47r-10,7l273,68r-6,9l255,81r-12,5l237,85r-13,1l163,86,28,86,16,89,7,94r-5,9l,116r,80l,200r449,xm513,315r,-305l504,,479,r-9,10l470,211r,7l,218,,319r42,l42,260r429,l471,319r42,l513,315xe" fillcolor="#1f3864" stroked="f">
                  <v:path arrowok="t" o:connecttype="custom" o:connectlocs="449,9591;449,9413;436,9407;430,9412;389,9454;382,9464;378,9463;368,9457;363,9454;353,9445;348,9439;337,9429;332,9424;326,9415;324,9414;317,9416;312,9419;306,9424;304,9426;300,9438;290,9445;273,9459;267,9468;255,9472;243,9477;237,9476;224,9477;163,9477;28,9477;16,9480;7,9485;2,9494;0,9507;0,9587;0,9591;449,9591;513,9706;513,9401;504,9391;479,9391;470,9401;470,9602;470,9609;0,9609;0,9710;42,9710;42,9651;471,9651;471,9710;513,9710;513,9706" o:connectangles="0,0,0,0,0,0,0,0,0,0,0,0,0,0,0,0,0,0,0,0,0,0,0,0,0,0,0,0,0,0,0,0,0,0,0,0,0,0,0,0,0,0,0,0,0,0,0,0,0,0,0"/>
                </v:shape>
                <v:shape id="Freeform 32" o:spid="_x0000_s1057" style="position:absolute;left:6119;top:9302;width:89;height:89;visibility:visible;mso-wrap-style:square;v-text-anchor:top" coordsize="8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" path="m43,l27,4,13,13,3,27,,44,3,61r9,14l26,85r17,4l60,85,74,76,84,62,88,45,84,28,75,14,61,4,43,xe" fillcolor="#f15a29" stroked="f">
                  <v:path arrowok="t" o:connecttype="custom" o:connectlocs="43,9302;27,9306;13,9315;3,9329;0,9346;3,9363;12,9377;26,9387;43,9391;60,9387;74,9378;84,9364;88,9347;84,9330;75,9316;61,9306;43,9302" o:connectangles="0,0,0,0,0,0,0,0,0,0,0,0,0,0,0,0,0"/>
                </v:shape>
                <v:shape id="Picture 33" o:spid="_x0000_s1058" type="#_x0000_t75" style="position:absolute;left:6579;top:9398;width:158;height: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">
                  <v:imagedata r:id="rId31" o:title=""/>
                </v:shape>
                <v:shape id="AutoShape 34" o:spid="_x0000_s1059" style="position:absolute;left:6321;top:9391;width:514;height:320;visibility:visible;mso-wrap-style:square;v-text-anchor:top" coordsize="51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" path="m450,200r,-178l436,16r-5,5l390,63r-8,10l379,72,368,66r-5,-3l353,54r-5,-6l338,38r-5,-5l327,24r-3,-1l317,25r-5,3l306,33r-1,2l301,47r-11,7l274,68r-7,9l256,81r-12,5l237,85r-12,1l164,86,29,86,16,89,7,94r-5,9l,116r,80l1,200r449,xm514,315r,-305l505,,480,r-9,10l471,211r,7l1,218r,101l43,319r,-59l471,260r,59l513,319r1,-4xe" fillcolor="#1f3864" stroked="f">
                  <v:path arrowok="t" o:connecttype="custom" o:connectlocs="450,9591;450,9413;436,9407;431,9412;390,9454;382,9464;379,9463;368,9457;363,9454;353,9445;348,9439;338,9429;333,9424;327,9415;324,9414;317,9416;312,9419;306,9424;305,9426;301,9438;290,9445;274,9459;267,9468;256,9472;244,9477;237,9476;225,9477;164,9477;29,9477;16,9480;7,9485;2,9494;0,9507;0,9587;1,9591;450,9591;514,9706;514,9401;505,9391;480,9391;471,9401;471,9602;471,9609;1,9609;1,9710;43,9710;43,9651;471,9651;471,9710;513,9710;514,9706" o:connectangles="0,0,0,0,0,0,0,0,0,0,0,0,0,0,0,0,0,0,0,0,0,0,0,0,0,0,0,0,0,0,0,0,0,0,0,0,0,0,0,0,0,0,0,0,0,0,0,0,0,0,0"/>
                </v:shape>
                <v:shape id="Freeform 35" o:spid="_x0000_s1060" style="position:absolute;left:6693;top:9302;width:89;height:89;visibility:visible;mso-wrap-style:square;v-text-anchor:top" coordsize="8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" path="m44,l27,4,13,13,4,27,,44,3,61,13,75,27,85r17,4l61,85,75,76,84,62,88,45,85,28,75,14,61,4,44,xe" fillcolor="#f15a29" stroked="f">
                  <v:path arrowok="t" o:connecttype="custom" o:connectlocs="44,9302;27,9306;13,9315;4,9329;0,9346;3,9363;13,9377;27,9387;44,9391;61,9387;75,9378;84,9364;88,9347;85,9330;75,9316;61,9306;44,9302" o:connectangles="0,0,0,0,0,0,0,0,0,0,0,0,0,0,0,0,0"/>
                </v:shape>
                <v:shape id="Picture 36" o:spid="_x0000_s1061" type="#_x0000_t75" style="position:absolute;left:7152;top:9398;width:158;height: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">
                  <v:imagedata r:id="rId31" o:title=""/>
                </v:shape>
                <v:shape id="AutoShape 37" o:spid="_x0000_s1062" style="position:absolute;left:6894;top:9391;width:514;height:320;visibility:visible;mso-wrap-style:square;v-text-anchor:top" coordsize="51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" path="m449,200r,-178l436,16r-6,5l389,63r-7,10l378,72,368,66r-5,-3l353,54r-5,-6l337,38r-5,-5l326,24r-2,-1l317,25r-5,3l306,33r-2,2l301,47r-11,7l273,68r-6,9l255,81r-12,5l237,85r-13,1l163,86,28,86,16,89,7,94r-5,9l,116r,80l,200r449,xm513,315r,-305l504,,479,r-9,10l470,211r,7l,218,,319r42,l42,260r429,l471,319r42,l513,315xe" fillcolor="#1f3864" stroked="f">
                  <v:path arrowok="t" o:connecttype="custom" o:connectlocs="449,9591;449,9413;436,9407;430,9412;389,9454;382,9464;378,9463;368,9457;363,9454;353,9445;348,9439;337,9429;332,9424;326,9415;324,9414;317,9416;312,9419;306,9424;304,9426;301,9438;290,9445;273,9459;267,9468;255,9472;243,9477;237,9476;224,9477;163,9477;28,9477;16,9480;7,9485;2,9494;0,9507;0,9587;0,9591;449,9591;513,9706;513,9401;504,9391;479,9391;470,9401;470,9602;470,9609;0,9609;0,9710;42,9710;42,9651;471,9651;471,9710;513,9710;513,9706" o:connectangles="0,0,0,0,0,0,0,0,0,0,0,0,0,0,0,0,0,0,0,0,0,0,0,0,0,0,0,0,0,0,0,0,0,0,0,0,0,0,0,0,0,0,0,0,0,0,0,0,0,0,0"/>
                </v:shape>
                <v:shape id="Freeform 38" o:spid="_x0000_s1063" style="position:absolute;left:7266;top:9302;width:89;height:89;visibility:visible;mso-wrap-style:square;v-text-anchor:top" coordsize="8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" path="m44,l27,4,13,13,3,27,,44,3,61r9,14l26,85r17,4l61,85,75,76,84,62,88,45,84,28,75,14,61,4,44,xe" fillcolor="#f15a29" stroked="f">
                  <v:path arrowok="t" o:connecttype="custom" o:connectlocs="44,9302;27,9306;13,9315;3,9329;0,9346;3,9363;12,9377;26,9387;43,9391;61,9387;75,9378;84,9364;88,9347;84,9330;75,9316;61,9306;44,9302" o:connectangles="0,0,0,0,0,0,0,0,0,0,0,0,0,0,0,0,0"/>
                </v:shape>
                <v:shape id="Picture 39" o:spid="_x0000_s1064" type="#_x0000_t75" style="position:absolute;left:8131;top:13996;width:2166;height:1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">
                  <v:imagedata r:id="rId32" o:title=""/>
                </v:shape>
                <v:shape id="Picture 40" o:spid="_x0000_s1065" type="#_x0000_t75" style="position:absolute;left:6496;top:13019;width:179;height:1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">
                  <v:imagedata r:id="rId33" o:title=""/>
                </v:shape>
                <v:shape id="AutoShape 41" o:spid="_x0000_s1066" style="position:absolute;left:6205;top:13010;width:580;height:361;visibility:visible;mso-wrap-style:square;v-text-anchor:top" coordsize="580,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" path="m508,225l507,25,492,18r-6,5l445,66r-5,5l432,81r-4,l416,75r-6,-4l399,60r-6,-6l381,43r-5,-7l369,26r-3,l358,28r-6,3l345,36r-1,3l340,53r-12,7l309,77r-7,9l289,92r-14,5l268,95r-14,2l246,97,167,96,32,97r-14,3l8,106,2,116,,130r,91l1,225r507,xm580,11l570,,542,,532,11r,226l531,245,1,245r,115l48,360r,-67l532,293r,67l579,360r1,-5l580,11xe" fillcolor="#5988c6" stroked="f">
                  <v:path arrowok="t" o:connecttype="custom" o:connectlocs="508,13236;507,13036;492,13029;486,13034;445,13077;440,13082;432,13092;428,13092;416,13086;410,13082;399,13071;393,13065;381,13054;376,13047;369,13037;366,13037;358,13039;352,13042;345,13047;344,13050;340,13064;328,13071;309,13088;302,13097;289,13103;275,13108;268,13106;254,13108;246,13108;167,13107;32,13108;18,13111;8,13117;2,13127;0,13141;0,13232;1,13236;508,13236;580,13022;570,13011;542,13011;532,13022;532,13248;531,13256;1,13256;1,13371;48,13371;48,13304;532,13304;532,13371;579,13371;580,13366;580,13022" o:connectangles="0,0,0,0,0,0,0,0,0,0,0,0,0,0,0,0,0,0,0,0,0,0,0,0,0,0,0,0,0,0,0,0,0,0,0,0,0,0,0,0,0,0,0,0,0,0,0,0,0,0,0,0,0"/>
                </v:shape>
                <v:shape id="Freeform 42" o:spid="_x0000_s1067" style="position:absolute;left:6625;top:12910;width:100;height:100;visibility:visible;mso-wrap-style:square;v-text-anchor:top" coordsize="100,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" path="m50,l31,3,15,14,4,29,,48,4,68,14,84,30,95r19,4l69,95,85,85,95,69,99,50,96,30,85,14,69,4,50,xe" fillcolor="#f15a29" stroked="f">
                  <v:path arrowok="t" o:connecttype="custom" o:connectlocs="50,12911;31,12914;15,12925;4,12940;0,12959;4,12979;14,12995;30,13006;49,13010;69,13006;85,12996;95,12980;99,12961;96,12941;85,12925;69,12915;50,12911" o:connectangles="0,0,0,0,0,0,0,0,0,0,0,0,0,0,0,0,0"/>
                </v:shape>
                <v:shape id="Picture 43" o:spid="_x0000_s1068" type="#_x0000_t75" style="position:absolute;left:7143;top:13019;width:179;height:1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">
                  <v:imagedata r:id="rId34" o:title=""/>
                </v:shape>
                <v:shape id="AutoShape 44" o:spid="_x0000_s1069" style="position:absolute;left:6852;top:13010;width:580;height:361;visibility:visible;mso-wrap-style:square;v-text-anchor:top" coordsize="580,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" path="m508,225r,-200l493,18r-6,5l445,66r-5,5l432,81r-4,l416,75r-6,-4l399,60r-5,-6l381,43r-5,-7l369,26r-3,l358,28r-5,3l346,36r-2,3l340,53r-12,7l309,77r-7,9l289,92r-14,5l268,95r-14,2l247,97,167,96,33,97r-15,3l8,106,2,116,,130r,91l1,225r507,xm580,11l570,,542,,532,11r,226l531,245,1,245r,115l49,360r,-67l532,293r,67l580,360r,-5l580,11xe" fillcolor="#5988c6" stroked="f">
                  <v:path arrowok="t" o:connecttype="custom" o:connectlocs="508,13236;508,13036;493,13029;487,13034;445,13077;440,13082;432,13092;428,13092;416,13086;410,13082;399,13071;394,13065;381,13054;376,13047;369,13037;366,13037;358,13039;353,13042;346,13047;344,13050;340,13064;328,13071;309,13088;302,13097;289,13103;275,13108;268,13106;254,13108;247,13108;167,13107;33,13108;18,13111;8,13117;2,13127;0,13141;0,13232;1,13236;508,13236;580,13022;570,13011;542,13011;532,13022;532,13248;531,13256;1,13256;1,13371;49,13371;49,13304;532,13304;532,13371;580,13371;580,13366;580,13022" o:connectangles="0,0,0,0,0,0,0,0,0,0,0,0,0,0,0,0,0,0,0,0,0,0,0,0,0,0,0,0,0,0,0,0,0,0,0,0,0,0,0,0,0,0,0,0,0,0,0,0,0,0,0,0,0"/>
                </v:shape>
                <v:shape id="Freeform 45" o:spid="_x0000_s1070" style="position:absolute;left:7272;top:12910;width:100;height:100;visibility:visible;mso-wrap-style:square;v-text-anchor:top" coordsize="100,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" path="m50,l31,3,15,14,4,29,,48,4,68,14,84,30,95r20,4l69,95,85,85,95,69r5,-19l96,30,85,14,69,4,50,xe" fillcolor="#f15a29" stroked="f">
                  <v:path arrowok="t" o:connecttype="custom" o:connectlocs="50,12911;31,12914;15,12925;4,12940;0,12959;4,12979;14,12995;30,13006;50,13010;69,13006;85,12996;95,12980;100,12961;96,12941;85,12925;69,12915;50,12911" o:connectangles="0,0,0,0,0,0,0,0,0,0,0,0,0,0,0,0,0"/>
                </v:shape>
                <v:shape id="Freeform 46" o:spid="_x0000_s1071" style="position:absolute;left:6582;top:12488;width:580;height:361;visibility:visible;mso-wrap-style:square;v-text-anchor:top" coordsize="580,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" path="m569,l541,1,531,11r,98l526,102r-8,-3l490,98,368,97r-81,1l280,98r-9,-1l265,98r-14,l158,97,54,98,4,140r,106l,246,,361r48,l48,294r484,l532,361r47,l580,354r,-327l580,11,569,xe" fillcolor="#e6e7e7" stroked="f">
                  <v:path arrowok="t" o:connecttype="custom" o:connectlocs="569,12488;541,12489;531,12499;531,12597;526,12590;518,12587;490,12586;368,12585;287,12586;280,12586;271,12585;265,12586;251,12586;158,12585;54,12586;4,12628;4,12734;0,12734;0,12849;48,12849;48,12782;532,12782;532,12849;579,12849;580,12842;580,12515;580,12499;569,12488" o:connectangles="0,0,0,0,0,0,0,0,0,0,0,0,0,0,0,0,0,0,0,0,0,0,0,0,0,0,0,0"/>
                </v:shape>
                <v:shape id="Freeform 47" o:spid="_x0000_s1072" style="position:absolute;left:6582;top:12488;width:580;height:361;visibility:visible;mso-wrap-style:square;v-text-anchor:top" coordsize="580,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" path="m580,27r,-16l569,,555,1r-14,l531,11r,16l531,46r,19l531,84r,20l531,105r,2l531,109r-5,-7l455,98r-17,l421,97r-18,l386,97r-18,l350,97r-19,l312,98r-18,l287,98r-7,l273,97r-1,l271,97r-6,1l258,98r-7,l232,98,213,97r-18,l176,97r-18,l141,97r-17,l106,98r-17,l72,98r-18,l4,140r,53l4,220r,26l,246,,361r48,l48,294r484,l532,361r47,l579,358r1,-2l580,354r,-82l580,190r,-81l580,27xe" filled="f" strokecolor="#1f3864" strokeweight=".65pt">
                  <v:stroke dashstyle="3 1"/>
                  <v:path arrowok="t" o:connecttype="custom" o:connectlocs="580,12499;555,12489;531,12499;531,12534;531,12572;531,12593;531,12597;455,12586;421,12585;386,12585;350,12585;312,12586;287,12586;273,12585;272,12585;271,12585;258,12586;232,12586;195,12585;158,12585;124,12585;89,12586;54,12586;4,12681;4,12734;0,12849;48,12782;532,12849;579,12846;580,12842;580,12678;580,12515" o:connectangles="0,0,0,0,0,0,0,0,0,0,0,0,0,0,0,0,0,0,0,0,0,0,0,0,0,0,0,0,0,0,0,0"/>
                </v:shape>
                <v:shape id="Freeform 48" o:spid="_x0000_s1073" style="position:absolute;left:6471;top:13982;width:1150;height:1250;visibility:visible;mso-wrap-style:square;v-text-anchor:top" coordsize="1150,1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" path="m586,l565,r-8,8l557,67r-402,l155,8,146,,125,r-8,8l117,67r-15,l62,75,30,97,8,129,,169,,676r3,23l10,719r11,19l36,753r362,497l1150,1250r,-486l682,97,609,67r-14,l595,8,586,xe" fillcolor="#020303" stroked="f">
                  <v:fill opacity="6425f"/>
                  <v:path arrowok="t" o:connecttype="custom" o:connectlocs="586,13983;565,13983;557,13991;557,14050;155,14050;155,13991;146,13983;125,13983;117,13991;117,14050;102,14050;62,14058;30,14080;8,14112;0,14152;0,14659;3,14682;10,14702;21,14721;36,14736;398,15233;1150,15233;1150,14747;682,14080;609,14050;595,14050;595,13991;586,13983" o:connectangles="0,0,0,0,0,0,0,0,0,0,0,0,0,0,0,0,0,0,0,0,0,0,0,0,0,0,0,0"/>
                </v:shape>
                <v:shape id="Freeform 49" o:spid="_x0000_s1074" style="position:absolute;left:6471;top:14050;width:711;height:711;visibility:visible;mso-wrap-style:square;v-text-anchor:top" coordsize="711,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" path="m609,l102,,62,8,30,30,8,62,,102,,609r8,40l30,681r32,22l102,711r507,l649,703r32,-22l703,649r8,-40l711,102,703,62,681,30,649,8,609,xe" fillcolor="#f16141" stroked="f">
                  <v:path arrowok="t" o:connecttype="custom" o:connectlocs="609,14050;102,14050;62,14058;30,14080;8,14112;0,14152;0,14659;8,14699;30,14731;62,14753;102,14761;609,14761;649,14753;681,14731;703,14699;711,14659;711,14152;703,14112;681,14080;649,14058;609,14050" o:connectangles="0,0,0,0,0,0,0,0,0,0,0,0,0,0,0,0,0,0,0,0,0"/>
                </v:shape>
                <v:shape id="Freeform 50" o:spid="_x0000_s1075" style="position:absolute;left:6471;top:14243;width:711;height:517;visibility:visible;mso-wrap-style:square;v-text-anchor:top" coordsize="711,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" path="m711,l,,,415r8,40l30,487r32,22l102,517r415,l711,323,711,xe" fillcolor="#fffdf9" stroked="f">
                  <v:path arrowok="t" o:connecttype="custom" o:connectlocs="711,14244;0,14244;0,14659;8,14699;30,14731;62,14753;102,14761;517,14761;711,14567;711,14244" o:connectangles="0,0,0,0,0,0,0,0,0,0"/>
                </v:shape>
                <v:shape id="AutoShape 51" o:spid="_x0000_s1076" style="position:absolute;left:6576;top:14100;width:501;height:61;visibility:visible;mso-wrap-style:square;v-text-anchor:top" coordsize="50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" path="m61,31l59,19,52,9,43,3,31,,19,3,9,9,3,19,,31,3,43r6,9l19,59r12,2l43,59r9,-7l59,43,61,31xm501,31l499,19,492,9,482,3,471,,459,3,449,9r-7,10l440,31r2,12l449,52r10,7l471,61r11,-2l492,52r7,-9l501,31xe" fillcolor="#d63d27" stroked="f">
                  <v:path arrowok="t" o:connecttype="custom" o:connectlocs="61,14131;59,14119;52,14109;43,14103;31,14100;19,14103;9,14109;3,14119;0,14131;3,14143;9,14152;19,14159;31,14161;43,14159;52,14152;59,14143;61,14131;501,14131;499,14119;492,14109;482,14103;471,14100;459,14103;449,14109;442,14119;440,14131;442,14143;449,14152;459,14159;471,14161;482,14159;492,14152;499,14143;501,14131" o:connectangles="0,0,0,0,0,0,0,0,0,0,0,0,0,0,0,0,0,0,0,0,0,0,0,0,0,0,0,0,0,0,0,0,0,0"/>
                </v:shape>
                <v:shape id="AutoShape 52" o:spid="_x0000_s1077" style="position:absolute;left:6587;top:13982;width:478;height:167;visibility:visible;mso-wrap-style:square;v-text-anchor:top" coordsize="478,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" path="m38,8l29,,8,,,8,,158r8,9l19,167r10,l38,158,38,8xm478,8l469,,448,r-9,8l439,158r9,9l459,167r10,l478,158,478,8xe" fillcolor="#17202a" stroked="f">
                  <v:path arrowok="t" o:connecttype="custom" o:connectlocs="38,13991;29,13983;8,13983;0,13991;0,14141;8,14150;19,14150;29,14150;38,14141;38,13991;478,13991;469,13983;448,13983;439,13991;439,14141;448,14150;459,14150;469,14150;478,14141;478,13991" o:connectangles="0,0,0,0,0,0,0,0,0,0,0,0,0,0,0,0,0,0,0,0"/>
                </v:shape>
                <v:shape id="Picture 53" o:spid="_x0000_s1078" type="#_x0000_t75" style="position:absolute;left:6988;top:14567;width:194;height: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">
                  <v:imagedata r:id="rId35" o:title=""/>
                </v:shape>
                <v:shape id="AutoShape 54" o:spid="_x0000_s1079" style="position:absolute;left:6595;top:13994;width:452;height:76;visibility:visible;mso-wrap-style:square;v-text-anchor:top" coordsize="4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" path="m11,2l9,,2,,,2,,73r2,2l6,75r3,l11,73,11,2xm451,2l449,r-7,l440,2r,71l442,75r3,l449,75r2,-2l451,2xe" fillcolor="#324351" stroked="f">
                  <v:path arrowok="t" o:connecttype="custom" o:connectlocs="11,13997;9,13995;2,13995;0,13997;0,14068;2,14070;6,14070;9,14070;11,14068;11,13997;451,13997;449,13995;442,13995;440,13997;440,14068;442,14070;445,14070;449,14070;451,14068;451,13997" o:connectangles="0,0,0,0,0,0,0,0,0,0,0,0,0,0,0,0,0,0,0,0"/>
                </v:shape>
                <w10:wrap anchorx="page" anchory="page"/>
              </v:group>
            </w:pict>
          </mc:Fallback>
        </mc:AlternateContent>
      </w:r>
      <w:r w:rsidR="0025676B" w:rsidRPr="00BB3B7C">
        <w:rPr>
          <w:color w:val="F15A29"/>
          <w:w w:val="75"/>
          <w:sz w:val="40"/>
          <w:szCs w:val="40"/>
          <w:lang w:val="vi"/>
        </w:rPr>
        <w:t>Thu Thuế Để Xây Dựng Các Trung Tâm Chăm Sóc Khủng Hoảng (Crisis Care Centers)</w:t>
      </w:r>
    </w:p>
    <w:p w14:paraId="5B2EB2A4" w14:textId="214AC92F" w:rsidR="002E4ABB" w:rsidRPr="000E4D1A" w:rsidRDefault="0025676B" w:rsidP="00BB3B7C">
      <w:pPr>
        <w:spacing w:before="272" w:line="252" w:lineRule="auto"/>
        <w:ind w:left="103" w:right="5080"/>
        <w:jc w:val="both"/>
        <w:rPr>
          <w:rFonts w:ascii="Arial Narrow"/>
          <w:b/>
          <w:i/>
          <w:color w:val="1F3864"/>
          <w:w w:val="80"/>
          <w:sz w:val="30"/>
          <w:szCs w:val="30"/>
        </w:rPr>
      </w:pPr>
      <w:r w:rsidRPr="000E4D1A">
        <w:rPr>
          <w:rFonts w:ascii="Arial Narrow"/>
          <w:b/>
          <w:i/>
          <w:color w:val="1F3864"/>
          <w:w w:val="80"/>
          <w:sz w:val="28"/>
          <w:szCs w:val="28"/>
        </w:rPr>
        <w:t>K</w:t>
      </w:r>
      <w:r w:rsidRPr="000E4D1A">
        <w:rPr>
          <w:rFonts w:ascii="Arial Narrow"/>
          <w:b/>
          <w:i/>
          <w:color w:val="1F3864"/>
          <w:w w:val="80"/>
          <w:sz w:val="28"/>
          <w:szCs w:val="28"/>
        </w:rPr>
        <w:t>ế</w:t>
      </w:r>
      <w:r w:rsidRPr="000E4D1A">
        <w:rPr>
          <w:rFonts w:ascii="Arial Narrow"/>
          <w:b/>
          <w:i/>
          <w:color w:val="1F3864"/>
          <w:w w:val="80"/>
          <w:sz w:val="28"/>
          <w:szCs w:val="28"/>
        </w:rPr>
        <w:t>t n</w:t>
      </w:r>
      <w:r w:rsidRPr="000E4D1A">
        <w:rPr>
          <w:rFonts w:ascii="Arial Narrow"/>
          <w:b/>
          <w:i/>
          <w:color w:val="1F3864"/>
          <w:w w:val="80"/>
          <w:sz w:val="28"/>
          <w:szCs w:val="28"/>
        </w:rPr>
        <w:t>ố</w:t>
      </w:r>
      <w:r w:rsidRPr="000E4D1A">
        <w:rPr>
          <w:rFonts w:ascii="Arial Narrow"/>
          <w:b/>
          <w:i/>
          <w:color w:val="1F3864"/>
          <w:w w:val="80"/>
          <w:sz w:val="28"/>
          <w:szCs w:val="28"/>
        </w:rPr>
        <w:t>i h</w:t>
      </w:r>
      <w:r w:rsidRPr="000E4D1A">
        <w:rPr>
          <w:rFonts w:ascii="Arial Narrow"/>
          <w:b/>
          <w:i/>
          <w:color w:val="1F3864"/>
          <w:w w:val="80"/>
          <w:sz w:val="28"/>
          <w:szCs w:val="28"/>
        </w:rPr>
        <w:t>ệ</w:t>
      </w:r>
      <w:r w:rsidRPr="000E4D1A">
        <w:rPr>
          <w:rFonts w:ascii="Arial Narrow"/>
          <w:b/>
          <w:i/>
          <w:color w:val="1F3864"/>
          <w:w w:val="80"/>
          <w:sz w:val="28"/>
          <w:szCs w:val="28"/>
        </w:rPr>
        <w:t xml:space="preserve"> th</w:t>
      </w:r>
      <w:r w:rsidRPr="000E4D1A">
        <w:rPr>
          <w:rFonts w:ascii="Arial Narrow"/>
          <w:b/>
          <w:i/>
          <w:color w:val="1F3864"/>
          <w:w w:val="80"/>
          <w:sz w:val="28"/>
          <w:szCs w:val="28"/>
        </w:rPr>
        <w:t>ố</w:t>
      </w:r>
      <w:r w:rsidRPr="000E4D1A">
        <w:rPr>
          <w:rFonts w:ascii="Arial Narrow"/>
          <w:b/>
          <w:i/>
          <w:color w:val="1F3864"/>
          <w:w w:val="80"/>
          <w:sz w:val="28"/>
          <w:szCs w:val="28"/>
        </w:rPr>
        <w:t>ng</w:t>
      </w:r>
      <w:r w:rsidR="008F6CFB" w:rsidRPr="000E4D1A">
        <w:rPr>
          <w:rFonts w:ascii="Arial Narrow"/>
          <w:b/>
          <w:i/>
          <w:color w:val="1F3864"/>
          <w:w w:val="80"/>
          <w:sz w:val="28"/>
          <w:szCs w:val="28"/>
        </w:rPr>
        <w:t xml:space="preserve"> </w:t>
      </w:r>
      <w:r w:rsidRPr="000E4D1A">
        <w:rPr>
          <w:rFonts w:ascii="Arial Narrow"/>
          <w:b/>
          <w:i/>
          <w:color w:val="1F3864"/>
          <w:w w:val="80"/>
          <w:sz w:val="28"/>
          <w:szCs w:val="28"/>
        </w:rPr>
        <w:t>kh</w:t>
      </w:r>
      <w:r w:rsidRPr="000E4D1A">
        <w:rPr>
          <w:rFonts w:ascii="Arial Narrow"/>
          <w:b/>
          <w:i/>
          <w:color w:val="1F3864"/>
          <w:w w:val="80"/>
          <w:sz w:val="28"/>
          <w:szCs w:val="28"/>
        </w:rPr>
        <w:t>ủ</w:t>
      </w:r>
      <w:r w:rsidRPr="000E4D1A">
        <w:rPr>
          <w:rFonts w:ascii="Arial Narrow"/>
          <w:b/>
          <w:i/>
          <w:color w:val="1F3864"/>
          <w:w w:val="80"/>
          <w:sz w:val="28"/>
          <w:szCs w:val="28"/>
        </w:rPr>
        <w:t>ng ho</w:t>
      </w:r>
      <w:r w:rsidRPr="000E4D1A">
        <w:rPr>
          <w:rFonts w:ascii="Arial Narrow"/>
          <w:b/>
          <w:i/>
          <w:color w:val="1F3864"/>
          <w:w w:val="80"/>
          <w:sz w:val="28"/>
          <w:szCs w:val="28"/>
        </w:rPr>
        <w:t>ả</w:t>
      </w:r>
      <w:r w:rsidRPr="000E4D1A">
        <w:rPr>
          <w:rFonts w:ascii="Arial Narrow"/>
          <w:b/>
          <w:i/>
          <w:color w:val="1F3864"/>
          <w:w w:val="80"/>
          <w:sz w:val="28"/>
          <w:szCs w:val="28"/>
        </w:rPr>
        <w:t>ng s</w:t>
      </w:r>
      <w:r w:rsidRPr="000E4D1A">
        <w:rPr>
          <w:rFonts w:ascii="Arial Narrow"/>
          <w:b/>
          <w:i/>
          <w:color w:val="1F3864"/>
          <w:w w:val="80"/>
          <w:sz w:val="28"/>
          <w:szCs w:val="28"/>
        </w:rPr>
        <w:t>ứ</w:t>
      </w:r>
      <w:r w:rsidRPr="000E4D1A">
        <w:rPr>
          <w:rFonts w:ascii="Arial Narrow"/>
          <w:b/>
          <w:i/>
          <w:color w:val="1F3864"/>
          <w:w w:val="80"/>
          <w:sz w:val="28"/>
          <w:szCs w:val="28"/>
        </w:rPr>
        <w:t>c kh</w:t>
      </w:r>
      <w:r w:rsidRPr="000E4D1A">
        <w:rPr>
          <w:rFonts w:ascii="Arial Narrow"/>
          <w:b/>
          <w:i/>
          <w:color w:val="1F3864"/>
          <w:w w:val="80"/>
          <w:sz w:val="28"/>
          <w:szCs w:val="28"/>
        </w:rPr>
        <w:t>ỏ</w:t>
      </w:r>
      <w:r w:rsidRPr="000E4D1A">
        <w:rPr>
          <w:rFonts w:ascii="Arial Narrow"/>
          <w:b/>
          <w:i/>
          <w:color w:val="1F3864"/>
          <w:w w:val="80"/>
          <w:sz w:val="28"/>
          <w:szCs w:val="28"/>
        </w:rPr>
        <w:t>e h</w:t>
      </w:r>
      <w:r w:rsidRPr="000E4D1A">
        <w:rPr>
          <w:rFonts w:ascii="Arial Narrow"/>
          <w:b/>
          <w:i/>
          <w:color w:val="1F3864"/>
          <w:w w:val="80"/>
          <w:sz w:val="28"/>
          <w:szCs w:val="28"/>
        </w:rPr>
        <w:t>à</w:t>
      </w:r>
      <w:r w:rsidRPr="000E4D1A">
        <w:rPr>
          <w:rFonts w:ascii="Arial Narrow"/>
          <w:b/>
          <w:i/>
          <w:color w:val="1F3864"/>
          <w:w w:val="80"/>
          <w:sz w:val="28"/>
          <w:szCs w:val="28"/>
        </w:rPr>
        <w:t xml:space="preserve">nh vi </w:t>
      </w:r>
      <w:r w:rsidRPr="000E4D1A">
        <w:rPr>
          <w:rFonts w:ascii="Arial Narrow"/>
          <w:b/>
          <w:i/>
          <w:color w:val="1F3864"/>
          <w:w w:val="80"/>
          <w:sz w:val="28"/>
          <w:szCs w:val="28"/>
        </w:rPr>
        <w:t>để</w:t>
      </w:r>
      <w:r w:rsidRPr="000E4D1A">
        <w:rPr>
          <w:rFonts w:ascii="Arial Narrow"/>
          <w:b/>
          <w:i/>
          <w:color w:val="1F3864"/>
          <w:w w:val="80"/>
          <w:sz w:val="28"/>
          <w:szCs w:val="28"/>
        </w:rPr>
        <w:t xml:space="preserve"> </w:t>
      </w:r>
      <w:r w:rsidR="00407028" w:rsidRPr="000E4D1A">
        <w:rPr>
          <w:rFonts w:ascii="Arial Narrow"/>
          <w:b/>
          <w:i/>
          <w:color w:val="1F3864"/>
          <w:w w:val="80"/>
          <w:sz w:val="28"/>
          <w:szCs w:val="28"/>
        </w:rPr>
        <w:t>h</w:t>
      </w:r>
      <w:r w:rsidR="00407028" w:rsidRPr="000E4D1A">
        <w:rPr>
          <w:rFonts w:ascii="Arial Narrow"/>
          <w:b/>
          <w:i/>
          <w:color w:val="1F3864"/>
          <w:w w:val="80"/>
          <w:sz w:val="28"/>
          <w:szCs w:val="28"/>
        </w:rPr>
        <w:t>ệ</w:t>
      </w:r>
      <w:r w:rsidR="00407028" w:rsidRPr="000E4D1A">
        <w:rPr>
          <w:rFonts w:ascii="Arial Narrow"/>
          <w:b/>
          <w:i/>
          <w:color w:val="1F3864"/>
          <w:w w:val="80"/>
          <w:sz w:val="28"/>
          <w:szCs w:val="28"/>
        </w:rPr>
        <w:t xml:space="preserve"> th</w:t>
      </w:r>
      <w:r w:rsidR="00407028" w:rsidRPr="000E4D1A">
        <w:rPr>
          <w:rFonts w:ascii="Arial Narrow"/>
          <w:b/>
          <w:i/>
          <w:color w:val="1F3864"/>
          <w:w w:val="80"/>
          <w:sz w:val="28"/>
          <w:szCs w:val="28"/>
        </w:rPr>
        <w:t>ố</w:t>
      </w:r>
      <w:r w:rsidR="00407028" w:rsidRPr="000E4D1A">
        <w:rPr>
          <w:rFonts w:ascii="Arial Narrow"/>
          <w:b/>
          <w:i/>
          <w:color w:val="1F3864"/>
          <w:w w:val="80"/>
          <w:sz w:val="28"/>
          <w:szCs w:val="28"/>
        </w:rPr>
        <w:t>ng</w:t>
      </w:r>
      <w:r w:rsidRPr="000E4D1A">
        <w:rPr>
          <w:rFonts w:ascii="Arial Narrow"/>
          <w:b/>
          <w:i/>
          <w:color w:val="1F3864"/>
          <w:w w:val="80"/>
          <w:sz w:val="28"/>
          <w:szCs w:val="28"/>
        </w:rPr>
        <w:t xml:space="preserve"> hi</w:t>
      </w:r>
      <w:r w:rsidRPr="000E4D1A">
        <w:rPr>
          <w:rFonts w:ascii="Arial Narrow"/>
          <w:b/>
          <w:i/>
          <w:color w:val="1F3864"/>
          <w:w w:val="80"/>
          <w:sz w:val="28"/>
          <w:szCs w:val="28"/>
        </w:rPr>
        <w:t>ệ</w:t>
      </w:r>
      <w:r w:rsidRPr="000E4D1A">
        <w:rPr>
          <w:rFonts w:ascii="Arial Narrow"/>
          <w:b/>
          <w:i/>
          <w:color w:val="1F3864"/>
          <w:w w:val="80"/>
          <w:sz w:val="28"/>
          <w:szCs w:val="28"/>
        </w:rPr>
        <w:t>u qu</w:t>
      </w:r>
      <w:r w:rsidRPr="000E4D1A">
        <w:rPr>
          <w:rFonts w:ascii="Arial Narrow"/>
          <w:b/>
          <w:i/>
          <w:color w:val="1F3864"/>
          <w:w w:val="80"/>
          <w:sz w:val="28"/>
          <w:szCs w:val="28"/>
        </w:rPr>
        <w:t>ả</w:t>
      </w:r>
      <w:r w:rsidRPr="000E4D1A">
        <w:rPr>
          <w:rFonts w:ascii="Arial Narrow"/>
          <w:b/>
          <w:i/>
          <w:color w:val="1F3864"/>
          <w:w w:val="80"/>
          <w:sz w:val="28"/>
          <w:szCs w:val="28"/>
        </w:rPr>
        <w:t xml:space="preserve"> h</w:t>
      </w:r>
      <w:r w:rsidRPr="000E4D1A">
        <w:rPr>
          <w:rFonts w:ascii="Arial Narrow"/>
          <w:b/>
          <w:i/>
          <w:color w:val="1F3864"/>
          <w:w w:val="80"/>
          <w:sz w:val="28"/>
          <w:szCs w:val="28"/>
        </w:rPr>
        <w:t>ơ</w:t>
      </w:r>
      <w:r w:rsidRPr="000E4D1A">
        <w:rPr>
          <w:rFonts w:ascii="Arial Narrow"/>
          <w:b/>
          <w:i/>
          <w:color w:val="1F3864"/>
          <w:w w:val="80"/>
          <w:sz w:val="28"/>
          <w:szCs w:val="28"/>
        </w:rPr>
        <w:t>n, d</w:t>
      </w:r>
      <w:r w:rsidRPr="000E4D1A">
        <w:rPr>
          <w:rFonts w:ascii="Arial Narrow"/>
          <w:b/>
          <w:i/>
          <w:color w:val="1F3864"/>
          <w:w w:val="80"/>
          <w:sz w:val="28"/>
          <w:szCs w:val="28"/>
        </w:rPr>
        <w:t>ễ</w:t>
      </w:r>
      <w:r w:rsidRPr="000E4D1A">
        <w:rPr>
          <w:rFonts w:ascii="Arial Narrow"/>
          <w:b/>
          <w:i/>
          <w:color w:val="1F3864"/>
          <w:w w:val="80"/>
          <w:sz w:val="28"/>
          <w:szCs w:val="28"/>
        </w:rPr>
        <w:t xml:space="preserve"> ti</w:t>
      </w:r>
      <w:r w:rsidRPr="000E4D1A">
        <w:rPr>
          <w:rFonts w:ascii="Arial Narrow"/>
          <w:b/>
          <w:i/>
          <w:color w:val="1F3864"/>
          <w:w w:val="80"/>
          <w:sz w:val="28"/>
          <w:szCs w:val="28"/>
        </w:rPr>
        <w:t>ế</w:t>
      </w:r>
      <w:r w:rsidRPr="000E4D1A">
        <w:rPr>
          <w:rFonts w:ascii="Arial Narrow"/>
          <w:b/>
          <w:i/>
          <w:color w:val="1F3864"/>
          <w:w w:val="80"/>
          <w:sz w:val="28"/>
          <w:szCs w:val="28"/>
        </w:rPr>
        <w:t>p c</w:t>
      </w:r>
      <w:r w:rsidRPr="000E4D1A">
        <w:rPr>
          <w:rFonts w:ascii="Arial Narrow"/>
          <w:b/>
          <w:i/>
          <w:color w:val="1F3864"/>
          <w:w w:val="80"/>
          <w:sz w:val="28"/>
          <w:szCs w:val="28"/>
        </w:rPr>
        <w:t>ậ</w:t>
      </w:r>
      <w:r w:rsidRPr="000E4D1A">
        <w:rPr>
          <w:rFonts w:ascii="Arial Narrow"/>
          <w:b/>
          <w:i/>
          <w:color w:val="1F3864"/>
          <w:w w:val="80"/>
          <w:sz w:val="28"/>
          <w:szCs w:val="28"/>
        </w:rPr>
        <w:t>n</w:t>
      </w:r>
      <w:r w:rsidR="00407028" w:rsidRPr="000E4D1A">
        <w:rPr>
          <w:rFonts w:ascii="Arial Narrow"/>
          <w:b/>
          <w:i/>
          <w:color w:val="1F3864"/>
          <w:w w:val="80"/>
          <w:sz w:val="28"/>
          <w:szCs w:val="28"/>
        </w:rPr>
        <w:t>,</w:t>
      </w:r>
      <w:r w:rsidRPr="000E4D1A">
        <w:rPr>
          <w:rFonts w:ascii="Arial Narrow"/>
          <w:b/>
          <w:i/>
          <w:color w:val="1F3864"/>
          <w:w w:val="80"/>
          <w:sz w:val="28"/>
          <w:szCs w:val="28"/>
        </w:rPr>
        <w:t xml:space="preserve"> v</w:t>
      </w:r>
      <w:r w:rsidRPr="000E4D1A">
        <w:rPr>
          <w:rFonts w:ascii="Arial Narrow"/>
          <w:b/>
          <w:i/>
          <w:color w:val="1F3864"/>
          <w:w w:val="80"/>
          <w:sz w:val="28"/>
          <w:szCs w:val="28"/>
        </w:rPr>
        <w:t>à</w:t>
      </w:r>
      <w:r w:rsidRPr="000E4D1A">
        <w:rPr>
          <w:rFonts w:ascii="Arial Narrow"/>
          <w:b/>
          <w:i/>
          <w:color w:val="1F3864"/>
          <w:w w:val="80"/>
          <w:sz w:val="28"/>
          <w:szCs w:val="28"/>
        </w:rPr>
        <w:t xml:space="preserve"> c</w:t>
      </w:r>
      <w:r w:rsidRPr="000E4D1A">
        <w:rPr>
          <w:rFonts w:ascii="Arial Narrow"/>
          <w:b/>
          <w:i/>
          <w:color w:val="1F3864"/>
          <w:w w:val="80"/>
          <w:sz w:val="28"/>
          <w:szCs w:val="28"/>
        </w:rPr>
        <w:t>ô</w:t>
      </w:r>
      <w:r w:rsidRPr="000E4D1A">
        <w:rPr>
          <w:rFonts w:ascii="Arial Narrow"/>
          <w:b/>
          <w:i/>
          <w:color w:val="1F3864"/>
          <w:w w:val="80"/>
          <w:sz w:val="28"/>
          <w:szCs w:val="28"/>
        </w:rPr>
        <w:t>ng b</w:t>
      </w:r>
      <w:r w:rsidRPr="000E4D1A">
        <w:rPr>
          <w:rFonts w:ascii="Arial Narrow"/>
          <w:b/>
          <w:i/>
          <w:color w:val="1F3864"/>
          <w:w w:val="80"/>
          <w:sz w:val="28"/>
          <w:szCs w:val="28"/>
        </w:rPr>
        <w:t>ằ</w:t>
      </w:r>
      <w:r w:rsidRPr="000E4D1A">
        <w:rPr>
          <w:rFonts w:ascii="Arial Narrow"/>
          <w:b/>
          <w:i/>
          <w:color w:val="1F3864"/>
          <w:w w:val="80"/>
          <w:sz w:val="28"/>
          <w:szCs w:val="28"/>
        </w:rPr>
        <w:t>ng h</w:t>
      </w:r>
      <w:r w:rsidRPr="000E4D1A">
        <w:rPr>
          <w:rFonts w:ascii="Arial Narrow"/>
          <w:b/>
          <w:i/>
          <w:color w:val="1F3864"/>
          <w:w w:val="80"/>
          <w:sz w:val="28"/>
          <w:szCs w:val="28"/>
        </w:rPr>
        <w:t>ơ</w:t>
      </w:r>
      <w:r w:rsidRPr="000E4D1A">
        <w:rPr>
          <w:rFonts w:ascii="Arial Narrow"/>
          <w:b/>
          <w:i/>
          <w:color w:val="1F3864"/>
          <w:w w:val="80"/>
          <w:sz w:val="28"/>
          <w:szCs w:val="28"/>
        </w:rPr>
        <w:t xml:space="preserve">n </w:t>
      </w:r>
      <w:r w:rsidRPr="000E4D1A">
        <w:rPr>
          <w:rFonts w:ascii="Arial Narrow"/>
          <w:b/>
          <w:i/>
          <w:color w:val="1F3864"/>
          <w:w w:val="80"/>
          <w:sz w:val="28"/>
          <w:szCs w:val="28"/>
        </w:rPr>
        <w:t>để</w:t>
      </w:r>
      <w:r w:rsidRPr="000E4D1A">
        <w:rPr>
          <w:rFonts w:ascii="Arial Narrow"/>
          <w:b/>
          <w:i/>
          <w:color w:val="1F3864"/>
          <w:w w:val="80"/>
          <w:sz w:val="28"/>
          <w:szCs w:val="28"/>
        </w:rPr>
        <w:t xml:space="preserve"> m</w:t>
      </w:r>
      <w:r w:rsidRPr="000E4D1A">
        <w:rPr>
          <w:rFonts w:ascii="Arial Narrow"/>
          <w:b/>
          <w:i/>
          <w:color w:val="1F3864"/>
          <w:w w:val="80"/>
          <w:sz w:val="28"/>
          <w:szCs w:val="28"/>
        </w:rPr>
        <w:t>ọ</w:t>
      </w:r>
      <w:r w:rsidRPr="000E4D1A">
        <w:rPr>
          <w:rFonts w:ascii="Arial Narrow"/>
          <w:b/>
          <w:i/>
          <w:color w:val="1F3864"/>
          <w:w w:val="80"/>
          <w:sz w:val="28"/>
          <w:szCs w:val="28"/>
        </w:rPr>
        <w:t>i ng</w:t>
      </w:r>
      <w:r w:rsidRPr="000E4D1A">
        <w:rPr>
          <w:rFonts w:ascii="Arial Narrow"/>
          <w:b/>
          <w:i/>
          <w:color w:val="1F3864"/>
          <w:w w:val="80"/>
          <w:sz w:val="28"/>
          <w:szCs w:val="28"/>
        </w:rPr>
        <w:t>ườ</w:t>
      </w:r>
      <w:r w:rsidRPr="000E4D1A">
        <w:rPr>
          <w:rFonts w:ascii="Arial Narrow"/>
          <w:b/>
          <w:i/>
          <w:color w:val="1F3864"/>
          <w:w w:val="80"/>
          <w:sz w:val="28"/>
          <w:szCs w:val="28"/>
        </w:rPr>
        <w:t xml:space="preserve">i </w:t>
      </w:r>
      <w:r w:rsidRPr="000E4D1A">
        <w:rPr>
          <w:rFonts w:ascii="Arial Narrow"/>
          <w:b/>
          <w:i/>
          <w:color w:val="1F3864"/>
          <w:w w:val="80"/>
          <w:sz w:val="28"/>
          <w:szCs w:val="28"/>
        </w:rPr>
        <w:t>ở</w:t>
      </w:r>
      <w:r w:rsidRPr="000E4D1A">
        <w:rPr>
          <w:rFonts w:ascii="Arial Narrow"/>
          <w:b/>
          <w:i/>
          <w:color w:val="1F3864"/>
          <w:w w:val="80"/>
          <w:sz w:val="28"/>
          <w:szCs w:val="28"/>
        </w:rPr>
        <w:t xml:space="preserve"> Qu</w:t>
      </w:r>
      <w:r w:rsidRPr="000E4D1A">
        <w:rPr>
          <w:rFonts w:ascii="Arial Narrow"/>
          <w:b/>
          <w:i/>
          <w:color w:val="1F3864"/>
          <w:w w:val="80"/>
          <w:sz w:val="28"/>
          <w:szCs w:val="28"/>
        </w:rPr>
        <w:t>ậ</w:t>
      </w:r>
      <w:r w:rsidRPr="000E4D1A">
        <w:rPr>
          <w:rFonts w:ascii="Arial Narrow"/>
          <w:b/>
          <w:i/>
          <w:color w:val="1F3864"/>
          <w:w w:val="80"/>
          <w:sz w:val="28"/>
          <w:szCs w:val="28"/>
        </w:rPr>
        <w:t>n King c</w:t>
      </w:r>
      <w:r w:rsidRPr="000E4D1A">
        <w:rPr>
          <w:rFonts w:ascii="Arial Narrow"/>
          <w:b/>
          <w:i/>
          <w:color w:val="1F3864"/>
          <w:w w:val="80"/>
          <w:sz w:val="28"/>
          <w:szCs w:val="28"/>
        </w:rPr>
        <w:t>ó</w:t>
      </w:r>
      <w:r w:rsidRPr="000E4D1A">
        <w:rPr>
          <w:rFonts w:ascii="Arial Narrow"/>
          <w:b/>
          <w:i/>
          <w:color w:val="1F3864"/>
          <w:w w:val="80"/>
          <w:sz w:val="28"/>
          <w:szCs w:val="28"/>
        </w:rPr>
        <w:t xml:space="preserve"> th</w:t>
      </w:r>
      <w:r w:rsidRPr="000E4D1A">
        <w:rPr>
          <w:rFonts w:ascii="Arial Narrow"/>
          <w:b/>
          <w:i/>
          <w:color w:val="1F3864"/>
          <w:w w:val="80"/>
          <w:sz w:val="28"/>
          <w:szCs w:val="28"/>
        </w:rPr>
        <w:t>ể</w:t>
      </w:r>
      <w:r w:rsidR="000E4D1A" w:rsidRPr="000E4D1A">
        <w:rPr>
          <w:rFonts w:ascii="Arial Narrow"/>
          <w:b/>
          <w:i/>
          <w:color w:val="1F3864"/>
          <w:w w:val="80"/>
          <w:sz w:val="28"/>
          <w:szCs w:val="28"/>
        </w:rPr>
        <w:t xml:space="preserve"> </w:t>
      </w:r>
      <w:r w:rsidR="00407028" w:rsidRPr="000E4D1A">
        <w:rPr>
          <w:rFonts w:ascii="Arial Narrow"/>
          <w:b/>
          <w:i/>
          <w:color w:val="1F3864"/>
          <w:w w:val="80"/>
          <w:sz w:val="28"/>
          <w:szCs w:val="28"/>
        </w:rPr>
        <w:t>ph</w:t>
      </w:r>
      <w:r w:rsidR="00407028" w:rsidRPr="000E4D1A">
        <w:rPr>
          <w:rFonts w:ascii="Arial Narrow"/>
          <w:b/>
          <w:i/>
          <w:color w:val="1F3864"/>
          <w:w w:val="80"/>
          <w:sz w:val="28"/>
          <w:szCs w:val="28"/>
        </w:rPr>
        <w:t>á</w:t>
      </w:r>
      <w:r w:rsidR="00407028" w:rsidRPr="000E4D1A">
        <w:rPr>
          <w:rFonts w:ascii="Arial Narrow"/>
          <w:b/>
          <w:i/>
          <w:color w:val="1F3864"/>
          <w:w w:val="80"/>
          <w:sz w:val="28"/>
          <w:szCs w:val="28"/>
        </w:rPr>
        <w:t>t tri</w:t>
      </w:r>
      <w:r w:rsidR="00407028" w:rsidRPr="000E4D1A">
        <w:rPr>
          <w:rFonts w:ascii="Arial Narrow"/>
          <w:b/>
          <w:i/>
          <w:color w:val="1F3864"/>
          <w:w w:val="80"/>
          <w:sz w:val="28"/>
          <w:szCs w:val="28"/>
        </w:rPr>
        <w:t>ể</w:t>
      </w:r>
      <w:r w:rsidR="00407028" w:rsidRPr="000E4D1A">
        <w:rPr>
          <w:rFonts w:ascii="Arial Narrow"/>
          <w:b/>
          <w:i/>
          <w:color w:val="1F3864"/>
          <w:w w:val="80"/>
          <w:sz w:val="28"/>
          <w:szCs w:val="28"/>
        </w:rPr>
        <w:t>n</w:t>
      </w:r>
      <w:r w:rsidRPr="000E4D1A">
        <w:rPr>
          <w:rFonts w:ascii="Arial Narrow"/>
          <w:b/>
          <w:i/>
          <w:color w:val="1F3864"/>
          <w:w w:val="80"/>
          <w:sz w:val="30"/>
          <w:szCs w:val="30"/>
        </w:rPr>
        <w:t>.</w:t>
      </w:r>
    </w:p>
    <w:p w14:paraId="29881CE3" w14:textId="77777777" w:rsidR="002E4ABB" w:rsidRDefault="002E4ABB">
      <w:pPr>
        <w:pStyle w:val="BodyText"/>
        <w:spacing w:before="1"/>
        <w:rPr>
          <w:rFonts w:ascii="Arial Narrow"/>
          <w:b/>
          <w:i/>
          <w:sz w:val="15"/>
        </w:rPr>
      </w:pPr>
    </w:p>
    <w:p w14:paraId="65C90C1A" w14:textId="77777777" w:rsidR="002E4ABB" w:rsidRDefault="002E4ABB">
      <w:pPr>
        <w:rPr>
          <w:rFonts w:ascii="Arial Narrow"/>
          <w:sz w:val="15"/>
        </w:rPr>
        <w:sectPr w:rsidR="002E4ABB">
          <w:type w:val="continuous"/>
          <w:pgSz w:w="12240" w:h="15840"/>
          <w:pgMar w:top="420" w:right="620" w:bottom="280" w:left="600" w:header="708" w:footer="708" w:gutter="0"/>
          <w:cols w:space="708"/>
        </w:sectPr>
      </w:pPr>
    </w:p>
    <w:p w14:paraId="6CE220E7" w14:textId="55CA66B1" w:rsidR="002E4ABB" w:rsidRPr="000E4D1A" w:rsidRDefault="000E4D1A">
      <w:pPr>
        <w:pStyle w:val="BodyText"/>
        <w:spacing w:before="104" w:line="285" w:lineRule="auto"/>
        <w:ind w:left="103" w:right="59"/>
        <w:rPr>
          <w:sz w:val="20"/>
          <w:szCs w:val="20"/>
          <w:lang w:val="vi"/>
        </w:rPr>
      </w:pPr>
      <w:r w:rsidRPr="000E4D1A">
        <w:rPr>
          <w:noProof/>
          <w:lang w:val="vi"/>
        </w:rPr>
        <mc:AlternateContent>
          <mc:Choice Requires="wps">
            <w:drawing>
              <wp:anchor distT="45720" distB="45720" distL="114300" distR="114300" simplePos="0" relativeHeight="251669504" behindDoc="0" locked="0" layoutInCell="1" allowOverlap="1" wp14:anchorId="06ED6816" wp14:editId="5A56781B">
                <wp:simplePos x="0" y="0"/>
                <wp:positionH relativeFrom="column">
                  <wp:posOffset>28575</wp:posOffset>
                </wp:positionH>
                <wp:positionV relativeFrom="paragraph">
                  <wp:posOffset>1871980</wp:posOffset>
                </wp:positionV>
                <wp:extent cx="6800850" cy="7048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0" cy="704850"/>
                        </a:xfrm>
                        <a:prstGeom prst="rect">
                          <a:avLst/>
                        </a:prstGeom>
                        <a:solidFill>
                          <a:srgbClr val="FFFFFF"/>
                        </a:solidFill>
                        <a:ln w="9525">
                          <a:solidFill>
                            <a:srgbClr val="000000"/>
                          </a:solidFill>
                          <a:miter lim="800000"/>
                          <a:headEnd/>
                          <a:tailEnd/>
                        </a:ln>
                      </wps:spPr>
                      <wps:txbx>
                        <w:txbxContent>
                          <w:p w14:paraId="3B32A738" w14:textId="77777777" w:rsidR="000E4D1A" w:rsidRPr="000E4D1A" w:rsidRDefault="000E4D1A" w:rsidP="000E4D1A">
                            <w:pPr>
                              <w:pStyle w:val="Heading1"/>
                              <w:ind w:left="0"/>
                              <w:rPr>
                                <w:color w:val="1F3864"/>
                                <w:w w:val="75"/>
                                <w:sz w:val="32"/>
                                <w:szCs w:val="32"/>
                              </w:rPr>
                            </w:pPr>
                            <w:r w:rsidRPr="000E4D1A">
                              <w:rPr>
                                <w:color w:val="1F3864"/>
                                <w:w w:val="75"/>
                                <w:sz w:val="32"/>
                                <w:szCs w:val="32"/>
                              </w:rPr>
                              <w:t>Thu Thu</w:t>
                            </w:r>
                            <w:r w:rsidRPr="000E4D1A">
                              <w:rPr>
                                <w:rFonts w:ascii="Calibri" w:hAnsi="Calibri" w:cs="Calibri"/>
                                <w:color w:val="1F3864"/>
                                <w:w w:val="75"/>
                                <w:sz w:val="32"/>
                                <w:szCs w:val="32"/>
                              </w:rPr>
                              <w:t>ế</w:t>
                            </w:r>
                            <w:r w:rsidRPr="000E4D1A">
                              <w:rPr>
                                <w:color w:val="1F3864"/>
                                <w:w w:val="75"/>
                                <w:sz w:val="32"/>
                                <w:szCs w:val="32"/>
                              </w:rPr>
                              <w:t xml:space="preserve"> Đ</w:t>
                            </w:r>
                            <w:r w:rsidRPr="000E4D1A">
                              <w:rPr>
                                <w:rFonts w:ascii="Calibri" w:hAnsi="Calibri" w:cs="Calibri"/>
                                <w:color w:val="1F3864"/>
                                <w:w w:val="75"/>
                                <w:sz w:val="32"/>
                                <w:szCs w:val="32"/>
                              </w:rPr>
                              <w:t>ể</w:t>
                            </w:r>
                            <w:r w:rsidRPr="000E4D1A">
                              <w:rPr>
                                <w:color w:val="1F3864"/>
                                <w:w w:val="75"/>
                                <w:sz w:val="32"/>
                                <w:szCs w:val="32"/>
                              </w:rPr>
                              <w:t xml:space="preserve"> Xây D</w:t>
                            </w:r>
                            <w:r w:rsidRPr="000E4D1A">
                              <w:rPr>
                                <w:rFonts w:ascii="Calibri" w:hAnsi="Calibri" w:cs="Calibri"/>
                                <w:color w:val="1F3864"/>
                                <w:w w:val="75"/>
                                <w:sz w:val="32"/>
                                <w:szCs w:val="32"/>
                              </w:rPr>
                              <w:t>ự</w:t>
                            </w:r>
                            <w:r w:rsidRPr="000E4D1A">
                              <w:rPr>
                                <w:color w:val="1F3864"/>
                                <w:w w:val="75"/>
                                <w:sz w:val="32"/>
                                <w:szCs w:val="32"/>
                              </w:rPr>
                              <w:t>ng Các Trung Tâm Chăm Sóc Kh</w:t>
                            </w:r>
                            <w:r w:rsidRPr="000E4D1A">
                              <w:rPr>
                                <w:rFonts w:ascii="Calibri" w:hAnsi="Calibri" w:cs="Calibri"/>
                                <w:color w:val="1F3864"/>
                                <w:w w:val="75"/>
                                <w:sz w:val="32"/>
                                <w:szCs w:val="32"/>
                              </w:rPr>
                              <w:t>ủ</w:t>
                            </w:r>
                            <w:r w:rsidRPr="000E4D1A">
                              <w:rPr>
                                <w:color w:val="1F3864"/>
                                <w:w w:val="75"/>
                                <w:sz w:val="32"/>
                                <w:szCs w:val="32"/>
                              </w:rPr>
                              <w:t>ng Ho</w:t>
                            </w:r>
                            <w:r w:rsidRPr="000E4D1A">
                              <w:rPr>
                                <w:rFonts w:ascii="Calibri" w:hAnsi="Calibri" w:cs="Calibri"/>
                                <w:color w:val="1F3864"/>
                                <w:w w:val="75"/>
                                <w:sz w:val="32"/>
                                <w:szCs w:val="32"/>
                              </w:rPr>
                              <w:t>ả</w:t>
                            </w:r>
                            <w:r w:rsidRPr="000E4D1A">
                              <w:rPr>
                                <w:color w:val="1F3864"/>
                                <w:w w:val="75"/>
                                <w:sz w:val="32"/>
                                <w:szCs w:val="32"/>
                              </w:rPr>
                              <w:t>ng là gì?</w:t>
                            </w:r>
                          </w:p>
                          <w:p w14:paraId="2145E091" w14:textId="77777777" w:rsidR="000E4D1A" w:rsidRPr="000E4D1A" w:rsidRDefault="000E4D1A" w:rsidP="000E4D1A">
                            <w:pPr>
                              <w:rPr>
                                <w:color w:val="1F3864"/>
                                <w:sz w:val="20"/>
                                <w:szCs w:val="20"/>
                              </w:rPr>
                            </w:pPr>
                            <w:r w:rsidRPr="000E4D1A">
                              <w:rPr>
                                <w:color w:val="1F3864"/>
                                <w:sz w:val="20"/>
                                <w:szCs w:val="20"/>
                              </w:rPr>
                              <w:t>Gói sức khỏe hành vi được phát triển bởi Giám Đốc Điều Hành Constantine với sự hỗ trợ của liên minh sức khỏe hành vi trên diện rộng sẽ làm được ba điều:</w:t>
                            </w:r>
                          </w:p>
                          <w:p w14:paraId="170B1DBE" w14:textId="6212395E" w:rsidR="000E4D1A" w:rsidRDefault="000E4D1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ED6816" id="_x0000_t202" coordsize="21600,21600" o:spt="202" path="m,l,21600r21600,l21600,xe">
                <v:stroke joinstyle="miter"/>
                <v:path gradientshapeok="t" o:connecttype="rect"/>
              </v:shapetype>
              <v:shape id="Text Box 2" o:spid="_x0000_s1026" type="#_x0000_t202" style="position:absolute;left:0;text-align:left;margin-left:2.25pt;margin-top:147.4pt;width:535.5pt;height:55.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">
                <v:textbox>
                  <w:txbxContent>
                    <w:p w14:paraId="3B32A738" w14:textId="77777777" w:rsidR="000E4D1A" w:rsidRPr="000E4D1A" w:rsidRDefault="000E4D1A" w:rsidP="000E4D1A">
                      <w:pPr>
                        <w:pStyle w:val="Heading1"/>
                        <w:ind w:left="0"/>
                        <w:rPr>
                          <w:color w:val="1F3864"/>
                          <w:w w:val="75"/>
                          <w:sz w:val="32"/>
                          <w:szCs w:val="32"/>
                        </w:rPr>
                      </w:pPr>
                      <w:r w:rsidRPr="000E4D1A">
                        <w:rPr>
                          <w:color w:val="1F3864"/>
                          <w:w w:val="75"/>
                          <w:sz w:val="32"/>
                          <w:szCs w:val="32"/>
                        </w:rPr>
                        <w:t>Thu Thu</w:t>
                      </w:r>
                      <w:r w:rsidRPr="000E4D1A">
                        <w:rPr>
                          <w:rFonts w:ascii="Calibri" w:hAnsi="Calibri" w:cs="Calibri"/>
                          <w:color w:val="1F3864"/>
                          <w:w w:val="75"/>
                          <w:sz w:val="32"/>
                          <w:szCs w:val="32"/>
                        </w:rPr>
                        <w:t>ế</w:t>
                      </w:r>
                      <w:r w:rsidRPr="000E4D1A">
                        <w:rPr>
                          <w:color w:val="1F3864"/>
                          <w:w w:val="75"/>
                          <w:sz w:val="32"/>
                          <w:szCs w:val="32"/>
                        </w:rPr>
                        <w:t xml:space="preserve"> Đ</w:t>
                      </w:r>
                      <w:r w:rsidRPr="000E4D1A">
                        <w:rPr>
                          <w:rFonts w:ascii="Calibri" w:hAnsi="Calibri" w:cs="Calibri"/>
                          <w:color w:val="1F3864"/>
                          <w:w w:val="75"/>
                          <w:sz w:val="32"/>
                          <w:szCs w:val="32"/>
                        </w:rPr>
                        <w:t>ể</w:t>
                      </w:r>
                      <w:r w:rsidRPr="000E4D1A">
                        <w:rPr>
                          <w:color w:val="1F3864"/>
                          <w:w w:val="75"/>
                          <w:sz w:val="32"/>
                          <w:szCs w:val="32"/>
                        </w:rPr>
                        <w:t xml:space="preserve"> Xây D</w:t>
                      </w:r>
                      <w:r w:rsidRPr="000E4D1A">
                        <w:rPr>
                          <w:rFonts w:ascii="Calibri" w:hAnsi="Calibri" w:cs="Calibri"/>
                          <w:color w:val="1F3864"/>
                          <w:w w:val="75"/>
                          <w:sz w:val="32"/>
                          <w:szCs w:val="32"/>
                        </w:rPr>
                        <w:t>ự</w:t>
                      </w:r>
                      <w:r w:rsidRPr="000E4D1A">
                        <w:rPr>
                          <w:color w:val="1F3864"/>
                          <w:w w:val="75"/>
                          <w:sz w:val="32"/>
                          <w:szCs w:val="32"/>
                        </w:rPr>
                        <w:t>ng Các Trung Tâm Chăm Sóc Kh</w:t>
                      </w:r>
                      <w:r w:rsidRPr="000E4D1A">
                        <w:rPr>
                          <w:rFonts w:ascii="Calibri" w:hAnsi="Calibri" w:cs="Calibri"/>
                          <w:color w:val="1F3864"/>
                          <w:w w:val="75"/>
                          <w:sz w:val="32"/>
                          <w:szCs w:val="32"/>
                        </w:rPr>
                        <w:t>ủ</w:t>
                      </w:r>
                      <w:r w:rsidRPr="000E4D1A">
                        <w:rPr>
                          <w:color w:val="1F3864"/>
                          <w:w w:val="75"/>
                          <w:sz w:val="32"/>
                          <w:szCs w:val="32"/>
                        </w:rPr>
                        <w:t>ng Ho</w:t>
                      </w:r>
                      <w:r w:rsidRPr="000E4D1A">
                        <w:rPr>
                          <w:rFonts w:ascii="Calibri" w:hAnsi="Calibri" w:cs="Calibri"/>
                          <w:color w:val="1F3864"/>
                          <w:w w:val="75"/>
                          <w:sz w:val="32"/>
                          <w:szCs w:val="32"/>
                        </w:rPr>
                        <w:t>ả</w:t>
                      </w:r>
                      <w:r w:rsidRPr="000E4D1A">
                        <w:rPr>
                          <w:color w:val="1F3864"/>
                          <w:w w:val="75"/>
                          <w:sz w:val="32"/>
                          <w:szCs w:val="32"/>
                        </w:rPr>
                        <w:t>ng là gì?</w:t>
                      </w:r>
                    </w:p>
                    <w:p w14:paraId="2145E091" w14:textId="77777777" w:rsidR="000E4D1A" w:rsidRPr="000E4D1A" w:rsidRDefault="000E4D1A" w:rsidP="000E4D1A">
                      <w:pPr>
                        <w:rPr>
                          <w:color w:val="1F3864"/>
                          <w:sz w:val="20"/>
                          <w:szCs w:val="20"/>
                        </w:rPr>
                      </w:pPr>
                      <w:r w:rsidRPr="000E4D1A">
                        <w:rPr>
                          <w:color w:val="1F3864"/>
                          <w:sz w:val="20"/>
                          <w:szCs w:val="20"/>
                        </w:rPr>
                        <w:t>Gói sức khỏe hành vi được phát triển bởi Giám Đốc Điều Hành Constantine với sự hỗ trợ của liên minh sức khỏe hành vi trên diện rộng sẽ làm được ba điều:</w:t>
                      </w:r>
                    </w:p>
                    <w:p w14:paraId="170B1DBE" w14:textId="6212395E" w:rsidR="000E4D1A" w:rsidRDefault="000E4D1A"/>
                  </w:txbxContent>
                </v:textbox>
                <w10:wrap type="square"/>
              </v:shape>
            </w:pict>
          </mc:Fallback>
        </mc:AlternateContent>
      </w:r>
      <w:r w:rsidR="0025676B" w:rsidRPr="000E4D1A">
        <w:rPr>
          <w:color w:val="1F3864"/>
          <w:sz w:val="20"/>
          <w:szCs w:val="20"/>
          <w:lang w:val="vi"/>
        </w:rPr>
        <w:t>Quận King đang vạch ra một con đường phía trước để tạo ra một mạng lưới các trung tâm chăm sóc khủng hoảng khu vực, giữ gìn và tăng cường giường điều trị nội trú, và đầu tư vào một lực lượng lao động đông đảo trong ngành sức khỏe hành vi. Cùng nhau, những nỗ lực này sẽ làm tăng sức khỏe và an toàn của công chúng, đồng thời mang đến cho các gia đình, những</w:t>
      </w:r>
      <w:r w:rsidR="00407028" w:rsidRPr="000E4D1A">
        <w:rPr>
          <w:color w:val="1F3864"/>
          <w:sz w:val="20"/>
          <w:szCs w:val="20"/>
          <w:lang w:val="vi"/>
        </w:rPr>
        <w:t xml:space="preserve"> </w:t>
      </w:r>
      <w:r w:rsidR="0025676B" w:rsidRPr="000E4D1A">
        <w:rPr>
          <w:color w:val="1F3864"/>
          <w:sz w:val="20"/>
          <w:szCs w:val="20"/>
          <w:lang w:val="vi"/>
        </w:rPr>
        <w:t xml:space="preserve"> </w:t>
      </w:r>
      <w:r w:rsidR="00407028" w:rsidRPr="000E4D1A">
        <w:rPr>
          <w:color w:val="1F3864"/>
          <w:sz w:val="20"/>
          <w:szCs w:val="20"/>
          <w:lang w:val="vi"/>
        </w:rPr>
        <w:t xml:space="preserve">nhân viên tiếp ứng ban đầu </w:t>
      </w:r>
      <w:r w:rsidR="0025676B" w:rsidRPr="000E4D1A">
        <w:rPr>
          <w:color w:val="1F3864"/>
          <w:sz w:val="20"/>
          <w:szCs w:val="20"/>
          <w:lang w:val="vi"/>
        </w:rPr>
        <w:t xml:space="preserve">và các nhóm ứng phó khủng hoảng những nơi tốt hơn để đưa mọi người đến </w:t>
      </w:r>
      <w:r w:rsidR="00BB3B7C" w:rsidRPr="000E4D1A">
        <w:rPr>
          <w:color w:val="1F3864"/>
          <w:sz w:val="20"/>
          <w:szCs w:val="20"/>
          <w:lang w:val="vi"/>
        </w:rPr>
        <w:t>thay vì</w:t>
      </w:r>
      <w:r w:rsidR="0025676B" w:rsidRPr="000E4D1A">
        <w:rPr>
          <w:color w:val="1F3864"/>
          <w:sz w:val="20"/>
          <w:szCs w:val="20"/>
          <w:lang w:val="vi"/>
        </w:rPr>
        <w:t xml:space="preserve"> </w:t>
      </w:r>
      <w:r w:rsidR="00687C07" w:rsidRPr="000E4D1A">
        <w:rPr>
          <w:color w:val="1F3864"/>
          <w:sz w:val="20"/>
          <w:szCs w:val="20"/>
          <w:lang w:val="vi"/>
        </w:rPr>
        <w:t>trại giam</w:t>
      </w:r>
      <w:r w:rsidR="0025676B" w:rsidRPr="000E4D1A">
        <w:rPr>
          <w:color w:val="1F3864"/>
          <w:sz w:val="20"/>
          <w:szCs w:val="20"/>
          <w:lang w:val="vi"/>
        </w:rPr>
        <w:t xml:space="preserve"> và phòng cấp cứu.</w:t>
      </w:r>
    </w:p>
    <w:p w14:paraId="3A15277E" w14:textId="5070A84C" w:rsidR="002E4ABB" w:rsidRPr="00BB3B7C" w:rsidRDefault="000869EA">
      <w:pPr>
        <w:pStyle w:val="BodyText"/>
        <w:spacing w:before="5"/>
        <w:rPr>
          <w:sz w:val="38"/>
          <w:lang w:val="vi"/>
        </w:rPr>
      </w:pPr>
      <w:r>
        <w:rPr>
          <w:noProof/>
        </w:rPr>
        <mc:AlternateContent>
          <mc:Choice Requires="wps">
            <w:drawing>
              <wp:anchor distT="0" distB="0" distL="114300" distR="114300" simplePos="0" relativeHeight="251664384" behindDoc="0" locked="0" layoutInCell="1" allowOverlap="1" wp14:anchorId="49A9503B" wp14:editId="20B1F18C">
                <wp:simplePos x="0" y="0"/>
                <wp:positionH relativeFrom="page">
                  <wp:posOffset>2647950</wp:posOffset>
                </wp:positionH>
                <wp:positionV relativeFrom="paragraph">
                  <wp:posOffset>1064260</wp:posOffset>
                </wp:positionV>
                <wp:extent cx="2198370" cy="3028950"/>
                <wp:effectExtent l="0" t="0" r="11430" b="0"/>
                <wp:wrapNone/>
                <wp:docPr id="24"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8370" cy="302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351A47" w14:textId="77777777" w:rsidR="002E4ABB" w:rsidRDefault="0025676B">
                            <w:pPr>
                              <w:spacing w:before="177"/>
                              <w:ind w:left="383"/>
                              <w:rPr>
                                <w:rFonts w:ascii="Calibri"/>
                                <w:b/>
                                <w:sz w:val="29"/>
                              </w:rPr>
                            </w:pPr>
                            <w:r>
                              <w:rPr>
                                <w:rFonts w:ascii="Calibri"/>
                                <w:b/>
                                <w:color w:val="FFFFFF"/>
                                <w:spacing w:val="-5"/>
                                <w:sz w:val="29"/>
                                <w:lang w:val="vi"/>
                              </w:rPr>
                              <w:t>2.</w:t>
                            </w:r>
                          </w:p>
                          <w:p w14:paraId="7519DEAF" w14:textId="77777777" w:rsidR="007F66AA" w:rsidRDefault="007F66AA" w:rsidP="00BB3B7C">
                            <w:pPr>
                              <w:spacing w:before="88" w:line="268" w:lineRule="auto"/>
                              <w:ind w:left="278" w:right="552"/>
                              <w:rPr>
                                <w:rFonts w:ascii="Arial Narrow"/>
                                <w:b/>
                                <w:color w:val="F15A29"/>
                                <w:spacing w:val="-2"/>
                                <w:w w:val="90"/>
                                <w:sz w:val="24"/>
                                <w:szCs w:val="24"/>
                              </w:rPr>
                            </w:pPr>
                          </w:p>
                          <w:p w14:paraId="774684C3" w14:textId="77777777" w:rsidR="007F66AA" w:rsidRDefault="007F66AA" w:rsidP="00BB3B7C">
                            <w:pPr>
                              <w:spacing w:before="88" w:line="268" w:lineRule="auto"/>
                              <w:ind w:left="278" w:right="552"/>
                              <w:rPr>
                                <w:rFonts w:ascii="Arial Narrow"/>
                                <w:b/>
                                <w:color w:val="F15A29"/>
                                <w:spacing w:val="-2"/>
                                <w:w w:val="90"/>
                                <w:sz w:val="24"/>
                                <w:szCs w:val="24"/>
                              </w:rPr>
                            </w:pPr>
                          </w:p>
                          <w:p w14:paraId="709E45E0" w14:textId="77777777" w:rsidR="007F66AA" w:rsidRDefault="007F66AA" w:rsidP="00BB3B7C">
                            <w:pPr>
                              <w:spacing w:before="88" w:line="268" w:lineRule="auto"/>
                              <w:ind w:left="278" w:right="552"/>
                              <w:rPr>
                                <w:rFonts w:ascii="Arial Narrow"/>
                                <w:b/>
                                <w:color w:val="F15A29"/>
                                <w:spacing w:val="-2"/>
                                <w:w w:val="90"/>
                                <w:sz w:val="24"/>
                                <w:szCs w:val="24"/>
                              </w:rPr>
                            </w:pPr>
                          </w:p>
                          <w:p w14:paraId="25A06FE4" w14:textId="77777777" w:rsidR="007F66AA" w:rsidRDefault="007F66AA" w:rsidP="00BB3B7C">
                            <w:pPr>
                              <w:spacing w:before="88" w:line="268" w:lineRule="auto"/>
                              <w:ind w:left="278" w:right="552"/>
                              <w:rPr>
                                <w:rFonts w:ascii="Arial Narrow"/>
                                <w:b/>
                                <w:color w:val="F15A29"/>
                                <w:spacing w:val="-2"/>
                                <w:w w:val="90"/>
                                <w:sz w:val="24"/>
                                <w:szCs w:val="24"/>
                              </w:rPr>
                            </w:pPr>
                          </w:p>
                          <w:p w14:paraId="5D6C72DB" w14:textId="77777777" w:rsidR="007F66AA" w:rsidRDefault="007F66AA" w:rsidP="00BB3B7C">
                            <w:pPr>
                              <w:spacing w:before="88" w:line="268" w:lineRule="auto"/>
                              <w:ind w:left="278" w:right="552"/>
                              <w:rPr>
                                <w:rFonts w:ascii="Arial Narrow"/>
                                <w:b/>
                                <w:color w:val="F15A29"/>
                                <w:spacing w:val="-2"/>
                                <w:w w:val="90"/>
                                <w:sz w:val="24"/>
                                <w:szCs w:val="24"/>
                              </w:rPr>
                            </w:pPr>
                          </w:p>
                          <w:p w14:paraId="6BD003F1" w14:textId="77777777" w:rsidR="007F66AA" w:rsidRDefault="007F66AA" w:rsidP="007F66AA">
                            <w:pPr>
                              <w:spacing w:before="88" w:line="268" w:lineRule="auto"/>
                              <w:ind w:left="270" w:right="552"/>
                              <w:rPr>
                                <w:color w:val="221E1F"/>
                                <w:w w:val="90"/>
                                <w:sz w:val="20"/>
                                <w:szCs w:val="20"/>
                                <w:lang w:val="vi"/>
                              </w:rPr>
                            </w:pPr>
                          </w:p>
                          <w:p w14:paraId="0EE32589" w14:textId="02149CCD" w:rsidR="002E4ABB" w:rsidRPr="007F66AA" w:rsidRDefault="0025676B" w:rsidP="007F66AA">
                            <w:pPr>
                              <w:spacing w:before="88" w:line="268" w:lineRule="auto"/>
                              <w:ind w:left="270" w:right="552"/>
                              <w:rPr>
                                <w:color w:val="221E1F"/>
                                <w:w w:val="90"/>
                                <w:sz w:val="20"/>
                                <w:szCs w:val="20"/>
                                <w:lang w:val="vi"/>
                              </w:rPr>
                            </w:pPr>
                            <w:r w:rsidRPr="007F66AA">
                              <w:rPr>
                                <w:color w:val="221E1F"/>
                                <w:w w:val="90"/>
                                <w:sz w:val="20"/>
                                <w:szCs w:val="20"/>
                                <w:lang w:val="vi"/>
                              </w:rPr>
                              <w:t xml:space="preserve">Trong năm 2018, </w:t>
                            </w:r>
                            <w:r w:rsidR="00BB3B7C" w:rsidRPr="007F66AA">
                              <w:rPr>
                                <w:color w:val="221E1F"/>
                                <w:w w:val="90"/>
                                <w:sz w:val="20"/>
                                <w:szCs w:val="20"/>
                                <w:lang w:val="vi"/>
                              </w:rPr>
                              <w:t xml:space="preserve">có </w:t>
                            </w:r>
                            <w:r w:rsidRPr="007F66AA">
                              <w:rPr>
                                <w:color w:val="221E1F"/>
                                <w:w w:val="90"/>
                                <w:sz w:val="20"/>
                                <w:szCs w:val="20"/>
                                <w:lang w:val="vi"/>
                              </w:rPr>
                              <w:t>355 giường nội trú dựa vào cộng đồng cho những người có nhu cầu được chăm sóc nội trú về sức khỏe tâm thần ở</w:t>
                            </w:r>
                            <w:r w:rsidR="00BB3B7C" w:rsidRPr="007F66AA">
                              <w:rPr>
                                <w:color w:val="221E1F"/>
                                <w:w w:val="90"/>
                                <w:sz w:val="20"/>
                                <w:szCs w:val="20"/>
                                <w:lang w:val="vi"/>
                              </w:rPr>
                              <w:t xml:space="preserve"> </w:t>
                            </w:r>
                            <w:r w:rsidRPr="007F66AA">
                              <w:rPr>
                                <w:color w:val="221E1F"/>
                                <w:w w:val="90"/>
                                <w:sz w:val="20"/>
                                <w:szCs w:val="20"/>
                                <w:lang w:val="vi"/>
                              </w:rPr>
                              <w:t>Quận King. Ngày nay, chỉ có 244 giường trong số này là sẵn sàng để phục vụ.</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A9503B" id="Text Box 63" o:spid="_x0000_s1027" type="#_x0000_t202" style="position:absolute;margin-left:208.5pt;margin-top:83.8pt;width:173.1pt;height:238.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" filled="f" stroked="f">
                <v:textbox inset="0,0,0,0">
                  <w:txbxContent>
                    <w:p w14:paraId="2E351A47" w14:textId="77777777" w:rsidR="002E4ABB" w:rsidRDefault="0025676B">
                      <w:pPr>
                        <w:spacing w:before="177"/>
                        <w:ind w:left="383"/>
                        <w:rPr>
                          <w:rFonts w:ascii="Calibri"/>
                          <w:b/>
                          <w:sz w:val="29"/>
                        </w:rPr>
                      </w:pPr>
                      <w:r>
                        <w:rPr>
                          <w:rFonts w:ascii="Calibri"/>
                          <w:b/>
                          <w:color w:val="FFFFFF"/>
                          <w:spacing w:val="-5"/>
                          <w:sz w:val="29"/>
                          <w:lang w:val="vi"/>
                        </w:rPr>
                        <w:t>2.</w:t>
                      </w:r>
                    </w:p>
                    <w:p w14:paraId="7519DEAF" w14:textId="77777777" w:rsidR="007F66AA" w:rsidRDefault="007F66AA" w:rsidP="00BB3B7C">
                      <w:pPr>
                        <w:spacing w:before="88" w:line="268" w:lineRule="auto"/>
                        <w:ind w:left="278" w:right="552"/>
                        <w:rPr>
                          <w:rFonts w:ascii="Arial Narrow"/>
                          <w:b/>
                          <w:color w:val="F15A29"/>
                          <w:spacing w:val="-2"/>
                          <w:w w:val="90"/>
                          <w:sz w:val="24"/>
                          <w:szCs w:val="24"/>
                        </w:rPr>
                      </w:pPr>
                    </w:p>
                    <w:p w14:paraId="774684C3" w14:textId="77777777" w:rsidR="007F66AA" w:rsidRDefault="007F66AA" w:rsidP="00BB3B7C">
                      <w:pPr>
                        <w:spacing w:before="88" w:line="268" w:lineRule="auto"/>
                        <w:ind w:left="278" w:right="552"/>
                        <w:rPr>
                          <w:rFonts w:ascii="Arial Narrow"/>
                          <w:b/>
                          <w:color w:val="F15A29"/>
                          <w:spacing w:val="-2"/>
                          <w:w w:val="90"/>
                          <w:sz w:val="24"/>
                          <w:szCs w:val="24"/>
                        </w:rPr>
                      </w:pPr>
                    </w:p>
                    <w:p w14:paraId="709E45E0" w14:textId="77777777" w:rsidR="007F66AA" w:rsidRDefault="007F66AA" w:rsidP="00BB3B7C">
                      <w:pPr>
                        <w:spacing w:before="88" w:line="268" w:lineRule="auto"/>
                        <w:ind w:left="278" w:right="552"/>
                        <w:rPr>
                          <w:rFonts w:ascii="Arial Narrow"/>
                          <w:b/>
                          <w:color w:val="F15A29"/>
                          <w:spacing w:val="-2"/>
                          <w:w w:val="90"/>
                          <w:sz w:val="24"/>
                          <w:szCs w:val="24"/>
                        </w:rPr>
                      </w:pPr>
                    </w:p>
                    <w:p w14:paraId="25A06FE4" w14:textId="77777777" w:rsidR="007F66AA" w:rsidRDefault="007F66AA" w:rsidP="00BB3B7C">
                      <w:pPr>
                        <w:spacing w:before="88" w:line="268" w:lineRule="auto"/>
                        <w:ind w:left="278" w:right="552"/>
                        <w:rPr>
                          <w:rFonts w:ascii="Arial Narrow"/>
                          <w:b/>
                          <w:color w:val="F15A29"/>
                          <w:spacing w:val="-2"/>
                          <w:w w:val="90"/>
                          <w:sz w:val="24"/>
                          <w:szCs w:val="24"/>
                        </w:rPr>
                      </w:pPr>
                    </w:p>
                    <w:p w14:paraId="5D6C72DB" w14:textId="77777777" w:rsidR="007F66AA" w:rsidRDefault="007F66AA" w:rsidP="00BB3B7C">
                      <w:pPr>
                        <w:spacing w:before="88" w:line="268" w:lineRule="auto"/>
                        <w:ind w:left="278" w:right="552"/>
                        <w:rPr>
                          <w:rFonts w:ascii="Arial Narrow"/>
                          <w:b/>
                          <w:color w:val="F15A29"/>
                          <w:spacing w:val="-2"/>
                          <w:w w:val="90"/>
                          <w:sz w:val="24"/>
                          <w:szCs w:val="24"/>
                        </w:rPr>
                      </w:pPr>
                    </w:p>
                    <w:p w14:paraId="6BD003F1" w14:textId="77777777" w:rsidR="007F66AA" w:rsidRDefault="007F66AA" w:rsidP="007F66AA">
                      <w:pPr>
                        <w:spacing w:before="88" w:line="268" w:lineRule="auto"/>
                        <w:ind w:left="270" w:right="552"/>
                        <w:rPr>
                          <w:color w:val="221E1F"/>
                          <w:w w:val="90"/>
                          <w:sz w:val="20"/>
                          <w:szCs w:val="20"/>
                          <w:lang w:val="vi"/>
                        </w:rPr>
                      </w:pPr>
                    </w:p>
                    <w:p w14:paraId="0EE32589" w14:textId="02149CCD" w:rsidR="002E4ABB" w:rsidRPr="007F66AA" w:rsidRDefault="0025676B" w:rsidP="007F66AA">
                      <w:pPr>
                        <w:spacing w:before="88" w:line="268" w:lineRule="auto"/>
                        <w:ind w:left="270" w:right="552"/>
                        <w:rPr>
                          <w:color w:val="221E1F"/>
                          <w:w w:val="90"/>
                          <w:sz w:val="20"/>
                          <w:szCs w:val="20"/>
                          <w:lang w:val="vi"/>
                        </w:rPr>
                      </w:pPr>
                      <w:r w:rsidRPr="007F66AA">
                        <w:rPr>
                          <w:color w:val="221E1F"/>
                          <w:w w:val="90"/>
                          <w:sz w:val="20"/>
                          <w:szCs w:val="20"/>
                          <w:lang w:val="vi"/>
                        </w:rPr>
                        <w:t xml:space="preserve">Trong năm 2018, </w:t>
                      </w:r>
                      <w:r w:rsidR="00BB3B7C" w:rsidRPr="007F66AA">
                        <w:rPr>
                          <w:color w:val="221E1F"/>
                          <w:w w:val="90"/>
                          <w:sz w:val="20"/>
                          <w:szCs w:val="20"/>
                          <w:lang w:val="vi"/>
                        </w:rPr>
                        <w:t xml:space="preserve">có </w:t>
                      </w:r>
                      <w:r w:rsidRPr="007F66AA">
                        <w:rPr>
                          <w:color w:val="221E1F"/>
                          <w:w w:val="90"/>
                          <w:sz w:val="20"/>
                          <w:szCs w:val="20"/>
                          <w:lang w:val="vi"/>
                        </w:rPr>
                        <w:t>355 giường nội trú dựa vào cộng đồng cho những người có nhu cầu được chăm sóc nội trú về sức khỏe tâm thần ở</w:t>
                      </w:r>
                      <w:r w:rsidR="00BB3B7C" w:rsidRPr="007F66AA">
                        <w:rPr>
                          <w:color w:val="221E1F"/>
                          <w:w w:val="90"/>
                          <w:sz w:val="20"/>
                          <w:szCs w:val="20"/>
                          <w:lang w:val="vi"/>
                        </w:rPr>
                        <w:t xml:space="preserve"> </w:t>
                      </w:r>
                      <w:r w:rsidRPr="007F66AA">
                        <w:rPr>
                          <w:color w:val="221E1F"/>
                          <w:w w:val="90"/>
                          <w:sz w:val="20"/>
                          <w:szCs w:val="20"/>
                          <w:lang w:val="vi"/>
                        </w:rPr>
                        <w:t>Quận King. Ngày nay, chỉ có 244 giường trong số này là sẵn sàng để phục vụ.</w:t>
                      </w:r>
                    </w:p>
                  </w:txbxContent>
                </v:textbox>
                <w10:wrap anchorx="page"/>
              </v:shape>
            </w:pict>
          </mc:Fallback>
        </mc:AlternateContent>
      </w:r>
      <w:r w:rsidR="003459C0">
        <w:rPr>
          <w:noProof/>
        </w:rPr>
        <mc:AlternateContent>
          <mc:Choice Requires="wpg">
            <w:drawing>
              <wp:anchor distT="0" distB="0" distL="114300" distR="114300" simplePos="0" relativeHeight="251660288" behindDoc="0" locked="0" layoutInCell="1" allowOverlap="1" wp14:anchorId="2D41A024" wp14:editId="3A5270BD">
                <wp:simplePos x="0" y="0"/>
                <wp:positionH relativeFrom="page">
                  <wp:posOffset>438150</wp:posOffset>
                </wp:positionH>
                <wp:positionV relativeFrom="paragraph">
                  <wp:posOffset>1064260</wp:posOffset>
                </wp:positionV>
                <wp:extent cx="2028825" cy="5055235"/>
                <wp:effectExtent l="0" t="0" r="9525" b="12065"/>
                <wp:wrapNone/>
                <wp:docPr id="21"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28825" cy="5055235"/>
                          <a:chOff x="695" y="-943"/>
                          <a:chExt cx="3195" cy="7961"/>
                        </a:xfrm>
                      </wpg:grpSpPr>
                      <wps:wsp>
                        <wps:cNvPr id="22" name="Text Box 61"/>
                        <wps:cNvSpPr txBox="1">
                          <a:spLocks noChangeArrowheads="1"/>
                        </wps:cNvSpPr>
                        <wps:spPr bwMode="auto">
                          <a:xfrm>
                            <a:off x="755" y="3752"/>
                            <a:ext cx="3135" cy="3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1F3072" w14:textId="77777777" w:rsidR="002E4ABB" w:rsidRDefault="0025676B">
                              <w:pPr>
                                <w:spacing w:before="87"/>
                                <w:ind w:left="204"/>
                                <w:rPr>
                                  <w:rFonts w:ascii="Gill Sans MT"/>
                                  <w:b/>
                                  <w:i/>
                                  <w:sz w:val="28"/>
                                </w:rPr>
                              </w:pPr>
                              <w:r>
                                <w:rPr>
                                  <w:rFonts w:ascii="Gill Sans MT"/>
                                  <w:b/>
                                  <w:i/>
                                  <w:color w:val="FFFFFF"/>
                                  <w:spacing w:val="-2"/>
                                  <w:sz w:val="28"/>
                                  <w:lang w:val="vi"/>
                                </w:rPr>
                                <w:t>Hi</w:t>
                              </w:r>
                              <w:r>
                                <w:rPr>
                                  <w:rFonts w:ascii="Gill Sans MT"/>
                                  <w:b/>
                                  <w:i/>
                                  <w:color w:val="FFFFFF"/>
                                  <w:spacing w:val="-2"/>
                                  <w:sz w:val="28"/>
                                  <w:lang w:val="vi"/>
                                </w:rPr>
                                <w:t>ệ</w:t>
                              </w:r>
                              <w:r>
                                <w:rPr>
                                  <w:rFonts w:ascii="Gill Sans MT"/>
                                  <w:b/>
                                  <w:i/>
                                  <w:color w:val="FFFFFF"/>
                                  <w:spacing w:val="-2"/>
                                  <w:sz w:val="28"/>
                                  <w:lang w:val="vi"/>
                                </w:rPr>
                                <w:t>n t</w:t>
                              </w:r>
                              <w:r>
                                <w:rPr>
                                  <w:rFonts w:ascii="Gill Sans MT"/>
                                  <w:b/>
                                  <w:i/>
                                  <w:color w:val="FFFFFF"/>
                                  <w:spacing w:val="-2"/>
                                  <w:sz w:val="28"/>
                                  <w:lang w:val="vi"/>
                                </w:rPr>
                                <w:t>ạ</w:t>
                              </w:r>
                              <w:r>
                                <w:rPr>
                                  <w:rFonts w:ascii="Gill Sans MT"/>
                                  <w:b/>
                                  <w:i/>
                                  <w:color w:val="FFFFFF"/>
                                  <w:spacing w:val="-2"/>
                                  <w:sz w:val="28"/>
                                  <w:lang w:val="vi"/>
                                </w:rPr>
                                <w:t>i</w:t>
                              </w:r>
                            </w:p>
                            <w:p w14:paraId="036E5183" w14:textId="73C74099" w:rsidR="002E4ABB" w:rsidRPr="003459C0" w:rsidRDefault="0025676B" w:rsidP="003459C0">
                              <w:pPr>
                                <w:spacing w:before="134"/>
                                <w:ind w:left="204"/>
                                <w:rPr>
                                  <w:sz w:val="20"/>
                                  <w:szCs w:val="20"/>
                                </w:rPr>
                              </w:pPr>
                              <w:r w:rsidRPr="003459C0">
                                <w:rPr>
                                  <w:color w:val="231F20"/>
                                  <w:w w:val="80"/>
                                  <w:sz w:val="20"/>
                                  <w:szCs w:val="20"/>
                                  <w:lang w:val="vi"/>
                                </w:rPr>
                                <w:t xml:space="preserve">Chỉ có một trung tâm </w:t>
                              </w:r>
                              <w:r w:rsidRPr="003459C0">
                                <w:rPr>
                                  <w:b/>
                                  <w:color w:val="231F20"/>
                                  <w:w w:val="80"/>
                                  <w:sz w:val="20"/>
                                  <w:szCs w:val="20"/>
                                  <w:lang w:val="vi"/>
                                </w:rPr>
                                <w:t>gồm 46 giường bệnh</w:t>
                              </w:r>
                              <w:r w:rsidR="009858E0" w:rsidRPr="003459C0">
                                <w:rPr>
                                  <w:b/>
                                  <w:color w:val="231F20"/>
                                  <w:w w:val="80"/>
                                  <w:sz w:val="20"/>
                                  <w:szCs w:val="20"/>
                                  <w:lang w:val="vi"/>
                                </w:rPr>
                                <w:t xml:space="preserve"> </w:t>
                              </w:r>
                              <w:r w:rsidRPr="003459C0">
                                <w:rPr>
                                  <w:color w:val="231F20"/>
                                  <w:w w:val="80"/>
                                  <w:sz w:val="20"/>
                                  <w:szCs w:val="20"/>
                                  <w:lang w:val="vi"/>
                                </w:rPr>
                                <w:t>cho</w:t>
                              </w:r>
                              <w:r w:rsidR="003459C0">
                                <w:rPr>
                                  <w:sz w:val="20"/>
                                  <w:szCs w:val="20"/>
                                  <w:lang w:val="vi-VN"/>
                                </w:rPr>
                                <w:t xml:space="preserve"> </w:t>
                              </w:r>
                              <w:r w:rsidRPr="003459C0">
                                <w:rPr>
                                  <w:color w:val="231F20"/>
                                  <w:w w:val="80"/>
                                  <w:sz w:val="20"/>
                                  <w:szCs w:val="20"/>
                                  <w:lang w:val="vi"/>
                                </w:rPr>
                                <w:t>2,3 triệu người trong quận của chúng ta</w:t>
                              </w:r>
                            </w:p>
                          </w:txbxContent>
                        </wps:txbx>
                        <wps:bodyPr rot="0" vert="horz" wrap="square" lIns="0" tIns="0" rIns="0" bIns="0" anchor="t" anchorCtr="0" upright="1">
                          <a:noAutofit/>
                        </wps:bodyPr>
                      </wps:wsp>
                      <wps:wsp>
                        <wps:cNvPr id="23" name="Text Box 62"/>
                        <wps:cNvSpPr txBox="1">
                          <a:spLocks noChangeArrowheads="1"/>
                        </wps:cNvSpPr>
                        <wps:spPr bwMode="auto">
                          <a:xfrm>
                            <a:off x="695" y="-943"/>
                            <a:ext cx="3195" cy="4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D0C116" w14:textId="77777777" w:rsidR="002E4ABB" w:rsidRDefault="0025676B">
                              <w:pPr>
                                <w:spacing w:before="177"/>
                                <w:ind w:left="400"/>
                                <w:rPr>
                                  <w:rFonts w:ascii="Calibri"/>
                                  <w:b/>
                                  <w:sz w:val="29"/>
                                </w:rPr>
                              </w:pPr>
                              <w:r>
                                <w:rPr>
                                  <w:rFonts w:ascii="Calibri"/>
                                  <w:b/>
                                  <w:color w:val="FFFFFF"/>
                                  <w:spacing w:val="-5"/>
                                  <w:w w:val="90"/>
                                  <w:sz w:val="29"/>
                                  <w:lang w:val="vi"/>
                                </w:rPr>
                                <w:t>1.</w:t>
                              </w:r>
                            </w:p>
                            <w:p w14:paraId="4EA65208" w14:textId="77777777" w:rsidR="007F66AA" w:rsidRDefault="007F66AA">
                              <w:pPr>
                                <w:spacing w:before="88" w:line="268" w:lineRule="auto"/>
                                <w:ind w:left="260" w:right="227"/>
                                <w:rPr>
                                  <w:rFonts w:asciiTheme="minorHAnsi" w:hAnsiTheme="minorHAnsi"/>
                                  <w:color w:val="221E1F"/>
                                  <w:w w:val="90"/>
                                  <w:lang w:val="vi"/>
                                </w:rPr>
                              </w:pPr>
                            </w:p>
                            <w:p w14:paraId="3DC1D3D8" w14:textId="77777777" w:rsidR="007F66AA" w:rsidRDefault="007F66AA">
                              <w:pPr>
                                <w:spacing w:before="88" w:line="268" w:lineRule="auto"/>
                                <w:ind w:left="260" w:right="227"/>
                                <w:rPr>
                                  <w:rFonts w:asciiTheme="minorHAnsi" w:hAnsiTheme="minorHAnsi"/>
                                  <w:color w:val="221E1F"/>
                                  <w:w w:val="90"/>
                                  <w:lang w:val="vi"/>
                                </w:rPr>
                              </w:pPr>
                            </w:p>
                            <w:p w14:paraId="5BE03042" w14:textId="77777777" w:rsidR="007F66AA" w:rsidRDefault="007F66AA">
                              <w:pPr>
                                <w:spacing w:before="88" w:line="268" w:lineRule="auto"/>
                                <w:ind w:left="260" w:right="227"/>
                                <w:rPr>
                                  <w:rFonts w:asciiTheme="minorHAnsi" w:hAnsiTheme="minorHAnsi"/>
                                  <w:color w:val="221E1F"/>
                                  <w:w w:val="90"/>
                                  <w:lang w:val="vi"/>
                                </w:rPr>
                              </w:pPr>
                            </w:p>
                            <w:p w14:paraId="489680BC" w14:textId="77777777" w:rsidR="007F66AA" w:rsidRDefault="007F66AA">
                              <w:pPr>
                                <w:spacing w:before="88" w:line="268" w:lineRule="auto"/>
                                <w:ind w:left="260" w:right="227"/>
                                <w:rPr>
                                  <w:rFonts w:asciiTheme="minorHAnsi" w:hAnsiTheme="minorHAnsi"/>
                                  <w:color w:val="221E1F"/>
                                  <w:w w:val="90"/>
                                  <w:lang w:val="vi"/>
                                </w:rPr>
                              </w:pPr>
                            </w:p>
                            <w:p w14:paraId="2CFA6232" w14:textId="77777777" w:rsidR="007F66AA" w:rsidRDefault="007F66AA">
                              <w:pPr>
                                <w:spacing w:before="88" w:line="268" w:lineRule="auto"/>
                                <w:ind w:left="260" w:right="227"/>
                                <w:rPr>
                                  <w:rFonts w:asciiTheme="minorHAnsi" w:hAnsiTheme="minorHAnsi"/>
                                  <w:color w:val="221E1F"/>
                                  <w:w w:val="90"/>
                                  <w:lang w:val="vi"/>
                                </w:rPr>
                              </w:pPr>
                            </w:p>
                            <w:p w14:paraId="1D65719F" w14:textId="50D59678" w:rsidR="002E4ABB" w:rsidRPr="007F66AA" w:rsidRDefault="0025676B">
                              <w:pPr>
                                <w:spacing w:before="88" w:line="268" w:lineRule="auto"/>
                                <w:ind w:left="260" w:right="227"/>
                                <w:rPr>
                                  <w:sz w:val="20"/>
                                  <w:szCs w:val="20"/>
                                </w:rPr>
                              </w:pPr>
                              <w:r w:rsidRPr="007F66AA">
                                <w:rPr>
                                  <w:color w:val="221E1F"/>
                                  <w:w w:val="90"/>
                                  <w:sz w:val="20"/>
                                  <w:szCs w:val="20"/>
                                  <w:lang w:val="vi"/>
                                </w:rPr>
                                <w:t xml:space="preserve">Phân bố về mặt địa lý trên toàn quận, các trung tâm sẽ cung cấp sự tiếp cận dịch vụ mà không cần lấy hẹn trước và </w:t>
                              </w:r>
                              <w:r w:rsidR="009858E0" w:rsidRPr="007F66AA">
                                <w:rPr>
                                  <w:color w:val="221E1F"/>
                                  <w:w w:val="90"/>
                                  <w:sz w:val="20"/>
                                  <w:szCs w:val="20"/>
                                  <w:lang w:val="vi-VN"/>
                                </w:rPr>
                                <w:t xml:space="preserve">tiềm năng cư </w:t>
                              </w:r>
                              <w:r w:rsidRPr="007F66AA">
                                <w:rPr>
                                  <w:color w:val="221E1F"/>
                                  <w:w w:val="90"/>
                                  <w:sz w:val="20"/>
                                  <w:szCs w:val="20"/>
                                  <w:lang w:val="vi"/>
                                </w:rPr>
                                <w:t xml:space="preserve">  trú ngắn hạn để giúp mọi người qua cơn khủng hoảng, tùy thuộc vào nhu cầu, với một trung tâm </w:t>
                              </w:r>
                              <w:r w:rsidR="00BB3B7C" w:rsidRPr="007F66AA">
                                <w:rPr>
                                  <w:color w:val="221E1F"/>
                                  <w:w w:val="90"/>
                                  <w:sz w:val="20"/>
                                  <w:szCs w:val="20"/>
                                </w:rPr>
                                <w:t>chuyên</w:t>
                              </w:r>
                              <w:r w:rsidRPr="007F66AA">
                                <w:rPr>
                                  <w:color w:val="221E1F"/>
                                  <w:w w:val="90"/>
                                  <w:sz w:val="20"/>
                                  <w:szCs w:val="20"/>
                                  <w:lang w:val="vi"/>
                                </w:rPr>
                                <w:t xml:space="preserve"> phục vụ thanh thiếu niê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41A024" id="Group 60" o:spid="_x0000_s1028" style="position:absolute;margin-left:34.5pt;margin-top:83.8pt;width:159.75pt;height:398.05pt;z-index:251660288;mso-position-horizontal-relative:page" coordorigin="695,-943" coordsize="3195,79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">
                <v:shape id="Text Box 61" o:spid="_x0000_s1029" type="#_x0000_t202" style="position:absolute;left:755;top:3752;width:3135;height:3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3E1F3072" w14:textId="77777777" w:rsidR="002E4ABB" w:rsidRDefault="0025676B">
                        <w:pPr>
                          <w:spacing w:before="87"/>
                          <w:ind w:left="204"/>
                          <w:rPr>
                            <w:rFonts w:ascii="Gill Sans MT"/>
                            <w:b/>
                            <w:i/>
                            <w:sz w:val="28"/>
                          </w:rPr>
                        </w:pPr>
                        <w:r>
                          <w:rPr>
                            <w:rFonts w:ascii="Gill Sans MT"/>
                            <w:b/>
                            <w:i/>
                            <w:color w:val="FFFFFF"/>
                            <w:spacing w:val="-2"/>
                            <w:sz w:val="28"/>
                            <w:lang w:val="vi"/>
                          </w:rPr>
                          <w:t>Hi</w:t>
                        </w:r>
                        <w:r>
                          <w:rPr>
                            <w:rFonts w:ascii="Gill Sans MT"/>
                            <w:b/>
                            <w:i/>
                            <w:color w:val="FFFFFF"/>
                            <w:spacing w:val="-2"/>
                            <w:sz w:val="28"/>
                            <w:lang w:val="vi"/>
                          </w:rPr>
                          <w:t>ệ</w:t>
                        </w:r>
                        <w:r>
                          <w:rPr>
                            <w:rFonts w:ascii="Gill Sans MT"/>
                            <w:b/>
                            <w:i/>
                            <w:color w:val="FFFFFF"/>
                            <w:spacing w:val="-2"/>
                            <w:sz w:val="28"/>
                            <w:lang w:val="vi"/>
                          </w:rPr>
                          <w:t>n t</w:t>
                        </w:r>
                        <w:r>
                          <w:rPr>
                            <w:rFonts w:ascii="Gill Sans MT"/>
                            <w:b/>
                            <w:i/>
                            <w:color w:val="FFFFFF"/>
                            <w:spacing w:val="-2"/>
                            <w:sz w:val="28"/>
                            <w:lang w:val="vi"/>
                          </w:rPr>
                          <w:t>ạ</w:t>
                        </w:r>
                        <w:r>
                          <w:rPr>
                            <w:rFonts w:ascii="Gill Sans MT"/>
                            <w:b/>
                            <w:i/>
                            <w:color w:val="FFFFFF"/>
                            <w:spacing w:val="-2"/>
                            <w:sz w:val="28"/>
                            <w:lang w:val="vi"/>
                          </w:rPr>
                          <w:t>i</w:t>
                        </w:r>
                      </w:p>
                      <w:p w14:paraId="036E5183" w14:textId="73C74099" w:rsidR="002E4ABB" w:rsidRPr="003459C0" w:rsidRDefault="0025676B" w:rsidP="003459C0">
                        <w:pPr>
                          <w:spacing w:before="134"/>
                          <w:ind w:left="204"/>
                          <w:rPr>
                            <w:sz w:val="20"/>
                            <w:szCs w:val="20"/>
                          </w:rPr>
                        </w:pPr>
                        <w:r w:rsidRPr="003459C0">
                          <w:rPr>
                            <w:color w:val="231F20"/>
                            <w:w w:val="80"/>
                            <w:sz w:val="20"/>
                            <w:szCs w:val="20"/>
                            <w:lang w:val="vi"/>
                          </w:rPr>
                          <w:t xml:space="preserve">Chỉ có một trung tâm </w:t>
                        </w:r>
                        <w:r w:rsidRPr="003459C0">
                          <w:rPr>
                            <w:b/>
                            <w:color w:val="231F20"/>
                            <w:w w:val="80"/>
                            <w:sz w:val="20"/>
                            <w:szCs w:val="20"/>
                            <w:lang w:val="vi"/>
                          </w:rPr>
                          <w:t>gồm 46 giường bệnh</w:t>
                        </w:r>
                        <w:r w:rsidR="009858E0" w:rsidRPr="003459C0">
                          <w:rPr>
                            <w:b/>
                            <w:color w:val="231F20"/>
                            <w:w w:val="80"/>
                            <w:sz w:val="20"/>
                            <w:szCs w:val="20"/>
                            <w:lang w:val="vi"/>
                          </w:rPr>
                          <w:t xml:space="preserve"> </w:t>
                        </w:r>
                        <w:r w:rsidRPr="003459C0">
                          <w:rPr>
                            <w:color w:val="231F20"/>
                            <w:w w:val="80"/>
                            <w:sz w:val="20"/>
                            <w:szCs w:val="20"/>
                            <w:lang w:val="vi"/>
                          </w:rPr>
                          <w:t>cho</w:t>
                        </w:r>
                        <w:r w:rsidR="003459C0">
                          <w:rPr>
                            <w:sz w:val="20"/>
                            <w:szCs w:val="20"/>
                            <w:lang w:val="vi-VN"/>
                          </w:rPr>
                          <w:t xml:space="preserve"> </w:t>
                        </w:r>
                        <w:r w:rsidRPr="003459C0">
                          <w:rPr>
                            <w:color w:val="231F20"/>
                            <w:w w:val="80"/>
                            <w:sz w:val="20"/>
                            <w:szCs w:val="20"/>
                            <w:lang w:val="vi"/>
                          </w:rPr>
                          <w:t>2,3 triệu người trong quận của chúng ta</w:t>
                        </w:r>
                      </w:p>
                    </w:txbxContent>
                  </v:textbox>
                </v:shape>
                <v:shape id="Text Box 62" o:spid="_x0000_s1030" type="#_x0000_t202" style="position:absolute;left:695;top:-943;width:3195;height:4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14:paraId="56D0C116" w14:textId="77777777" w:rsidR="002E4ABB" w:rsidRDefault="0025676B">
                        <w:pPr>
                          <w:spacing w:before="177"/>
                          <w:ind w:left="400"/>
                          <w:rPr>
                            <w:rFonts w:ascii="Calibri"/>
                            <w:b/>
                            <w:sz w:val="29"/>
                          </w:rPr>
                        </w:pPr>
                        <w:r>
                          <w:rPr>
                            <w:rFonts w:ascii="Calibri"/>
                            <w:b/>
                            <w:color w:val="FFFFFF"/>
                            <w:spacing w:val="-5"/>
                            <w:w w:val="90"/>
                            <w:sz w:val="29"/>
                            <w:lang w:val="vi"/>
                          </w:rPr>
                          <w:t>1.</w:t>
                        </w:r>
                      </w:p>
                      <w:p w14:paraId="4EA65208" w14:textId="77777777" w:rsidR="007F66AA" w:rsidRDefault="007F66AA">
                        <w:pPr>
                          <w:spacing w:before="88" w:line="268" w:lineRule="auto"/>
                          <w:ind w:left="260" w:right="227"/>
                          <w:rPr>
                            <w:rFonts w:asciiTheme="minorHAnsi" w:hAnsiTheme="minorHAnsi"/>
                            <w:color w:val="221E1F"/>
                            <w:w w:val="90"/>
                            <w:lang w:val="vi"/>
                          </w:rPr>
                        </w:pPr>
                      </w:p>
                      <w:p w14:paraId="3DC1D3D8" w14:textId="77777777" w:rsidR="007F66AA" w:rsidRDefault="007F66AA">
                        <w:pPr>
                          <w:spacing w:before="88" w:line="268" w:lineRule="auto"/>
                          <w:ind w:left="260" w:right="227"/>
                          <w:rPr>
                            <w:rFonts w:asciiTheme="minorHAnsi" w:hAnsiTheme="minorHAnsi"/>
                            <w:color w:val="221E1F"/>
                            <w:w w:val="90"/>
                            <w:lang w:val="vi"/>
                          </w:rPr>
                        </w:pPr>
                      </w:p>
                      <w:p w14:paraId="5BE03042" w14:textId="77777777" w:rsidR="007F66AA" w:rsidRDefault="007F66AA">
                        <w:pPr>
                          <w:spacing w:before="88" w:line="268" w:lineRule="auto"/>
                          <w:ind w:left="260" w:right="227"/>
                          <w:rPr>
                            <w:rFonts w:asciiTheme="minorHAnsi" w:hAnsiTheme="minorHAnsi"/>
                            <w:color w:val="221E1F"/>
                            <w:w w:val="90"/>
                            <w:lang w:val="vi"/>
                          </w:rPr>
                        </w:pPr>
                      </w:p>
                      <w:p w14:paraId="489680BC" w14:textId="77777777" w:rsidR="007F66AA" w:rsidRDefault="007F66AA">
                        <w:pPr>
                          <w:spacing w:before="88" w:line="268" w:lineRule="auto"/>
                          <w:ind w:left="260" w:right="227"/>
                          <w:rPr>
                            <w:rFonts w:asciiTheme="minorHAnsi" w:hAnsiTheme="minorHAnsi"/>
                            <w:color w:val="221E1F"/>
                            <w:w w:val="90"/>
                            <w:lang w:val="vi"/>
                          </w:rPr>
                        </w:pPr>
                      </w:p>
                      <w:p w14:paraId="2CFA6232" w14:textId="77777777" w:rsidR="007F66AA" w:rsidRDefault="007F66AA">
                        <w:pPr>
                          <w:spacing w:before="88" w:line="268" w:lineRule="auto"/>
                          <w:ind w:left="260" w:right="227"/>
                          <w:rPr>
                            <w:rFonts w:asciiTheme="minorHAnsi" w:hAnsiTheme="minorHAnsi"/>
                            <w:color w:val="221E1F"/>
                            <w:w w:val="90"/>
                            <w:lang w:val="vi"/>
                          </w:rPr>
                        </w:pPr>
                      </w:p>
                      <w:p w14:paraId="1D65719F" w14:textId="50D59678" w:rsidR="002E4ABB" w:rsidRPr="007F66AA" w:rsidRDefault="0025676B">
                        <w:pPr>
                          <w:spacing w:before="88" w:line="268" w:lineRule="auto"/>
                          <w:ind w:left="260" w:right="227"/>
                          <w:rPr>
                            <w:sz w:val="20"/>
                            <w:szCs w:val="20"/>
                          </w:rPr>
                        </w:pPr>
                        <w:r w:rsidRPr="007F66AA">
                          <w:rPr>
                            <w:color w:val="221E1F"/>
                            <w:w w:val="90"/>
                            <w:sz w:val="20"/>
                            <w:szCs w:val="20"/>
                            <w:lang w:val="vi"/>
                          </w:rPr>
                          <w:t xml:space="preserve">Phân bố về mặt địa lý trên toàn quận, các trung tâm sẽ cung cấp sự tiếp cận dịch vụ mà không cần lấy hẹn trước và </w:t>
                        </w:r>
                        <w:r w:rsidR="009858E0" w:rsidRPr="007F66AA">
                          <w:rPr>
                            <w:color w:val="221E1F"/>
                            <w:w w:val="90"/>
                            <w:sz w:val="20"/>
                            <w:szCs w:val="20"/>
                            <w:lang w:val="vi-VN"/>
                          </w:rPr>
                          <w:t xml:space="preserve">tiềm năng cư </w:t>
                        </w:r>
                        <w:r w:rsidRPr="007F66AA">
                          <w:rPr>
                            <w:color w:val="221E1F"/>
                            <w:w w:val="90"/>
                            <w:sz w:val="20"/>
                            <w:szCs w:val="20"/>
                            <w:lang w:val="vi"/>
                          </w:rPr>
                          <w:t xml:space="preserve">  trú ngắn hạn để giúp mọi người qua cơn khủng hoảng, tùy thuộc vào nhu cầu, với một trung tâm </w:t>
                        </w:r>
                        <w:r w:rsidR="00BB3B7C" w:rsidRPr="007F66AA">
                          <w:rPr>
                            <w:color w:val="221E1F"/>
                            <w:w w:val="90"/>
                            <w:sz w:val="20"/>
                            <w:szCs w:val="20"/>
                          </w:rPr>
                          <w:t>chuyên</w:t>
                        </w:r>
                        <w:r w:rsidRPr="007F66AA">
                          <w:rPr>
                            <w:color w:val="221E1F"/>
                            <w:w w:val="90"/>
                            <w:sz w:val="20"/>
                            <w:szCs w:val="20"/>
                            <w:lang w:val="vi"/>
                          </w:rPr>
                          <w:t xml:space="preserve"> phục vụ thanh thiếu niên.</w:t>
                        </w:r>
                      </w:p>
                    </w:txbxContent>
                  </v:textbox>
                </v:shape>
                <w10:wrap anchorx="page"/>
              </v:group>
            </w:pict>
          </mc:Fallback>
        </mc:AlternateContent>
      </w:r>
      <w:r w:rsidR="007F66AA">
        <w:rPr>
          <w:noProof/>
        </w:rPr>
        <mc:AlternateContent>
          <mc:Choice Requires="wps">
            <w:drawing>
              <wp:anchor distT="0" distB="0" distL="114300" distR="114300" simplePos="0" relativeHeight="251672576" behindDoc="0" locked="0" layoutInCell="1" allowOverlap="1" wp14:anchorId="4F668A2D" wp14:editId="1A786D8A">
                <wp:simplePos x="0" y="0"/>
                <wp:positionH relativeFrom="column">
                  <wp:posOffset>4800600</wp:posOffset>
                </wp:positionH>
                <wp:positionV relativeFrom="paragraph">
                  <wp:posOffset>1130935</wp:posOffset>
                </wp:positionV>
                <wp:extent cx="419100" cy="304800"/>
                <wp:effectExtent l="0" t="0" r="0" b="0"/>
                <wp:wrapNone/>
                <wp:docPr id="90" name="Text Box 90"/>
                <wp:cNvGraphicFramePr/>
                <a:graphic xmlns:a="http://schemas.openxmlformats.org/drawingml/2006/main">
                  <a:graphicData uri="http://schemas.microsoft.com/office/word/2010/wordprocessingShape">
                    <wps:wsp>
                      <wps:cNvSpPr txBox="1"/>
                      <wps:spPr>
                        <a:xfrm>
                          <a:off x="0" y="0"/>
                          <a:ext cx="419100" cy="304800"/>
                        </a:xfrm>
                        <a:prstGeom prst="rect">
                          <a:avLst/>
                        </a:prstGeom>
                        <a:noFill/>
                        <a:ln w="6350">
                          <a:noFill/>
                        </a:ln>
                      </wps:spPr>
                      <wps:txbx>
                        <w:txbxContent>
                          <w:p w14:paraId="5DC1771B" w14:textId="6029CA21" w:rsidR="007F66AA" w:rsidRPr="007F66AA" w:rsidRDefault="007F66AA">
                            <w:pPr>
                              <w:rPr>
                                <w:rFonts w:ascii="Calibri"/>
                                <w:b/>
                                <w:color w:val="FFFFFF"/>
                                <w:spacing w:val="-5"/>
                                <w:sz w:val="29"/>
                                <w:lang w:val="vi"/>
                              </w:rPr>
                            </w:pPr>
                            <w:r w:rsidRPr="007F66AA">
                              <w:rPr>
                                <w:rFonts w:ascii="Calibri"/>
                                <w:b/>
                                <w:color w:val="FFFFFF"/>
                                <w:spacing w:val="-5"/>
                                <w:sz w:val="29"/>
                                <w:lang w:val="vi"/>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668A2D" id="Text Box 90" o:spid="_x0000_s1031" type="#_x0000_t202" style="position:absolute;margin-left:378pt;margin-top:89.05pt;width:33pt;height:2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" filled="f" stroked="f" strokeweight=".5pt">
                <v:textbox>
                  <w:txbxContent>
                    <w:p w14:paraId="5DC1771B" w14:textId="6029CA21" w:rsidR="007F66AA" w:rsidRPr="007F66AA" w:rsidRDefault="007F66AA">
                      <w:pPr>
                        <w:rPr>
                          <w:rFonts w:ascii="Calibri"/>
                          <w:b/>
                          <w:color w:val="FFFFFF"/>
                          <w:spacing w:val="-5"/>
                          <w:sz w:val="29"/>
                          <w:lang w:val="vi"/>
                        </w:rPr>
                      </w:pPr>
                      <w:r w:rsidRPr="007F66AA">
                        <w:rPr>
                          <w:rFonts w:ascii="Calibri"/>
                          <w:b/>
                          <w:color w:val="FFFFFF"/>
                          <w:spacing w:val="-5"/>
                          <w:sz w:val="29"/>
                          <w:lang w:val="vi"/>
                        </w:rPr>
                        <w:t>3.</w:t>
                      </w:r>
                    </w:p>
                  </w:txbxContent>
                </v:textbox>
              </v:shape>
            </w:pict>
          </mc:Fallback>
        </mc:AlternateContent>
      </w:r>
    </w:p>
    <w:p w14:paraId="7C722B1A" w14:textId="759A7BAB" w:rsidR="002E4ABB" w:rsidRPr="00BB3B7C" w:rsidRDefault="0025676B" w:rsidP="000E4D1A">
      <w:pPr>
        <w:rPr>
          <w:rFonts w:ascii="Arial Narrow"/>
          <w:b/>
          <w:sz w:val="24"/>
          <w:lang w:val="vi"/>
        </w:rPr>
      </w:pPr>
      <w:r w:rsidRPr="00BB3B7C">
        <w:rPr>
          <w:lang w:val="vi"/>
        </w:rPr>
        <w:br w:type="column"/>
      </w:r>
    </w:p>
    <w:p w14:paraId="42EC76DC" w14:textId="77777777" w:rsidR="002E4ABB" w:rsidRPr="00BB3B7C" w:rsidRDefault="002E4ABB" w:rsidP="000E4D1A">
      <w:pPr>
        <w:pStyle w:val="BodyText"/>
        <w:rPr>
          <w:rFonts w:ascii="Arial Narrow"/>
          <w:b/>
          <w:sz w:val="24"/>
          <w:lang w:val="vi"/>
        </w:rPr>
      </w:pPr>
    </w:p>
    <w:p w14:paraId="0498BDDA" w14:textId="77777777" w:rsidR="002E4ABB" w:rsidRPr="00BB3B7C" w:rsidRDefault="002E4ABB" w:rsidP="000E4D1A">
      <w:pPr>
        <w:pStyle w:val="BodyText"/>
        <w:rPr>
          <w:rFonts w:ascii="Arial Narrow"/>
          <w:b/>
          <w:sz w:val="24"/>
          <w:lang w:val="vi"/>
        </w:rPr>
      </w:pPr>
    </w:p>
    <w:p w14:paraId="72B80532" w14:textId="77777777" w:rsidR="002E4ABB" w:rsidRPr="00BB3B7C" w:rsidRDefault="002E4ABB" w:rsidP="000E4D1A">
      <w:pPr>
        <w:pStyle w:val="BodyText"/>
        <w:rPr>
          <w:rFonts w:ascii="Arial Narrow"/>
          <w:b/>
          <w:sz w:val="24"/>
          <w:lang w:val="vi"/>
        </w:rPr>
      </w:pPr>
    </w:p>
    <w:p w14:paraId="18AC476D" w14:textId="77777777" w:rsidR="002E4ABB" w:rsidRPr="00BB3B7C" w:rsidRDefault="002E4ABB" w:rsidP="000E4D1A">
      <w:pPr>
        <w:pStyle w:val="BodyText"/>
        <w:rPr>
          <w:rFonts w:ascii="Arial Narrow"/>
          <w:b/>
          <w:sz w:val="24"/>
          <w:lang w:val="vi"/>
        </w:rPr>
      </w:pPr>
    </w:p>
    <w:p w14:paraId="243CE89B" w14:textId="77777777" w:rsidR="002E4ABB" w:rsidRPr="00BB3B7C" w:rsidRDefault="002E4ABB" w:rsidP="000E4D1A">
      <w:pPr>
        <w:pStyle w:val="BodyText"/>
        <w:rPr>
          <w:rFonts w:ascii="Arial Narrow"/>
          <w:b/>
          <w:sz w:val="24"/>
          <w:lang w:val="vi"/>
        </w:rPr>
      </w:pPr>
    </w:p>
    <w:p w14:paraId="4FB44B23" w14:textId="77777777" w:rsidR="002E4ABB" w:rsidRPr="00BB3B7C" w:rsidRDefault="002E4ABB" w:rsidP="000E4D1A">
      <w:pPr>
        <w:pStyle w:val="BodyText"/>
        <w:rPr>
          <w:rFonts w:ascii="Arial Narrow"/>
          <w:b/>
          <w:sz w:val="24"/>
          <w:lang w:val="vi"/>
        </w:rPr>
      </w:pPr>
    </w:p>
    <w:p w14:paraId="52B36CD5" w14:textId="77777777" w:rsidR="002E4ABB" w:rsidRPr="00BB3B7C" w:rsidRDefault="002E4ABB" w:rsidP="000E4D1A">
      <w:pPr>
        <w:pStyle w:val="BodyText"/>
        <w:spacing w:before="6"/>
        <w:rPr>
          <w:rFonts w:ascii="Arial Narrow"/>
          <w:b/>
          <w:sz w:val="19"/>
          <w:lang w:val="vi"/>
        </w:rPr>
      </w:pPr>
    </w:p>
    <w:p w14:paraId="1B579A51" w14:textId="4DE9FA46" w:rsidR="002E4ABB" w:rsidRPr="000E4D1A" w:rsidRDefault="0025676B" w:rsidP="000E4D1A">
      <w:pPr>
        <w:spacing w:before="1"/>
        <w:ind w:left="103"/>
        <w:rPr>
          <w:rFonts w:asciiTheme="minorHAnsi" w:hAnsiTheme="minorHAnsi"/>
          <w:i/>
          <w:lang w:val="vi"/>
        </w:rPr>
        <w:sectPr w:rsidR="002E4ABB" w:rsidRPr="000E4D1A" w:rsidSect="000E4D1A">
          <w:type w:val="continuous"/>
          <w:pgSz w:w="12240" w:h="15840"/>
          <w:pgMar w:top="420" w:right="620" w:bottom="280" w:left="600" w:header="708" w:footer="708" w:gutter="0"/>
          <w:cols w:num="2" w:space="7908" w:equalWidth="0">
            <w:col w:w="5877" w:space="286"/>
            <w:col w:w="4857"/>
          </w:cols>
        </w:sectPr>
      </w:pPr>
      <w:r>
        <w:rPr>
          <w:rFonts w:ascii="Arial Narrow" w:hAnsi="Arial Narrow"/>
          <w:i/>
          <w:color w:val="231F20"/>
          <w:w w:val="80"/>
          <w:lang w:val="vi"/>
        </w:rPr>
        <w:t xml:space="preserve">Không gian phòng khách tại Trung Tâm Chăm Sóc Khủng Hoảng duy nhất của Quận </w:t>
      </w:r>
      <w:r w:rsidR="000E4D1A">
        <w:rPr>
          <w:rFonts w:asciiTheme="minorHAnsi" w:hAnsiTheme="minorHAnsi" w:cstheme="minorHAnsi"/>
          <w:i/>
          <w:color w:val="231F20"/>
          <w:w w:val="80"/>
          <w:lang w:val="vi"/>
        </w:rPr>
        <w:t>King.</w:t>
      </w:r>
    </w:p>
    <w:p w14:paraId="3027D86C" w14:textId="17C3F006" w:rsidR="002E4ABB" w:rsidRPr="00BB3B7C" w:rsidRDefault="006E700E">
      <w:pPr>
        <w:pStyle w:val="BodyText"/>
        <w:spacing w:before="8"/>
        <w:rPr>
          <w:sz w:val="27"/>
          <w:lang w:val="vi"/>
        </w:rPr>
      </w:pPr>
      <w:r>
        <w:rPr>
          <w:noProof/>
        </w:rPr>
        <mc:AlternateContent>
          <mc:Choice Requires="wps">
            <w:drawing>
              <wp:anchor distT="0" distB="0" distL="114300" distR="114300" simplePos="0" relativeHeight="251673600" behindDoc="0" locked="0" layoutInCell="1" allowOverlap="1" wp14:anchorId="52DBDDCF" wp14:editId="5DA22B0F">
                <wp:simplePos x="0" y="0"/>
                <wp:positionH relativeFrom="column">
                  <wp:posOffset>4676775</wp:posOffset>
                </wp:positionH>
                <wp:positionV relativeFrom="paragraph">
                  <wp:posOffset>8255</wp:posOffset>
                </wp:positionV>
                <wp:extent cx="1019175" cy="1266825"/>
                <wp:effectExtent l="0" t="0" r="0" b="0"/>
                <wp:wrapNone/>
                <wp:docPr id="92" name="Text Box 92"/>
                <wp:cNvGraphicFramePr/>
                <a:graphic xmlns:a="http://schemas.openxmlformats.org/drawingml/2006/main">
                  <a:graphicData uri="http://schemas.microsoft.com/office/word/2010/wordprocessingShape">
                    <wps:wsp>
                      <wps:cNvSpPr txBox="1"/>
                      <wps:spPr>
                        <a:xfrm>
                          <a:off x="0" y="0"/>
                          <a:ext cx="1019175" cy="1266825"/>
                        </a:xfrm>
                        <a:prstGeom prst="rect">
                          <a:avLst/>
                        </a:prstGeom>
                        <a:noFill/>
                        <a:ln w="6350">
                          <a:noFill/>
                        </a:ln>
                      </wps:spPr>
                      <wps:txbx>
                        <w:txbxContent>
                          <w:p w14:paraId="449C2E5E" w14:textId="572CEA8C" w:rsidR="006E700E" w:rsidRPr="006E700E" w:rsidRDefault="006E700E">
                            <w:pPr>
                              <w:rPr>
                                <w:rFonts w:ascii="Arial Narrow"/>
                                <w:b/>
                                <w:color w:val="F15A29"/>
                                <w:spacing w:val="-2"/>
                                <w:w w:val="90"/>
                                <w:sz w:val="24"/>
                                <w:szCs w:val="24"/>
                              </w:rPr>
                            </w:pPr>
                            <w:r w:rsidRPr="006E700E">
                              <w:rPr>
                                <w:rFonts w:ascii="Arial Narrow"/>
                                <w:b/>
                                <w:color w:val="F15A29"/>
                                <w:spacing w:val="-2"/>
                                <w:w w:val="90"/>
                                <w:sz w:val="24"/>
                                <w:szCs w:val="24"/>
                              </w:rPr>
                              <w:t>Ph</w:t>
                            </w:r>
                            <w:r w:rsidRPr="006E700E">
                              <w:rPr>
                                <w:rFonts w:ascii="Arial Narrow"/>
                                <w:b/>
                                <w:color w:val="F15A29"/>
                                <w:spacing w:val="-2"/>
                                <w:w w:val="90"/>
                                <w:sz w:val="24"/>
                                <w:szCs w:val="24"/>
                              </w:rPr>
                              <w:t>á</w:t>
                            </w:r>
                            <w:r w:rsidRPr="006E700E">
                              <w:rPr>
                                <w:rFonts w:ascii="Arial Narrow"/>
                                <w:b/>
                                <w:color w:val="F15A29"/>
                                <w:spacing w:val="-2"/>
                                <w:w w:val="90"/>
                                <w:sz w:val="24"/>
                                <w:szCs w:val="24"/>
                              </w:rPr>
                              <w:t>t tri</w:t>
                            </w:r>
                            <w:r w:rsidRPr="006E700E">
                              <w:rPr>
                                <w:rFonts w:ascii="Arial Narrow"/>
                                <w:b/>
                                <w:color w:val="F15A29"/>
                                <w:spacing w:val="-2"/>
                                <w:w w:val="90"/>
                                <w:sz w:val="24"/>
                                <w:szCs w:val="24"/>
                              </w:rPr>
                              <w:t>ể</w:t>
                            </w:r>
                            <w:r w:rsidRPr="006E700E">
                              <w:rPr>
                                <w:rFonts w:ascii="Arial Narrow"/>
                                <w:b/>
                                <w:color w:val="F15A29"/>
                                <w:spacing w:val="-2"/>
                                <w:w w:val="90"/>
                                <w:sz w:val="24"/>
                                <w:szCs w:val="24"/>
                              </w:rPr>
                              <w:t>n quy tr</w:t>
                            </w:r>
                            <w:r w:rsidRPr="006E700E">
                              <w:rPr>
                                <w:rFonts w:ascii="Arial Narrow"/>
                                <w:b/>
                                <w:color w:val="F15A29"/>
                                <w:spacing w:val="-2"/>
                                <w:w w:val="90"/>
                                <w:sz w:val="24"/>
                                <w:szCs w:val="24"/>
                              </w:rPr>
                              <w:t>ì</w:t>
                            </w:r>
                            <w:r w:rsidRPr="006E700E">
                              <w:rPr>
                                <w:rFonts w:ascii="Arial Narrow"/>
                                <w:b/>
                                <w:color w:val="F15A29"/>
                                <w:spacing w:val="-2"/>
                                <w:w w:val="90"/>
                                <w:sz w:val="24"/>
                                <w:szCs w:val="24"/>
                              </w:rPr>
                              <w:t xml:space="preserve">nh cung </w:t>
                            </w:r>
                            <w:r w:rsidRPr="006E700E">
                              <w:rPr>
                                <w:rFonts w:ascii="Arial Narrow"/>
                                <w:b/>
                                <w:color w:val="F15A29"/>
                                <w:spacing w:val="-2"/>
                                <w:w w:val="90"/>
                                <w:sz w:val="24"/>
                                <w:szCs w:val="24"/>
                              </w:rPr>
                              <w:t>ứ</w:t>
                            </w:r>
                            <w:r w:rsidRPr="006E700E">
                              <w:rPr>
                                <w:rFonts w:ascii="Arial Narrow"/>
                                <w:b/>
                                <w:color w:val="F15A29"/>
                                <w:spacing w:val="-2"/>
                                <w:w w:val="90"/>
                                <w:sz w:val="24"/>
                                <w:szCs w:val="24"/>
                              </w:rPr>
                              <w:t>ng l</w:t>
                            </w:r>
                            <w:r w:rsidRPr="006E700E">
                              <w:rPr>
                                <w:rFonts w:ascii="Arial Narrow"/>
                                <w:b/>
                                <w:color w:val="F15A29"/>
                                <w:spacing w:val="-2"/>
                                <w:w w:val="90"/>
                                <w:sz w:val="24"/>
                                <w:szCs w:val="24"/>
                              </w:rPr>
                              <w:t>ự</w:t>
                            </w:r>
                            <w:r w:rsidRPr="006E700E">
                              <w:rPr>
                                <w:rFonts w:ascii="Arial Narrow"/>
                                <w:b/>
                                <w:color w:val="F15A29"/>
                                <w:spacing w:val="-2"/>
                                <w:w w:val="90"/>
                                <w:sz w:val="24"/>
                                <w:szCs w:val="24"/>
                              </w:rPr>
                              <w:t>c l</w:t>
                            </w:r>
                            <w:r w:rsidRPr="006E700E">
                              <w:rPr>
                                <w:rFonts w:ascii="Arial Narrow"/>
                                <w:b/>
                                <w:color w:val="F15A29"/>
                                <w:spacing w:val="-2"/>
                                <w:w w:val="90"/>
                                <w:sz w:val="24"/>
                                <w:szCs w:val="24"/>
                              </w:rPr>
                              <w:t>ượ</w:t>
                            </w:r>
                            <w:r w:rsidRPr="006E700E">
                              <w:rPr>
                                <w:rFonts w:ascii="Arial Narrow"/>
                                <w:b/>
                                <w:color w:val="F15A29"/>
                                <w:spacing w:val="-2"/>
                                <w:w w:val="90"/>
                                <w:sz w:val="24"/>
                                <w:szCs w:val="24"/>
                              </w:rPr>
                              <w:t xml:space="preserve">ng lao </w:t>
                            </w:r>
                            <w:r w:rsidRPr="006E700E">
                              <w:rPr>
                                <w:rFonts w:ascii="Arial Narrow"/>
                                <w:b/>
                                <w:color w:val="F15A29"/>
                                <w:spacing w:val="-2"/>
                                <w:w w:val="90"/>
                                <w:sz w:val="24"/>
                                <w:szCs w:val="24"/>
                              </w:rPr>
                              <w:t>độ</w:t>
                            </w:r>
                            <w:r w:rsidRPr="006E700E">
                              <w:rPr>
                                <w:rFonts w:ascii="Arial Narrow"/>
                                <w:b/>
                                <w:color w:val="F15A29"/>
                                <w:spacing w:val="-2"/>
                                <w:w w:val="90"/>
                                <w:sz w:val="24"/>
                                <w:szCs w:val="24"/>
                              </w:rPr>
                              <w:t>ng</w:t>
                            </w:r>
                            <w:r w:rsidRPr="006E700E">
                              <w:t xml:space="preserve"> </w:t>
                            </w:r>
                            <w:r w:rsidRPr="006E700E">
                              <w:rPr>
                                <w:rFonts w:ascii="Arial Narrow"/>
                                <w:b/>
                                <w:color w:val="F15A29"/>
                                <w:spacing w:val="-2"/>
                                <w:w w:val="90"/>
                                <w:sz w:val="24"/>
                                <w:szCs w:val="24"/>
                              </w:rPr>
                              <w:t>cho ng</w:t>
                            </w:r>
                            <w:r w:rsidRPr="006E700E">
                              <w:rPr>
                                <w:rFonts w:ascii="Arial Narrow"/>
                                <w:b/>
                                <w:color w:val="F15A29"/>
                                <w:spacing w:val="-2"/>
                                <w:w w:val="90"/>
                                <w:sz w:val="24"/>
                                <w:szCs w:val="24"/>
                              </w:rPr>
                              <w:t>à</w:t>
                            </w:r>
                            <w:r w:rsidRPr="006E700E">
                              <w:rPr>
                                <w:rFonts w:ascii="Arial Narrow"/>
                                <w:b/>
                                <w:color w:val="F15A29"/>
                                <w:spacing w:val="-2"/>
                                <w:w w:val="90"/>
                                <w:sz w:val="24"/>
                                <w:szCs w:val="24"/>
                              </w:rPr>
                              <w:t>nh s</w:t>
                            </w:r>
                            <w:r w:rsidRPr="006E700E">
                              <w:rPr>
                                <w:rFonts w:ascii="Arial Narrow"/>
                                <w:b/>
                                <w:color w:val="F15A29"/>
                                <w:spacing w:val="-2"/>
                                <w:w w:val="90"/>
                                <w:sz w:val="24"/>
                                <w:szCs w:val="24"/>
                              </w:rPr>
                              <w:t>ứ</w:t>
                            </w:r>
                            <w:r w:rsidRPr="006E700E">
                              <w:rPr>
                                <w:rFonts w:ascii="Arial Narrow"/>
                                <w:b/>
                                <w:color w:val="F15A29"/>
                                <w:spacing w:val="-2"/>
                                <w:w w:val="90"/>
                                <w:sz w:val="24"/>
                                <w:szCs w:val="24"/>
                              </w:rPr>
                              <w:t>c kh</w:t>
                            </w:r>
                            <w:r w:rsidRPr="006E700E">
                              <w:rPr>
                                <w:rFonts w:ascii="Arial Narrow"/>
                                <w:b/>
                                <w:color w:val="F15A29"/>
                                <w:spacing w:val="-2"/>
                                <w:w w:val="90"/>
                                <w:sz w:val="24"/>
                                <w:szCs w:val="24"/>
                              </w:rPr>
                              <w:t>ỏ</w:t>
                            </w:r>
                            <w:r w:rsidRPr="006E700E">
                              <w:rPr>
                                <w:rFonts w:ascii="Arial Narrow"/>
                                <w:b/>
                                <w:color w:val="F15A29"/>
                                <w:spacing w:val="-2"/>
                                <w:w w:val="90"/>
                                <w:sz w:val="24"/>
                                <w:szCs w:val="24"/>
                              </w:rPr>
                              <w:t>e h</w:t>
                            </w:r>
                            <w:r w:rsidRPr="006E700E">
                              <w:rPr>
                                <w:rFonts w:ascii="Arial Narrow"/>
                                <w:b/>
                                <w:color w:val="F15A29"/>
                                <w:spacing w:val="-2"/>
                                <w:w w:val="90"/>
                                <w:sz w:val="24"/>
                                <w:szCs w:val="24"/>
                              </w:rPr>
                              <w:t>à</w:t>
                            </w:r>
                            <w:r w:rsidRPr="006E700E">
                              <w:rPr>
                                <w:rFonts w:ascii="Arial Narrow"/>
                                <w:b/>
                                <w:color w:val="F15A29"/>
                                <w:spacing w:val="-2"/>
                                <w:w w:val="90"/>
                                <w:sz w:val="24"/>
                                <w:szCs w:val="24"/>
                              </w:rPr>
                              <w:t>nh v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DBDDCF" id="Text Box 92" o:spid="_x0000_s1032" type="#_x0000_t202" style="position:absolute;margin-left:368.25pt;margin-top:.65pt;width:80.25pt;height:99.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" filled="f" stroked="f" strokeweight=".5pt">
                <v:textbox>
                  <w:txbxContent>
                    <w:p w14:paraId="449C2E5E" w14:textId="572CEA8C" w:rsidR="006E700E" w:rsidRPr="006E700E" w:rsidRDefault="006E700E">
                      <w:pPr>
                        <w:rPr>
                          <w:rFonts w:ascii="Arial Narrow"/>
                          <w:b/>
                          <w:color w:val="F15A29"/>
                          <w:spacing w:val="-2"/>
                          <w:w w:val="90"/>
                          <w:sz w:val="24"/>
                          <w:szCs w:val="24"/>
                        </w:rPr>
                      </w:pPr>
                      <w:r w:rsidRPr="006E700E">
                        <w:rPr>
                          <w:rFonts w:ascii="Arial Narrow"/>
                          <w:b/>
                          <w:color w:val="F15A29"/>
                          <w:spacing w:val="-2"/>
                          <w:w w:val="90"/>
                          <w:sz w:val="24"/>
                          <w:szCs w:val="24"/>
                        </w:rPr>
                        <w:t>Ph</w:t>
                      </w:r>
                      <w:r w:rsidRPr="006E700E">
                        <w:rPr>
                          <w:rFonts w:ascii="Arial Narrow"/>
                          <w:b/>
                          <w:color w:val="F15A29"/>
                          <w:spacing w:val="-2"/>
                          <w:w w:val="90"/>
                          <w:sz w:val="24"/>
                          <w:szCs w:val="24"/>
                        </w:rPr>
                        <w:t>á</w:t>
                      </w:r>
                      <w:r w:rsidRPr="006E700E">
                        <w:rPr>
                          <w:rFonts w:ascii="Arial Narrow"/>
                          <w:b/>
                          <w:color w:val="F15A29"/>
                          <w:spacing w:val="-2"/>
                          <w:w w:val="90"/>
                          <w:sz w:val="24"/>
                          <w:szCs w:val="24"/>
                        </w:rPr>
                        <w:t>t tri</w:t>
                      </w:r>
                      <w:r w:rsidRPr="006E700E">
                        <w:rPr>
                          <w:rFonts w:ascii="Arial Narrow"/>
                          <w:b/>
                          <w:color w:val="F15A29"/>
                          <w:spacing w:val="-2"/>
                          <w:w w:val="90"/>
                          <w:sz w:val="24"/>
                          <w:szCs w:val="24"/>
                        </w:rPr>
                        <w:t>ể</w:t>
                      </w:r>
                      <w:r w:rsidRPr="006E700E">
                        <w:rPr>
                          <w:rFonts w:ascii="Arial Narrow"/>
                          <w:b/>
                          <w:color w:val="F15A29"/>
                          <w:spacing w:val="-2"/>
                          <w:w w:val="90"/>
                          <w:sz w:val="24"/>
                          <w:szCs w:val="24"/>
                        </w:rPr>
                        <w:t>n quy tr</w:t>
                      </w:r>
                      <w:r w:rsidRPr="006E700E">
                        <w:rPr>
                          <w:rFonts w:ascii="Arial Narrow"/>
                          <w:b/>
                          <w:color w:val="F15A29"/>
                          <w:spacing w:val="-2"/>
                          <w:w w:val="90"/>
                          <w:sz w:val="24"/>
                          <w:szCs w:val="24"/>
                        </w:rPr>
                        <w:t>ì</w:t>
                      </w:r>
                      <w:r w:rsidRPr="006E700E">
                        <w:rPr>
                          <w:rFonts w:ascii="Arial Narrow"/>
                          <w:b/>
                          <w:color w:val="F15A29"/>
                          <w:spacing w:val="-2"/>
                          <w:w w:val="90"/>
                          <w:sz w:val="24"/>
                          <w:szCs w:val="24"/>
                        </w:rPr>
                        <w:t xml:space="preserve">nh cung </w:t>
                      </w:r>
                      <w:r w:rsidRPr="006E700E">
                        <w:rPr>
                          <w:rFonts w:ascii="Arial Narrow"/>
                          <w:b/>
                          <w:color w:val="F15A29"/>
                          <w:spacing w:val="-2"/>
                          <w:w w:val="90"/>
                          <w:sz w:val="24"/>
                          <w:szCs w:val="24"/>
                        </w:rPr>
                        <w:t>ứ</w:t>
                      </w:r>
                      <w:r w:rsidRPr="006E700E">
                        <w:rPr>
                          <w:rFonts w:ascii="Arial Narrow"/>
                          <w:b/>
                          <w:color w:val="F15A29"/>
                          <w:spacing w:val="-2"/>
                          <w:w w:val="90"/>
                          <w:sz w:val="24"/>
                          <w:szCs w:val="24"/>
                        </w:rPr>
                        <w:t>ng l</w:t>
                      </w:r>
                      <w:r w:rsidRPr="006E700E">
                        <w:rPr>
                          <w:rFonts w:ascii="Arial Narrow"/>
                          <w:b/>
                          <w:color w:val="F15A29"/>
                          <w:spacing w:val="-2"/>
                          <w:w w:val="90"/>
                          <w:sz w:val="24"/>
                          <w:szCs w:val="24"/>
                        </w:rPr>
                        <w:t>ự</w:t>
                      </w:r>
                      <w:r w:rsidRPr="006E700E">
                        <w:rPr>
                          <w:rFonts w:ascii="Arial Narrow"/>
                          <w:b/>
                          <w:color w:val="F15A29"/>
                          <w:spacing w:val="-2"/>
                          <w:w w:val="90"/>
                          <w:sz w:val="24"/>
                          <w:szCs w:val="24"/>
                        </w:rPr>
                        <w:t>c l</w:t>
                      </w:r>
                      <w:r w:rsidRPr="006E700E">
                        <w:rPr>
                          <w:rFonts w:ascii="Arial Narrow"/>
                          <w:b/>
                          <w:color w:val="F15A29"/>
                          <w:spacing w:val="-2"/>
                          <w:w w:val="90"/>
                          <w:sz w:val="24"/>
                          <w:szCs w:val="24"/>
                        </w:rPr>
                        <w:t>ượ</w:t>
                      </w:r>
                      <w:r w:rsidRPr="006E700E">
                        <w:rPr>
                          <w:rFonts w:ascii="Arial Narrow"/>
                          <w:b/>
                          <w:color w:val="F15A29"/>
                          <w:spacing w:val="-2"/>
                          <w:w w:val="90"/>
                          <w:sz w:val="24"/>
                          <w:szCs w:val="24"/>
                        </w:rPr>
                        <w:t xml:space="preserve">ng lao </w:t>
                      </w:r>
                      <w:r w:rsidRPr="006E700E">
                        <w:rPr>
                          <w:rFonts w:ascii="Arial Narrow"/>
                          <w:b/>
                          <w:color w:val="F15A29"/>
                          <w:spacing w:val="-2"/>
                          <w:w w:val="90"/>
                          <w:sz w:val="24"/>
                          <w:szCs w:val="24"/>
                        </w:rPr>
                        <w:t>độ</w:t>
                      </w:r>
                      <w:r w:rsidRPr="006E700E">
                        <w:rPr>
                          <w:rFonts w:ascii="Arial Narrow"/>
                          <w:b/>
                          <w:color w:val="F15A29"/>
                          <w:spacing w:val="-2"/>
                          <w:w w:val="90"/>
                          <w:sz w:val="24"/>
                          <w:szCs w:val="24"/>
                        </w:rPr>
                        <w:t>ng</w:t>
                      </w:r>
                      <w:r w:rsidRPr="006E700E">
                        <w:t xml:space="preserve"> </w:t>
                      </w:r>
                      <w:r w:rsidRPr="006E700E">
                        <w:rPr>
                          <w:rFonts w:ascii="Arial Narrow"/>
                          <w:b/>
                          <w:color w:val="F15A29"/>
                          <w:spacing w:val="-2"/>
                          <w:w w:val="90"/>
                          <w:sz w:val="24"/>
                          <w:szCs w:val="24"/>
                        </w:rPr>
                        <w:t>cho ng</w:t>
                      </w:r>
                      <w:r w:rsidRPr="006E700E">
                        <w:rPr>
                          <w:rFonts w:ascii="Arial Narrow"/>
                          <w:b/>
                          <w:color w:val="F15A29"/>
                          <w:spacing w:val="-2"/>
                          <w:w w:val="90"/>
                          <w:sz w:val="24"/>
                          <w:szCs w:val="24"/>
                        </w:rPr>
                        <w:t>à</w:t>
                      </w:r>
                      <w:r w:rsidRPr="006E700E">
                        <w:rPr>
                          <w:rFonts w:ascii="Arial Narrow"/>
                          <w:b/>
                          <w:color w:val="F15A29"/>
                          <w:spacing w:val="-2"/>
                          <w:w w:val="90"/>
                          <w:sz w:val="24"/>
                          <w:szCs w:val="24"/>
                        </w:rPr>
                        <w:t>nh s</w:t>
                      </w:r>
                      <w:r w:rsidRPr="006E700E">
                        <w:rPr>
                          <w:rFonts w:ascii="Arial Narrow"/>
                          <w:b/>
                          <w:color w:val="F15A29"/>
                          <w:spacing w:val="-2"/>
                          <w:w w:val="90"/>
                          <w:sz w:val="24"/>
                          <w:szCs w:val="24"/>
                        </w:rPr>
                        <w:t>ứ</w:t>
                      </w:r>
                      <w:r w:rsidRPr="006E700E">
                        <w:rPr>
                          <w:rFonts w:ascii="Arial Narrow"/>
                          <w:b/>
                          <w:color w:val="F15A29"/>
                          <w:spacing w:val="-2"/>
                          <w:w w:val="90"/>
                          <w:sz w:val="24"/>
                          <w:szCs w:val="24"/>
                        </w:rPr>
                        <w:t>c kh</w:t>
                      </w:r>
                      <w:r w:rsidRPr="006E700E">
                        <w:rPr>
                          <w:rFonts w:ascii="Arial Narrow"/>
                          <w:b/>
                          <w:color w:val="F15A29"/>
                          <w:spacing w:val="-2"/>
                          <w:w w:val="90"/>
                          <w:sz w:val="24"/>
                          <w:szCs w:val="24"/>
                        </w:rPr>
                        <w:t>ỏ</w:t>
                      </w:r>
                      <w:r w:rsidRPr="006E700E">
                        <w:rPr>
                          <w:rFonts w:ascii="Arial Narrow"/>
                          <w:b/>
                          <w:color w:val="F15A29"/>
                          <w:spacing w:val="-2"/>
                          <w:w w:val="90"/>
                          <w:sz w:val="24"/>
                          <w:szCs w:val="24"/>
                        </w:rPr>
                        <w:t>e h</w:t>
                      </w:r>
                      <w:r w:rsidRPr="006E700E">
                        <w:rPr>
                          <w:rFonts w:ascii="Arial Narrow"/>
                          <w:b/>
                          <w:color w:val="F15A29"/>
                          <w:spacing w:val="-2"/>
                          <w:w w:val="90"/>
                          <w:sz w:val="24"/>
                          <w:szCs w:val="24"/>
                        </w:rPr>
                        <w:t>à</w:t>
                      </w:r>
                      <w:r w:rsidRPr="006E700E">
                        <w:rPr>
                          <w:rFonts w:ascii="Arial Narrow"/>
                          <w:b/>
                          <w:color w:val="F15A29"/>
                          <w:spacing w:val="-2"/>
                          <w:w w:val="90"/>
                          <w:sz w:val="24"/>
                          <w:szCs w:val="24"/>
                        </w:rPr>
                        <w:t>nh vi:</w:t>
                      </w:r>
                    </w:p>
                  </w:txbxContent>
                </v:textbox>
              </v:shape>
            </w:pict>
          </mc:Fallback>
        </mc:AlternateContent>
      </w:r>
      <w:r w:rsidR="007F66AA">
        <w:rPr>
          <w:noProof/>
        </w:rPr>
        <mc:AlternateContent>
          <mc:Choice Requires="wps">
            <w:drawing>
              <wp:anchor distT="0" distB="0" distL="114300" distR="114300" simplePos="0" relativeHeight="251671552" behindDoc="0" locked="0" layoutInCell="1" allowOverlap="1" wp14:anchorId="48C7C6E7" wp14:editId="512FB38B">
                <wp:simplePos x="0" y="0"/>
                <wp:positionH relativeFrom="column">
                  <wp:posOffset>2314575</wp:posOffset>
                </wp:positionH>
                <wp:positionV relativeFrom="paragraph">
                  <wp:posOffset>17779</wp:posOffset>
                </wp:positionV>
                <wp:extent cx="962025" cy="1552575"/>
                <wp:effectExtent l="0" t="0" r="0" b="0"/>
                <wp:wrapNone/>
                <wp:docPr id="88" name="Text Box 88"/>
                <wp:cNvGraphicFramePr/>
                <a:graphic xmlns:a="http://schemas.openxmlformats.org/drawingml/2006/main">
                  <a:graphicData uri="http://schemas.microsoft.com/office/word/2010/wordprocessingShape">
                    <wps:wsp>
                      <wps:cNvSpPr txBox="1"/>
                      <wps:spPr>
                        <a:xfrm>
                          <a:off x="0" y="0"/>
                          <a:ext cx="962025" cy="1552575"/>
                        </a:xfrm>
                        <a:prstGeom prst="rect">
                          <a:avLst/>
                        </a:prstGeom>
                        <a:noFill/>
                        <a:ln w="6350">
                          <a:noFill/>
                        </a:ln>
                      </wps:spPr>
                      <wps:txbx>
                        <w:txbxContent>
                          <w:p w14:paraId="64372858" w14:textId="69005499" w:rsidR="007F66AA" w:rsidRDefault="007F66AA">
                            <w:r w:rsidRPr="007F66AA">
                              <w:rPr>
                                <w:rFonts w:ascii="Arial Narrow"/>
                                <w:b/>
                                <w:color w:val="F15A29"/>
                                <w:spacing w:val="-2"/>
                                <w:w w:val="90"/>
                                <w:sz w:val="24"/>
                                <w:szCs w:val="24"/>
                              </w:rPr>
                              <w:t>Duy tr</w:t>
                            </w:r>
                            <w:r w:rsidRPr="007F66AA">
                              <w:rPr>
                                <w:rFonts w:ascii="Arial Narrow"/>
                                <w:b/>
                                <w:color w:val="F15A29"/>
                                <w:spacing w:val="-2"/>
                                <w:w w:val="90"/>
                                <w:sz w:val="24"/>
                                <w:szCs w:val="24"/>
                              </w:rPr>
                              <w:t>ì</w:t>
                            </w:r>
                            <w:r w:rsidRPr="007F66AA">
                              <w:rPr>
                                <w:rFonts w:ascii="Arial Narrow"/>
                                <w:b/>
                                <w:color w:val="F15A29"/>
                                <w:spacing w:val="-2"/>
                                <w:w w:val="90"/>
                                <w:sz w:val="24"/>
                                <w:szCs w:val="24"/>
                              </w:rPr>
                              <w:t xml:space="preserve"> v</w:t>
                            </w:r>
                            <w:r w:rsidRPr="007F66AA">
                              <w:rPr>
                                <w:rFonts w:ascii="Arial Narrow"/>
                                <w:b/>
                                <w:color w:val="F15A29"/>
                                <w:spacing w:val="-2"/>
                                <w:w w:val="90"/>
                                <w:sz w:val="24"/>
                                <w:szCs w:val="24"/>
                              </w:rPr>
                              <w:t>à</w:t>
                            </w:r>
                            <w:r w:rsidRPr="007F66AA">
                              <w:rPr>
                                <w:rFonts w:ascii="Arial Narrow"/>
                                <w:b/>
                                <w:color w:val="F15A29"/>
                                <w:spacing w:val="-2"/>
                                <w:w w:val="90"/>
                                <w:sz w:val="24"/>
                                <w:szCs w:val="24"/>
                              </w:rPr>
                              <w:t xml:space="preserve"> kh</w:t>
                            </w:r>
                            <w:r w:rsidRPr="007F66AA">
                              <w:rPr>
                                <w:rFonts w:ascii="Arial Narrow"/>
                                <w:b/>
                                <w:color w:val="F15A29"/>
                                <w:spacing w:val="-2"/>
                                <w:w w:val="90"/>
                                <w:sz w:val="24"/>
                                <w:szCs w:val="24"/>
                              </w:rPr>
                              <w:t>ô</w:t>
                            </w:r>
                            <w:r w:rsidRPr="007F66AA">
                              <w:rPr>
                                <w:rFonts w:ascii="Arial Narrow"/>
                                <w:b/>
                                <w:color w:val="F15A29"/>
                                <w:spacing w:val="-2"/>
                                <w:w w:val="90"/>
                                <w:sz w:val="24"/>
                                <w:szCs w:val="24"/>
                              </w:rPr>
                              <w:t>i ph</w:t>
                            </w:r>
                            <w:r w:rsidRPr="007F66AA">
                              <w:rPr>
                                <w:rFonts w:ascii="Arial Narrow"/>
                                <w:b/>
                                <w:color w:val="F15A29"/>
                                <w:spacing w:val="-2"/>
                                <w:w w:val="90"/>
                                <w:sz w:val="24"/>
                                <w:szCs w:val="24"/>
                              </w:rPr>
                              <w:t>ụ</w:t>
                            </w:r>
                            <w:r w:rsidRPr="007F66AA">
                              <w:rPr>
                                <w:rFonts w:ascii="Arial Narrow"/>
                                <w:b/>
                                <w:color w:val="F15A29"/>
                                <w:spacing w:val="-2"/>
                                <w:w w:val="90"/>
                                <w:sz w:val="24"/>
                                <w:szCs w:val="24"/>
                              </w:rPr>
                              <w:t>c s</w:t>
                            </w:r>
                            <w:r w:rsidRPr="007F66AA">
                              <w:rPr>
                                <w:rFonts w:ascii="Arial Narrow"/>
                                <w:b/>
                                <w:color w:val="F15A29"/>
                                <w:spacing w:val="-2"/>
                                <w:w w:val="90"/>
                                <w:sz w:val="24"/>
                                <w:szCs w:val="24"/>
                              </w:rPr>
                              <w:t>ố</w:t>
                            </w:r>
                            <w:r w:rsidRPr="007F66AA">
                              <w:rPr>
                                <w:rFonts w:ascii="Arial Narrow"/>
                                <w:b/>
                                <w:color w:val="F15A29"/>
                                <w:spacing w:val="-2"/>
                                <w:w w:val="90"/>
                                <w:sz w:val="24"/>
                                <w:szCs w:val="24"/>
                              </w:rPr>
                              <w:t xml:space="preserve"> gi</w:t>
                            </w:r>
                            <w:r w:rsidRPr="007F66AA">
                              <w:rPr>
                                <w:rFonts w:ascii="Arial Narrow"/>
                                <w:b/>
                                <w:color w:val="F15A29"/>
                                <w:spacing w:val="-2"/>
                                <w:w w:val="90"/>
                                <w:sz w:val="24"/>
                                <w:szCs w:val="24"/>
                              </w:rPr>
                              <w:t>ườ</w:t>
                            </w:r>
                            <w:r w:rsidRPr="007F66AA">
                              <w:rPr>
                                <w:rFonts w:ascii="Arial Narrow"/>
                                <w:b/>
                                <w:color w:val="F15A29"/>
                                <w:spacing w:val="-2"/>
                                <w:w w:val="90"/>
                                <w:sz w:val="24"/>
                                <w:szCs w:val="24"/>
                              </w:rPr>
                              <w:t xml:space="preserve">ng </w:t>
                            </w:r>
                            <w:r w:rsidRPr="007F66AA">
                              <w:rPr>
                                <w:rFonts w:ascii="Arial Narrow"/>
                                <w:b/>
                                <w:color w:val="F15A29"/>
                                <w:spacing w:val="-2"/>
                                <w:w w:val="90"/>
                                <w:sz w:val="24"/>
                                <w:szCs w:val="24"/>
                              </w:rPr>
                              <w:t>đ</w:t>
                            </w:r>
                            <w:r w:rsidRPr="007F66AA">
                              <w:rPr>
                                <w:rFonts w:ascii="Arial Narrow"/>
                                <w:b/>
                                <w:color w:val="F15A29"/>
                                <w:spacing w:val="-2"/>
                                <w:w w:val="90"/>
                                <w:sz w:val="24"/>
                                <w:szCs w:val="24"/>
                              </w:rPr>
                              <w:t>i</w:t>
                            </w:r>
                            <w:r w:rsidRPr="007F66AA">
                              <w:rPr>
                                <w:rFonts w:ascii="Arial Narrow"/>
                                <w:b/>
                                <w:color w:val="F15A29"/>
                                <w:spacing w:val="-2"/>
                                <w:w w:val="90"/>
                                <w:sz w:val="24"/>
                                <w:szCs w:val="24"/>
                              </w:rPr>
                              <w:t>ề</w:t>
                            </w:r>
                            <w:r w:rsidRPr="007F66AA">
                              <w:rPr>
                                <w:rFonts w:ascii="Arial Narrow"/>
                                <w:b/>
                                <w:color w:val="F15A29"/>
                                <w:spacing w:val="-2"/>
                                <w:w w:val="90"/>
                                <w:sz w:val="24"/>
                                <w:szCs w:val="24"/>
                              </w:rPr>
                              <w:t>u tr</w:t>
                            </w:r>
                            <w:r w:rsidRPr="007F66AA">
                              <w:rPr>
                                <w:rFonts w:ascii="Arial Narrow"/>
                                <w:b/>
                                <w:color w:val="F15A29"/>
                                <w:spacing w:val="-2"/>
                                <w:w w:val="90"/>
                                <w:sz w:val="24"/>
                                <w:szCs w:val="24"/>
                              </w:rPr>
                              <w:t>ị</w:t>
                            </w:r>
                            <w:r w:rsidRPr="007F66AA">
                              <w:rPr>
                                <w:rFonts w:ascii="Arial Narrow"/>
                                <w:b/>
                                <w:color w:val="F15A29"/>
                                <w:spacing w:val="-2"/>
                                <w:w w:val="90"/>
                                <w:sz w:val="24"/>
                                <w:szCs w:val="24"/>
                              </w:rPr>
                              <w:t xml:space="preserve"> n</w:t>
                            </w:r>
                            <w:r w:rsidRPr="007F66AA">
                              <w:rPr>
                                <w:rFonts w:ascii="Arial Narrow"/>
                                <w:b/>
                                <w:color w:val="F15A29"/>
                                <w:spacing w:val="-2"/>
                                <w:w w:val="90"/>
                                <w:sz w:val="24"/>
                                <w:szCs w:val="24"/>
                              </w:rPr>
                              <w:t>ộ</w:t>
                            </w:r>
                            <w:r w:rsidRPr="007F66AA">
                              <w:rPr>
                                <w:rFonts w:ascii="Arial Narrow"/>
                                <w:b/>
                                <w:color w:val="F15A29"/>
                                <w:spacing w:val="-2"/>
                                <w:w w:val="90"/>
                                <w:sz w:val="24"/>
                                <w:szCs w:val="24"/>
                              </w:rPr>
                              <w:t>i tr</w:t>
                            </w:r>
                            <w:r w:rsidRPr="007F66AA">
                              <w:rPr>
                                <w:rFonts w:ascii="Arial Narrow"/>
                                <w:b/>
                                <w:color w:val="F15A29"/>
                                <w:spacing w:val="-2"/>
                                <w:w w:val="90"/>
                                <w:sz w:val="24"/>
                                <w:szCs w:val="24"/>
                              </w:rPr>
                              <w:t>ú</w:t>
                            </w:r>
                            <w:r w:rsidRPr="007F66AA">
                              <w:rPr>
                                <w:rFonts w:ascii="Arial Narrow"/>
                                <w:b/>
                                <w:color w:val="F15A29"/>
                                <w:spacing w:val="-2"/>
                                <w:w w:val="90"/>
                                <w:sz w:val="24"/>
                                <w:szCs w:val="24"/>
                              </w:rPr>
                              <w:t xml:space="preserve"> </w:t>
                            </w:r>
                            <w:r w:rsidRPr="007F66AA">
                              <w:rPr>
                                <w:rFonts w:ascii="Arial Narrow"/>
                                <w:b/>
                                <w:color w:val="F15A29"/>
                                <w:spacing w:val="-2"/>
                                <w:w w:val="90"/>
                                <w:sz w:val="24"/>
                                <w:szCs w:val="24"/>
                              </w:rPr>
                              <w:t>đã</w:t>
                            </w:r>
                            <w:r w:rsidRPr="007F66AA">
                              <w:rPr>
                                <w:rFonts w:ascii="Arial Narrow"/>
                                <w:b/>
                                <w:color w:val="F15A29"/>
                                <w:spacing w:val="-2"/>
                                <w:w w:val="90"/>
                                <w:sz w:val="24"/>
                                <w:szCs w:val="24"/>
                              </w:rPr>
                              <w:t xml:space="preserve"> b</w:t>
                            </w:r>
                            <w:r w:rsidRPr="007F66AA">
                              <w:rPr>
                                <w:rFonts w:ascii="Arial Narrow"/>
                                <w:b/>
                                <w:color w:val="F15A29"/>
                                <w:spacing w:val="-2"/>
                                <w:w w:val="90"/>
                                <w:sz w:val="24"/>
                                <w:szCs w:val="24"/>
                              </w:rPr>
                              <w:t>ị</w:t>
                            </w:r>
                            <w:r w:rsidRPr="007F66AA">
                              <w:rPr>
                                <w:rFonts w:ascii="Arial Narrow"/>
                                <w:b/>
                                <w:color w:val="F15A29"/>
                                <w:spacing w:val="-2"/>
                                <w:w w:val="90"/>
                                <w:sz w:val="24"/>
                                <w:szCs w:val="24"/>
                              </w:rPr>
                              <w:t xml:space="preserve"> gi</w:t>
                            </w:r>
                            <w:r w:rsidRPr="007F66AA">
                              <w:rPr>
                                <w:rFonts w:ascii="Arial Narrow"/>
                                <w:b/>
                                <w:color w:val="F15A29"/>
                                <w:spacing w:val="-2"/>
                                <w:w w:val="90"/>
                                <w:sz w:val="24"/>
                                <w:szCs w:val="24"/>
                              </w:rPr>
                              <w:t>ả</w:t>
                            </w:r>
                            <w:r w:rsidRPr="007F66AA">
                              <w:rPr>
                                <w:rFonts w:ascii="Arial Narrow"/>
                                <w:b/>
                                <w:color w:val="F15A29"/>
                                <w:spacing w:val="-2"/>
                                <w:w w:val="90"/>
                                <w:sz w:val="24"/>
                                <w:szCs w:val="24"/>
                              </w:rPr>
                              <w:t>m xu</w:t>
                            </w:r>
                            <w:r w:rsidRPr="007F66AA">
                              <w:rPr>
                                <w:rFonts w:ascii="Arial Narrow"/>
                                <w:b/>
                                <w:color w:val="F15A29"/>
                                <w:spacing w:val="-2"/>
                                <w:w w:val="90"/>
                                <w:sz w:val="24"/>
                                <w:szCs w:val="24"/>
                              </w:rPr>
                              <w:t>ố</w:t>
                            </w:r>
                            <w:r w:rsidRPr="007F66AA">
                              <w:rPr>
                                <w:rFonts w:ascii="Arial Narrow"/>
                                <w:b/>
                                <w:color w:val="F15A29"/>
                                <w:spacing w:val="-2"/>
                                <w:w w:val="90"/>
                                <w:sz w:val="24"/>
                                <w:szCs w:val="24"/>
                              </w:rPr>
                              <w:t xml:space="preserve">ng </w:t>
                            </w:r>
                            <w:r w:rsidRPr="007F66AA">
                              <w:rPr>
                                <w:rFonts w:ascii="Arial Narrow"/>
                                <w:b/>
                                <w:color w:val="F15A29"/>
                                <w:spacing w:val="-2"/>
                                <w:w w:val="90"/>
                                <w:sz w:val="24"/>
                                <w:szCs w:val="24"/>
                              </w:rPr>
                              <w:t>đá</w:t>
                            </w:r>
                            <w:r w:rsidRPr="007F66AA">
                              <w:rPr>
                                <w:rFonts w:ascii="Arial Narrow"/>
                                <w:b/>
                                <w:color w:val="F15A29"/>
                                <w:spacing w:val="-2"/>
                                <w:w w:val="90"/>
                                <w:sz w:val="24"/>
                                <w:szCs w:val="24"/>
                              </w:rPr>
                              <w:t>ng k</w:t>
                            </w:r>
                            <w:r w:rsidRPr="007F66AA">
                              <w:rPr>
                                <w:rFonts w:ascii="Arial Narrow"/>
                                <w:b/>
                                <w:color w:val="F15A29"/>
                                <w:spacing w:val="-2"/>
                                <w:w w:val="90"/>
                                <w:sz w:val="24"/>
                                <w:szCs w:val="24"/>
                              </w:rPr>
                              <w:t>ể</w:t>
                            </w:r>
                            <w:r w:rsidRPr="007F66AA">
                              <w:rPr>
                                <w:rFonts w:ascii="Arial Narrow"/>
                                <w:b/>
                                <w:color w:val="F15A29"/>
                                <w:spacing w:val="-2"/>
                                <w:w w:val="9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C7C6E7" id="Text Box 88" o:spid="_x0000_s1033" type="#_x0000_t202" style="position:absolute;margin-left:182.25pt;margin-top:1.4pt;width:75.75pt;height:122.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" filled="f" stroked="f" strokeweight=".5pt">
                <v:textbox>
                  <w:txbxContent>
                    <w:p w14:paraId="64372858" w14:textId="69005499" w:rsidR="007F66AA" w:rsidRDefault="007F66AA">
                      <w:r w:rsidRPr="007F66AA">
                        <w:rPr>
                          <w:rFonts w:ascii="Arial Narrow"/>
                          <w:b/>
                          <w:color w:val="F15A29"/>
                          <w:spacing w:val="-2"/>
                          <w:w w:val="90"/>
                          <w:sz w:val="24"/>
                          <w:szCs w:val="24"/>
                        </w:rPr>
                        <w:t>Duy tr</w:t>
                      </w:r>
                      <w:r w:rsidRPr="007F66AA">
                        <w:rPr>
                          <w:rFonts w:ascii="Arial Narrow"/>
                          <w:b/>
                          <w:color w:val="F15A29"/>
                          <w:spacing w:val="-2"/>
                          <w:w w:val="90"/>
                          <w:sz w:val="24"/>
                          <w:szCs w:val="24"/>
                        </w:rPr>
                        <w:t>ì</w:t>
                      </w:r>
                      <w:r w:rsidRPr="007F66AA">
                        <w:rPr>
                          <w:rFonts w:ascii="Arial Narrow"/>
                          <w:b/>
                          <w:color w:val="F15A29"/>
                          <w:spacing w:val="-2"/>
                          <w:w w:val="90"/>
                          <w:sz w:val="24"/>
                          <w:szCs w:val="24"/>
                        </w:rPr>
                        <w:t xml:space="preserve"> v</w:t>
                      </w:r>
                      <w:r w:rsidRPr="007F66AA">
                        <w:rPr>
                          <w:rFonts w:ascii="Arial Narrow"/>
                          <w:b/>
                          <w:color w:val="F15A29"/>
                          <w:spacing w:val="-2"/>
                          <w:w w:val="90"/>
                          <w:sz w:val="24"/>
                          <w:szCs w:val="24"/>
                        </w:rPr>
                        <w:t>à</w:t>
                      </w:r>
                      <w:r w:rsidRPr="007F66AA">
                        <w:rPr>
                          <w:rFonts w:ascii="Arial Narrow"/>
                          <w:b/>
                          <w:color w:val="F15A29"/>
                          <w:spacing w:val="-2"/>
                          <w:w w:val="90"/>
                          <w:sz w:val="24"/>
                          <w:szCs w:val="24"/>
                        </w:rPr>
                        <w:t xml:space="preserve"> kh</w:t>
                      </w:r>
                      <w:r w:rsidRPr="007F66AA">
                        <w:rPr>
                          <w:rFonts w:ascii="Arial Narrow"/>
                          <w:b/>
                          <w:color w:val="F15A29"/>
                          <w:spacing w:val="-2"/>
                          <w:w w:val="90"/>
                          <w:sz w:val="24"/>
                          <w:szCs w:val="24"/>
                        </w:rPr>
                        <w:t>ô</w:t>
                      </w:r>
                      <w:r w:rsidRPr="007F66AA">
                        <w:rPr>
                          <w:rFonts w:ascii="Arial Narrow"/>
                          <w:b/>
                          <w:color w:val="F15A29"/>
                          <w:spacing w:val="-2"/>
                          <w:w w:val="90"/>
                          <w:sz w:val="24"/>
                          <w:szCs w:val="24"/>
                        </w:rPr>
                        <w:t>i ph</w:t>
                      </w:r>
                      <w:r w:rsidRPr="007F66AA">
                        <w:rPr>
                          <w:rFonts w:ascii="Arial Narrow"/>
                          <w:b/>
                          <w:color w:val="F15A29"/>
                          <w:spacing w:val="-2"/>
                          <w:w w:val="90"/>
                          <w:sz w:val="24"/>
                          <w:szCs w:val="24"/>
                        </w:rPr>
                        <w:t>ụ</w:t>
                      </w:r>
                      <w:r w:rsidRPr="007F66AA">
                        <w:rPr>
                          <w:rFonts w:ascii="Arial Narrow"/>
                          <w:b/>
                          <w:color w:val="F15A29"/>
                          <w:spacing w:val="-2"/>
                          <w:w w:val="90"/>
                          <w:sz w:val="24"/>
                          <w:szCs w:val="24"/>
                        </w:rPr>
                        <w:t>c s</w:t>
                      </w:r>
                      <w:r w:rsidRPr="007F66AA">
                        <w:rPr>
                          <w:rFonts w:ascii="Arial Narrow"/>
                          <w:b/>
                          <w:color w:val="F15A29"/>
                          <w:spacing w:val="-2"/>
                          <w:w w:val="90"/>
                          <w:sz w:val="24"/>
                          <w:szCs w:val="24"/>
                        </w:rPr>
                        <w:t>ố</w:t>
                      </w:r>
                      <w:r w:rsidRPr="007F66AA">
                        <w:rPr>
                          <w:rFonts w:ascii="Arial Narrow"/>
                          <w:b/>
                          <w:color w:val="F15A29"/>
                          <w:spacing w:val="-2"/>
                          <w:w w:val="90"/>
                          <w:sz w:val="24"/>
                          <w:szCs w:val="24"/>
                        </w:rPr>
                        <w:t xml:space="preserve"> gi</w:t>
                      </w:r>
                      <w:r w:rsidRPr="007F66AA">
                        <w:rPr>
                          <w:rFonts w:ascii="Arial Narrow"/>
                          <w:b/>
                          <w:color w:val="F15A29"/>
                          <w:spacing w:val="-2"/>
                          <w:w w:val="90"/>
                          <w:sz w:val="24"/>
                          <w:szCs w:val="24"/>
                        </w:rPr>
                        <w:t>ườ</w:t>
                      </w:r>
                      <w:r w:rsidRPr="007F66AA">
                        <w:rPr>
                          <w:rFonts w:ascii="Arial Narrow"/>
                          <w:b/>
                          <w:color w:val="F15A29"/>
                          <w:spacing w:val="-2"/>
                          <w:w w:val="90"/>
                          <w:sz w:val="24"/>
                          <w:szCs w:val="24"/>
                        </w:rPr>
                        <w:t xml:space="preserve">ng </w:t>
                      </w:r>
                      <w:r w:rsidRPr="007F66AA">
                        <w:rPr>
                          <w:rFonts w:ascii="Arial Narrow"/>
                          <w:b/>
                          <w:color w:val="F15A29"/>
                          <w:spacing w:val="-2"/>
                          <w:w w:val="90"/>
                          <w:sz w:val="24"/>
                          <w:szCs w:val="24"/>
                        </w:rPr>
                        <w:t>đ</w:t>
                      </w:r>
                      <w:r w:rsidRPr="007F66AA">
                        <w:rPr>
                          <w:rFonts w:ascii="Arial Narrow"/>
                          <w:b/>
                          <w:color w:val="F15A29"/>
                          <w:spacing w:val="-2"/>
                          <w:w w:val="90"/>
                          <w:sz w:val="24"/>
                          <w:szCs w:val="24"/>
                        </w:rPr>
                        <w:t>i</w:t>
                      </w:r>
                      <w:r w:rsidRPr="007F66AA">
                        <w:rPr>
                          <w:rFonts w:ascii="Arial Narrow"/>
                          <w:b/>
                          <w:color w:val="F15A29"/>
                          <w:spacing w:val="-2"/>
                          <w:w w:val="90"/>
                          <w:sz w:val="24"/>
                          <w:szCs w:val="24"/>
                        </w:rPr>
                        <w:t>ề</w:t>
                      </w:r>
                      <w:r w:rsidRPr="007F66AA">
                        <w:rPr>
                          <w:rFonts w:ascii="Arial Narrow"/>
                          <w:b/>
                          <w:color w:val="F15A29"/>
                          <w:spacing w:val="-2"/>
                          <w:w w:val="90"/>
                          <w:sz w:val="24"/>
                          <w:szCs w:val="24"/>
                        </w:rPr>
                        <w:t>u tr</w:t>
                      </w:r>
                      <w:r w:rsidRPr="007F66AA">
                        <w:rPr>
                          <w:rFonts w:ascii="Arial Narrow"/>
                          <w:b/>
                          <w:color w:val="F15A29"/>
                          <w:spacing w:val="-2"/>
                          <w:w w:val="90"/>
                          <w:sz w:val="24"/>
                          <w:szCs w:val="24"/>
                        </w:rPr>
                        <w:t>ị</w:t>
                      </w:r>
                      <w:r w:rsidRPr="007F66AA">
                        <w:rPr>
                          <w:rFonts w:ascii="Arial Narrow"/>
                          <w:b/>
                          <w:color w:val="F15A29"/>
                          <w:spacing w:val="-2"/>
                          <w:w w:val="90"/>
                          <w:sz w:val="24"/>
                          <w:szCs w:val="24"/>
                        </w:rPr>
                        <w:t xml:space="preserve"> n</w:t>
                      </w:r>
                      <w:r w:rsidRPr="007F66AA">
                        <w:rPr>
                          <w:rFonts w:ascii="Arial Narrow"/>
                          <w:b/>
                          <w:color w:val="F15A29"/>
                          <w:spacing w:val="-2"/>
                          <w:w w:val="90"/>
                          <w:sz w:val="24"/>
                          <w:szCs w:val="24"/>
                        </w:rPr>
                        <w:t>ộ</w:t>
                      </w:r>
                      <w:r w:rsidRPr="007F66AA">
                        <w:rPr>
                          <w:rFonts w:ascii="Arial Narrow"/>
                          <w:b/>
                          <w:color w:val="F15A29"/>
                          <w:spacing w:val="-2"/>
                          <w:w w:val="90"/>
                          <w:sz w:val="24"/>
                          <w:szCs w:val="24"/>
                        </w:rPr>
                        <w:t>i tr</w:t>
                      </w:r>
                      <w:r w:rsidRPr="007F66AA">
                        <w:rPr>
                          <w:rFonts w:ascii="Arial Narrow"/>
                          <w:b/>
                          <w:color w:val="F15A29"/>
                          <w:spacing w:val="-2"/>
                          <w:w w:val="90"/>
                          <w:sz w:val="24"/>
                          <w:szCs w:val="24"/>
                        </w:rPr>
                        <w:t>ú</w:t>
                      </w:r>
                      <w:r w:rsidRPr="007F66AA">
                        <w:rPr>
                          <w:rFonts w:ascii="Arial Narrow"/>
                          <w:b/>
                          <w:color w:val="F15A29"/>
                          <w:spacing w:val="-2"/>
                          <w:w w:val="90"/>
                          <w:sz w:val="24"/>
                          <w:szCs w:val="24"/>
                        </w:rPr>
                        <w:t xml:space="preserve"> </w:t>
                      </w:r>
                      <w:r w:rsidRPr="007F66AA">
                        <w:rPr>
                          <w:rFonts w:ascii="Arial Narrow"/>
                          <w:b/>
                          <w:color w:val="F15A29"/>
                          <w:spacing w:val="-2"/>
                          <w:w w:val="90"/>
                          <w:sz w:val="24"/>
                          <w:szCs w:val="24"/>
                        </w:rPr>
                        <w:t>đã</w:t>
                      </w:r>
                      <w:r w:rsidRPr="007F66AA">
                        <w:rPr>
                          <w:rFonts w:ascii="Arial Narrow"/>
                          <w:b/>
                          <w:color w:val="F15A29"/>
                          <w:spacing w:val="-2"/>
                          <w:w w:val="90"/>
                          <w:sz w:val="24"/>
                          <w:szCs w:val="24"/>
                        </w:rPr>
                        <w:t xml:space="preserve"> b</w:t>
                      </w:r>
                      <w:r w:rsidRPr="007F66AA">
                        <w:rPr>
                          <w:rFonts w:ascii="Arial Narrow"/>
                          <w:b/>
                          <w:color w:val="F15A29"/>
                          <w:spacing w:val="-2"/>
                          <w:w w:val="90"/>
                          <w:sz w:val="24"/>
                          <w:szCs w:val="24"/>
                        </w:rPr>
                        <w:t>ị</w:t>
                      </w:r>
                      <w:r w:rsidRPr="007F66AA">
                        <w:rPr>
                          <w:rFonts w:ascii="Arial Narrow"/>
                          <w:b/>
                          <w:color w:val="F15A29"/>
                          <w:spacing w:val="-2"/>
                          <w:w w:val="90"/>
                          <w:sz w:val="24"/>
                          <w:szCs w:val="24"/>
                        </w:rPr>
                        <w:t xml:space="preserve"> gi</w:t>
                      </w:r>
                      <w:r w:rsidRPr="007F66AA">
                        <w:rPr>
                          <w:rFonts w:ascii="Arial Narrow"/>
                          <w:b/>
                          <w:color w:val="F15A29"/>
                          <w:spacing w:val="-2"/>
                          <w:w w:val="90"/>
                          <w:sz w:val="24"/>
                          <w:szCs w:val="24"/>
                        </w:rPr>
                        <w:t>ả</w:t>
                      </w:r>
                      <w:r w:rsidRPr="007F66AA">
                        <w:rPr>
                          <w:rFonts w:ascii="Arial Narrow"/>
                          <w:b/>
                          <w:color w:val="F15A29"/>
                          <w:spacing w:val="-2"/>
                          <w:w w:val="90"/>
                          <w:sz w:val="24"/>
                          <w:szCs w:val="24"/>
                        </w:rPr>
                        <w:t>m xu</w:t>
                      </w:r>
                      <w:r w:rsidRPr="007F66AA">
                        <w:rPr>
                          <w:rFonts w:ascii="Arial Narrow"/>
                          <w:b/>
                          <w:color w:val="F15A29"/>
                          <w:spacing w:val="-2"/>
                          <w:w w:val="90"/>
                          <w:sz w:val="24"/>
                          <w:szCs w:val="24"/>
                        </w:rPr>
                        <w:t>ố</w:t>
                      </w:r>
                      <w:r w:rsidRPr="007F66AA">
                        <w:rPr>
                          <w:rFonts w:ascii="Arial Narrow"/>
                          <w:b/>
                          <w:color w:val="F15A29"/>
                          <w:spacing w:val="-2"/>
                          <w:w w:val="90"/>
                          <w:sz w:val="24"/>
                          <w:szCs w:val="24"/>
                        </w:rPr>
                        <w:t xml:space="preserve">ng </w:t>
                      </w:r>
                      <w:r w:rsidRPr="007F66AA">
                        <w:rPr>
                          <w:rFonts w:ascii="Arial Narrow"/>
                          <w:b/>
                          <w:color w:val="F15A29"/>
                          <w:spacing w:val="-2"/>
                          <w:w w:val="90"/>
                          <w:sz w:val="24"/>
                          <w:szCs w:val="24"/>
                        </w:rPr>
                        <w:t>đá</w:t>
                      </w:r>
                      <w:r w:rsidRPr="007F66AA">
                        <w:rPr>
                          <w:rFonts w:ascii="Arial Narrow"/>
                          <w:b/>
                          <w:color w:val="F15A29"/>
                          <w:spacing w:val="-2"/>
                          <w:w w:val="90"/>
                          <w:sz w:val="24"/>
                          <w:szCs w:val="24"/>
                        </w:rPr>
                        <w:t>ng k</w:t>
                      </w:r>
                      <w:r w:rsidRPr="007F66AA">
                        <w:rPr>
                          <w:rFonts w:ascii="Arial Narrow"/>
                          <w:b/>
                          <w:color w:val="F15A29"/>
                          <w:spacing w:val="-2"/>
                          <w:w w:val="90"/>
                          <w:sz w:val="24"/>
                          <w:szCs w:val="24"/>
                        </w:rPr>
                        <w:t>ể</w:t>
                      </w:r>
                      <w:r w:rsidRPr="007F66AA">
                        <w:rPr>
                          <w:rFonts w:ascii="Arial Narrow"/>
                          <w:b/>
                          <w:color w:val="F15A29"/>
                          <w:spacing w:val="-2"/>
                          <w:w w:val="90"/>
                          <w:sz w:val="24"/>
                          <w:szCs w:val="24"/>
                        </w:rPr>
                        <w:t>:</w:t>
                      </w:r>
                    </w:p>
                  </w:txbxContent>
                </v:textbox>
              </v:shape>
            </w:pict>
          </mc:Fallback>
        </mc:AlternateContent>
      </w:r>
      <w:r w:rsidR="007F66AA">
        <w:rPr>
          <w:noProof/>
        </w:rPr>
        <mc:AlternateContent>
          <mc:Choice Requires="wps">
            <w:drawing>
              <wp:anchor distT="0" distB="0" distL="114300" distR="114300" simplePos="0" relativeHeight="251670528" behindDoc="0" locked="0" layoutInCell="1" allowOverlap="1" wp14:anchorId="7FEF3338" wp14:editId="754F2591">
                <wp:simplePos x="0" y="0"/>
                <wp:positionH relativeFrom="column">
                  <wp:posOffset>161925</wp:posOffset>
                </wp:positionH>
                <wp:positionV relativeFrom="paragraph">
                  <wp:posOffset>8255</wp:posOffset>
                </wp:positionV>
                <wp:extent cx="933450" cy="1362075"/>
                <wp:effectExtent l="0" t="0" r="0" b="0"/>
                <wp:wrapNone/>
                <wp:docPr id="87" name="Text Box 87"/>
                <wp:cNvGraphicFramePr/>
                <a:graphic xmlns:a="http://schemas.openxmlformats.org/drawingml/2006/main">
                  <a:graphicData uri="http://schemas.microsoft.com/office/word/2010/wordprocessingShape">
                    <wps:wsp>
                      <wps:cNvSpPr txBox="1"/>
                      <wps:spPr>
                        <a:xfrm>
                          <a:off x="0" y="0"/>
                          <a:ext cx="933450" cy="1362075"/>
                        </a:xfrm>
                        <a:prstGeom prst="rect">
                          <a:avLst/>
                        </a:prstGeom>
                        <a:noFill/>
                        <a:ln w="6350">
                          <a:noFill/>
                        </a:ln>
                      </wps:spPr>
                      <wps:txbx>
                        <w:txbxContent>
                          <w:p w14:paraId="391815E1" w14:textId="69BA5B48" w:rsidR="007F66AA" w:rsidRPr="007F66AA" w:rsidRDefault="007F66AA">
                            <w:pPr>
                              <w:rPr>
                                <w:rFonts w:ascii="Arial Narrow"/>
                                <w:b/>
                                <w:color w:val="F15A29"/>
                                <w:spacing w:val="-2"/>
                                <w:w w:val="90"/>
                                <w:sz w:val="24"/>
                                <w:szCs w:val="24"/>
                              </w:rPr>
                            </w:pPr>
                            <w:r w:rsidRPr="007F66AA">
                              <w:rPr>
                                <w:rFonts w:ascii="Arial Narrow"/>
                                <w:b/>
                                <w:color w:val="F15A29"/>
                                <w:spacing w:val="-2"/>
                                <w:w w:val="90"/>
                                <w:sz w:val="24"/>
                                <w:szCs w:val="24"/>
                              </w:rPr>
                              <w:t>T</w:t>
                            </w:r>
                            <w:r w:rsidRPr="007F66AA">
                              <w:rPr>
                                <w:rFonts w:ascii="Arial Narrow"/>
                                <w:b/>
                                <w:color w:val="F15A29"/>
                                <w:spacing w:val="-2"/>
                                <w:w w:val="90"/>
                                <w:sz w:val="24"/>
                                <w:szCs w:val="24"/>
                              </w:rPr>
                              <w:t>ạ</w:t>
                            </w:r>
                            <w:r w:rsidRPr="007F66AA">
                              <w:rPr>
                                <w:rFonts w:ascii="Arial Narrow"/>
                                <w:b/>
                                <w:color w:val="F15A29"/>
                                <w:spacing w:val="-2"/>
                                <w:w w:val="90"/>
                                <w:sz w:val="24"/>
                                <w:szCs w:val="24"/>
                              </w:rPr>
                              <w:t>o ra</w:t>
                            </w:r>
                            <w:r w:rsidR="00B03B8C">
                              <w:rPr>
                                <w:rFonts w:asciiTheme="minorHAnsi" w:hAnsiTheme="minorHAnsi"/>
                                <w:b/>
                                <w:color w:val="F15A29"/>
                                <w:spacing w:val="-2"/>
                                <w:w w:val="90"/>
                                <w:sz w:val="24"/>
                                <w:szCs w:val="24"/>
                                <w:lang w:val="vi-VN"/>
                              </w:rPr>
                              <w:t xml:space="preserve"> năm</w:t>
                            </w:r>
                            <w:r w:rsidRPr="007F66AA">
                              <w:rPr>
                                <w:rFonts w:ascii="Arial Narrow"/>
                                <w:b/>
                                <w:color w:val="F15A29"/>
                                <w:spacing w:val="-2"/>
                                <w:w w:val="90"/>
                                <w:sz w:val="24"/>
                                <w:szCs w:val="24"/>
                              </w:rPr>
                              <w:t xml:space="preserve"> </w:t>
                            </w:r>
                            <w:r w:rsidR="00B03B8C">
                              <w:rPr>
                                <w:rFonts w:asciiTheme="minorHAnsi" w:hAnsiTheme="minorHAnsi"/>
                                <w:b/>
                                <w:color w:val="F15A29"/>
                                <w:spacing w:val="-2"/>
                                <w:w w:val="90"/>
                                <w:sz w:val="24"/>
                                <w:szCs w:val="24"/>
                                <w:lang w:val="vi-VN"/>
                              </w:rPr>
                              <w:t>(</w:t>
                            </w:r>
                            <w:r w:rsidRPr="007F66AA">
                              <w:rPr>
                                <w:rFonts w:ascii="Arial Narrow"/>
                                <w:b/>
                                <w:color w:val="F15A29"/>
                                <w:spacing w:val="-2"/>
                                <w:w w:val="90"/>
                                <w:sz w:val="24"/>
                                <w:szCs w:val="24"/>
                              </w:rPr>
                              <w:t>5</w:t>
                            </w:r>
                            <w:r w:rsidR="00B03B8C">
                              <w:rPr>
                                <w:rFonts w:asciiTheme="minorHAnsi" w:hAnsiTheme="minorHAnsi"/>
                                <w:b/>
                                <w:color w:val="F15A29"/>
                                <w:spacing w:val="-2"/>
                                <w:w w:val="90"/>
                                <w:sz w:val="24"/>
                                <w:szCs w:val="24"/>
                                <w:lang w:val="vi-VN"/>
                              </w:rPr>
                              <w:t>)</w:t>
                            </w:r>
                            <w:r w:rsidRPr="007F66AA">
                              <w:rPr>
                                <w:rFonts w:ascii="Arial Narrow"/>
                                <w:b/>
                                <w:color w:val="F15A29"/>
                                <w:spacing w:val="-2"/>
                                <w:w w:val="90"/>
                                <w:sz w:val="24"/>
                                <w:szCs w:val="24"/>
                              </w:rPr>
                              <w:t xml:space="preserve"> trung t</w:t>
                            </w:r>
                            <w:r w:rsidRPr="007F66AA">
                              <w:rPr>
                                <w:rFonts w:ascii="Arial Narrow"/>
                                <w:b/>
                                <w:color w:val="F15A29"/>
                                <w:spacing w:val="-2"/>
                                <w:w w:val="90"/>
                                <w:sz w:val="24"/>
                                <w:szCs w:val="24"/>
                              </w:rPr>
                              <w:t>â</w:t>
                            </w:r>
                            <w:r w:rsidRPr="007F66AA">
                              <w:rPr>
                                <w:rFonts w:ascii="Arial Narrow"/>
                                <w:b/>
                                <w:color w:val="F15A29"/>
                                <w:spacing w:val="-2"/>
                                <w:w w:val="90"/>
                                <w:sz w:val="24"/>
                                <w:szCs w:val="24"/>
                              </w:rPr>
                              <w:t>m ch</w:t>
                            </w:r>
                            <w:r w:rsidRPr="007F66AA">
                              <w:rPr>
                                <w:rFonts w:ascii="Arial Narrow"/>
                                <w:b/>
                                <w:color w:val="F15A29"/>
                                <w:spacing w:val="-2"/>
                                <w:w w:val="90"/>
                                <w:sz w:val="24"/>
                                <w:szCs w:val="24"/>
                              </w:rPr>
                              <w:t>ă</w:t>
                            </w:r>
                            <w:r w:rsidRPr="007F66AA">
                              <w:rPr>
                                <w:rFonts w:ascii="Arial Narrow"/>
                                <w:b/>
                                <w:color w:val="F15A29"/>
                                <w:spacing w:val="-2"/>
                                <w:w w:val="90"/>
                                <w:sz w:val="24"/>
                                <w:szCs w:val="24"/>
                              </w:rPr>
                              <w:t>m s</w:t>
                            </w:r>
                            <w:r w:rsidRPr="007F66AA">
                              <w:rPr>
                                <w:rFonts w:ascii="Arial Narrow"/>
                                <w:b/>
                                <w:color w:val="F15A29"/>
                                <w:spacing w:val="-2"/>
                                <w:w w:val="90"/>
                                <w:sz w:val="24"/>
                                <w:szCs w:val="24"/>
                              </w:rPr>
                              <w:t>ó</w:t>
                            </w:r>
                            <w:r w:rsidRPr="007F66AA">
                              <w:rPr>
                                <w:rFonts w:ascii="Arial Narrow"/>
                                <w:b/>
                                <w:color w:val="F15A29"/>
                                <w:spacing w:val="-2"/>
                                <w:w w:val="90"/>
                                <w:sz w:val="24"/>
                                <w:szCs w:val="24"/>
                              </w:rPr>
                              <w:t>c kh</w:t>
                            </w:r>
                            <w:r w:rsidRPr="007F66AA">
                              <w:rPr>
                                <w:rFonts w:ascii="Arial Narrow"/>
                                <w:b/>
                                <w:color w:val="F15A29"/>
                                <w:spacing w:val="-2"/>
                                <w:w w:val="90"/>
                                <w:sz w:val="24"/>
                                <w:szCs w:val="24"/>
                              </w:rPr>
                              <w:t>ủ</w:t>
                            </w:r>
                            <w:r w:rsidRPr="007F66AA">
                              <w:rPr>
                                <w:rFonts w:ascii="Arial Narrow"/>
                                <w:b/>
                                <w:color w:val="F15A29"/>
                                <w:spacing w:val="-2"/>
                                <w:w w:val="90"/>
                                <w:sz w:val="24"/>
                                <w:szCs w:val="24"/>
                              </w:rPr>
                              <w:t>ng ho</w:t>
                            </w:r>
                            <w:r w:rsidRPr="007F66AA">
                              <w:rPr>
                                <w:rFonts w:ascii="Arial Narrow"/>
                                <w:b/>
                                <w:color w:val="F15A29"/>
                                <w:spacing w:val="-2"/>
                                <w:w w:val="90"/>
                                <w:sz w:val="24"/>
                                <w:szCs w:val="24"/>
                              </w:rPr>
                              <w:t>ả</w:t>
                            </w:r>
                            <w:r w:rsidRPr="007F66AA">
                              <w:rPr>
                                <w:rFonts w:ascii="Arial Narrow"/>
                                <w:b/>
                                <w:color w:val="F15A29"/>
                                <w:spacing w:val="-2"/>
                                <w:w w:val="90"/>
                                <w:sz w:val="24"/>
                                <w:szCs w:val="24"/>
                              </w:rPr>
                              <w:t>ng m</w:t>
                            </w:r>
                            <w:r w:rsidRPr="007F66AA">
                              <w:rPr>
                                <w:rFonts w:ascii="Arial Narrow"/>
                                <w:b/>
                                <w:color w:val="F15A29"/>
                                <w:spacing w:val="-2"/>
                                <w:w w:val="90"/>
                                <w:sz w:val="24"/>
                                <w:szCs w:val="24"/>
                              </w:rPr>
                              <w:t>ớ</w:t>
                            </w:r>
                            <w:r w:rsidRPr="007F66AA">
                              <w:rPr>
                                <w:rFonts w:ascii="Arial Narrow"/>
                                <w:b/>
                                <w:color w:val="F15A29"/>
                                <w:spacing w:val="-2"/>
                                <w:w w:val="90"/>
                                <w:sz w:val="24"/>
                                <w:szCs w:val="24"/>
                              </w:rPr>
                              <w:t>i trong khu v</w:t>
                            </w:r>
                            <w:r w:rsidRPr="007F66AA">
                              <w:rPr>
                                <w:rFonts w:ascii="Arial Narrow"/>
                                <w:b/>
                                <w:color w:val="F15A29"/>
                                <w:spacing w:val="-2"/>
                                <w:w w:val="90"/>
                                <w:sz w:val="24"/>
                                <w:szCs w:val="24"/>
                              </w:rPr>
                              <w:t>ự</w:t>
                            </w:r>
                            <w:r w:rsidRPr="007F66AA">
                              <w:rPr>
                                <w:rFonts w:ascii="Arial Narrow"/>
                                <w:b/>
                                <w:color w:val="F15A29"/>
                                <w:spacing w:val="-2"/>
                                <w:w w:val="90"/>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F3338" id="Text Box 87" o:spid="_x0000_s1034" type="#_x0000_t202" style="position:absolute;margin-left:12.75pt;margin-top:.65pt;width:73.5pt;height:107.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" filled="f" stroked="f" strokeweight=".5pt">
                <v:textbox>
                  <w:txbxContent>
                    <w:p w14:paraId="391815E1" w14:textId="69BA5B48" w:rsidR="007F66AA" w:rsidRPr="007F66AA" w:rsidRDefault="007F66AA">
                      <w:pPr>
                        <w:rPr>
                          <w:rFonts w:ascii="Arial Narrow"/>
                          <w:b/>
                          <w:color w:val="F15A29"/>
                          <w:spacing w:val="-2"/>
                          <w:w w:val="90"/>
                          <w:sz w:val="24"/>
                          <w:szCs w:val="24"/>
                        </w:rPr>
                      </w:pPr>
                      <w:r w:rsidRPr="007F66AA">
                        <w:rPr>
                          <w:rFonts w:ascii="Arial Narrow"/>
                          <w:b/>
                          <w:color w:val="F15A29"/>
                          <w:spacing w:val="-2"/>
                          <w:w w:val="90"/>
                          <w:sz w:val="24"/>
                          <w:szCs w:val="24"/>
                        </w:rPr>
                        <w:t>T</w:t>
                      </w:r>
                      <w:r w:rsidRPr="007F66AA">
                        <w:rPr>
                          <w:rFonts w:ascii="Arial Narrow"/>
                          <w:b/>
                          <w:color w:val="F15A29"/>
                          <w:spacing w:val="-2"/>
                          <w:w w:val="90"/>
                          <w:sz w:val="24"/>
                          <w:szCs w:val="24"/>
                        </w:rPr>
                        <w:t>ạ</w:t>
                      </w:r>
                      <w:r w:rsidRPr="007F66AA">
                        <w:rPr>
                          <w:rFonts w:ascii="Arial Narrow"/>
                          <w:b/>
                          <w:color w:val="F15A29"/>
                          <w:spacing w:val="-2"/>
                          <w:w w:val="90"/>
                          <w:sz w:val="24"/>
                          <w:szCs w:val="24"/>
                        </w:rPr>
                        <w:t>o ra</w:t>
                      </w:r>
                      <w:r w:rsidR="00B03B8C">
                        <w:rPr>
                          <w:rFonts w:asciiTheme="minorHAnsi" w:hAnsiTheme="minorHAnsi"/>
                          <w:b/>
                          <w:color w:val="F15A29"/>
                          <w:spacing w:val="-2"/>
                          <w:w w:val="90"/>
                          <w:sz w:val="24"/>
                          <w:szCs w:val="24"/>
                          <w:lang w:val="vi-VN"/>
                        </w:rPr>
                        <w:t xml:space="preserve"> năm</w:t>
                      </w:r>
                      <w:r w:rsidRPr="007F66AA">
                        <w:rPr>
                          <w:rFonts w:ascii="Arial Narrow"/>
                          <w:b/>
                          <w:color w:val="F15A29"/>
                          <w:spacing w:val="-2"/>
                          <w:w w:val="90"/>
                          <w:sz w:val="24"/>
                          <w:szCs w:val="24"/>
                        </w:rPr>
                        <w:t xml:space="preserve"> </w:t>
                      </w:r>
                      <w:r w:rsidR="00B03B8C">
                        <w:rPr>
                          <w:rFonts w:asciiTheme="minorHAnsi" w:hAnsiTheme="minorHAnsi"/>
                          <w:b/>
                          <w:color w:val="F15A29"/>
                          <w:spacing w:val="-2"/>
                          <w:w w:val="90"/>
                          <w:sz w:val="24"/>
                          <w:szCs w:val="24"/>
                          <w:lang w:val="vi-VN"/>
                        </w:rPr>
                        <w:t>(</w:t>
                      </w:r>
                      <w:r w:rsidRPr="007F66AA">
                        <w:rPr>
                          <w:rFonts w:ascii="Arial Narrow"/>
                          <w:b/>
                          <w:color w:val="F15A29"/>
                          <w:spacing w:val="-2"/>
                          <w:w w:val="90"/>
                          <w:sz w:val="24"/>
                          <w:szCs w:val="24"/>
                        </w:rPr>
                        <w:t>5</w:t>
                      </w:r>
                      <w:r w:rsidR="00B03B8C">
                        <w:rPr>
                          <w:rFonts w:asciiTheme="minorHAnsi" w:hAnsiTheme="minorHAnsi"/>
                          <w:b/>
                          <w:color w:val="F15A29"/>
                          <w:spacing w:val="-2"/>
                          <w:w w:val="90"/>
                          <w:sz w:val="24"/>
                          <w:szCs w:val="24"/>
                          <w:lang w:val="vi-VN"/>
                        </w:rPr>
                        <w:t>)</w:t>
                      </w:r>
                      <w:r w:rsidRPr="007F66AA">
                        <w:rPr>
                          <w:rFonts w:ascii="Arial Narrow"/>
                          <w:b/>
                          <w:color w:val="F15A29"/>
                          <w:spacing w:val="-2"/>
                          <w:w w:val="90"/>
                          <w:sz w:val="24"/>
                          <w:szCs w:val="24"/>
                        </w:rPr>
                        <w:t xml:space="preserve"> trung t</w:t>
                      </w:r>
                      <w:r w:rsidRPr="007F66AA">
                        <w:rPr>
                          <w:rFonts w:ascii="Arial Narrow"/>
                          <w:b/>
                          <w:color w:val="F15A29"/>
                          <w:spacing w:val="-2"/>
                          <w:w w:val="90"/>
                          <w:sz w:val="24"/>
                          <w:szCs w:val="24"/>
                        </w:rPr>
                        <w:t>â</w:t>
                      </w:r>
                      <w:r w:rsidRPr="007F66AA">
                        <w:rPr>
                          <w:rFonts w:ascii="Arial Narrow"/>
                          <w:b/>
                          <w:color w:val="F15A29"/>
                          <w:spacing w:val="-2"/>
                          <w:w w:val="90"/>
                          <w:sz w:val="24"/>
                          <w:szCs w:val="24"/>
                        </w:rPr>
                        <w:t>m ch</w:t>
                      </w:r>
                      <w:r w:rsidRPr="007F66AA">
                        <w:rPr>
                          <w:rFonts w:ascii="Arial Narrow"/>
                          <w:b/>
                          <w:color w:val="F15A29"/>
                          <w:spacing w:val="-2"/>
                          <w:w w:val="90"/>
                          <w:sz w:val="24"/>
                          <w:szCs w:val="24"/>
                        </w:rPr>
                        <w:t>ă</w:t>
                      </w:r>
                      <w:r w:rsidRPr="007F66AA">
                        <w:rPr>
                          <w:rFonts w:ascii="Arial Narrow"/>
                          <w:b/>
                          <w:color w:val="F15A29"/>
                          <w:spacing w:val="-2"/>
                          <w:w w:val="90"/>
                          <w:sz w:val="24"/>
                          <w:szCs w:val="24"/>
                        </w:rPr>
                        <w:t>m s</w:t>
                      </w:r>
                      <w:r w:rsidRPr="007F66AA">
                        <w:rPr>
                          <w:rFonts w:ascii="Arial Narrow"/>
                          <w:b/>
                          <w:color w:val="F15A29"/>
                          <w:spacing w:val="-2"/>
                          <w:w w:val="90"/>
                          <w:sz w:val="24"/>
                          <w:szCs w:val="24"/>
                        </w:rPr>
                        <w:t>ó</w:t>
                      </w:r>
                      <w:r w:rsidRPr="007F66AA">
                        <w:rPr>
                          <w:rFonts w:ascii="Arial Narrow"/>
                          <w:b/>
                          <w:color w:val="F15A29"/>
                          <w:spacing w:val="-2"/>
                          <w:w w:val="90"/>
                          <w:sz w:val="24"/>
                          <w:szCs w:val="24"/>
                        </w:rPr>
                        <w:t>c kh</w:t>
                      </w:r>
                      <w:r w:rsidRPr="007F66AA">
                        <w:rPr>
                          <w:rFonts w:ascii="Arial Narrow"/>
                          <w:b/>
                          <w:color w:val="F15A29"/>
                          <w:spacing w:val="-2"/>
                          <w:w w:val="90"/>
                          <w:sz w:val="24"/>
                          <w:szCs w:val="24"/>
                        </w:rPr>
                        <w:t>ủ</w:t>
                      </w:r>
                      <w:r w:rsidRPr="007F66AA">
                        <w:rPr>
                          <w:rFonts w:ascii="Arial Narrow"/>
                          <w:b/>
                          <w:color w:val="F15A29"/>
                          <w:spacing w:val="-2"/>
                          <w:w w:val="90"/>
                          <w:sz w:val="24"/>
                          <w:szCs w:val="24"/>
                        </w:rPr>
                        <w:t>ng ho</w:t>
                      </w:r>
                      <w:r w:rsidRPr="007F66AA">
                        <w:rPr>
                          <w:rFonts w:ascii="Arial Narrow"/>
                          <w:b/>
                          <w:color w:val="F15A29"/>
                          <w:spacing w:val="-2"/>
                          <w:w w:val="90"/>
                          <w:sz w:val="24"/>
                          <w:szCs w:val="24"/>
                        </w:rPr>
                        <w:t>ả</w:t>
                      </w:r>
                      <w:r w:rsidRPr="007F66AA">
                        <w:rPr>
                          <w:rFonts w:ascii="Arial Narrow"/>
                          <w:b/>
                          <w:color w:val="F15A29"/>
                          <w:spacing w:val="-2"/>
                          <w:w w:val="90"/>
                          <w:sz w:val="24"/>
                          <w:szCs w:val="24"/>
                        </w:rPr>
                        <w:t>ng m</w:t>
                      </w:r>
                      <w:r w:rsidRPr="007F66AA">
                        <w:rPr>
                          <w:rFonts w:ascii="Arial Narrow"/>
                          <w:b/>
                          <w:color w:val="F15A29"/>
                          <w:spacing w:val="-2"/>
                          <w:w w:val="90"/>
                          <w:sz w:val="24"/>
                          <w:szCs w:val="24"/>
                        </w:rPr>
                        <w:t>ớ</w:t>
                      </w:r>
                      <w:r w:rsidRPr="007F66AA">
                        <w:rPr>
                          <w:rFonts w:ascii="Arial Narrow"/>
                          <w:b/>
                          <w:color w:val="F15A29"/>
                          <w:spacing w:val="-2"/>
                          <w:w w:val="90"/>
                          <w:sz w:val="24"/>
                          <w:szCs w:val="24"/>
                        </w:rPr>
                        <w:t>i trong khu v</w:t>
                      </w:r>
                      <w:r w:rsidRPr="007F66AA">
                        <w:rPr>
                          <w:rFonts w:ascii="Arial Narrow"/>
                          <w:b/>
                          <w:color w:val="F15A29"/>
                          <w:spacing w:val="-2"/>
                          <w:w w:val="90"/>
                          <w:sz w:val="24"/>
                          <w:szCs w:val="24"/>
                        </w:rPr>
                        <w:t>ự</w:t>
                      </w:r>
                      <w:r w:rsidRPr="007F66AA">
                        <w:rPr>
                          <w:rFonts w:ascii="Arial Narrow"/>
                          <w:b/>
                          <w:color w:val="F15A29"/>
                          <w:spacing w:val="-2"/>
                          <w:w w:val="90"/>
                          <w:sz w:val="24"/>
                          <w:szCs w:val="24"/>
                        </w:rPr>
                        <w:t>c:</w:t>
                      </w:r>
                    </w:p>
                  </w:txbxContent>
                </v:textbox>
              </v:shape>
            </w:pict>
          </mc:Fallback>
        </mc:AlternateContent>
      </w:r>
    </w:p>
    <w:p w14:paraId="076A82CD" w14:textId="77777777" w:rsidR="006E700E" w:rsidRDefault="006E700E">
      <w:pPr>
        <w:spacing w:before="87" w:line="268" w:lineRule="auto"/>
        <w:ind w:left="7568" w:right="485"/>
        <w:rPr>
          <w:rFonts w:asciiTheme="minorHAnsi" w:hAnsiTheme="minorHAnsi"/>
          <w:color w:val="221E1F"/>
          <w:w w:val="90"/>
          <w:lang w:val="vi"/>
        </w:rPr>
      </w:pPr>
    </w:p>
    <w:p w14:paraId="5C11C85D" w14:textId="77777777" w:rsidR="006E700E" w:rsidRDefault="006E700E">
      <w:pPr>
        <w:spacing w:before="87" w:line="268" w:lineRule="auto"/>
        <w:ind w:left="7568" w:right="485"/>
        <w:rPr>
          <w:rFonts w:asciiTheme="minorHAnsi" w:hAnsiTheme="minorHAnsi"/>
          <w:color w:val="221E1F"/>
          <w:w w:val="90"/>
          <w:lang w:val="vi"/>
        </w:rPr>
      </w:pPr>
    </w:p>
    <w:p w14:paraId="14B4E65D" w14:textId="77777777" w:rsidR="006E700E" w:rsidRDefault="006E700E">
      <w:pPr>
        <w:spacing w:before="87" w:line="268" w:lineRule="auto"/>
        <w:ind w:left="7568" w:right="485"/>
        <w:rPr>
          <w:rFonts w:asciiTheme="minorHAnsi" w:hAnsiTheme="minorHAnsi"/>
          <w:color w:val="221E1F"/>
          <w:w w:val="90"/>
          <w:lang w:val="vi"/>
        </w:rPr>
      </w:pPr>
    </w:p>
    <w:p w14:paraId="5256A2CE" w14:textId="77777777" w:rsidR="006E700E" w:rsidRDefault="006E700E">
      <w:pPr>
        <w:spacing w:before="87" w:line="268" w:lineRule="auto"/>
        <w:ind w:left="7568" w:right="485"/>
        <w:rPr>
          <w:rFonts w:asciiTheme="minorHAnsi" w:hAnsiTheme="minorHAnsi"/>
          <w:color w:val="221E1F"/>
          <w:w w:val="90"/>
          <w:lang w:val="vi"/>
        </w:rPr>
      </w:pPr>
    </w:p>
    <w:p w14:paraId="70065361" w14:textId="1F119428" w:rsidR="006E700E" w:rsidRDefault="003459C0">
      <w:pPr>
        <w:spacing w:before="87" w:line="268" w:lineRule="auto"/>
        <w:ind w:left="7568" w:right="485"/>
        <w:rPr>
          <w:rFonts w:asciiTheme="minorHAnsi" w:hAnsiTheme="minorHAnsi"/>
          <w:color w:val="221E1F"/>
          <w:w w:val="90"/>
          <w:lang w:val="vi"/>
        </w:rPr>
      </w:pPr>
      <w:r>
        <w:rPr>
          <w:rFonts w:asciiTheme="minorHAnsi" w:hAnsiTheme="minorHAnsi"/>
          <w:noProof/>
          <w:color w:val="221E1F"/>
          <w:lang w:val="vi"/>
        </w:rPr>
        <mc:AlternateContent>
          <mc:Choice Requires="wps">
            <w:drawing>
              <wp:anchor distT="0" distB="0" distL="114300" distR="114300" simplePos="0" relativeHeight="251674624" behindDoc="0" locked="0" layoutInCell="1" allowOverlap="1" wp14:anchorId="006D8E5D" wp14:editId="36A28DFB">
                <wp:simplePos x="0" y="0"/>
                <wp:positionH relativeFrom="column">
                  <wp:posOffset>4762500</wp:posOffset>
                </wp:positionH>
                <wp:positionV relativeFrom="paragraph">
                  <wp:posOffset>109220</wp:posOffset>
                </wp:positionV>
                <wp:extent cx="2051050" cy="1295400"/>
                <wp:effectExtent l="0" t="0" r="0" b="0"/>
                <wp:wrapNone/>
                <wp:docPr id="93" name="Text Box 93"/>
                <wp:cNvGraphicFramePr/>
                <a:graphic xmlns:a="http://schemas.openxmlformats.org/drawingml/2006/main">
                  <a:graphicData uri="http://schemas.microsoft.com/office/word/2010/wordprocessingShape">
                    <wps:wsp>
                      <wps:cNvSpPr txBox="1"/>
                      <wps:spPr>
                        <a:xfrm>
                          <a:off x="0" y="0"/>
                          <a:ext cx="2051050" cy="1295400"/>
                        </a:xfrm>
                        <a:prstGeom prst="rect">
                          <a:avLst/>
                        </a:prstGeom>
                        <a:noFill/>
                        <a:ln w="6350">
                          <a:noFill/>
                        </a:ln>
                      </wps:spPr>
                      <wps:txbx>
                        <w:txbxContent>
                          <w:p w14:paraId="10C81CEA" w14:textId="11570F6E" w:rsidR="003459C0" w:rsidRPr="003459C0" w:rsidRDefault="003459C0">
                            <w:pPr>
                              <w:rPr>
                                <w:rFonts w:asciiTheme="minorHAnsi" w:hAnsiTheme="minorHAnsi"/>
                              </w:rPr>
                            </w:pPr>
                            <w:r w:rsidRPr="003459C0">
                              <w:rPr>
                                <w:color w:val="221E1F"/>
                                <w:w w:val="90"/>
                                <w:sz w:val="20"/>
                                <w:szCs w:val="20"/>
                                <w:lang w:val="vi"/>
                              </w:rPr>
                              <w:t>Đề xuất này sẽ tạo ra các lộ trình sự</w:t>
                            </w:r>
                            <w:r>
                              <w:rPr>
                                <w:color w:val="221E1F"/>
                                <w:w w:val="90"/>
                                <w:sz w:val="20"/>
                                <w:szCs w:val="20"/>
                                <w:lang w:val="vi"/>
                              </w:rPr>
                              <w:t xml:space="preserve"> </w:t>
                            </w:r>
                            <w:r w:rsidRPr="003459C0">
                              <w:rPr>
                                <w:color w:val="221E1F"/>
                                <w:w w:val="90"/>
                                <w:sz w:val="20"/>
                                <w:szCs w:val="20"/>
                                <w:lang w:val="vi"/>
                              </w:rPr>
                              <w:t>nghiệp thông qua chương trình học nghề và tiếp cận với giáo dục đại học, chứng chỉ, đào tạo và hỗ trợ đặc thù.</w:t>
                            </w:r>
                            <w:r>
                              <w:rPr>
                                <w:color w:val="221E1F"/>
                                <w:w w:val="90"/>
                                <w:sz w:val="20"/>
                                <w:szCs w:val="20"/>
                                <w:lang w:val="vi"/>
                              </w:rPr>
                              <w:t xml:space="preserve"> </w:t>
                            </w:r>
                            <w:r w:rsidRPr="003459C0">
                              <w:rPr>
                                <w:color w:val="221E1F"/>
                                <w:w w:val="90"/>
                                <w:sz w:val="20"/>
                                <w:szCs w:val="20"/>
                                <w:lang w:val="vi"/>
                              </w:rPr>
                              <w:t>Việc này cũng sẽ cung cấp đồng lương công bằng cho lực lượng lao động tại các trung tâm chăm sóc</w:t>
                            </w:r>
                            <w:r w:rsidRPr="000E4D1A">
                              <w:rPr>
                                <w:rFonts w:ascii="Arial Narrow"/>
                                <w:color w:val="221E1F"/>
                                <w:w w:val="90"/>
                                <w:lang w:val="vi"/>
                              </w:rPr>
                              <w:t xml:space="preserve"> kh</w:t>
                            </w:r>
                            <w:r w:rsidRPr="000E4D1A">
                              <w:rPr>
                                <w:rFonts w:ascii="Arial Narrow"/>
                                <w:color w:val="221E1F"/>
                                <w:w w:val="90"/>
                                <w:lang w:val="vi"/>
                              </w:rPr>
                              <w:t>ủ</w:t>
                            </w:r>
                            <w:r w:rsidRPr="000E4D1A">
                              <w:rPr>
                                <w:rFonts w:ascii="Arial Narrow"/>
                                <w:color w:val="221E1F"/>
                                <w:w w:val="90"/>
                                <w:lang w:val="vi"/>
                              </w:rPr>
                              <w:t>ng ho</w:t>
                            </w:r>
                            <w:r w:rsidRPr="000E4D1A">
                              <w:rPr>
                                <w:rFonts w:ascii="Arial Narrow"/>
                                <w:color w:val="221E1F"/>
                                <w:w w:val="90"/>
                                <w:lang w:val="vi"/>
                              </w:rPr>
                              <w:t>ả</w:t>
                            </w:r>
                            <w:r w:rsidRPr="000E4D1A">
                              <w:rPr>
                                <w:rFonts w:ascii="Arial Narrow"/>
                                <w:color w:val="221E1F"/>
                                <w:w w:val="90"/>
                                <w:lang w:val="vi"/>
                              </w:rPr>
                              <w:t>ng</w:t>
                            </w:r>
                            <w:r>
                              <w:rPr>
                                <w:rFonts w:ascii="Arial Narrow"/>
                                <w:color w:val="221E1F"/>
                                <w:w w:val="90"/>
                                <w:lang w:val="vi"/>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6D8E5D" id="Text Box 93" o:spid="_x0000_s1035" type="#_x0000_t202" style="position:absolute;left:0;text-align:left;margin-left:375pt;margin-top:8.6pt;width:161.5pt;height:10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" filled="f" stroked="f" strokeweight=".5pt">
                <v:textbox>
                  <w:txbxContent>
                    <w:p w14:paraId="10C81CEA" w14:textId="11570F6E" w:rsidR="003459C0" w:rsidRPr="003459C0" w:rsidRDefault="003459C0">
                      <w:pPr>
                        <w:rPr>
                          <w:rFonts w:asciiTheme="minorHAnsi" w:hAnsiTheme="minorHAnsi"/>
                        </w:rPr>
                      </w:pPr>
                      <w:r w:rsidRPr="003459C0">
                        <w:rPr>
                          <w:color w:val="221E1F"/>
                          <w:w w:val="90"/>
                          <w:sz w:val="20"/>
                          <w:szCs w:val="20"/>
                          <w:lang w:val="vi"/>
                        </w:rPr>
                        <w:t>Đề xuất này sẽ tạo ra các lộ trình sự</w:t>
                      </w:r>
                      <w:r>
                        <w:rPr>
                          <w:color w:val="221E1F"/>
                          <w:w w:val="90"/>
                          <w:sz w:val="20"/>
                          <w:szCs w:val="20"/>
                          <w:lang w:val="vi"/>
                        </w:rPr>
                        <w:t xml:space="preserve"> </w:t>
                      </w:r>
                      <w:r w:rsidRPr="003459C0">
                        <w:rPr>
                          <w:color w:val="221E1F"/>
                          <w:w w:val="90"/>
                          <w:sz w:val="20"/>
                          <w:szCs w:val="20"/>
                          <w:lang w:val="vi"/>
                        </w:rPr>
                        <w:t>nghiệp thông qua chương trình học nghề và tiếp cận với giáo dục đại học, chứng chỉ, đào tạo và hỗ trợ đặc thù.</w:t>
                      </w:r>
                      <w:r>
                        <w:rPr>
                          <w:color w:val="221E1F"/>
                          <w:w w:val="90"/>
                          <w:sz w:val="20"/>
                          <w:szCs w:val="20"/>
                          <w:lang w:val="vi"/>
                        </w:rPr>
                        <w:t xml:space="preserve"> </w:t>
                      </w:r>
                      <w:r w:rsidRPr="003459C0">
                        <w:rPr>
                          <w:color w:val="221E1F"/>
                          <w:w w:val="90"/>
                          <w:sz w:val="20"/>
                          <w:szCs w:val="20"/>
                          <w:lang w:val="vi"/>
                        </w:rPr>
                        <w:t>Việc này cũng sẽ cung cấp đồng lương công bằng cho lực lượng lao động tại các trung tâm chăm sóc</w:t>
                      </w:r>
                      <w:r w:rsidRPr="000E4D1A">
                        <w:rPr>
                          <w:rFonts w:ascii="Arial Narrow"/>
                          <w:color w:val="221E1F"/>
                          <w:w w:val="90"/>
                          <w:lang w:val="vi"/>
                        </w:rPr>
                        <w:t xml:space="preserve"> kh</w:t>
                      </w:r>
                      <w:r w:rsidRPr="000E4D1A">
                        <w:rPr>
                          <w:rFonts w:ascii="Arial Narrow"/>
                          <w:color w:val="221E1F"/>
                          <w:w w:val="90"/>
                          <w:lang w:val="vi"/>
                        </w:rPr>
                        <w:t>ủ</w:t>
                      </w:r>
                      <w:r w:rsidRPr="000E4D1A">
                        <w:rPr>
                          <w:rFonts w:ascii="Arial Narrow"/>
                          <w:color w:val="221E1F"/>
                          <w:w w:val="90"/>
                          <w:lang w:val="vi"/>
                        </w:rPr>
                        <w:t>ng ho</w:t>
                      </w:r>
                      <w:r w:rsidRPr="000E4D1A">
                        <w:rPr>
                          <w:rFonts w:ascii="Arial Narrow"/>
                          <w:color w:val="221E1F"/>
                          <w:w w:val="90"/>
                          <w:lang w:val="vi"/>
                        </w:rPr>
                        <w:t>ả</w:t>
                      </w:r>
                      <w:r w:rsidRPr="000E4D1A">
                        <w:rPr>
                          <w:rFonts w:ascii="Arial Narrow"/>
                          <w:color w:val="221E1F"/>
                          <w:w w:val="90"/>
                          <w:lang w:val="vi"/>
                        </w:rPr>
                        <w:t>ng</w:t>
                      </w:r>
                      <w:r>
                        <w:rPr>
                          <w:rFonts w:ascii="Arial Narrow"/>
                          <w:color w:val="221E1F"/>
                          <w:w w:val="90"/>
                          <w:lang w:val="vi"/>
                        </w:rPr>
                        <w:t>.</w:t>
                      </w:r>
                    </w:p>
                  </w:txbxContent>
                </v:textbox>
              </v:shape>
            </w:pict>
          </mc:Fallback>
        </mc:AlternateContent>
      </w:r>
    </w:p>
    <w:p w14:paraId="450F0437" w14:textId="7D9B0853" w:rsidR="002E4ABB" w:rsidRPr="003459C0" w:rsidRDefault="003459C0">
      <w:pPr>
        <w:spacing w:before="87" w:line="268" w:lineRule="auto"/>
        <w:ind w:left="7568" w:right="485"/>
        <w:rPr>
          <w:rFonts w:asciiTheme="minorHAnsi" w:hAnsiTheme="minorHAnsi"/>
          <w:sz w:val="25"/>
          <w:lang w:val="vi"/>
        </w:rPr>
      </w:pPr>
      <w:r w:rsidRPr="003459C0">
        <w:rPr>
          <w:noProof/>
          <w:color w:val="221E1F"/>
          <w:w w:val="90"/>
          <w:sz w:val="20"/>
          <w:szCs w:val="20"/>
          <w:lang w:val="vi"/>
        </w:rPr>
        <mc:AlternateContent>
          <mc:Choice Requires="wps">
            <w:drawing>
              <wp:anchor distT="0" distB="0" distL="114300" distR="114300" simplePos="0" relativeHeight="251661312" behindDoc="0" locked="0" layoutInCell="1" allowOverlap="1" wp14:anchorId="7F77C863" wp14:editId="615B0C21">
                <wp:simplePos x="0" y="0"/>
                <wp:positionH relativeFrom="page">
                  <wp:posOffset>5019675</wp:posOffset>
                </wp:positionH>
                <wp:positionV relativeFrom="paragraph">
                  <wp:posOffset>1196975</wp:posOffset>
                </wp:positionV>
                <wp:extent cx="2305050" cy="2143125"/>
                <wp:effectExtent l="0" t="0" r="0" b="9525"/>
                <wp:wrapNone/>
                <wp:docPr id="19"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0" cy="2143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EF37E3" w14:textId="77777777" w:rsidR="002E4ABB" w:rsidRDefault="0025676B">
                            <w:pPr>
                              <w:spacing w:before="87"/>
                              <w:ind w:left="270"/>
                              <w:rPr>
                                <w:rFonts w:ascii="Gill Sans MT"/>
                                <w:b/>
                                <w:i/>
                                <w:sz w:val="28"/>
                              </w:rPr>
                            </w:pPr>
                            <w:r>
                              <w:rPr>
                                <w:rFonts w:ascii="Gill Sans MT"/>
                                <w:b/>
                                <w:i/>
                                <w:color w:val="FFFFFF"/>
                                <w:spacing w:val="-2"/>
                                <w:sz w:val="28"/>
                                <w:lang w:val="vi"/>
                              </w:rPr>
                              <w:t>Hi</w:t>
                            </w:r>
                            <w:r>
                              <w:rPr>
                                <w:rFonts w:ascii="Gill Sans MT"/>
                                <w:b/>
                                <w:i/>
                                <w:color w:val="FFFFFF"/>
                                <w:spacing w:val="-2"/>
                                <w:sz w:val="28"/>
                                <w:lang w:val="vi"/>
                              </w:rPr>
                              <w:t>ệ</w:t>
                            </w:r>
                            <w:r>
                              <w:rPr>
                                <w:rFonts w:ascii="Gill Sans MT"/>
                                <w:b/>
                                <w:i/>
                                <w:color w:val="FFFFFF"/>
                                <w:spacing w:val="-2"/>
                                <w:sz w:val="28"/>
                                <w:lang w:val="vi"/>
                              </w:rPr>
                              <w:t>n t</w:t>
                            </w:r>
                            <w:r>
                              <w:rPr>
                                <w:rFonts w:ascii="Gill Sans MT"/>
                                <w:b/>
                                <w:i/>
                                <w:color w:val="FFFFFF"/>
                                <w:spacing w:val="-2"/>
                                <w:sz w:val="28"/>
                                <w:lang w:val="vi"/>
                              </w:rPr>
                              <w:t>ạ</w:t>
                            </w:r>
                            <w:r>
                              <w:rPr>
                                <w:rFonts w:ascii="Gill Sans MT"/>
                                <w:b/>
                                <w:i/>
                                <w:color w:val="FFFFFF"/>
                                <w:spacing w:val="-2"/>
                                <w:sz w:val="28"/>
                                <w:lang w:val="vi"/>
                              </w:rPr>
                              <w:t>i</w:t>
                            </w:r>
                          </w:p>
                          <w:p w14:paraId="253FFAA6" w14:textId="77777777" w:rsidR="002E4ABB" w:rsidRPr="003459C0" w:rsidRDefault="0025676B" w:rsidP="006F1C9F">
                            <w:pPr>
                              <w:spacing w:before="134"/>
                              <w:ind w:left="271" w:right="-153"/>
                              <w:rPr>
                                <w:b/>
                                <w:bCs/>
                                <w:color w:val="231F20"/>
                                <w:spacing w:val="-2"/>
                                <w:w w:val="90"/>
                                <w:sz w:val="20"/>
                                <w:szCs w:val="20"/>
                                <w:lang w:val="vi"/>
                              </w:rPr>
                            </w:pPr>
                            <w:r w:rsidRPr="003459C0">
                              <w:rPr>
                                <w:b/>
                                <w:bCs/>
                                <w:color w:val="231F20"/>
                                <w:spacing w:val="-2"/>
                                <w:w w:val="90"/>
                                <w:sz w:val="20"/>
                                <w:szCs w:val="20"/>
                                <w:lang w:val="vi"/>
                              </w:rPr>
                              <w:t>Đang có sự thiếu hụt lao động chưa từng thấy</w:t>
                            </w:r>
                          </w:p>
                          <w:p w14:paraId="227F7D76" w14:textId="4AF582DA" w:rsidR="002E4ABB" w:rsidRPr="003459C0" w:rsidRDefault="0025676B">
                            <w:pPr>
                              <w:spacing w:before="5" w:line="244" w:lineRule="auto"/>
                              <w:ind w:left="271"/>
                              <w:rPr>
                                <w:color w:val="231F20"/>
                                <w:spacing w:val="-2"/>
                                <w:w w:val="90"/>
                                <w:sz w:val="20"/>
                                <w:szCs w:val="20"/>
                                <w:lang w:val="vi"/>
                              </w:rPr>
                            </w:pPr>
                            <w:r w:rsidRPr="003459C0">
                              <w:rPr>
                                <w:color w:val="231F20"/>
                                <w:spacing w:val="-2"/>
                                <w:w w:val="90"/>
                                <w:sz w:val="20"/>
                                <w:szCs w:val="20"/>
                                <w:lang w:val="vi"/>
                              </w:rPr>
                              <w:t>Một cuộc khảo sát năm 2021 của Quận King về các tổ chức thành viên của</w:t>
                            </w:r>
                            <w:r w:rsidR="003459C0">
                              <w:rPr>
                                <w:color w:val="231F20"/>
                                <w:spacing w:val="-2"/>
                                <w:w w:val="90"/>
                                <w:sz w:val="20"/>
                                <w:szCs w:val="20"/>
                                <w:lang w:val="vi"/>
                              </w:rPr>
                              <w:t xml:space="preserve"> </w:t>
                            </w:r>
                            <w:r w:rsidR="003459C0" w:rsidRPr="003459C0">
                              <w:rPr>
                                <w:color w:val="231F20"/>
                                <w:spacing w:val="-2"/>
                                <w:w w:val="90"/>
                                <w:sz w:val="20"/>
                                <w:szCs w:val="20"/>
                                <w:lang w:val="vi"/>
                              </w:rPr>
                              <w:t>King County Integrated Care Network</w:t>
                            </w:r>
                            <w:r w:rsidRPr="003459C0">
                              <w:rPr>
                                <w:color w:val="231F20"/>
                                <w:spacing w:val="-2"/>
                                <w:w w:val="90"/>
                                <w:sz w:val="20"/>
                                <w:szCs w:val="20"/>
                                <w:lang w:val="vi"/>
                              </w:rPr>
                              <w:t xml:space="preserve"> </w:t>
                            </w:r>
                            <w:r w:rsidR="003459C0">
                              <w:rPr>
                                <w:color w:val="231F20"/>
                                <w:spacing w:val="-2"/>
                                <w:w w:val="90"/>
                                <w:sz w:val="20"/>
                                <w:szCs w:val="20"/>
                                <w:lang w:val="vi"/>
                              </w:rPr>
                              <w:t>(</w:t>
                            </w:r>
                            <w:r w:rsidRPr="003459C0">
                              <w:rPr>
                                <w:color w:val="231F20"/>
                                <w:spacing w:val="-2"/>
                                <w:w w:val="90"/>
                                <w:sz w:val="20"/>
                                <w:szCs w:val="20"/>
                                <w:lang w:val="vi"/>
                              </w:rPr>
                              <w:t xml:space="preserve">Mạng Lưới Chăm Sóc Tích </w:t>
                            </w:r>
                            <w:r w:rsidR="003459C0">
                              <w:rPr>
                                <w:color w:val="231F20"/>
                                <w:spacing w:val="-2"/>
                                <w:w w:val="90"/>
                                <w:sz w:val="20"/>
                                <w:szCs w:val="20"/>
                                <w:lang w:val="vi"/>
                              </w:rPr>
                              <w:t>H</w:t>
                            </w:r>
                            <w:r w:rsidRPr="003459C0">
                              <w:rPr>
                                <w:color w:val="231F20"/>
                                <w:spacing w:val="-2"/>
                                <w:w w:val="90"/>
                                <w:sz w:val="20"/>
                                <w:szCs w:val="20"/>
                                <w:lang w:val="vi"/>
                              </w:rPr>
                              <w:t>ợp Quận King</w:t>
                            </w:r>
                            <w:r w:rsidR="003459C0">
                              <w:rPr>
                                <w:color w:val="231F20"/>
                                <w:spacing w:val="-2"/>
                                <w:w w:val="90"/>
                                <w:sz w:val="20"/>
                                <w:szCs w:val="20"/>
                                <w:lang w:val="vi"/>
                              </w:rPr>
                              <w:t>)</w:t>
                            </w:r>
                            <w:r w:rsidRPr="003459C0">
                              <w:rPr>
                                <w:color w:val="231F20"/>
                                <w:spacing w:val="-2"/>
                                <w:w w:val="90"/>
                                <w:sz w:val="20"/>
                                <w:szCs w:val="20"/>
                                <w:lang w:val="vi"/>
                              </w:rPr>
                              <w:t xml:space="preserve"> cho thấy các vị trí</w:t>
                            </w:r>
                            <w:r w:rsidR="008A2ACE">
                              <w:rPr>
                                <w:color w:val="231F20"/>
                                <w:spacing w:val="-2"/>
                                <w:w w:val="90"/>
                                <w:sz w:val="20"/>
                                <w:szCs w:val="20"/>
                                <w:lang w:val="vi"/>
                              </w:rPr>
                              <w:t xml:space="preserve"> trống cần</w:t>
                            </w:r>
                            <w:r w:rsidRPr="003459C0">
                              <w:rPr>
                                <w:color w:val="231F20"/>
                                <w:spacing w:val="-2"/>
                                <w:w w:val="90"/>
                                <w:sz w:val="20"/>
                                <w:szCs w:val="20"/>
                                <w:lang w:val="vi"/>
                              </w:rPr>
                              <w:t xml:space="preserve"> tuyển dụng tại các cơ quan y tế hành vi cộng đồng</w:t>
                            </w:r>
                          </w:p>
                          <w:p w14:paraId="0FFCD277" w14:textId="77777777" w:rsidR="002E4ABB" w:rsidRPr="003459C0" w:rsidRDefault="0025676B">
                            <w:pPr>
                              <w:spacing w:line="244" w:lineRule="auto"/>
                              <w:ind w:left="2381" w:right="332" w:hanging="71"/>
                              <w:jc w:val="both"/>
                              <w:rPr>
                                <w:color w:val="231F20"/>
                                <w:spacing w:val="-2"/>
                                <w:w w:val="90"/>
                                <w:sz w:val="20"/>
                                <w:szCs w:val="20"/>
                                <w:lang w:val="vi"/>
                              </w:rPr>
                            </w:pPr>
                            <w:r w:rsidRPr="003459C0">
                              <w:rPr>
                                <w:color w:val="231F20"/>
                                <w:spacing w:val="-2"/>
                                <w:w w:val="90"/>
                                <w:sz w:val="20"/>
                                <w:szCs w:val="20"/>
                                <w:lang w:val="vi"/>
                              </w:rPr>
                              <w:t>đã tăng ít nhất là gấp đôi so với</w:t>
                            </w:r>
                          </w:p>
                          <w:p w14:paraId="7122D45A" w14:textId="77777777" w:rsidR="002E4ABB" w:rsidRPr="008A2ACE" w:rsidRDefault="0025676B">
                            <w:pPr>
                              <w:spacing w:line="273" w:lineRule="exact"/>
                              <w:ind w:left="2522"/>
                              <w:jc w:val="both"/>
                              <w:rPr>
                                <w:color w:val="231F20"/>
                                <w:spacing w:val="-2"/>
                                <w:w w:val="90"/>
                                <w:sz w:val="20"/>
                                <w:szCs w:val="20"/>
                                <w:lang w:val="vi"/>
                              </w:rPr>
                            </w:pPr>
                            <w:r w:rsidRPr="003459C0">
                              <w:rPr>
                                <w:color w:val="231F20"/>
                                <w:spacing w:val="-2"/>
                                <w:w w:val="90"/>
                                <w:sz w:val="20"/>
                                <w:szCs w:val="20"/>
                                <w:lang w:val="vi"/>
                              </w:rPr>
                              <w:t>năm 2019</w:t>
                            </w:r>
                            <w:r w:rsidRPr="008A2ACE">
                              <w:rPr>
                                <w:color w:val="231F20"/>
                                <w:spacing w:val="-2"/>
                                <w:w w:val="90"/>
                                <w:sz w:val="20"/>
                                <w:szCs w:val="20"/>
                                <w:lang w:val="vi"/>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77C863" id="Text Box 64" o:spid="_x0000_s1036" type="#_x0000_t202" style="position:absolute;left:0;text-align:left;margin-left:395.25pt;margin-top:94.25pt;width:181.5pt;height:168.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" filled="f" stroked="f">
                <v:textbox inset="0,0,0,0">
                  <w:txbxContent>
                    <w:p w14:paraId="65EF37E3" w14:textId="77777777" w:rsidR="002E4ABB" w:rsidRDefault="0025676B">
                      <w:pPr>
                        <w:spacing w:before="87"/>
                        <w:ind w:left="270"/>
                        <w:rPr>
                          <w:rFonts w:ascii="Gill Sans MT"/>
                          <w:b/>
                          <w:i/>
                          <w:sz w:val="28"/>
                        </w:rPr>
                      </w:pPr>
                      <w:r>
                        <w:rPr>
                          <w:rFonts w:ascii="Gill Sans MT"/>
                          <w:b/>
                          <w:i/>
                          <w:color w:val="FFFFFF"/>
                          <w:spacing w:val="-2"/>
                          <w:sz w:val="28"/>
                          <w:lang w:val="vi"/>
                        </w:rPr>
                        <w:t>Hi</w:t>
                      </w:r>
                      <w:r>
                        <w:rPr>
                          <w:rFonts w:ascii="Gill Sans MT"/>
                          <w:b/>
                          <w:i/>
                          <w:color w:val="FFFFFF"/>
                          <w:spacing w:val="-2"/>
                          <w:sz w:val="28"/>
                          <w:lang w:val="vi"/>
                        </w:rPr>
                        <w:t>ệ</w:t>
                      </w:r>
                      <w:r>
                        <w:rPr>
                          <w:rFonts w:ascii="Gill Sans MT"/>
                          <w:b/>
                          <w:i/>
                          <w:color w:val="FFFFFF"/>
                          <w:spacing w:val="-2"/>
                          <w:sz w:val="28"/>
                          <w:lang w:val="vi"/>
                        </w:rPr>
                        <w:t>n t</w:t>
                      </w:r>
                      <w:r>
                        <w:rPr>
                          <w:rFonts w:ascii="Gill Sans MT"/>
                          <w:b/>
                          <w:i/>
                          <w:color w:val="FFFFFF"/>
                          <w:spacing w:val="-2"/>
                          <w:sz w:val="28"/>
                          <w:lang w:val="vi"/>
                        </w:rPr>
                        <w:t>ạ</w:t>
                      </w:r>
                      <w:r>
                        <w:rPr>
                          <w:rFonts w:ascii="Gill Sans MT"/>
                          <w:b/>
                          <w:i/>
                          <w:color w:val="FFFFFF"/>
                          <w:spacing w:val="-2"/>
                          <w:sz w:val="28"/>
                          <w:lang w:val="vi"/>
                        </w:rPr>
                        <w:t>i</w:t>
                      </w:r>
                    </w:p>
                    <w:p w14:paraId="253FFAA6" w14:textId="77777777" w:rsidR="002E4ABB" w:rsidRPr="003459C0" w:rsidRDefault="0025676B" w:rsidP="006F1C9F">
                      <w:pPr>
                        <w:spacing w:before="134"/>
                        <w:ind w:left="271" w:right="-153"/>
                        <w:rPr>
                          <w:b/>
                          <w:bCs/>
                          <w:color w:val="231F20"/>
                          <w:spacing w:val="-2"/>
                          <w:w w:val="90"/>
                          <w:sz w:val="20"/>
                          <w:szCs w:val="20"/>
                          <w:lang w:val="vi"/>
                        </w:rPr>
                      </w:pPr>
                      <w:r w:rsidRPr="003459C0">
                        <w:rPr>
                          <w:b/>
                          <w:bCs/>
                          <w:color w:val="231F20"/>
                          <w:spacing w:val="-2"/>
                          <w:w w:val="90"/>
                          <w:sz w:val="20"/>
                          <w:szCs w:val="20"/>
                          <w:lang w:val="vi"/>
                        </w:rPr>
                        <w:t>Đang có sự thiếu hụt lao động chưa từng thấy</w:t>
                      </w:r>
                    </w:p>
                    <w:p w14:paraId="227F7D76" w14:textId="4AF582DA" w:rsidR="002E4ABB" w:rsidRPr="003459C0" w:rsidRDefault="0025676B">
                      <w:pPr>
                        <w:spacing w:before="5" w:line="244" w:lineRule="auto"/>
                        <w:ind w:left="271"/>
                        <w:rPr>
                          <w:color w:val="231F20"/>
                          <w:spacing w:val="-2"/>
                          <w:w w:val="90"/>
                          <w:sz w:val="20"/>
                          <w:szCs w:val="20"/>
                          <w:lang w:val="vi"/>
                        </w:rPr>
                      </w:pPr>
                      <w:r w:rsidRPr="003459C0">
                        <w:rPr>
                          <w:color w:val="231F20"/>
                          <w:spacing w:val="-2"/>
                          <w:w w:val="90"/>
                          <w:sz w:val="20"/>
                          <w:szCs w:val="20"/>
                          <w:lang w:val="vi"/>
                        </w:rPr>
                        <w:t>Một cuộc khảo sát năm 2021 của Quận King về các tổ chức thành viên của</w:t>
                      </w:r>
                      <w:r w:rsidR="003459C0">
                        <w:rPr>
                          <w:color w:val="231F20"/>
                          <w:spacing w:val="-2"/>
                          <w:w w:val="90"/>
                          <w:sz w:val="20"/>
                          <w:szCs w:val="20"/>
                          <w:lang w:val="vi"/>
                        </w:rPr>
                        <w:t xml:space="preserve"> </w:t>
                      </w:r>
                      <w:r w:rsidR="003459C0" w:rsidRPr="003459C0">
                        <w:rPr>
                          <w:color w:val="231F20"/>
                          <w:spacing w:val="-2"/>
                          <w:w w:val="90"/>
                          <w:sz w:val="20"/>
                          <w:szCs w:val="20"/>
                          <w:lang w:val="vi"/>
                        </w:rPr>
                        <w:t>King County Integrated Care Network</w:t>
                      </w:r>
                      <w:r w:rsidRPr="003459C0">
                        <w:rPr>
                          <w:color w:val="231F20"/>
                          <w:spacing w:val="-2"/>
                          <w:w w:val="90"/>
                          <w:sz w:val="20"/>
                          <w:szCs w:val="20"/>
                          <w:lang w:val="vi"/>
                        </w:rPr>
                        <w:t xml:space="preserve"> </w:t>
                      </w:r>
                      <w:r w:rsidR="003459C0">
                        <w:rPr>
                          <w:color w:val="231F20"/>
                          <w:spacing w:val="-2"/>
                          <w:w w:val="90"/>
                          <w:sz w:val="20"/>
                          <w:szCs w:val="20"/>
                          <w:lang w:val="vi"/>
                        </w:rPr>
                        <w:t>(</w:t>
                      </w:r>
                      <w:r w:rsidRPr="003459C0">
                        <w:rPr>
                          <w:color w:val="231F20"/>
                          <w:spacing w:val="-2"/>
                          <w:w w:val="90"/>
                          <w:sz w:val="20"/>
                          <w:szCs w:val="20"/>
                          <w:lang w:val="vi"/>
                        </w:rPr>
                        <w:t xml:space="preserve">Mạng Lưới Chăm Sóc Tích </w:t>
                      </w:r>
                      <w:r w:rsidR="003459C0">
                        <w:rPr>
                          <w:color w:val="231F20"/>
                          <w:spacing w:val="-2"/>
                          <w:w w:val="90"/>
                          <w:sz w:val="20"/>
                          <w:szCs w:val="20"/>
                          <w:lang w:val="vi"/>
                        </w:rPr>
                        <w:t>H</w:t>
                      </w:r>
                      <w:r w:rsidRPr="003459C0">
                        <w:rPr>
                          <w:color w:val="231F20"/>
                          <w:spacing w:val="-2"/>
                          <w:w w:val="90"/>
                          <w:sz w:val="20"/>
                          <w:szCs w:val="20"/>
                          <w:lang w:val="vi"/>
                        </w:rPr>
                        <w:t>ợp Quận King</w:t>
                      </w:r>
                      <w:r w:rsidR="003459C0">
                        <w:rPr>
                          <w:color w:val="231F20"/>
                          <w:spacing w:val="-2"/>
                          <w:w w:val="90"/>
                          <w:sz w:val="20"/>
                          <w:szCs w:val="20"/>
                          <w:lang w:val="vi"/>
                        </w:rPr>
                        <w:t>)</w:t>
                      </w:r>
                      <w:r w:rsidRPr="003459C0">
                        <w:rPr>
                          <w:color w:val="231F20"/>
                          <w:spacing w:val="-2"/>
                          <w:w w:val="90"/>
                          <w:sz w:val="20"/>
                          <w:szCs w:val="20"/>
                          <w:lang w:val="vi"/>
                        </w:rPr>
                        <w:t xml:space="preserve"> cho thấy các vị trí</w:t>
                      </w:r>
                      <w:r w:rsidR="008A2ACE">
                        <w:rPr>
                          <w:color w:val="231F20"/>
                          <w:spacing w:val="-2"/>
                          <w:w w:val="90"/>
                          <w:sz w:val="20"/>
                          <w:szCs w:val="20"/>
                          <w:lang w:val="vi"/>
                        </w:rPr>
                        <w:t xml:space="preserve"> trống cần</w:t>
                      </w:r>
                      <w:r w:rsidRPr="003459C0">
                        <w:rPr>
                          <w:color w:val="231F20"/>
                          <w:spacing w:val="-2"/>
                          <w:w w:val="90"/>
                          <w:sz w:val="20"/>
                          <w:szCs w:val="20"/>
                          <w:lang w:val="vi"/>
                        </w:rPr>
                        <w:t xml:space="preserve"> tuyển dụng tại các cơ quan y tế hành vi cộng đồng</w:t>
                      </w:r>
                    </w:p>
                    <w:p w14:paraId="0FFCD277" w14:textId="77777777" w:rsidR="002E4ABB" w:rsidRPr="003459C0" w:rsidRDefault="0025676B">
                      <w:pPr>
                        <w:spacing w:line="244" w:lineRule="auto"/>
                        <w:ind w:left="2381" w:right="332" w:hanging="71"/>
                        <w:jc w:val="both"/>
                        <w:rPr>
                          <w:color w:val="231F20"/>
                          <w:spacing w:val="-2"/>
                          <w:w w:val="90"/>
                          <w:sz w:val="20"/>
                          <w:szCs w:val="20"/>
                          <w:lang w:val="vi"/>
                        </w:rPr>
                      </w:pPr>
                      <w:r w:rsidRPr="003459C0">
                        <w:rPr>
                          <w:color w:val="231F20"/>
                          <w:spacing w:val="-2"/>
                          <w:w w:val="90"/>
                          <w:sz w:val="20"/>
                          <w:szCs w:val="20"/>
                          <w:lang w:val="vi"/>
                        </w:rPr>
                        <w:t>đã tăng ít nhất là gấp đôi so với</w:t>
                      </w:r>
                    </w:p>
                    <w:p w14:paraId="7122D45A" w14:textId="77777777" w:rsidR="002E4ABB" w:rsidRPr="008A2ACE" w:rsidRDefault="0025676B">
                      <w:pPr>
                        <w:spacing w:line="273" w:lineRule="exact"/>
                        <w:ind w:left="2522"/>
                        <w:jc w:val="both"/>
                        <w:rPr>
                          <w:color w:val="231F20"/>
                          <w:spacing w:val="-2"/>
                          <w:w w:val="90"/>
                          <w:sz w:val="20"/>
                          <w:szCs w:val="20"/>
                          <w:lang w:val="vi"/>
                        </w:rPr>
                      </w:pPr>
                      <w:r w:rsidRPr="003459C0">
                        <w:rPr>
                          <w:color w:val="231F20"/>
                          <w:spacing w:val="-2"/>
                          <w:w w:val="90"/>
                          <w:sz w:val="20"/>
                          <w:szCs w:val="20"/>
                          <w:lang w:val="vi"/>
                        </w:rPr>
                        <w:t>năm 2019</w:t>
                      </w:r>
                      <w:r w:rsidRPr="008A2ACE">
                        <w:rPr>
                          <w:color w:val="231F20"/>
                          <w:spacing w:val="-2"/>
                          <w:w w:val="90"/>
                          <w:sz w:val="20"/>
                          <w:szCs w:val="20"/>
                          <w:lang w:val="vi"/>
                        </w:rPr>
                        <w:t>.</w:t>
                      </w:r>
                    </w:p>
                  </w:txbxContent>
                </v:textbox>
                <w10:wrap anchorx="page"/>
              </v:shape>
            </w:pict>
          </mc:Fallback>
        </mc:AlternateContent>
      </w:r>
      <w:r w:rsidRPr="003459C0">
        <w:rPr>
          <w:noProof/>
          <w:color w:val="221E1F"/>
          <w:w w:val="90"/>
          <w:sz w:val="20"/>
          <w:szCs w:val="20"/>
          <w:lang w:val="vi"/>
        </w:rPr>
        <mc:AlternateContent>
          <mc:Choice Requires="wps">
            <w:drawing>
              <wp:anchor distT="0" distB="0" distL="114300" distR="114300" simplePos="0" relativeHeight="251662336" behindDoc="0" locked="0" layoutInCell="1" allowOverlap="1" wp14:anchorId="491E5F7A" wp14:editId="7F6C7A5D">
                <wp:simplePos x="0" y="0"/>
                <wp:positionH relativeFrom="page">
                  <wp:posOffset>2804160</wp:posOffset>
                </wp:positionH>
                <wp:positionV relativeFrom="page">
                  <wp:posOffset>8700770</wp:posOffset>
                </wp:positionV>
                <wp:extent cx="1280795" cy="882650"/>
                <wp:effectExtent l="0" t="0" r="0" b="0"/>
                <wp:wrapNone/>
                <wp:docPr id="18"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0795" cy="882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81DF5F" w14:textId="52583C09" w:rsidR="002E4ABB" w:rsidRDefault="0025676B">
                            <w:pPr>
                              <w:spacing w:line="244" w:lineRule="auto"/>
                              <w:rPr>
                                <w:rFonts w:ascii="Arial Narrow"/>
                                <w:sz w:val="24"/>
                              </w:rPr>
                            </w:pPr>
                            <w:r>
                              <w:rPr>
                                <w:rFonts w:ascii="Arial Narrow"/>
                                <w:color w:val="231F20"/>
                                <w:w w:val="80"/>
                                <w:sz w:val="24"/>
                                <w:lang w:val="vi"/>
                              </w:rPr>
                              <w:t>T</w:t>
                            </w:r>
                            <w:r>
                              <w:rPr>
                                <w:rFonts w:ascii="Arial Narrow"/>
                                <w:color w:val="231F20"/>
                                <w:w w:val="80"/>
                                <w:sz w:val="24"/>
                                <w:lang w:val="vi"/>
                              </w:rPr>
                              <w:t>í</w:t>
                            </w:r>
                            <w:r>
                              <w:rPr>
                                <w:rFonts w:ascii="Arial Narrow"/>
                                <w:color w:val="231F20"/>
                                <w:w w:val="80"/>
                                <w:sz w:val="24"/>
                                <w:lang w:val="vi"/>
                              </w:rPr>
                              <w:t xml:space="preserve">nh </w:t>
                            </w:r>
                            <w:r>
                              <w:rPr>
                                <w:rFonts w:ascii="Arial Narrow"/>
                                <w:color w:val="231F20"/>
                                <w:w w:val="80"/>
                                <w:sz w:val="24"/>
                                <w:lang w:val="vi"/>
                              </w:rPr>
                              <w:t>đế</w:t>
                            </w:r>
                            <w:r>
                              <w:rPr>
                                <w:rFonts w:ascii="Arial Narrow"/>
                                <w:color w:val="231F20"/>
                                <w:w w:val="80"/>
                                <w:sz w:val="24"/>
                                <w:lang w:val="vi"/>
                              </w:rPr>
                              <w:t>n th</w:t>
                            </w:r>
                            <w:r>
                              <w:rPr>
                                <w:rFonts w:ascii="Arial Narrow"/>
                                <w:color w:val="231F20"/>
                                <w:w w:val="80"/>
                                <w:sz w:val="24"/>
                                <w:lang w:val="vi"/>
                              </w:rPr>
                              <w:t>á</w:t>
                            </w:r>
                            <w:r>
                              <w:rPr>
                                <w:rFonts w:ascii="Arial Narrow"/>
                                <w:color w:val="231F20"/>
                                <w:w w:val="80"/>
                                <w:sz w:val="24"/>
                                <w:lang w:val="vi"/>
                              </w:rPr>
                              <w:t>ng 7 n</w:t>
                            </w:r>
                            <w:r>
                              <w:rPr>
                                <w:rFonts w:ascii="Arial Narrow"/>
                                <w:color w:val="231F20"/>
                                <w:w w:val="80"/>
                                <w:sz w:val="24"/>
                                <w:lang w:val="vi"/>
                              </w:rPr>
                              <w:t>ă</w:t>
                            </w:r>
                            <w:r>
                              <w:rPr>
                                <w:rFonts w:ascii="Arial Narrow"/>
                                <w:color w:val="231F20"/>
                                <w:w w:val="80"/>
                                <w:sz w:val="24"/>
                                <w:lang w:val="vi"/>
                              </w:rPr>
                              <w:t>m 2022, m</w:t>
                            </w:r>
                            <w:r>
                              <w:rPr>
                                <w:rFonts w:ascii="Arial Narrow"/>
                                <w:color w:val="231F20"/>
                                <w:w w:val="80"/>
                                <w:sz w:val="24"/>
                                <w:lang w:val="vi"/>
                              </w:rPr>
                              <w:t>ọ</w:t>
                            </w:r>
                            <w:r>
                              <w:rPr>
                                <w:rFonts w:ascii="Arial Narrow"/>
                                <w:color w:val="231F20"/>
                                <w:w w:val="80"/>
                                <w:sz w:val="24"/>
                                <w:lang w:val="vi"/>
                              </w:rPr>
                              <w:t>i ng</w:t>
                            </w:r>
                            <w:r>
                              <w:rPr>
                                <w:rFonts w:ascii="Arial Narrow"/>
                                <w:color w:val="231F20"/>
                                <w:w w:val="80"/>
                                <w:sz w:val="24"/>
                                <w:lang w:val="vi"/>
                              </w:rPr>
                              <w:t>ườ</w:t>
                            </w:r>
                            <w:r>
                              <w:rPr>
                                <w:rFonts w:ascii="Arial Narrow"/>
                                <w:color w:val="231F20"/>
                                <w:w w:val="80"/>
                                <w:sz w:val="24"/>
                                <w:lang w:val="vi"/>
                              </w:rPr>
                              <w:t xml:space="preserve">i </w:t>
                            </w:r>
                            <w:r>
                              <w:rPr>
                                <w:rFonts w:ascii="Arial Narrow"/>
                                <w:color w:val="231F20"/>
                                <w:w w:val="80"/>
                                <w:sz w:val="24"/>
                                <w:lang w:val="vi"/>
                              </w:rPr>
                              <w:t>đã</w:t>
                            </w:r>
                            <w:r>
                              <w:rPr>
                                <w:rFonts w:ascii="Arial Narrow"/>
                                <w:color w:val="231F20"/>
                                <w:w w:val="80"/>
                                <w:sz w:val="24"/>
                                <w:lang w:val="vi"/>
                              </w:rPr>
                              <w:t xml:space="preserve"> ch</w:t>
                            </w:r>
                            <w:r>
                              <w:rPr>
                                <w:rFonts w:ascii="Arial Narrow"/>
                                <w:color w:val="231F20"/>
                                <w:w w:val="80"/>
                                <w:sz w:val="24"/>
                                <w:lang w:val="vi"/>
                              </w:rPr>
                              <w:t>ờ</w:t>
                            </w:r>
                            <w:r>
                              <w:rPr>
                                <w:rFonts w:ascii="Arial Narrow"/>
                                <w:color w:val="231F20"/>
                                <w:w w:val="80"/>
                                <w:sz w:val="24"/>
                                <w:lang w:val="vi"/>
                              </w:rPr>
                              <w:t xml:space="preserve"> </w:t>
                            </w:r>
                            <w:r>
                              <w:rPr>
                                <w:rFonts w:ascii="Arial Narrow"/>
                                <w:color w:val="231F20"/>
                                <w:w w:val="80"/>
                                <w:sz w:val="24"/>
                                <w:lang w:val="vi"/>
                              </w:rPr>
                              <w:t>đợ</w:t>
                            </w:r>
                            <w:r>
                              <w:rPr>
                                <w:rFonts w:ascii="Arial Narrow"/>
                                <w:color w:val="231F20"/>
                                <w:w w:val="80"/>
                                <w:sz w:val="24"/>
                                <w:lang w:val="vi"/>
                              </w:rPr>
                              <w:t>i trung b</w:t>
                            </w:r>
                            <w:r>
                              <w:rPr>
                                <w:rFonts w:ascii="Arial Narrow"/>
                                <w:color w:val="231F20"/>
                                <w:w w:val="80"/>
                                <w:sz w:val="24"/>
                                <w:lang w:val="vi"/>
                              </w:rPr>
                              <w:t>ì</w:t>
                            </w:r>
                            <w:r>
                              <w:rPr>
                                <w:rFonts w:ascii="Arial Narrow"/>
                                <w:color w:val="231F20"/>
                                <w:w w:val="80"/>
                                <w:sz w:val="24"/>
                                <w:lang w:val="vi"/>
                              </w:rPr>
                              <w:t xml:space="preserve">nh </w:t>
                            </w:r>
                            <w:r>
                              <w:rPr>
                                <w:rFonts w:ascii="Arial Narrow"/>
                                <w:b/>
                                <w:color w:val="231F20"/>
                                <w:spacing w:val="-2"/>
                                <w:w w:val="95"/>
                                <w:sz w:val="24"/>
                                <w:lang w:val="vi"/>
                              </w:rPr>
                              <w:t>44 ng</w:t>
                            </w:r>
                            <w:r>
                              <w:rPr>
                                <w:rFonts w:ascii="Arial Narrow"/>
                                <w:b/>
                                <w:color w:val="231F20"/>
                                <w:spacing w:val="-2"/>
                                <w:w w:val="95"/>
                                <w:sz w:val="24"/>
                                <w:lang w:val="vi"/>
                              </w:rPr>
                              <w:t>à</w:t>
                            </w:r>
                            <w:r>
                              <w:rPr>
                                <w:rFonts w:ascii="Arial Narrow"/>
                                <w:b/>
                                <w:color w:val="231F20"/>
                                <w:spacing w:val="-2"/>
                                <w:w w:val="95"/>
                                <w:sz w:val="24"/>
                                <w:lang w:val="vi"/>
                              </w:rPr>
                              <w:t xml:space="preserve">y </w:t>
                            </w:r>
                            <w:r>
                              <w:rPr>
                                <w:rFonts w:ascii="Arial Narrow"/>
                                <w:color w:val="231F20"/>
                                <w:w w:val="80"/>
                                <w:sz w:val="24"/>
                                <w:lang w:val="vi"/>
                              </w:rPr>
                              <w:t>để</w:t>
                            </w:r>
                            <w:r>
                              <w:rPr>
                                <w:rFonts w:ascii="Arial Narrow"/>
                                <w:color w:val="231F20"/>
                                <w:w w:val="80"/>
                                <w:sz w:val="24"/>
                                <w:lang w:val="vi"/>
                              </w:rPr>
                              <w:t xml:space="preserve"> c</w:t>
                            </w:r>
                            <w:r>
                              <w:rPr>
                                <w:rFonts w:ascii="Arial Narrow"/>
                                <w:color w:val="231F20"/>
                                <w:w w:val="80"/>
                                <w:sz w:val="24"/>
                                <w:lang w:val="vi"/>
                              </w:rPr>
                              <w:t>ó</w:t>
                            </w:r>
                            <w:r>
                              <w:rPr>
                                <w:rFonts w:ascii="Arial Narrow"/>
                                <w:color w:val="231F20"/>
                                <w:w w:val="80"/>
                                <w:sz w:val="24"/>
                                <w:lang w:val="vi"/>
                              </w:rPr>
                              <w:t xml:space="preserve"> m</w:t>
                            </w:r>
                            <w:r>
                              <w:rPr>
                                <w:rFonts w:ascii="Arial Narrow"/>
                                <w:color w:val="231F20"/>
                                <w:w w:val="80"/>
                                <w:sz w:val="24"/>
                                <w:lang w:val="vi"/>
                              </w:rPr>
                              <w:t>ộ</w:t>
                            </w:r>
                            <w:r>
                              <w:rPr>
                                <w:rFonts w:ascii="Arial Narrow"/>
                                <w:color w:val="231F20"/>
                                <w:w w:val="80"/>
                                <w:sz w:val="24"/>
                                <w:lang w:val="vi"/>
                              </w:rPr>
                              <w:t>t gi</w:t>
                            </w:r>
                            <w:r>
                              <w:rPr>
                                <w:rFonts w:ascii="Arial Narrow"/>
                                <w:color w:val="231F20"/>
                                <w:w w:val="80"/>
                                <w:sz w:val="24"/>
                                <w:lang w:val="vi"/>
                              </w:rPr>
                              <w:t>ườ</w:t>
                            </w:r>
                            <w:r>
                              <w:rPr>
                                <w:rFonts w:ascii="Arial Narrow"/>
                                <w:color w:val="231F20"/>
                                <w:w w:val="80"/>
                                <w:sz w:val="24"/>
                                <w:lang w:val="vi"/>
                              </w:rPr>
                              <w:t>ng n</w:t>
                            </w:r>
                            <w:r>
                              <w:rPr>
                                <w:rFonts w:ascii="Arial Narrow"/>
                                <w:color w:val="231F20"/>
                                <w:w w:val="80"/>
                                <w:sz w:val="24"/>
                                <w:lang w:val="vi"/>
                              </w:rPr>
                              <w:t>ộ</w:t>
                            </w:r>
                            <w:r>
                              <w:rPr>
                                <w:rFonts w:ascii="Arial Narrow"/>
                                <w:color w:val="231F20"/>
                                <w:w w:val="80"/>
                                <w:sz w:val="24"/>
                                <w:lang w:val="vi"/>
                              </w:rPr>
                              <w:t>i tr</w:t>
                            </w:r>
                            <w:r>
                              <w:rPr>
                                <w:rFonts w:ascii="Arial Narrow"/>
                                <w:color w:val="231F20"/>
                                <w:w w:val="80"/>
                                <w:sz w:val="24"/>
                                <w:lang w:val="vi"/>
                              </w:rPr>
                              <w:t>ú</w:t>
                            </w:r>
                            <w:r>
                              <w:rPr>
                                <w:rFonts w:ascii="Arial Narrow"/>
                                <w:color w:val="231F20"/>
                                <w:w w:val="80"/>
                                <w:sz w:val="24"/>
                                <w:lang w:val="vi"/>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1E5F7A" id="Text Box 59" o:spid="_x0000_s1037" type="#_x0000_t202" style="position:absolute;left:0;text-align:left;margin-left:220.8pt;margin-top:685.1pt;width:100.85pt;height:69.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" filled="f" stroked="f">
                <v:textbox inset="0,0,0,0">
                  <w:txbxContent>
                    <w:p w14:paraId="0B81DF5F" w14:textId="52583C09" w:rsidR="002E4ABB" w:rsidRDefault="0025676B">
                      <w:pPr>
                        <w:spacing w:line="244" w:lineRule="auto"/>
                        <w:rPr>
                          <w:rFonts w:ascii="Arial Narrow"/>
                          <w:sz w:val="24"/>
                        </w:rPr>
                      </w:pPr>
                      <w:r>
                        <w:rPr>
                          <w:rFonts w:ascii="Arial Narrow"/>
                          <w:color w:val="231F20"/>
                          <w:w w:val="80"/>
                          <w:sz w:val="24"/>
                          <w:lang w:val="vi"/>
                        </w:rPr>
                        <w:t>T</w:t>
                      </w:r>
                      <w:r>
                        <w:rPr>
                          <w:rFonts w:ascii="Arial Narrow"/>
                          <w:color w:val="231F20"/>
                          <w:w w:val="80"/>
                          <w:sz w:val="24"/>
                          <w:lang w:val="vi"/>
                        </w:rPr>
                        <w:t>í</w:t>
                      </w:r>
                      <w:r>
                        <w:rPr>
                          <w:rFonts w:ascii="Arial Narrow"/>
                          <w:color w:val="231F20"/>
                          <w:w w:val="80"/>
                          <w:sz w:val="24"/>
                          <w:lang w:val="vi"/>
                        </w:rPr>
                        <w:t xml:space="preserve">nh </w:t>
                      </w:r>
                      <w:r>
                        <w:rPr>
                          <w:rFonts w:ascii="Arial Narrow"/>
                          <w:color w:val="231F20"/>
                          <w:w w:val="80"/>
                          <w:sz w:val="24"/>
                          <w:lang w:val="vi"/>
                        </w:rPr>
                        <w:t>đế</w:t>
                      </w:r>
                      <w:r>
                        <w:rPr>
                          <w:rFonts w:ascii="Arial Narrow"/>
                          <w:color w:val="231F20"/>
                          <w:w w:val="80"/>
                          <w:sz w:val="24"/>
                          <w:lang w:val="vi"/>
                        </w:rPr>
                        <w:t>n th</w:t>
                      </w:r>
                      <w:r>
                        <w:rPr>
                          <w:rFonts w:ascii="Arial Narrow"/>
                          <w:color w:val="231F20"/>
                          <w:w w:val="80"/>
                          <w:sz w:val="24"/>
                          <w:lang w:val="vi"/>
                        </w:rPr>
                        <w:t>á</w:t>
                      </w:r>
                      <w:r>
                        <w:rPr>
                          <w:rFonts w:ascii="Arial Narrow"/>
                          <w:color w:val="231F20"/>
                          <w:w w:val="80"/>
                          <w:sz w:val="24"/>
                          <w:lang w:val="vi"/>
                        </w:rPr>
                        <w:t>ng 7 n</w:t>
                      </w:r>
                      <w:r>
                        <w:rPr>
                          <w:rFonts w:ascii="Arial Narrow"/>
                          <w:color w:val="231F20"/>
                          <w:w w:val="80"/>
                          <w:sz w:val="24"/>
                          <w:lang w:val="vi"/>
                        </w:rPr>
                        <w:t>ă</w:t>
                      </w:r>
                      <w:r>
                        <w:rPr>
                          <w:rFonts w:ascii="Arial Narrow"/>
                          <w:color w:val="231F20"/>
                          <w:w w:val="80"/>
                          <w:sz w:val="24"/>
                          <w:lang w:val="vi"/>
                        </w:rPr>
                        <w:t>m 2022, m</w:t>
                      </w:r>
                      <w:r>
                        <w:rPr>
                          <w:rFonts w:ascii="Arial Narrow"/>
                          <w:color w:val="231F20"/>
                          <w:w w:val="80"/>
                          <w:sz w:val="24"/>
                          <w:lang w:val="vi"/>
                        </w:rPr>
                        <w:t>ọ</w:t>
                      </w:r>
                      <w:r>
                        <w:rPr>
                          <w:rFonts w:ascii="Arial Narrow"/>
                          <w:color w:val="231F20"/>
                          <w:w w:val="80"/>
                          <w:sz w:val="24"/>
                          <w:lang w:val="vi"/>
                        </w:rPr>
                        <w:t>i ng</w:t>
                      </w:r>
                      <w:r>
                        <w:rPr>
                          <w:rFonts w:ascii="Arial Narrow"/>
                          <w:color w:val="231F20"/>
                          <w:w w:val="80"/>
                          <w:sz w:val="24"/>
                          <w:lang w:val="vi"/>
                        </w:rPr>
                        <w:t>ườ</w:t>
                      </w:r>
                      <w:r>
                        <w:rPr>
                          <w:rFonts w:ascii="Arial Narrow"/>
                          <w:color w:val="231F20"/>
                          <w:w w:val="80"/>
                          <w:sz w:val="24"/>
                          <w:lang w:val="vi"/>
                        </w:rPr>
                        <w:t xml:space="preserve">i </w:t>
                      </w:r>
                      <w:r>
                        <w:rPr>
                          <w:rFonts w:ascii="Arial Narrow"/>
                          <w:color w:val="231F20"/>
                          <w:w w:val="80"/>
                          <w:sz w:val="24"/>
                          <w:lang w:val="vi"/>
                        </w:rPr>
                        <w:t>đã</w:t>
                      </w:r>
                      <w:r>
                        <w:rPr>
                          <w:rFonts w:ascii="Arial Narrow"/>
                          <w:color w:val="231F20"/>
                          <w:w w:val="80"/>
                          <w:sz w:val="24"/>
                          <w:lang w:val="vi"/>
                        </w:rPr>
                        <w:t xml:space="preserve"> ch</w:t>
                      </w:r>
                      <w:r>
                        <w:rPr>
                          <w:rFonts w:ascii="Arial Narrow"/>
                          <w:color w:val="231F20"/>
                          <w:w w:val="80"/>
                          <w:sz w:val="24"/>
                          <w:lang w:val="vi"/>
                        </w:rPr>
                        <w:t>ờ</w:t>
                      </w:r>
                      <w:r>
                        <w:rPr>
                          <w:rFonts w:ascii="Arial Narrow"/>
                          <w:color w:val="231F20"/>
                          <w:w w:val="80"/>
                          <w:sz w:val="24"/>
                          <w:lang w:val="vi"/>
                        </w:rPr>
                        <w:t xml:space="preserve"> </w:t>
                      </w:r>
                      <w:r>
                        <w:rPr>
                          <w:rFonts w:ascii="Arial Narrow"/>
                          <w:color w:val="231F20"/>
                          <w:w w:val="80"/>
                          <w:sz w:val="24"/>
                          <w:lang w:val="vi"/>
                        </w:rPr>
                        <w:t>đợ</w:t>
                      </w:r>
                      <w:r>
                        <w:rPr>
                          <w:rFonts w:ascii="Arial Narrow"/>
                          <w:color w:val="231F20"/>
                          <w:w w:val="80"/>
                          <w:sz w:val="24"/>
                          <w:lang w:val="vi"/>
                        </w:rPr>
                        <w:t>i trung b</w:t>
                      </w:r>
                      <w:r>
                        <w:rPr>
                          <w:rFonts w:ascii="Arial Narrow"/>
                          <w:color w:val="231F20"/>
                          <w:w w:val="80"/>
                          <w:sz w:val="24"/>
                          <w:lang w:val="vi"/>
                        </w:rPr>
                        <w:t>ì</w:t>
                      </w:r>
                      <w:r>
                        <w:rPr>
                          <w:rFonts w:ascii="Arial Narrow"/>
                          <w:color w:val="231F20"/>
                          <w:w w:val="80"/>
                          <w:sz w:val="24"/>
                          <w:lang w:val="vi"/>
                        </w:rPr>
                        <w:t xml:space="preserve">nh </w:t>
                      </w:r>
                      <w:r>
                        <w:rPr>
                          <w:rFonts w:ascii="Arial Narrow"/>
                          <w:b/>
                          <w:color w:val="231F20"/>
                          <w:spacing w:val="-2"/>
                          <w:w w:val="95"/>
                          <w:sz w:val="24"/>
                          <w:lang w:val="vi"/>
                        </w:rPr>
                        <w:t>44 ng</w:t>
                      </w:r>
                      <w:r>
                        <w:rPr>
                          <w:rFonts w:ascii="Arial Narrow"/>
                          <w:b/>
                          <w:color w:val="231F20"/>
                          <w:spacing w:val="-2"/>
                          <w:w w:val="95"/>
                          <w:sz w:val="24"/>
                          <w:lang w:val="vi"/>
                        </w:rPr>
                        <w:t>à</w:t>
                      </w:r>
                      <w:r>
                        <w:rPr>
                          <w:rFonts w:ascii="Arial Narrow"/>
                          <w:b/>
                          <w:color w:val="231F20"/>
                          <w:spacing w:val="-2"/>
                          <w:w w:val="95"/>
                          <w:sz w:val="24"/>
                          <w:lang w:val="vi"/>
                        </w:rPr>
                        <w:t xml:space="preserve">y </w:t>
                      </w:r>
                      <w:r>
                        <w:rPr>
                          <w:rFonts w:ascii="Arial Narrow"/>
                          <w:color w:val="231F20"/>
                          <w:w w:val="80"/>
                          <w:sz w:val="24"/>
                          <w:lang w:val="vi"/>
                        </w:rPr>
                        <w:t>để</w:t>
                      </w:r>
                      <w:r>
                        <w:rPr>
                          <w:rFonts w:ascii="Arial Narrow"/>
                          <w:color w:val="231F20"/>
                          <w:w w:val="80"/>
                          <w:sz w:val="24"/>
                          <w:lang w:val="vi"/>
                        </w:rPr>
                        <w:t xml:space="preserve"> c</w:t>
                      </w:r>
                      <w:r>
                        <w:rPr>
                          <w:rFonts w:ascii="Arial Narrow"/>
                          <w:color w:val="231F20"/>
                          <w:w w:val="80"/>
                          <w:sz w:val="24"/>
                          <w:lang w:val="vi"/>
                        </w:rPr>
                        <w:t>ó</w:t>
                      </w:r>
                      <w:r>
                        <w:rPr>
                          <w:rFonts w:ascii="Arial Narrow"/>
                          <w:color w:val="231F20"/>
                          <w:w w:val="80"/>
                          <w:sz w:val="24"/>
                          <w:lang w:val="vi"/>
                        </w:rPr>
                        <w:t xml:space="preserve"> m</w:t>
                      </w:r>
                      <w:r>
                        <w:rPr>
                          <w:rFonts w:ascii="Arial Narrow"/>
                          <w:color w:val="231F20"/>
                          <w:w w:val="80"/>
                          <w:sz w:val="24"/>
                          <w:lang w:val="vi"/>
                        </w:rPr>
                        <w:t>ộ</w:t>
                      </w:r>
                      <w:r>
                        <w:rPr>
                          <w:rFonts w:ascii="Arial Narrow"/>
                          <w:color w:val="231F20"/>
                          <w:w w:val="80"/>
                          <w:sz w:val="24"/>
                          <w:lang w:val="vi"/>
                        </w:rPr>
                        <w:t>t gi</w:t>
                      </w:r>
                      <w:r>
                        <w:rPr>
                          <w:rFonts w:ascii="Arial Narrow"/>
                          <w:color w:val="231F20"/>
                          <w:w w:val="80"/>
                          <w:sz w:val="24"/>
                          <w:lang w:val="vi"/>
                        </w:rPr>
                        <w:t>ườ</w:t>
                      </w:r>
                      <w:r>
                        <w:rPr>
                          <w:rFonts w:ascii="Arial Narrow"/>
                          <w:color w:val="231F20"/>
                          <w:w w:val="80"/>
                          <w:sz w:val="24"/>
                          <w:lang w:val="vi"/>
                        </w:rPr>
                        <w:t>ng n</w:t>
                      </w:r>
                      <w:r>
                        <w:rPr>
                          <w:rFonts w:ascii="Arial Narrow"/>
                          <w:color w:val="231F20"/>
                          <w:w w:val="80"/>
                          <w:sz w:val="24"/>
                          <w:lang w:val="vi"/>
                        </w:rPr>
                        <w:t>ộ</w:t>
                      </w:r>
                      <w:r>
                        <w:rPr>
                          <w:rFonts w:ascii="Arial Narrow"/>
                          <w:color w:val="231F20"/>
                          <w:w w:val="80"/>
                          <w:sz w:val="24"/>
                          <w:lang w:val="vi"/>
                        </w:rPr>
                        <w:t>i tr</w:t>
                      </w:r>
                      <w:r>
                        <w:rPr>
                          <w:rFonts w:ascii="Arial Narrow"/>
                          <w:color w:val="231F20"/>
                          <w:w w:val="80"/>
                          <w:sz w:val="24"/>
                          <w:lang w:val="vi"/>
                        </w:rPr>
                        <w:t>ú</w:t>
                      </w:r>
                      <w:r>
                        <w:rPr>
                          <w:rFonts w:ascii="Arial Narrow"/>
                          <w:color w:val="231F20"/>
                          <w:w w:val="80"/>
                          <w:sz w:val="24"/>
                          <w:lang w:val="vi"/>
                        </w:rPr>
                        <w:t>.</w:t>
                      </w:r>
                    </w:p>
                  </w:txbxContent>
                </v:textbox>
                <w10:wrap anchorx="page" anchory="page"/>
              </v:shape>
            </w:pict>
          </mc:Fallback>
        </mc:AlternateContent>
      </w:r>
      <w:r w:rsidRPr="003459C0">
        <w:rPr>
          <w:noProof/>
          <w:color w:val="221E1F"/>
          <w:w w:val="90"/>
          <w:sz w:val="20"/>
          <w:szCs w:val="20"/>
          <w:lang w:val="vi"/>
        </w:rPr>
        <mc:AlternateContent>
          <mc:Choice Requires="wps">
            <w:drawing>
              <wp:anchor distT="0" distB="0" distL="114300" distR="114300" simplePos="0" relativeHeight="251663360" behindDoc="0" locked="0" layoutInCell="1" allowOverlap="1" wp14:anchorId="314F7FD1" wp14:editId="5FE727BF">
                <wp:simplePos x="0" y="0"/>
                <wp:positionH relativeFrom="page">
                  <wp:posOffset>2800350</wp:posOffset>
                </wp:positionH>
                <wp:positionV relativeFrom="paragraph">
                  <wp:posOffset>1230630</wp:posOffset>
                </wp:positionV>
                <wp:extent cx="1238250" cy="1137920"/>
                <wp:effectExtent l="0" t="0" r="0" b="5080"/>
                <wp:wrapNone/>
                <wp:docPr id="20"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1137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D3B796" w14:textId="77777777" w:rsidR="002E4ABB" w:rsidRDefault="0025676B">
                            <w:pPr>
                              <w:spacing w:before="11"/>
                              <w:rPr>
                                <w:rFonts w:ascii="Gill Sans MT"/>
                                <w:b/>
                                <w:i/>
                                <w:sz w:val="28"/>
                              </w:rPr>
                            </w:pPr>
                            <w:r>
                              <w:rPr>
                                <w:rFonts w:ascii="Gill Sans MT"/>
                                <w:b/>
                                <w:i/>
                                <w:color w:val="FFFFFF"/>
                                <w:spacing w:val="-2"/>
                                <w:sz w:val="28"/>
                                <w:lang w:val="vi"/>
                              </w:rPr>
                              <w:t>Hi</w:t>
                            </w:r>
                            <w:r>
                              <w:rPr>
                                <w:rFonts w:ascii="Gill Sans MT"/>
                                <w:b/>
                                <w:i/>
                                <w:color w:val="FFFFFF"/>
                                <w:spacing w:val="-2"/>
                                <w:sz w:val="28"/>
                                <w:lang w:val="vi"/>
                              </w:rPr>
                              <w:t>ệ</w:t>
                            </w:r>
                            <w:r>
                              <w:rPr>
                                <w:rFonts w:ascii="Gill Sans MT"/>
                                <w:b/>
                                <w:i/>
                                <w:color w:val="FFFFFF"/>
                                <w:spacing w:val="-2"/>
                                <w:sz w:val="28"/>
                                <w:lang w:val="vi"/>
                              </w:rPr>
                              <w:t>n t</w:t>
                            </w:r>
                            <w:r>
                              <w:rPr>
                                <w:rFonts w:ascii="Gill Sans MT"/>
                                <w:b/>
                                <w:i/>
                                <w:color w:val="FFFFFF"/>
                                <w:spacing w:val="-2"/>
                                <w:sz w:val="28"/>
                                <w:lang w:val="vi"/>
                              </w:rPr>
                              <w:t>ạ</w:t>
                            </w:r>
                            <w:r>
                              <w:rPr>
                                <w:rFonts w:ascii="Gill Sans MT"/>
                                <w:b/>
                                <w:i/>
                                <w:color w:val="FFFFFF"/>
                                <w:spacing w:val="-2"/>
                                <w:sz w:val="28"/>
                                <w:lang w:val="vi"/>
                              </w:rPr>
                              <w:t>i</w:t>
                            </w:r>
                          </w:p>
                          <w:p w14:paraId="3036A599" w14:textId="6BE616E0" w:rsidR="002E4ABB" w:rsidRPr="003459C0" w:rsidRDefault="0025676B">
                            <w:pPr>
                              <w:spacing w:before="129" w:line="244" w:lineRule="auto"/>
                              <w:ind w:right="8"/>
                              <w:rPr>
                                <w:sz w:val="20"/>
                                <w:szCs w:val="20"/>
                              </w:rPr>
                            </w:pPr>
                            <w:r w:rsidRPr="003459C0">
                              <w:rPr>
                                <w:color w:val="231F20"/>
                                <w:spacing w:val="-2"/>
                                <w:w w:val="90"/>
                                <w:sz w:val="20"/>
                                <w:szCs w:val="20"/>
                                <w:lang w:val="vi"/>
                              </w:rPr>
                              <w:t>Chúng ta</w:t>
                            </w:r>
                            <w:r w:rsidR="00BB3B7C" w:rsidRPr="003459C0">
                              <w:rPr>
                                <w:color w:val="231F20"/>
                                <w:spacing w:val="-2"/>
                                <w:w w:val="90"/>
                                <w:sz w:val="20"/>
                                <w:szCs w:val="20"/>
                              </w:rPr>
                              <w:t xml:space="preserve"> </w:t>
                            </w:r>
                            <w:r w:rsidRPr="003459C0">
                              <w:rPr>
                                <w:b/>
                                <w:color w:val="231F20"/>
                                <w:spacing w:val="-2"/>
                                <w:w w:val="90"/>
                                <w:sz w:val="20"/>
                                <w:szCs w:val="20"/>
                                <w:lang w:val="vi"/>
                              </w:rPr>
                              <w:t xml:space="preserve">mất đi 1 trong 3 </w:t>
                            </w:r>
                            <w:r w:rsidRPr="003459C0">
                              <w:rPr>
                                <w:color w:val="231F20"/>
                                <w:spacing w:val="-2"/>
                                <w:w w:val="90"/>
                                <w:sz w:val="20"/>
                                <w:szCs w:val="20"/>
                                <w:lang w:val="vi"/>
                              </w:rPr>
                              <w:t>số giường điều trị nội trú trong những năm gần đâ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4F7FD1" id="Text Box 65" o:spid="_x0000_s1038" type="#_x0000_t202" style="position:absolute;left:0;text-align:left;margin-left:220.5pt;margin-top:96.9pt;width:97.5pt;height:89.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" filled="f" stroked="f">
                <v:textbox inset="0,0,0,0">
                  <w:txbxContent>
                    <w:p w14:paraId="17D3B796" w14:textId="77777777" w:rsidR="002E4ABB" w:rsidRDefault="0025676B">
                      <w:pPr>
                        <w:spacing w:before="11"/>
                        <w:rPr>
                          <w:rFonts w:ascii="Gill Sans MT"/>
                          <w:b/>
                          <w:i/>
                          <w:sz w:val="28"/>
                        </w:rPr>
                      </w:pPr>
                      <w:r>
                        <w:rPr>
                          <w:rFonts w:ascii="Gill Sans MT"/>
                          <w:b/>
                          <w:i/>
                          <w:color w:val="FFFFFF"/>
                          <w:spacing w:val="-2"/>
                          <w:sz w:val="28"/>
                          <w:lang w:val="vi"/>
                        </w:rPr>
                        <w:t>Hi</w:t>
                      </w:r>
                      <w:r>
                        <w:rPr>
                          <w:rFonts w:ascii="Gill Sans MT"/>
                          <w:b/>
                          <w:i/>
                          <w:color w:val="FFFFFF"/>
                          <w:spacing w:val="-2"/>
                          <w:sz w:val="28"/>
                          <w:lang w:val="vi"/>
                        </w:rPr>
                        <w:t>ệ</w:t>
                      </w:r>
                      <w:r>
                        <w:rPr>
                          <w:rFonts w:ascii="Gill Sans MT"/>
                          <w:b/>
                          <w:i/>
                          <w:color w:val="FFFFFF"/>
                          <w:spacing w:val="-2"/>
                          <w:sz w:val="28"/>
                          <w:lang w:val="vi"/>
                        </w:rPr>
                        <w:t>n t</w:t>
                      </w:r>
                      <w:r>
                        <w:rPr>
                          <w:rFonts w:ascii="Gill Sans MT"/>
                          <w:b/>
                          <w:i/>
                          <w:color w:val="FFFFFF"/>
                          <w:spacing w:val="-2"/>
                          <w:sz w:val="28"/>
                          <w:lang w:val="vi"/>
                        </w:rPr>
                        <w:t>ạ</w:t>
                      </w:r>
                      <w:r>
                        <w:rPr>
                          <w:rFonts w:ascii="Gill Sans MT"/>
                          <w:b/>
                          <w:i/>
                          <w:color w:val="FFFFFF"/>
                          <w:spacing w:val="-2"/>
                          <w:sz w:val="28"/>
                          <w:lang w:val="vi"/>
                        </w:rPr>
                        <w:t>i</w:t>
                      </w:r>
                    </w:p>
                    <w:p w14:paraId="3036A599" w14:textId="6BE616E0" w:rsidR="002E4ABB" w:rsidRPr="003459C0" w:rsidRDefault="0025676B">
                      <w:pPr>
                        <w:spacing w:before="129" w:line="244" w:lineRule="auto"/>
                        <w:ind w:right="8"/>
                        <w:rPr>
                          <w:sz w:val="20"/>
                          <w:szCs w:val="20"/>
                        </w:rPr>
                      </w:pPr>
                      <w:r w:rsidRPr="003459C0">
                        <w:rPr>
                          <w:color w:val="231F20"/>
                          <w:spacing w:val="-2"/>
                          <w:w w:val="90"/>
                          <w:sz w:val="20"/>
                          <w:szCs w:val="20"/>
                          <w:lang w:val="vi"/>
                        </w:rPr>
                        <w:t>Chúng ta</w:t>
                      </w:r>
                      <w:r w:rsidR="00BB3B7C" w:rsidRPr="003459C0">
                        <w:rPr>
                          <w:color w:val="231F20"/>
                          <w:spacing w:val="-2"/>
                          <w:w w:val="90"/>
                          <w:sz w:val="20"/>
                          <w:szCs w:val="20"/>
                        </w:rPr>
                        <w:t xml:space="preserve"> </w:t>
                      </w:r>
                      <w:r w:rsidRPr="003459C0">
                        <w:rPr>
                          <w:b/>
                          <w:color w:val="231F20"/>
                          <w:spacing w:val="-2"/>
                          <w:w w:val="90"/>
                          <w:sz w:val="20"/>
                          <w:szCs w:val="20"/>
                          <w:lang w:val="vi"/>
                        </w:rPr>
                        <w:t xml:space="preserve">mất đi 1 trong 3 </w:t>
                      </w:r>
                      <w:r w:rsidRPr="003459C0">
                        <w:rPr>
                          <w:color w:val="231F20"/>
                          <w:spacing w:val="-2"/>
                          <w:w w:val="90"/>
                          <w:sz w:val="20"/>
                          <w:szCs w:val="20"/>
                          <w:lang w:val="vi"/>
                        </w:rPr>
                        <w:t>số giường điều trị nội trú trong những năm gần đây</w:t>
                      </w:r>
                    </w:p>
                  </w:txbxContent>
                </v:textbox>
                <w10:wrap anchorx="page"/>
              </v:shape>
            </w:pict>
          </mc:Fallback>
        </mc:AlternateContent>
      </w:r>
    </w:p>
    <w:p w14:paraId="6C21934F" w14:textId="77777777" w:rsidR="002E4ABB" w:rsidRPr="00BB3B7C" w:rsidRDefault="002E4ABB">
      <w:pPr>
        <w:spacing w:line="268" w:lineRule="auto"/>
        <w:rPr>
          <w:rFonts w:ascii="Arial Narrow"/>
          <w:sz w:val="25"/>
          <w:lang w:val="vi"/>
        </w:rPr>
        <w:sectPr w:rsidR="002E4ABB" w:rsidRPr="00BB3B7C">
          <w:type w:val="continuous"/>
          <w:pgSz w:w="12240" w:h="15840"/>
          <w:pgMar w:top="420" w:right="620" w:bottom="280" w:left="600" w:header="708" w:footer="708" w:gutter="0"/>
          <w:cols w:space="708"/>
        </w:sectPr>
      </w:pPr>
    </w:p>
    <w:p w14:paraId="5F1D3C07" w14:textId="51701CCA" w:rsidR="002E4ABB" w:rsidRDefault="000E320F">
      <w:pPr>
        <w:pStyle w:val="BodyText"/>
        <w:ind w:left="102"/>
        <w:rPr>
          <w:rFonts w:ascii="Arial Narrow"/>
          <w:sz w:val="20"/>
        </w:rPr>
      </w:pPr>
      <w:r>
        <w:rPr>
          <w:rFonts w:ascii="Arial Narrow"/>
          <w:noProof/>
          <w:sz w:val="20"/>
        </w:rPr>
        <w:lastRenderedPageBreak/>
        <mc:AlternateContent>
          <mc:Choice Requires="wps">
            <w:drawing>
              <wp:inline distT="0" distB="0" distL="0" distR="0" wp14:anchorId="3089551A" wp14:editId="2B4FF2EC">
                <wp:extent cx="6869430" cy="1206500"/>
                <wp:effectExtent l="0" t="0" r="7620" b="0"/>
                <wp:docPr id="17"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9430" cy="1206500"/>
                        </a:xfrm>
                        <a:prstGeom prst="rect">
                          <a:avLst/>
                        </a:prstGeom>
                        <a:solidFill>
                          <a:srgbClr val="D7DEE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25B284" w14:textId="77777777" w:rsidR="002E4ABB" w:rsidRPr="000869EA" w:rsidRDefault="002E4ABB">
                            <w:pPr>
                              <w:pStyle w:val="BodyText"/>
                              <w:spacing w:before="1"/>
                              <w:rPr>
                                <w:rFonts w:ascii="Arial Narrow"/>
                                <w:color w:val="000000"/>
                                <w:sz w:val="26"/>
                                <w:szCs w:val="26"/>
                              </w:rPr>
                            </w:pPr>
                          </w:p>
                          <w:p w14:paraId="2BAA2D90" w14:textId="72CBB0A2" w:rsidR="002E4ABB" w:rsidRPr="000869EA" w:rsidRDefault="0025676B" w:rsidP="006F1C9F">
                            <w:pPr>
                              <w:spacing w:line="278" w:lineRule="auto"/>
                              <w:ind w:left="1024" w:right="926" w:hanging="300"/>
                              <w:rPr>
                                <w:rFonts w:ascii="Arial Narrow" w:hAnsi="Arial Narrow"/>
                                <w:i/>
                                <w:color w:val="000000"/>
                                <w:sz w:val="26"/>
                                <w:szCs w:val="26"/>
                              </w:rPr>
                            </w:pPr>
                            <w:r w:rsidRPr="000869EA">
                              <w:rPr>
                                <w:rFonts w:ascii="Arial Narrow" w:hAnsi="Arial Narrow"/>
                                <w:i/>
                                <w:color w:val="1F3864"/>
                                <w:w w:val="85"/>
                                <w:sz w:val="26"/>
                                <w:szCs w:val="26"/>
                                <w:lang w:val="vi"/>
                              </w:rPr>
                              <w:t xml:space="preserve">"Nếu chúng ta muốn thu hút mọi người từ khắp mọi nơi và chúng ta muốn họ đến và ở lại, chúng ta cần suy nghĩ về những gì cần thiết để </w:t>
                            </w:r>
                            <w:r w:rsidR="006F1C9F" w:rsidRPr="000869EA">
                              <w:rPr>
                                <w:rFonts w:ascii="Arial Narrow" w:hAnsi="Arial Narrow"/>
                                <w:i/>
                                <w:color w:val="1F3864"/>
                                <w:w w:val="85"/>
                                <w:sz w:val="26"/>
                                <w:szCs w:val="26"/>
                              </w:rPr>
                              <w:t>nuôi</w:t>
                            </w:r>
                            <w:r w:rsidRPr="000869EA">
                              <w:rPr>
                                <w:rFonts w:ascii="Arial Narrow" w:hAnsi="Arial Narrow"/>
                                <w:i/>
                                <w:color w:val="1F3864"/>
                                <w:w w:val="85"/>
                                <w:sz w:val="26"/>
                                <w:szCs w:val="26"/>
                                <w:lang w:val="vi"/>
                              </w:rPr>
                              <w:t xml:space="preserve"> một gia đình, những gì cần thiết để tạo sự bền vững cho mọi người để họ</w:t>
                            </w:r>
                            <w:r w:rsidR="006F1C9F" w:rsidRPr="000869EA">
                              <w:rPr>
                                <w:rFonts w:ascii="Arial Narrow" w:hAnsi="Arial Narrow"/>
                                <w:i/>
                                <w:color w:val="000000"/>
                                <w:sz w:val="26"/>
                                <w:szCs w:val="26"/>
                              </w:rPr>
                              <w:t xml:space="preserve"> </w:t>
                            </w:r>
                            <w:r w:rsidRPr="000869EA">
                              <w:rPr>
                                <w:rFonts w:ascii="Arial Narrow" w:hAnsi="Arial Narrow"/>
                                <w:i/>
                                <w:color w:val="1F3864"/>
                                <w:w w:val="85"/>
                                <w:sz w:val="26"/>
                                <w:szCs w:val="26"/>
                                <w:lang w:val="vi"/>
                              </w:rPr>
                              <w:t>không chỉ tồn tại mà còn phát triển mạnh trong khi thực hiện công việc này.”</w:t>
                            </w:r>
                          </w:p>
                          <w:p w14:paraId="3AA2BFCF" w14:textId="521AF02E" w:rsidR="002E4ABB" w:rsidRDefault="0025676B">
                            <w:pPr>
                              <w:pStyle w:val="BodyText"/>
                              <w:spacing w:before="151"/>
                              <w:ind w:left="1659"/>
                              <w:rPr>
                                <w:rFonts w:ascii="Arial Narrow"/>
                                <w:color w:val="000000"/>
                              </w:rPr>
                            </w:pPr>
                            <w:r>
                              <w:rPr>
                                <w:rFonts w:ascii="Arial Narrow"/>
                                <w:color w:val="1F3864"/>
                                <w:w w:val="80"/>
                                <w:lang w:val="vi"/>
                              </w:rPr>
                              <w:t xml:space="preserve">- </w:t>
                            </w:r>
                            <w:r>
                              <w:rPr>
                                <w:rFonts w:ascii="Arial Narrow"/>
                                <w:b/>
                                <w:color w:val="1F3864"/>
                                <w:w w:val="80"/>
                                <w:lang w:val="vi"/>
                              </w:rPr>
                              <w:t>Kristen Nguyen</w:t>
                            </w:r>
                            <w:r>
                              <w:rPr>
                                <w:rFonts w:ascii="Arial Narrow"/>
                                <w:color w:val="1F3864"/>
                                <w:w w:val="80"/>
                                <w:lang w:val="vi"/>
                              </w:rPr>
                              <w:t>, chuy</w:t>
                            </w:r>
                            <w:r>
                              <w:rPr>
                                <w:rFonts w:ascii="Arial Narrow"/>
                                <w:color w:val="1F3864"/>
                                <w:w w:val="80"/>
                                <w:lang w:val="vi"/>
                              </w:rPr>
                              <w:t>ê</w:t>
                            </w:r>
                            <w:r>
                              <w:rPr>
                                <w:rFonts w:ascii="Arial Narrow"/>
                                <w:color w:val="1F3864"/>
                                <w:w w:val="80"/>
                                <w:lang w:val="vi"/>
                              </w:rPr>
                              <w:t>n gia s</w:t>
                            </w:r>
                            <w:r>
                              <w:rPr>
                                <w:rFonts w:ascii="Arial Narrow"/>
                                <w:color w:val="1F3864"/>
                                <w:w w:val="80"/>
                                <w:lang w:val="vi"/>
                              </w:rPr>
                              <w:t>ứ</w:t>
                            </w:r>
                            <w:r>
                              <w:rPr>
                                <w:rFonts w:ascii="Arial Narrow"/>
                                <w:color w:val="1F3864"/>
                                <w:w w:val="80"/>
                                <w:lang w:val="vi"/>
                              </w:rPr>
                              <w:t>c kh</w:t>
                            </w:r>
                            <w:r>
                              <w:rPr>
                                <w:rFonts w:ascii="Arial Narrow"/>
                                <w:color w:val="1F3864"/>
                                <w:w w:val="80"/>
                                <w:lang w:val="vi"/>
                              </w:rPr>
                              <w:t>ỏ</w:t>
                            </w:r>
                            <w:r>
                              <w:rPr>
                                <w:rFonts w:ascii="Arial Narrow"/>
                                <w:color w:val="1F3864"/>
                                <w:w w:val="80"/>
                                <w:lang w:val="vi"/>
                              </w:rPr>
                              <w:t>e h</w:t>
                            </w:r>
                            <w:r>
                              <w:rPr>
                                <w:rFonts w:ascii="Arial Narrow"/>
                                <w:color w:val="1F3864"/>
                                <w:w w:val="80"/>
                                <w:lang w:val="vi"/>
                              </w:rPr>
                              <w:t>à</w:t>
                            </w:r>
                            <w:r>
                              <w:rPr>
                                <w:rFonts w:ascii="Arial Narrow"/>
                                <w:color w:val="1F3864"/>
                                <w:w w:val="80"/>
                                <w:lang w:val="vi"/>
                              </w:rPr>
                              <w:t>nh vi, t</w:t>
                            </w:r>
                            <w:r>
                              <w:rPr>
                                <w:rFonts w:ascii="Arial Narrow"/>
                                <w:color w:val="1F3864"/>
                                <w:w w:val="80"/>
                                <w:lang w:val="vi"/>
                              </w:rPr>
                              <w:t>ạ</w:t>
                            </w:r>
                            <w:r>
                              <w:rPr>
                                <w:rFonts w:ascii="Arial Narrow"/>
                                <w:color w:val="1F3864"/>
                                <w:w w:val="80"/>
                                <w:lang w:val="vi"/>
                              </w:rPr>
                              <w:t>i m</w:t>
                            </w:r>
                            <w:r>
                              <w:rPr>
                                <w:rFonts w:ascii="Arial Narrow"/>
                                <w:color w:val="1F3864"/>
                                <w:w w:val="80"/>
                                <w:lang w:val="vi"/>
                              </w:rPr>
                              <w:t>ộ</w:t>
                            </w:r>
                            <w:r>
                              <w:rPr>
                                <w:rFonts w:ascii="Arial Narrow"/>
                                <w:color w:val="1F3864"/>
                                <w:w w:val="80"/>
                                <w:lang w:val="vi"/>
                              </w:rPr>
                              <w:t>t cu</w:t>
                            </w:r>
                            <w:r>
                              <w:rPr>
                                <w:rFonts w:ascii="Arial Narrow"/>
                                <w:color w:val="1F3864"/>
                                <w:w w:val="80"/>
                                <w:lang w:val="vi"/>
                              </w:rPr>
                              <w:t>ộ</w:t>
                            </w:r>
                            <w:r>
                              <w:rPr>
                                <w:rFonts w:ascii="Arial Narrow"/>
                                <w:color w:val="1F3864"/>
                                <w:w w:val="80"/>
                                <w:lang w:val="vi"/>
                              </w:rPr>
                              <w:t>c th</w:t>
                            </w:r>
                            <w:r>
                              <w:rPr>
                                <w:rFonts w:ascii="Arial Narrow"/>
                                <w:color w:val="1F3864"/>
                                <w:w w:val="80"/>
                                <w:lang w:val="vi"/>
                              </w:rPr>
                              <w:t>ả</w:t>
                            </w:r>
                            <w:r>
                              <w:rPr>
                                <w:rFonts w:ascii="Arial Narrow"/>
                                <w:color w:val="1F3864"/>
                                <w:w w:val="80"/>
                                <w:lang w:val="vi"/>
                              </w:rPr>
                              <w:t>o lu</w:t>
                            </w:r>
                            <w:r>
                              <w:rPr>
                                <w:rFonts w:ascii="Arial Narrow"/>
                                <w:color w:val="1F3864"/>
                                <w:w w:val="80"/>
                                <w:lang w:val="vi"/>
                              </w:rPr>
                              <w:t>ậ</w:t>
                            </w:r>
                            <w:r>
                              <w:rPr>
                                <w:rFonts w:ascii="Arial Narrow"/>
                                <w:color w:val="1F3864"/>
                                <w:w w:val="80"/>
                                <w:lang w:val="vi"/>
                              </w:rPr>
                              <w:t>n b</w:t>
                            </w:r>
                            <w:r>
                              <w:rPr>
                                <w:rFonts w:ascii="Arial Narrow"/>
                                <w:color w:val="1F3864"/>
                                <w:w w:val="80"/>
                                <w:lang w:val="vi"/>
                              </w:rPr>
                              <w:t>à</w:t>
                            </w:r>
                            <w:r>
                              <w:rPr>
                                <w:rFonts w:ascii="Arial Narrow"/>
                                <w:color w:val="1F3864"/>
                                <w:w w:val="80"/>
                                <w:lang w:val="vi"/>
                              </w:rPr>
                              <w:t>n tr</w:t>
                            </w:r>
                            <w:r>
                              <w:rPr>
                                <w:rFonts w:ascii="Arial Narrow"/>
                                <w:color w:val="1F3864"/>
                                <w:w w:val="80"/>
                                <w:lang w:val="vi"/>
                              </w:rPr>
                              <w:t>ò</w:t>
                            </w:r>
                            <w:r>
                              <w:rPr>
                                <w:rFonts w:ascii="Arial Narrow"/>
                                <w:color w:val="1F3864"/>
                                <w:w w:val="80"/>
                                <w:lang w:val="vi"/>
                              </w:rPr>
                              <w:t>n v</w:t>
                            </w:r>
                            <w:r>
                              <w:rPr>
                                <w:rFonts w:ascii="Arial Narrow"/>
                                <w:color w:val="1F3864"/>
                                <w:w w:val="80"/>
                                <w:lang w:val="vi"/>
                              </w:rPr>
                              <w:t>ớ</w:t>
                            </w:r>
                            <w:r>
                              <w:rPr>
                                <w:rFonts w:ascii="Arial Narrow"/>
                                <w:color w:val="1F3864"/>
                                <w:w w:val="80"/>
                                <w:lang w:val="vi"/>
                              </w:rPr>
                              <w:t>i Gi</w:t>
                            </w:r>
                            <w:r>
                              <w:rPr>
                                <w:rFonts w:ascii="Arial Narrow"/>
                                <w:color w:val="1F3864"/>
                                <w:w w:val="80"/>
                                <w:lang w:val="vi"/>
                              </w:rPr>
                              <w:t>á</w:t>
                            </w:r>
                            <w:r>
                              <w:rPr>
                                <w:rFonts w:ascii="Arial Narrow"/>
                                <w:color w:val="1F3864"/>
                                <w:w w:val="80"/>
                                <w:lang w:val="vi"/>
                              </w:rPr>
                              <w:t xml:space="preserve">m </w:t>
                            </w:r>
                            <w:r w:rsidR="008F6CFB">
                              <w:rPr>
                                <w:rFonts w:asciiTheme="minorHAnsi" w:hAnsiTheme="minorHAnsi"/>
                                <w:color w:val="1F3864"/>
                                <w:w w:val="80"/>
                                <w:lang w:val="vi-VN"/>
                              </w:rPr>
                              <w:t>Đ</w:t>
                            </w:r>
                            <w:r>
                              <w:rPr>
                                <w:rFonts w:ascii="Arial Narrow"/>
                                <w:color w:val="1F3864"/>
                                <w:w w:val="80"/>
                                <w:lang w:val="vi"/>
                              </w:rPr>
                              <w:t>ố</w:t>
                            </w:r>
                            <w:r>
                              <w:rPr>
                                <w:rFonts w:ascii="Arial Narrow"/>
                                <w:color w:val="1F3864"/>
                                <w:w w:val="80"/>
                                <w:lang w:val="vi"/>
                              </w:rPr>
                              <w:t xml:space="preserve">c </w:t>
                            </w:r>
                            <w:r>
                              <w:rPr>
                                <w:rFonts w:ascii="Arial Narrow"/>
                                <w:color w:val="1F3864"/>
                                <w:w w:val="80"/>
                                <w:lang w:val="vi"/>
                              </w:rPr>
                              <w:t>Đ</w:t>
                            </w:r>
                            <w:r>
                              <w:rPr>
                                <w:rFonts w:ascii="Arial Narrow"/>
                                <w:color w:val="1F3864"/>
                                <w:w w:val="80"/>
                                <w:lang w:val="vi"/>
                              </w:rPr>
                              <w:t>i</w:t>
                            </w:r>
                            <w:r>
                              <w:rPr>
                                <w:rFonts w:ascii="Arial Narrow"/>
                                <w:color w:val="1F3864"/>
                                <w:w w:val="80"/>
                                <w:lang w:val="vi"/>
                              </w:rPr>
                              <w:t>ề</w:t>
                            </w:r>
                            <w:r>
                              <w:rPr>
                                <w:rFonts w:ascii="Arial Narrow"/>
                                <w:color w:val="1F3864"/>
                                <w:w w:val="80"/>
                                <w:lang w:val="vi"/>
                              </w:rPr>
                              <w:t xml:space="preserve">u </w:t>
                            </w:r>
                            <w:r w:rsidR="008F6CFB">
                              <w:rPr>
                                <w:rFonts w:asciiTheme="minorHAnsi" w:hAnsiTheme="minorHAnsi"/>
                                <w:color w:val="1F3864"/>
                                <w:w w:val="80"/>
                                <w:lang w:val="vi"/>
                              </w:rPr>
                              <w:t>H</w:t>
                            </w:r>
                            <w:r>
                              <w:rPr>
                                <w:rFonts w:ascii="Arial Narrow"/>
                                <w:color w:val="1F3864"/>
                                <w:w w:val="80"/>
                                <w:lang w:val="vi"/>
                              </w:rPr>
                              <w:t>à</w:t>
                            </w:r>
                            <w:r>
                              <w:rPr>
                                <w:rFonts w:ascii="Arial Narrow"/>
                                <w:color w:val="1F3864"/>
                                <w:w w:val="80"/>
                                <w:lang w:val="vi"/>
                              </w:rPr>
                              <w:t>nh Constantine</w:t>
                            </w:r>
                          </w:p>
                        </w:txbxContent>
                      </wps:txbx>
                      <wps:bodyPr rot="0" vert="horz" wrap="square" lIns="0" tIns="0" rIns="0" bIns="0" anchor="t" anchorCtr="0" upright="1">
                        <a:noAutofit/>
                      </wps:bodyPr>
                    </wps:wsp>
                  </a:graphicData>
                </a:graphic>
              </wp:inline>
            </w:drawing>
          </mc:Choice>
          <mc:Fallback>
            <w:pict>
              <v:shape w14:anchorId="3089551A" id="Text Box 84" o:spid="_x0000_s1039" type="#_x0000_t202" style="width:540.9pt;height: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" fillcolor="#d7deee" stroked="f">
                <v:textbox inset="0,0,0,0">
                  <w:txbxContent>
                    <w:p w14:paraId="1225B284" w14:textId="77777777" w:rsidR="002E4ABB" w:rsidRPr="000869EA" w:rsidRDefault="002E4ABB">
                      <w:pPr>
                        <w:pStyle w:val="BodyText"/>
                        <w:spacing w:before="1"/>
                        <w:rPr>
                          <w:rFonts w:ascii="Arial Narrow"/>
                          <w:color w:val="000000"/>
                          <w:sz w:val="26"/>
                          <w:szCs w:val="26"/>
                        </w:rPr>
                      </w:pPr>
                    </w:p>
                    <w:p w14:paraId="2BAA2D90" w14:textId="72CBB0A2" w:rsidR="002E4ABB" w:rsidRPr="000869EA" w:rsidRDefault="0025676B" w:rsidP="006F1C9F">
                      <w:pPr>
                        <w:spacing w:line="278" w:lineRule="auto"/>
                        <w:ind w:left="1024" w:right="926" w:hanging="300"/>
                        <w:rPr>
                          <w:rFonts w:ascii="Arial Narrow" w:hAnsi="Arial Narrow"/>
                          <w:i/>
                          <w:color w:val="000000"/>
                          <w:sz w:val="26"/>
                          <w:szCs w:val="26"/>
                        </w:rPr>
                      </w:pPr>
                      <w:r w:rsidRPr="000869EA">
                        <w:rPr>
                          <w:rFonts w:ascii="Arial Narrow" w:hAnsi="Arial Narrow"/>
                          <w:i/>
                          <w:color w:val="1F3864"/>
                          <w:w w:val="85"/>
                          <w:sz w:val="26"/>
                          <w:szCs w:val="26"/>
                          <w:lang w:val="vi"/>
                        </w:rPr>
                        <w:t xml:space="preserve">"Nếu chúng ta muốn thu hút mọi người từ khắp mọi nơi và chúng ta muốn họ đến và ở lại, chúng ta cần suy nghĩ về những gì cần thiết để </w:t>
                      </w:r>
                      <w:r w:rsidR="006F1C9F" w:rsidRPr="000869EA">
                        <w:rPr>
                          <w:rFonts w:ascii="Arial Narrow" w:hAnsi="Arial Narrow"/>
                          <w:i/>
                          <w:color w:val="1F3864"/>
                          <w:w w:val="85"/>
                          <w:sz w:val="26"/>
                          <w:szCs w:val="26"/>
                        </w:rPr>
                        <w:t>nuôi</w:t>
                      </w:r>
                      <w:r w:rsidRPr="000869EA">
                        <w:rPr>
                          <w:rFonts w:ascii="Arial Narrow" w:hAnsi="Arial Narrow"/>
                          <w:i/>
                          <w:color w:val="1F3864"/>
                          <w:w w:val="85"/>
                          <w:sz w:val="26"/>
                          <w:szCs w:val="26"/>
                          <w:lang w:val="vi"/>
                        </w:rPr>
                        <w:t xml:space="preserve"> một gia đình, những gì cần thiết để tạo sự bền vững cho mọi người để họ</w:t>
                      </w:r>
                      <w:r w:rsidR="006F1C9F" w:rsidRPr="000869EA">
                        <w:rPr>
                          <w:rFonts w:ascii="Arial Narrow" w:hAnsi="Arial Narrow"/>
                          <w:i/>
                          <w:color w:val="000000"/>
                          <w:sz w:val="26"/>
                          <w:szCs w:val="26"/>
                        </w:rPr>
                        <w:t xml:space="preserve"> </w:t>
                      </w:r>
                      <w:r w:rsidRPr="000869EA">
                        <w:rPr>
                          <w:rFonts w:ascii="Arial Narrow" w:hAnsi="Arial Narrow"/>
                          <w:i/>
                          <w:color w:val="1F3864"/>
                          <w:w w:val="85"/>
                          <w:sz w:val="26"/>
                          <w:szCs w:val="26"/>
                          <w:lang w:val="vi"/>
                        </w:rPr>
                        <w:t>không chỉ tồn tại mà còn phát triển mạnh trong khi thực hiện công việc này.”</w:t>
                      </w:r>
                    </w:p>
                    <w:p w14:paraId="3AA2BFCF" w14:textId="521AF02E" w:rsidR="002E4ABB" w:rsidRDefault="0025676B">
                      <w:pPr>
                        <w:pStyle w:val="BodyText"/>
                        <w:spacing w:before="151"/>
                        <w:ind w:left="1659"/>
                        <w:rPr>
                          <w:rFonts w:ascii="Arial Narrow"/>
                          <w:color w:val="000000"/>
                        </w:rPr>
                      </w:pPr>
                      <w:r>
                        <w:rPr>
                          <w:rFonts w:ascii="Arial Narrow"/>
                          <w:color w:val="1F3864"/>
                          <w:w w:val="80"/>
                          <w:lang w:val="vi"/>
                        </w:rPr>
                        <w:t xml:space="preserve">- </w:t>
                      </w:r>
                      <w:r>
                        <w:rPr>
                          <w:rFonts w:ascii="Arial Narrow"/>
                          <w:b/>
                          <w:color w:val="1F3864"/>
                          <w:w w:val="80"/>
                          <w:lang w:val="vi"/>
                        </w:rPr>
                        <w:t>Kristen Nguyen</w:t>
                      </w:r>
                      <w:r>
                        <w:rPr>
                          <w:rFonts w:ascii="Arial Narrow"/>
                          <w:color w:val="1F3864"/>
                          <w:w w:val="80"/>
                          <w:lang w:val="vi"/>
                        </w:rPr>
                        <w:t>, chuy</w:t>
                      </w:r>
                      <w:r>
                        <w:rPr>
                          <w:rFonts w:ascii="Arial Narrow"/>
                          <w:color w:val="1F3864"/>
                          <w:w w:val="80"/>
                          <w:lang w:val="vi"/>
                        </w:rPr>
                        <w:t>ê</w:t>
                      </w:r>
                      <w:r>
                        <w:rPr>
                          <w:rFonts w:ascii="Arial Narrow"/>
                          <w:color w:val="1F3864"/>
                          <w:w w:val="80"/>
                          <w:lang w:val="vi"/>
                        </w:rPr>
                        <w:t>n gia s</w:t>
                      </w:r>
                      <w:r>
                        <w:rPr>
                          <w:rFonts w:ascii="Arial Narrow"/>
                          <w:color w:val="1F3864"/>
                          <w:w w:val="80"/>
                          <w:lang w:val="vi"/>
                        </w:rPr>
                        <w:t>ứ</w:t>
                      </w:r>
                      <w:r>
                        <w:rPr>
                          <w:rFonts w:ascii="Arial Narrow"/>
                          <w:color w:val="1F3864"/>
                          <w:w w:val="80"/>
                          <w:lang w:val="vi"/>
                        </w:rPr>
                        <w:t>c kh</w:t>
                      </w:r>
                      <w:r>
                        <w:rPr>
                          <w:rFonts w:ascii="Arial Narrow"/>
                          <w:color w:val="1F3864"/>
                          <w:w w:val="80"/>
                          <w:lang w:val="vi"/>
                        </w:rPr>
                        <w:t>ỏ</w:t>
                      </w:r>
                      <w:r>
                        <w:rPr>
                          <w:rFonts w:ascii="Arial Narrow"/>
                          <w:color w:val="1F3864"/>
                          <w:w w:val="80"/>
                          <w:lang w:val="vi"/>
                        </w:rPr>
                        <w:t>e h</w:t>
                      </w:r>
                      <w:r>
                        <w:rPr>
                          <w:rFonts w:ascii="Arial Narrow"/>
                          <w:color w:val="1F3864"/>
                          <w:w w:val="80"/>
                          <w:lang w:val="vi"/>
                        </w:rPr>
                        <w:t>à</w:t>
                      </w:r>
                      <w:r>
                        <w:rPr>
                          <w:rFonts w:ascii="Arial Narrow"/>
                          <w:color w:val="1F3864"/>
                          <w:w w:val="80"/>
                          <w:lang w:val="vi"/>
                        </w:rPr>
                        <w:t>nh vi, t</w:t>
                      </w:r>
                      <w:r>
                        <w:rPr>
                          <w:rFonts w:ascii="Arial Narrow"/>
                          <w:color w:val="1F3864"/>
                          <w:w w:val="80"/>
                          <w:lang w:val="vi"/>
                        </w:rPr>
                        <w:t>ạ</w:t>
                      </w:r>
                      <w:r>
                        <w:rPr>
                          <w:rFonts w:ascii="Arial Narrow"/>
                          <w:color w:val="1F3864"/>
                          <w:w w:val="80"/>
                          <w:lang w:val="vi"/>
                        </w:rPr>
                        <w:t>i m</w:t>
                      </w:r>
                      <w:r>
                        <w:rPr>
                          <w:rFonts w:ascii="Arial Narrow"/>
                          <w:color w:val="1F3864"/>
                          <w:w w:val="80"/>
                          <w:lang w:val="vi"/>
                        </w:rPr>
                        <w:t>ộ</w:t>
                      </w:r>
                      <w:r>
                        <w:rPr>
                          <w:rFonts w:ascii="Arial Narrow"/>
                          <w:color w:val="1F3864"/>
                          <w:w w:val="80"/>
                          <w:lang w:val="vi"/>
                        </w:rPr>
                        <w:t>t cu</w:t>
                      </w:r>
                      <w:r>
                        <w:rPr>
                          <w:rFonts w:ascii="Arial Narrow"/>
                          <w:color w:val="1F3864"/>
                          <w:w w:val="80"/>
                          <w:lang w:val="vi"/>
                        </w:rPr>
                        <w:t>ộ</w:t>
                      </w:r>
                      <w:r>
                        <w:rPr>
                          <w:rFonts w:ascii="Arial Narrow"/>
                          <w:color w:val="1F3864"/>
                          <w:w w:val="80"/>
                          <w:lang w:val="vi"/>
                        </w:rPr>
                        <w:t>c th</w:t>
                      </w:r>
                      <w:r>
                        <w:rPr>
                          <w:rFonts w:ascii="Arial Narrow"/>
                          <w:color w:val="1F3864"/>
                          <w:w w:val="80"/>
                          <w:lang w:val="vi"/>
                        </w:rPr>
                        <w:t>ả</w:t>
                      </w:r>
                      <w:r>
                        <w:rPr>
                          <w:rFonts w:ascii="Arial Narrow"/>
                          <w:color w:val="1F3864"/>
                          <w:w w:val="80"/>
                          <w:lang w:val="vi"/>
                        </w:rPr>
                        <w:t>o lu</w:t>
                      </w:r>
                      <w:r>
                        <w:rPr>
                          <w:rFonts w:ascii="Arial Narrow"/>
                          <w:color w:val="1F3864"/>
                          <w:w w:val="80"/>
                          <w:lang w:val="vi"/>
                        </w:rPr>
                        <w:t>ậ</w:t>
                      </w:r>
                      <w:r>
                        <w:rPr>
                          <w:rFonts w:ascii="Arial Narrow"/>
                          <w:color w:val="1F3864"/>
                          <w:w w:val="80"/>
                          <w:lang w:val="vi"/>
                        </w:rPr>
                        <w:t>n b</w:t>
                      </w:r>
                      <w:r>
                        <w:rPr>
                          <w:rFonts w:ascii="Arial Narrow"/>
                          <w:color w:val="1F3864"/>
                          <w:w w:val="80"/>
                          <w:lang w:val="vi"/>
                        </w:rPr>
                        <w:t>à</w:t>
                      </w:r>
                      <w:r>
                        <w:rPr>
                          <w:rFonts w:ascii="Arial Narrow"/>
                          <w:color w:val="1F3864"/>
                          <w:w w:val="80"/>
                          <w:lang w:val="vi"/>
                        </w:rPr>
                        <w:t>n tr</w:t>
                      </w:r>
                      <w:r>
                        <w:rPr>
                          <w:rFonts w:ascii="Arial Narrow"/>
                          <w:color w:val="1F3864"/>
                          <w:w w:val="80"/>
                          <w:lang w:val="vi"/>
                        </w:rPr>
                        <w:t>ò</w:t>
                      </w:r>
                      <w:r>
                        <w:rPr>
                          <w:rFonts w:ascii="Arial Narrow"/>
                          <w:color w:val="1F3864"/>
                          <w:w w:val="80"/>
                          <w:lang w:val="vi"/>
                        </w:rPr>
                        <w:t>n v</w:t>
                      </w:r>
                      <w:r>
                        <w:rPr>
                          <w:rFonts w:ascii="Arial Narrow"/>
                          <w:color w:val="1F3864"/>
                          <w:w w:val="80"/>
                          <w:lang w:val="vi"/>
                        </w:rPr>
                        <w:t>ớ</w:t>
                      </w:r>
                      <w:r>
                        <w:rPr>
                          <w:rFonts w:ascii="Arial Narrow"/>
                          <w:color w:val="1F3864"/>
                          <w:w w:val="80"/>
                          <w:lang w:val="vi"/>
                        </w:rPr>
                        <w:t>i Gi</w:t>
                      </w:r>
                      <w:r>
                        <w:rPr>
                          <w:rFonts w:ascii="Arial Narrow"/>
                          <w:color w:val="1F3864"/>
                          <w:w w:val="80"/>
                          <w:lang w:val="vi"/>
                        </w:rPr>
                        <w:t>á</w:t>
                      </w:r>
                      <w:r>
                        <w:rPr>
                          <w:rFonts w:ascii="Arial Narrow"/>
                          <w:color w:val="1F3864"/>
                          <w:w w:val="80"/>
                          <w:lang w:val="vi"/>
                        </w:rPr>
                        <w:t xml:space="preserve">m </w:t>
                      </w:r>
                      <w:r w:rsidR="008F6CFB">
                        <w:rPr>
                          <w:rFonts w:asciiTheme="minorHAnsi" w:hAnsiTheme="minorHAnsi"/>
                          <w:color w:val="1F3864"/>
                          <w:w w:val="80"/>
                          <w:lang w:val="vi-VN"/>
                        </w:rPr>
                        <w:t>Đ</w:t>
                      </w:r>
                      <w:r>
                        <w:rPr>
                          <w:rFonts w:ascii="Arial Narrow"/>
                          <w:color w:val="1F3864"/>
                          <w:w w:val="80"/>
                          <w:lang w:val="vi"/>
                        </w:rPr>
                        <w:t>ố</w:t>
                      </w:r>
                      <w:r>
                        <w:rPr>
                          <w:rFonts w:ascii="Arial Narrow"/>
                          <w:color w:val="1F3864"/>
                          <w:w w:val="80"/>
                          <w:lang w:val="vi"/>
                        </w:rPr>
                        <w:t xml:space="preserve">c </w:t>
                      </w:r>
                      <w:r>
                        <w:rPr>
                          <w:rFonts w:ascii="Arial Narrow"/>
                          <w:color w:val="1F3864"/>
                          <w:w w:val="80"/>
                          <w:lang w:val="vi"/>
                        </w:rPr>
                        <w:t>Đ</w:t>
                      </w:r>
                      <w:r>
                        <w:rPr>
                          <w:rFonts w:ascii="Arial Narrow"/>
                          <w:color w:val="1F3864"/>
                          <w:w w:val="80"/>
                          <w:lang w:val="vi"/>
                        </w:rPr>
                        <w:t>i</w:t>
                      </w:r>
                      <w:r>
                        <w:rPr>
                          <w:rFonts w:ascii="Arial Narrow"/>
                          <w:color w:val="1F3864"/>
                          <w:w w:val="80"/>
                          <w:lang w:val="vi"/>
                        </w:rPr>
                        <w:t>ề</w:t>
                      </w:r>
                      <w:r>
                        <w:rPr>
                          <w:rFonts w:ascii="Arial Narrow"/>
                          <w:color w:val="1F3864"/>
                          <w:w w:val="80"/>
                          <w:lang w:val="vi"/>
                        </w:rPr>
                        <w:t xml:space="preserve">u </w:t>
                      </w:r>
                      <w:r w:rsidR="008F6CFB">
                        <w:rPr>
                          <w:rFonts w:asciiTheme="minorHAnsi" w:hAnsiTheme="minorHAnsi"/>
                          <w:color w:val="1F3864"/>
                          <w:w w:val="80"/>
                          <w:lang w:val="vi"/>
                        </w:rPr>
                        <w:t>H</w:t>
                      </w:r>
                      <w:r>
                        <w:rPr>
                          <w:rFonts w:ascii="Arial Narrow"/>
                          <w:color w:val="1F3864"/>
                          <w:w w:val="80"/>
                          <w:lang w:val="vi"/>
                        </w:rPr>
                        <w:t>à</w:t>
                      </w:r>
                      <w:r>
                        <w:rPr>
                          <w:rFonts w:ascii="Arial Narrow"/>
                          <w:color w:val="1F3864"/>
                          <w:w w:val="80"/>
                          <w:lang w:val="vi"/>
                        </w:rPr>
                        <w:t>nh Constantine</w:t>
                      </w:r>
                    </w:p>
                  </w:txbxContent>
                </v:textbox>
                <w10:anchorlock/>
              </v:shape>
            </w:pict>
          </mc:Fallback>
        </mc:AlternateContent>
      </w:r>
    </w:p>
    <w:p w14:paraId="7F94BBF8" w14:textId="77777777" w:rsidR="002E4ABB" w:rsidRDefault="002E4ABB">
      <w:pPr>
        <w:pStyle w:val="BodyText"/>
        <w:spacing w:before="9"/>
        <w:rPr>
          <w:rFonts w:ascii="Arial Narrow"/>
          <w:sz w:val="29"/>
        </w:rPr>
      </w:pPr>
    </w:p>
    <w:p w14:paraId="07FC1AB9" w14:textId="77777777" w:rsidR="002E4ABB" w:rsidRDefault="002E4ABB">
      <w:pPr>
        <w:rPr>
          <w:rFonts w:ascii="Arial Narrow"/>
          <w:sz w:val="29"/>
        </w:rPr>
        <w:sectPr w:rsidR="002E4ABB">
          <w:pgSz w:w="12240" w:h="15840"/>
          <w:pgMar w:top="380" w:right="620" w:bottom="280" w:left="600" w:header="708" w:footer="708" w:gutter="0"/>
          <w:cols w:space="708"/>
        </w:sectPr>
      </w:pPr>
    </w:p>
    <w:p w14:paraId="6D99E7F9" w14:textId="118A4D47" w:rsidR="002E4ABB" w:rsidRPr="000869EA" w:rsidRDefault="0025676B" w:rsidP="006F1C9F">
      <w:pPr>
        <w:pStyle w:val="Heading11"/>
        <w:spacing w:before="93"/>
        <w:ind w:right="-245"/>
        <w:rPr>
          <w:sz w:val="32"/>
          <w:szCs w:val="32"/>
        </w:rPr>
      </w:pPr>
      <w:r w:rsidRPr="000869EA">
        <w:rPr>
          <w:color w:val="1F3864"/>
          <w:w w:val="75"/>
          <w:sz w:val="32"/>
          <w:szCs w:val="32"/>
          <w:lang w:val="vi"/>
        </w:rPr>
        <w:t xml:space="preserve">Tại sao chúng ta cần </w:t>
      </w:r>
      <w:r w:rsidR="006F1C9F" w:rsidRPr="000869EA">
        <w:rPr>
          <w:color w:val="1F3864"/>
          <w:w w:val="75"/>
          <w:sz w:val="32"/>
          <w:szCs w:val="32"/>
        </w:rPr>
        <w:t>ngu</w:t>
      </w:r>
      <w:r w:rsidR="006F1C9F" w:rsidRPr="000869EA">
        <w:rPr>
          <w:rFonts w:ascii="Calibri" w:hAnsi="Calibri" w:cs="Calibri"/>
          <w:color w:val="1F3864"/>
          <w:w w:val="75"/>
          <w:sz w:val="32"/>
          <w:szCs w:val="32"/>
        </w:rPr>
        <w:t xml:space="preserve">ồn </w:t>
      </w:r>
      <w:r w:rsidRPr="000869EA">
        <w:rPr>
          <w:color w:val="1F3864"/>
          <w:w w:val="75"/>
          <w:sz w:val="32"/>
          <w:szCs w:val="32"/>
          <w:lang w:val="vi"/>
        </w:rPr>
        <w:t>thu thuế này?</w:t>
      </w:r>
    </w:p>
    <w:p w14:paraId="76B7E1DE" w14:textId="0B1E1A77" w:rsidR="002E4ABB" w:rsidRPr="000869EA" w:rsidRDefault="0025676B" w:rsidP="006F1C9F">
      <w:pPr>
        <w:pStyle w:val="ListParagraph"/>
        <w:numPr>
          <w:ilvl w:val="0"/>
          <w:numId w:val="1"/>
        </w:numPr>
        <w:tabs>
          <w:tab w:val="left" w:pos="275"/>
        </w:tabs>
        <w:spacing w:before="218" w:line="285" w:lineRule="auto"/>
        <w:ind w:right="83" w:hanging="180"/>
        <w:rPr>
          <w:sz w:val="20"/>
          <w:szCs w:val="20"/>
          <w:lang w:val="vi"/>
        </w:rPr>
      </w:pPr>
      <w:r w:rsidRPr="000869EA">
        <w:rPr>
          <w:color w:val="1F3864"/>
          <w:sz w:val="20"/>
          <w:szCs w:val="20"/>
          <w:lang w:val="vi"/>
        </w:rPr>
        <w:t>Hiện tại, Quận King không có cơ sở chăm sóc khẩn cấp về sức khỏe hành vi mà không cần lấy hẹn trước. Chỉ có một cơ sở khủng hoảng sức khỏe hành vi với 46 giường bệnh đang hoạt động cho toàn bộ quận.</w:t>
      </w:r>
      <w:r w:rsidR="006F1C9F" w:rsidRPr="000869EA">
        <w:rPr>
          <w:color w:val="1F3864"/>
          <w:sz w:val="20"/>
          <w:szCs w:val="20"/>
          <w:lang w:val="vi"/>
        </w:rPr>
        <w:t xml:space="preserve"> </w:t>
      </w:r>
      <w:r w:rsidRPr="000869EA">
        <w:rPr>
          <w:color w:val="1F3864"/>
          <w:sz w:val="20"/>
          <w:szCs w:val="20"/>
          <w:lang w:val="vi"/>
        </w:rPr>
        <w:t xml:space="preserve">Nguồn lực duy nhất của khu vực là cơ sở tự nguyện điều trị khi khủng hoảng với tên gọi là </w:t>
      </w:r>
      <w:r w:rsidR="008F6CFB" w:rsidRPr="000869EA">
        <w:rPr>
          <w:color w:val="1F3864"/>
          <w:sz w:val="20"/>
          <w:szCs w:val="20"/>
        </w:rPr>
        <w:t>Crisis</w:t>
      </w:r>
      <w:r w:rsidR="008F6CFB" w:rsidRPr="000869EA">
        <w:rPr>
          <w:color w:val="1F3864"/>
          <w:spacing w:val="-14"/>
          <w:sz w:val="20"/>
          <w:szCs w:val="20"/>
        </w:rPr>
        <w:t xml:space="preserve"> </w:t>
      </w:r>
      <w:r w:rsidR="008F6CFB" w:rsidRPr="000869EA">
        <w:rPr>
          <w:color w:val="1F3864"/>
          <w:sz w:val="20"/>
          <w:szCs w:val="20"/>
        </w:rPr>
        <w:t>Solutions</w:t>
      </w:r>
      <w:r w:rsidR="008F6CFB" w:rsidRPr="000869EA">
        <w:rPr>
          <w:color w:val="1F3864"/>
          <w:spacing w:val="-14"/>
          <w:sz w:val="20"/>
          <w:szCs w:val="20"/>
        </w:rPr>
        <w:t xml:space="preserve"> </w:t>
      </w:r>
      <w:r w:rsidR="008F6CFB" w:rsidRPr="000869EA">
        <w:rPr>
          <w:color w:val="1F3864"/>
          <w:sz w:val="20"/>
          <w:szCs w:val="20"/>
        </w:rPr>
        <w:t>Center</w:t>
      </w:r>
      <w:r w:rsidR="008F6CFB" w:rsidRPr="000869EA">
        <w:rPr>
          <w:color w:val="1F3864"/>
          <w:sz w:val="20"/>
          <w:szCs w:val="20"/>
          <w:lang w:val="vi"/>
        </w:rPr>
        <w:t xml:space="preserve"> (</w:t>
      </w:r>
      <w:r w:rsidRPr="000869EA">
        <w:rPr>
          <w:color w:val="1F3864"/>
          <w:sz w:val="20"/>
          <w:szCs w:val="20"/>
          <w:lang w:val="vi"/>
        </w:rPr>
        <w:t xml:space="preserve">Trung Tâm Giải Pháp Khủng </w:t>
      </w:r>
      <w:r w:rsidR="008F6CFB" w:rsidRPr="000869EA">
        <w:rPr>
          <w:color w:val="1F3864"/>
          <w:sz w:val="20"/>
          <w:szCs w:val="20"/>
          <w:lang w:val="vi"/>
        </w:rPr>
        <w:t>Hoảng)</w:t>
      </w:r>
      <w:r w:rsidRPr="000869EA">
        <w:rPr>
          <w:color w:val="1F3864"/>
          <w:sz w:val="20"/>
          <w:szCs w:val="20"/>
          <w:lang w:val="vi"/>
        </w:rPr>
        <w:t xml:space="preserve"> của DESC ở Seattle thì yêu cầu có giấy giới thiệu từ </w:t>
      </w:r>
      <w:r w:rsidR="008F6CFB" w:rsidRPr="000869EA">
        <w:rPr>
          <w:color w:val="1F3864"/>
          <w:sz w:val="20"/>
          <w:szCs w:val="20"/>
          <w:lang w:val="vi"/>
        </w:rPr>
        <w:t>một nhân viên tiếp ứng ban đầu</w:t>
      </w:r>
      <w:r w:rsidRPr="000869EA">
        <w:rPr>
          <w:color w:val="1F3864"/>
          <w:sz w:val="20"/>
          <w:szCs w:val="20"/>
          <w:lang w:val="vi"/>
        </w:rPr>
        <w:t>, bệnh viện, người ứng</w:t>
      </w:r>
      <w:r w:rsidR="008F6CFB" w:rsidRPr="000869EA">
        <w:rPr>
          <w:color w:val="1F3864"/>
          <w:sz w:val="20"/>
          <w:szCs w:val="20"/>
          <w:lang w:val="vi"/>
        </w:rPr>
        <w:t xml:space="preserve"> phó</w:t>
      </w:r>
      <w:r w:rsidRPr="000869EA">
        <w:rPr>
          <w:color w:val="1F3864"/>
          <w:sz w:val="20"/>
          <w:szCs w:val="20"/>
          <w:lang w:val="vi"/>
        </w:rPr>
        <w:t xml:space="preserve"> khủng hoảng được chỉ định hoặc nhóm ứng </w:t>
      </w:r>
      <w:r w:rsidR="008F6CFB" w:rsidRPr="000869EA">
        <w:rPr>
          <w:color w:val="1F3864"/>
          <w:sz w:val="20"/>
          <w:szCs w:val="20"/>
          <w:lang w:val="vi"/>
        </w:rPr>
        <w:t xml:space="preserve">phó </w:t>
      </w:r>
      <w:r w:rsidRPr="000869EA">
        <w:rPr>
          <w:color w:val="1F3864"/>
          <w:sz w:val="20"/>
          <w:szCs w:val="20"/>
          <w:lang w:val="vi"/>
        </w:rPr>
        <w:t>di động do sức chứa hạn chế của cơ sở này.</w:t>
      </w:r>
    </w:p>
    <w:p w14:paraId="0760E5E8" w14:textId="77777777" w:rsidR="002E4ABB" w:rsidRPr="000869EA" w:rsidRDefault="0025676B">
      <w:pPr>
        <w:pStyle w:val="ListParagraph"/>
        <w:numPr>
          <w:ilvl w:val="0"/>
          <w:numId w:val="1"/>
        </w:numPr>
        <w:tabs>
          <w:tab w:val="left" w:pos="275"/>
        </w:tabs>
        <w:spacing w:line="285" w:lineRule="auto"/>
        <w:ind w:hanging="180"/>
        <w:rPr>
          <w:sz w:val="20"/>
          <w:szCs w:val="20"/>
          <w:lang w:val="vi"/>
        </w:rPr>
      </w:pPr>
      <w:r w:rsidRPr="000869EA">
        <w:rPr>
          <w:color w:val="1F3864"/>
          <w:sz w:val="20"/>
          <w:szCs w:val="20"/>
          <w:lang w:val="vi"/>
        </w:rPr>
        <w:t>Vào năm 2021, hơn 900 người trong các bệnh viện và phòng cấp cứu ở Quận King đã đợi từ hai ngày trở lên vì không có giường để điều trị.</w:t>
      </w:r>
    </w:p>
    <w:p w14:paraId="2B60AA42" w14:textId="77777777" w:rsidR="002E4ABB" w:rsidRPr="000869EA" w:rsidRDefault="0025676B">
      <w:pPr>
        <w:rPr>
          <w:sz w:val="20"/>
          <w:szCs w:val="20"/>
          <w:lang w:val="vi"/>
        </w:rPr>
      </w:pPr>
      <w:r w:rsidRPr="000869EA">
        <w:rPr>
          <w:sz w:val="20"/>
          <w:szCs w:val="20"/>
          <w:lang w:val="vi"/>
        </w:rPr>
        <w:br w:type="column"/>
      </w:r>
    </w:p>
    <w:p w14:paraId="36706990" w14:textId="77777777" w:rsidR="002E4ABB" w:rsidRPr="000869EA" w:rsidRDefault="002E4ABB">
      <w:pPr>
        <w:pStyle w:val="BodyText"/>
        <w:rPr>
          <w:sz w:val="20"/>
          <w:szCs w:val="20"/>
          <w:lang w:val="vi"/>
        </w:rPr>
      </w:pPr>
    </w:p>
    <w:p w14:paraId="118E8D03" w14:textId="77777777" w:rsidR="002E4ABB" w:rsidRPr="000869EA" w:rsidRDefault="0025676B">
      <w:pPr>
        <w:pStyle w:val="BodyText"/>
        <w:rPr>
          <w:sz w:val="20"/>
          <w:szCs w:val="20"/>
          <w:lang w:val="vi"/>
        </w:rPr>
      </w:pPr>
      <w:r w:rsidRPr="000869EA">
        <w:rPr>
          <w:noProof/>
          <w:sz w:val="20"/>
          <w:szCs w:val="20"/>
        </w:rPr>
        <w:drawing>
          <wp:anchor distT="0" distB="0" distL="0" distR="0" simplePos="0" relativeHeight="251658240" behindDoc="0" locked="0" layoutInCell="1" allowOverlap="1" wp14:anchorId="1F9298CB" wp14:editId="55FC6F1F">
            <wp:simplePos x="0" y="0"/>
            <wp:positionH relativeFrom="page">
              <wp:posOffset>3631260</wp:posOffset>
            </wp:positionH>
            <wp:positionV relativeFrom="paragraph">
              <wp:posOffset>191068</wp:posOffset>
            </wp:positionV>
            <wp:extent cx="3681220" cy="2414016"/>
            <wp:effectExtent l="0" t="0" r="0" b="0"/>
            <wp:wrapTopAndBottom/>
            <wp:docPr id="1"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5.jpeg"/>
                    <pic:cNvPicPr/>
                  </pic:nvPicPr>
                  <pic:blipFill>
                    <a:blip r:embed="rId36" cstate="print"/>
                    <a:stretch>
                      <a:fillRect/>
                    </a:stretch>
                  </pic:blipFill>
                  <pic:spPr>
                    <a:xfrm>
                      <a:off x="0" y="0"/>
                      <a:ext cx="3681220" cy="2414016"/>
                    </a:xfrm>
                    <a:prstGeom prst="rect">
                      <a:avLst/>
                    </a:prstGeom>
                  </pic:spPr>
                </pic:pic>
              </a:graphicData>
            </a:graphic>
          </wp:anchor>
        </w:drawing>
      </w:r>
    </w:p>
    <w:p w14:paraId="24C45B72" w14:textId="77777777" w:rsidR="002E4ABB" w:rsidRPr="000869EA" w:rsidRDefault="0025676B">
      <w:pPr>
        <w:spacing w:before="30" w:line="228" w:lineRule="auto"/>
        <w:ind w:left="103"/>
        <w:rPr>
          <w:rFonts w:ascii="Arial Narrow"/>
          <w:i/>
          <w:sz w:val="20"/>
          <w:szCs w:val="20"/>
          <w:lang w:val="vi"/>
        </w:rPr>
      </w:pPr>
      <w:r w:rsidRPr="000869EA">
        <w:rPr>
          <w:rFonts w:ascii="Arial Narrow"/>
          <w:i/>
          <w:color w:val="231F20"/>
          <w:w w:val="85"/>
          <w:sz w:val="20"/>
          <w:szCs w:val="20"/>
          <w:lang w:val="vi"/>
        </w:rPr>
        <w:t>Gi</w:t>
      </w:r>
      <w:r w:rsidRPr="000869EA">
        <w:rPr>
          <w:rFonts w:ascii="Arial Narrow"/>
          <w:i/>
          <w:color w:val="231F20"/>
          <w:w w:val="85"/>
          <w:sz w:val="20"/>
          <w:szCs w:val="20"/>
          <w:lang w:val="vi"/>
        </w:rPr>
        <w:t>á</w:t>
      </w:r>
      <w:r w:rsidRPr="000869EA">
        <w:rPr>
          <w:rFonts w:ascii="Arial Narrow"/>
          <w:i/>
          <w:color w:val="231F20"/>
          <w:w w:val="85"/>
          <w:sz w:val="20"/>
          <w:szCs w:val="20"/>
          <w:lang w:val="vi"/>
        </w:rPr>
        <w:t xml:space="preserve">m </w:t>
      </w:r>
      <w:r w:rsidRPr="000869EA">
        <w:rPr>
          <w:rFonts w:ascii="Arial Narrow"/>
          <w:i/>
          <w:color w:val="231F20"/>
          <w:w w:val="85"/>
          <w:sz w:val="20"/>
          <w:szCs w:val="20"/>
          <w:lang w:val="vi"/>
        </w:rPr>
        <w:t>đố</w:t>
      </w:r>
      <w:r w:rsidRPr="000869EA">
        <w:rPr>
          <w:rFonts w:ascii="Arial Narrow"/>
          <w:i/>
          <w:color w:val="231F20"/>
          <w:w w:val="85"/>
          <w:sz w:val="20"/>
          <w:szCs w:val="20"/>
          <w:lang w:val="vi"/>
        </w:rPr>
        <w:t xml:space="preserve">c </w:t>
      </w:r>
      <w:r w:rsidRPr="000869EA">
        <w:rPr>
          <w:rFonts w:ascii="Arial Narrow"/>
          <w:i/>
          <w:color w:val="231F20"/>
          <w:w w:val="85"/>
          <w:sz w:val="20"/>
          <w:szCs w:val="20"/>
          <w:lang w:val="vi"/>
        </w:rPr>
        <w:t>đ</w:t>
      </w:r>
      <w:r w:rsidRPr="000869EA">
        <w:rPr>
          <w:rFonts w:ascii="Arial Narrow"/>
          <w:i/>
          <w:color w:val="231F20"/>
          <w:w w:val="85"/>
          <w:sz w:val="20"/>
          <w:szCs w:val="20"/>
          <w:lang w:val="vi"/>
        </w:rPr>
        <w:t>i</w:t>
      </w:r>
      <w:r w:rsidRPr="000869EA">
        <w:rPr>
          <w:rFonts w:ascii="Arial Narrow"/>
          <w:i/>
          <w:color w:val="231F20"/>
          <w:w w:val="85"/>
          <w:sz w:val="20"/>
          <w:szCs w:val="20"/>
          <w:lang w:val="vi"/>
        </w:rPr>
        <w:t>ề</w:t>
      </w:r>
      <w:r w:rsidRPr="000869EA">
        <w:rPr>
          <w:rFonts w:ascii="Arial Narrow"/>
          <w:i/>
          <w:color w:val="231F20"/>
          <w:w w:val="85"/>
          <w:sz w:val="20"/>
          <w:szCs w:val="20"/>
          <w:lang w:val="vi"/>
        </w:rPr>
        <w:t>u h</w:t>
      </w:r>
      <w:r w:rsidRPr="000869EA">
        <w:rPr>
          <w:rFonts w:ascii="Arial Narrow"/>
          <w:i/>
          <w:color w:val="231F20"/>
          <w:w w:val="85"/>
          <w:sz w:val="20"/>
          <w:szCs w:val="20"/>
          <w:lang w:val="vi"/>
        </w:rPr>
        <w:t>à</w:t>
      </w:r>
      <w:r w:rsidRPr="000869EA">
        <w:rPr>
          <w:rFonts w:ascii="Arial Narrow"/>
          <w:i/>
          <w:color w:val="231F20"/>
          <w:w w:val="85"/>
          <w:sz w:val="20"/>
          <w:szCs w:val="20"/>
          <w:lang w:val="vi"/>
        </w:rPr>
        <w:t>nh qu</w:t>
      </w:r>
      <w:r w:rsidRPr="000869EA">
        <w:rPr>
          <w:rFonts w:ascii="Arial Narrow"/>
          <w:i/>
          <w:color w:val="231F20"/>
          <w:w w:val="85"/>
          <w:sz w:val="20"/>
          <w:szCs w:val="20"/>
          <w:lang w:val="vi"/>
        </w:rPr>
        <w:t>ậ</w:t>
      </w:r>
      <w:r w:rsidRPr="000869EA">
        <w:rPr>
          <w:rFonts w:ascii="Arial Narrow"/>
          <w:i/>
          <w:color w:val="231F20"/>
          <w:w w:val="85"/>
          <w:sz w:val="20"/>
          <w:szCs w:val="20"/>
          <w:lang w:val="vi"/>
        </w:rPr>
        <w:t>n King Dow Constantine c</w:t>
      </w:r>
      <w:r w:rsidRPr="000869EA">
        <w:rPr>
          <w:rFonts w:ascii="Arial Narrow"/>
          <w:i/>
          <w:color w:val="231F20"/>
          <w:w w:val="85"/>
          <w:sz w:val="20"/>
          <w:szCs w:val="20"/>
          <w:lang w:val="vi"/>
        </w:rPr>
        <w:t>ô</w:t>
      </w:r>
      <w:r w:rsidRPr="000869EA">
        <w:rPr>
          <w:rFonts w:ascii="Arial Narrow"/>
          <w:i/>
          <w:color w:val="231F20"/>
          <w:w w:val="85"/>
          <w:sz w:val="20"/>
          <w:szCs w:val="20"/>
          <w:lang w:val="vi"/>
        </w:rPr>
        <w:t>ng b</w:t>
      </w:r>
      <w:r w:rsidRPr="000869EA">
        <w:rPr>
          <w:rFonts w:ascii="Arial Narrow"/>
          <w:i/>
          <w:color w:val="231F20"/>
          <w:w w:val="85"/>
          <w:sz w:val="20"/>
          <w:szCs w:val="20"/>
          <w:lang w:val="vi"/>
        </w:rPr>
        <w:t>ố</w:t>
      </w:r>
      <w:r w:rsidRPr="000869EA">
        <w:rPr>
          <w:rFonts w:ascii="Arial Narrow"/>
          <w:i/>
          <w:color w:val="231F20"/>
          <w:w w:val="85"/>
          <w:sz w:val="20"/>
          <w:szCs w:val="20"/>
          <w:lang w:val="vi"/>
        </w:rPr>
        <w:t xml:space="preserve"> giai </w:t>
      </w:r>
      <w:r w:rsidRPr="000869EA">
        <w:rPr>
          <w:rFonts w:ascii="Arial Narrow"/>
          <w:i/>
          <w:color w:val="231F20"/>
          <w:w w:val="85"/>
          <w:sz w:val="20"/>
          <w:szCs w:val="20"/>
          <w:lang w:val="vi"/>
        </w:rPr>
        <w:t>đ</w:t>
      </w:r>
      <w:r w:rsidRPr="000869EA">
        <w:rPr>
          <w:rFonts w:ascii="Arial Narrow"/>
          <w:i/>
          <w:color w:val="231F20"/>
          <w:w w:val="85"/>
          <w:sz w:val="20"/>
          <w:szCs w:val="20"/>
          <w:lang w:val="vi"/>
        </w:rPr>
        <w:t>o</w:t>
      </w:r>
      <w:r w:rsidRPr="000869EA">
        <w:rPr>
          <w:rFonts w:ascii="Arial Narrow"/>
          <w:i/>
          <w:color w:val="231F20"/>
          <w:w w:val="85"/>
          <w:sz w:val="20"/>
          <w:szCs w:val="20"/>
          <w:lang w:val="vi"/>
        </w:rPr>
        <w:t>ạ</w:t>
      </w:r>
      <w:r w:rsidRPr="000869EA">
        <w:rPr>
          <w:rFonts w:ascii="Arial Narrow"/>
          <w:i/>
          <w:color w:val="231F20"/>
          <w:w w:val="85"/>
          <w:sz w:val="20"/>
          <w:szCs w:val="20"/>
          <w:lang w:val="vi"/>
        </w:rPr>
        <w:t>n cu</w:t>
      </w:r>
      <w:r w:rsidRPr="000869EA">
        <w:rPr>
          <w:rFonts w:ascii="Arial Narrow"/>
          <w:i/>
          <w:color w:val="231F20"/>
          <w:w w:val="85"/>
          <w:sz w:val="20"/>
          <w:szCs w:val="20"/>
          <w:lang w:val="vi"/>
        </w:rPr>
        <w:t>ố</w:t>
      </w:r>
      <w:r w:rsidRPr="000869EA">
        <w:rPr>
          <w:rFonts w:ascii="Arial Narrow"/>
          <w:i/>
          <w:color w:val="231F20"/>
          <w:w w:val="85"/>
          <w:sz w:val="20"/>
          <w:szCs w:val="20"/>
          <w:lang w:val="vi"/>
        </w:rPr>
        <w:t>i c</w:t>
      </w:r>
      <w:r w:rsidRPr="000869EA">
        <w:rPr>
          <w:rFonts w:ascii="Arial Narrow"/>
          <w:i/>
          <w:color w:val="231F20"/>
          <w:w w:val="85"/>
          <w:sz w:val="20"/>
          <w:szCs w:val="20"/>
          <w:lang w:val="vi"/>
        </w:rPr>
        <w:t>ù</w:t>
      </w:r>
      <w:r w:rsidRPr="000869EA">
        <w:rPr>
          <w:rFonts w:ascii="Arial Narrow"/>
          <w:i/>
          <w:color w:val="231F20"/>
          <w:w w:val="85"/>
          <w:sz w:val="20"/>
          <w:szCs w:val="20"/>
          <w:lang w:val="vi"/>
        </w:rPr>
        <w:t>ng c</w:t>
      </w:r>
      <w:r w:rsidRPr="000869EA">
        <w:rPr>
          <w:rFonts w:ascii="Arial Narrow"/>
          <w:i/>
          <w:color w:val="231F20"/>
          <w:w w:val="85"/>
          <w:sz w:val="20"/>
          <w:szCs w:val="20"/>
          <w:lang w:val="vi"/>
        </w:rPr>
        <w:t>ủ</w:t>
      </w:r>
      <w:r w:rsidRPr="000869EA">
        <w:rPr>
          <w:rFonts w:ascii="Arial Narrow"/>
          <w:i/>
          <w:color w:val="231F20"/>
          <w:w w:val="85"/>
          <w:sz w:val="20"/>
          <w:szCs w:val="20"/>
          <w:lang w:val="vi"/>
        </w:rPr>
        <w:t>a vi</w:t>
      </w:r>
      <w:r w:rsidRPr="000869EA">
        <w:rPr>
          <w:rFonts w:ascii="Arial Narrow"/>
          <w:i/>
          <w:color w:val="231F20"/>
          <w:w w:val="85"/>
          <w:sz w:val="20"/>
          <w:szCs w:val="20"/>
          <w:lang w:val="vi"/>
        </w:rPr>
        <w:t>ệ</w:t>
      </w:r>
      <w:r w:rsidRPr="000869EA">
        <w:rPr>
          <w:rFonts w:ascii="Arial Narrow"/>
          <w:i/>
          <w:color w:val="231F20"/>
          <w:w w:val="85"/>
          <w:sz w:val="20"/>
          <w:szCs w:val="20"/>
          <w:lang w:val="vi"/>
        </w:rPr>
        <w:t>c mua Cascade Hall, m</w:t>
      </w:r>
      <w:r w:rsidRPr="000869EA">
        <w:rPr>
          <w:rFonts w:ascii="Arial Narrow"/>
          <w:i/>
          <w:color w:val="231F20"/>
          <w:w w:val="85"/>
          <w:sz w:val="20"/>
          <w:szCs w:val="20"/>
          <w:lang w:val="vi"/>
        </w:rPr>
        <w:t>ộ</w:t>
      </w:r>
      <w:r w:rsidRPr="000869EA">
        <w:rPr>
          <w:rFonts w:ascii="Arial Narrow"/>
          <w:i/>
          <w:color w:val="231F20"/>
          <w:w w:val="85"/>
          <w:sz w:val="20"/>
          <w:szCs w:val="20"/>
          <w:lang w:val="vi"/>
        </w:rPr>
        <w:t>t trung t</w:t>
      </w:r>
      <w:r w:rsidRPr="000869EA">
        <w:rPr>
          <w:rFonts w:ascii="Arial Narrow"/>
          <w:i/>
          <w:color w:val="231F20"/>
          <w:w w:val="85"/>
          <w:sz w:val="20"/>
          <w:szCs w:val="20"/>
          <w:lang w:val="vi"/>
        </w:rPr>
        <w:t>â</w:t>
      </w:r>
      <w:r w:rsidRPr="000869EA">
        <w:rPr>
          <w:rFonts w:ascii="Arial Narrow"/>
          <w:i/>
          <w:color w:val="231F20"/>
          <w:w w:val="85"/>
          <w:sz w:val="20"/>
          <w:szCs w:val="20"/>
          <w:lang w:val="vi"/>
        </w:rPr>
        <w:t xml:space="preserve">m </w:t>
      </w:r>
      <w:r w:rsidRPr="000869EA">
        <w:rPr>
          <w:rFonts w:ascii="Arial Narrow"/>
          <w:i/>
          <w:color w:val="231F20"/>
          <w:w w:val="85"/>
          <w:sz w:val="20"/>
          <w:szCs w:val="20"/>
          <w:lang w:val="vi"/>
        </w:rPr>
        <w:t>đ</w:t>
      </w:r>
      <w:r w:rsidRPr="000869EA">
        <w:rPr>
          <w:rFonts w:ascii="Arial Narrow"/>
          <w:i/>
          <w:color w:val="231F20"/>
          <w:w w:val="85"/>
          <w:sz w:val="20"/>
          <w:szCs w:val="20"/>
          <w:lang w:val="vi"/>
        </w:rPr>
        <w:t>i</w:t>
      </w:r>
      <w:r w:rsidRPr="000869EA">
        <w:rPr>
          <w:rFonts w:ascii="Arial Narrow"/>
          <w:i/>
          <w:color w:val="231F20"/>
          <w:w w:val="85"/>
          <w:sz w:val="20"/>
          <w:szCs w:val="20"/>
          <w:lang w:val="vi"/>
        </w:rPr>
        <w:t>ề</w:t>
      </w:r>
      <w:r w:rsidRPr="000869EA">
        <w:rPr>
          <w:rFonts w:ascii="Arial Narrow"/>
          <w:i/>
          <w:color w:val="231F20"/>
          <w:w w:val="85"/>
          <w:sz w:val="20"/>
          <w:szCs w:val="20"/>
          <w:lang w:val="vi"/>
        </w:rPr>
        <w:t>u tr</w:t>
      </w:r>
      <w:r w:rsidRPr="000869EA">
        <w:rPr>
          <w:rFonts w:ascii="Arial Narrow"/>
          <w:i/>
          <w:color w:val="231F20"/>
          <w:w w:val="85"/>
          <w:sz w:val="20"/>
          <w:szCs w:val="20"/>
          <w:lang w:val="vi"/>
        </w:rPr>
        <w:t>ị</w:t>
      </w:r>
      <w:r w:rsidRPr="000869EA">
        <w:rPr>
          <w:rFonts w:ascii="Arial Narrow"/>
          <w:i/>
          <w:color w:val="231F20"/>
          <w:w w:val="85"/>
          <w:sz w:val="20"/>
          <w:szCs w:val="20"/>
          <w:lang w:val="vi"/>
        </w:rPr>
        <w:t xml:space="preserve"> n</w:t>
      </w:r>
      <w:r w:rsidRPr="000869EA">
        <w:rPr>
          <w:rFonts w:ascii="Arial Narrow"/>
          <w:i/>
          <w:color w:val="231F20"/>
          <w:w w:val="85"/>
          <w:sz w:val="20"/>
          <w:szCs w:val="20"/>
          <w:lang w:val="vi"/>
        </w:rPr>
        <w:t>ộ</w:t>
      </w:r>
      <w:r w:rsidRPr="000869EA">
        <w:rPr>
          <w:rFonts w:ascii="Arial Narrow"/>
          <w:i/>
          <w:color w:val="231F20"/>
          <w:w w:val="85"/>
          <w:sz w:val="20"/>
          <w:szCs w:val="20"/>
          <w:lang w:val="vi"/>
        </w:rPr>
        <w:t>i tr</w:t>
      </w:r>
      <w:r w:rsidRPr="000869EA">
        <w:rPr>
          <w:rFonts w:ascii="Arial Narrow"/>
          <w:i/>
          <w:color w:val="231F20"/>
          <w:w w:val="85"/>
          <w:sz w:val="20"/>
          <w:szCs w:val="20"/>
          <w:lang w:val="vi"/>
        </w:rPr>
        <w:t>ú</w:t>
      </w:r>
      <w:r w:rsidRPr="000869EA">
        <w:rPr>
          <w:rFonts w:ascii="Arial Narrow"/>
          <w:i/>
          <w:color w:val="231F20"/>
          <w:w w:val="85"/>
          <w:sz w:val="20"/>
          <w:szCs w:val="20"/>
          <w:lang w:val="vi"/>
        </w:rPr>
        <w:t xml:space="preserve"> 64 gi</w:t>
      </w:r>
      <w:r w:rsidRPr="000869EA">
        <w:rPr>
          <w:rFonts w:ascii="Arial Narrow"/>
          <w:i/>
          <w:color w:val="231F20"/>
          <w:w w:val="85"/>
          <w:sz w:val="20"/>
          <w:szCs w:val="20"/>
          <w:lang w:val="vi"/>
        </w:rPr>
        <w:t>ườ</w:t>
      </w:r>
      <w:r w:rsidRPr="000869EA">
        <w:rPr>
          <w:rFonts w:ascii="Arial Narrow"/>
          <w:i/>
          <w:color w:val="231F20"/>
          <w:w w:val="85"/>
          <w:sz w:val="20"/>
          <w:szCs w:val="20"/>
          <w:lang w:val="vi"/>
        </w:rPr>
        <w:t xml:space="preserve">ng </w:t>
      </w:r>
      <w:r w:rsidRPr="000869EA">
        <w:rPr>
          <w:rFonts w:ascii="Arial Narrow"/>
          <w:i/>
          <w:color w:val="231F20"/>
          <w:w w:val="85"/>
          <w:sz w:val="20"/>
          <w:szCs w:val="20"/>
          <w:lang w:val="vi"/>
        </w:rPr>
        <w:t>ở</w:t>
      </w:r>
      <w:r w:rsidRPr="000869EA">
        <w:rPr>
          <w:rFonts w:ascii="Arial Narrow"/>
          <w:i/>
          <w:color w:val="231F20"/>
          <w:w w:val="85"/>
          <w:sz w:val="20"/>
          <w:szCs w:val="20"/>
          <w:lang w:val="vi"/>
        </w:rPr>
        <w:t xml:space="preserve"> b</w:t>
      </w:r>
      <w:r w:rsidRPr="000869EA">
        <w:rPr>
          <w:rFonts w:ascii="Arial Narrow"/>
          <w:i/>
          <w:color w:val="231F20"/>
          <w:w w:val="85"/>
          <w:sz w:val="20"/>
          <w:szCs w:val="20"/>
          <w:lang w:val="vi"/>
        </w:rPr>
        <w:t>ắ</w:t>
      </w:r>
      <w:r w:rsidRPr="000869EA">
        <w:rPr>
          <w:rFonts w:ascii="Arial Narrow"/>
          <w:i/>
          <w:color w:val="231F20"/>
          <w:w w:val="85"/>
          <w:sz w:val="20"/>
          <w:szCs w:val="20"/>
          <w:lang w:val="vi"/>
        </w:rPr>
        <w:t>c Seattle v</w:t>
      </w:r>
      <w:r w:rsidRPr="000869EA">
        <w:rPr>
          <w:rFonts w:ascii="Arial Narrow"/>
          <w:i/>
          <w:color w:val="231F20"/>
          <w:w w:val="85"/>
          <w:sz w:val="20"/>
          <w:szCs w:val="20"/>
          <w:lang w:val="vi"/>
        </w:rPr>
        <w:t>à</w:t>
      </w:r>
      <w:r w:rsidRPr="000869EA">
        <w:rPr>
          <w:rFonts w:ascii="Arial Narrow"/>
          <w:i/>
          <w:color w:val="231F20"/>
          <w:w w:val="85"/>
          <w:sz w:val="20"/>
          <w:szCs w:val="20"/>
          <w:lang w:val="vi"/>
        </w:rPr>
        <w:t>o ng</w:t>
      </w:r>
      <w:r w:rsidRPr="000869EA">
        <w:rPr>
          <w:rFonts w:ascii="Arial Narrow"/>
          <w:i/>
          <w:color w:val="231F20"/>
          <w:w w:val="85"/>
          <w:sz w:val="20"/>
          <w:szCs w:val="20"/>
          <w:lang w:val="vi"/>
        </w:rPr>
        <w:t>à</w:t>
      </w:r>
      <w:r w:rsidRPr="000869EA">
        <w:rPr>
          <w:rFonts w:ascii="Arial Narrow"/>
          <w:i/>
          <w:color w:val="231F20"/>
          <w:w w:val="85"/>
          <w:sz w:val="20"/>
          <w:szCs w:val="20"/>
          <w:lang w:val="vi"/>
        </w:rPr>
        <w:t>y 14 th</w:t>
      </w:r>
      <w:r w:rsidRPr="000869EA">
        <w:rPr>
          <w:rFonts w:ascii="Arial Narrow"/>
          <w:i/>
          <w:color w:val="231F20"/>
          <w:w w:val="85"/>
          <w:sz w:val="20"/>
          <w:szCs w:val="20"/>
          <w:lang w:val="vi"/>
        </w:rPr>
        <w:t>á</w:t>
      </w:r>
      <w:r w:rsidRPr="000869EA">
        <w:rPr>
          <w:rFonts w:ascii="Arial Narrow"/>
          <w:i/>
          <w:color w:val="231F20"/>
          <w:w w:val="85"/>
          <w:sz w:val="20"/>
          <w:szCs w:val="20"/>
          <w:lang w:val="vi"/>
        </w:rPr>
        <w:t>ng 9.</w:t>
      </w:r>
    </w:p>
    <w:p w14:paraId="1BF4F677" w14:textId="77777777" w:rsidR="002E4ABB" w:rsidRPr="000869EA" w:rsidRDefault="002E4ABB">
      <w:pPr>
        <w:spacing w:line="228" w:lineRule="auto"/>
        <w:rPr>
          <w:rFonts w:ascii="Arial Narrow"/>
          <w:sz w:val="20"/>
          <w:szCs w:val="20"/>
          <w:lang w:val="vi"/>
        </w:rPr>
        <w:sectPr w:rsidR="002E4ABB" w:rsidRPr="000869EA">
          <w:type w:val="continuous"/>
          <w:pgSz w:w="12240" w:h="15840"/>
          <w:pgMar w:top="420" w:right="620" w:bottom="280" w:left="600" w:header="708" w:footer="708" w:gutter="0"/>
          <w:cols w:num="2" w:space="708" w:equalWidth="0">
            <w:col w:w="4525" w:space="470"/>
            <w:col w:w="6025"/>
          </w:cols>
        </w:sectPr>
      </w:pPr>
    </w:p>
    <w:p w14:paraId="1F9FE2BD" w14:textId="17E052C0" w:rsidR="002E4ABB" w:rsidRPr="000869EA" w:rsidRDefault="0025676B">
      <w:pPr>
        <w:pStyle w:val="ListParagraph"/>
        <w:numPr>
          <w:ilvl w:val="0"/>
          <w:numId w:val="1"/>
        </w:numPr>
        <w:tabs>
          <w:tab w:val="left" w:pos="275"/>
        </w:tabs>
        <w:spacing w:before="196" w:line="285" w:lineRule="auto"/>
        <w:ind w:right="776" w:hanging="180"/>
        <w:rPr>
          <w:sz w:val="20"/>
          <w:szCs w:val="20"/>
          <w:lang w:val="vi"/>
        </w:rPr>
      </w:pPr>
      <w:r w:rsidRPr="000869EA">
        <w:rPr>
          <w:color w:val="1F3864"/>
          <w:sz w:val="20"/>
          <w:szCs w:val="20"/>
          <w:lang w:val="vi"/>
        </w:rPr>
        <w:t xml:space="preserve">Trong khu vực của chúng ta, những người cần một </w:t>
      </w:r>
      <w:r w:rsidR="00B41EC7" w:rsidRPr="000869EA">
        <w:rPr>
          <w:color w:val="1F3864"/>
          <w:sz w:val="20"/>
          <w:szCs w:val="20"/>
          <w:lang w:val="vi"/>
        </w:rPr>
        <w:t>nơi</w:t>
      </w:r>
      <w:r w:rsidRPr="000869EA">
        <w:rPr>
          <w:color w:val="1F3864"/>
          <w:sz w:val="20"/>
          <w:szCs w:val="20"/>
          <w:lang w:val="vi"/>
        </w:rPr>
        <w:t xml:space="preserve"> ở </w:t>
      </w:r>
      <w:r w:rsidR="00B41EC7" w:rsidRPr="000869EA">
        <w:rPr>
          <w:color w:val="1F3864"/>
          <w:sz w:val="20"/>
          <w:szCs w:val="20"/>
          <w:lang w:val="vi"/>
        </w:rPr>
        <w:t xml:space="preserve">để điều trị </w:t>
      </w:r>
      <w:r w:rsidRPr="000869EA">
        <w:rPr>
          <w:color w:val="1F3864"/>
          <w:sz w:val="20"/>
          <w:szCs w:val="20"/>
          <w:lang w:val="vi"/>
        </w:rPr>
        <w:t>sức khỏe hành vi hoặc giường điều trị tâm thần nội trú thấy rằng các nhà cung cấp</w:t>
      </w:r>
      <w:r w:rsidR="008F6CFB" w:rsidRPr="000869EA">
        <w:rPr>
          <w:color w:val="1F3864"/>
          <w:sz w:val="20"/>
          <w:szCs w:val="20"/>
          <w:lang w:val="vi"/>
        </w:rPr>
        <w:t xml:space="preserve"> dịch vụ này</w:t>
      </w:r>
      <w:r w:rsidRPr="000869EA">
        <w:rPr>
          <w:color w:val="1F3864"/>
          <w:sz w:val="20"/>
          <w:szCs w:val="20"/>
          <w:lang w:val="vi"/>
        </w:rPr>
        <w:t xml:space="preserve"> đạt sức chứa tối đa vào giữa tháng. Tính đến tháng 7 năm 2022, </w:t>
      </w:r>
      <w:r w:rsidR="00B41EC7" w:rsidRPr="000869EA">
        <w:rPr>
          <w:color w:val="1F3864"/>
          <w:sz w:val="20"/>
          <w:szCs w:val="20"/>
          <w:lang w:val="vi"/>
        </w:rPr>
        <w:t>họ</w:t>
      </w:r>
      <w:r w:rsidRPr="000869EA">
        <w:rPr>
          <w:color w:val="1F3864"/>
          <w:sz w:val="20"/>
          <w:szCs w:val="20"/>
          <w:lang w:val="vi"/>
        </w:rPr>
        <w:t xml:space="preserve"> đã chờ đợi trung bình 44 ngày để có một giường nội trú sức khỏe tâm thần.</w:t>
      </w:r>
    </w:p>
    <w:p w14:paraId="53CA2647" w14:textId="74F59F30" w:rsidR="002E4ABB" w:rsidRPr="000869EA" w:rsidRDefault="0025676B">
      <w:pPr>
        <w:pStyle w:val="ListParagraph"/>
        <w:numPr>
          <w:ilvl w:val="0"/>
          <w:numId w:val="1"/>
        </w:numPr>
        <w:tabs>
          <w:tab w:val="left" w:pos="275"/>
        </w:tabs>
        <w:spacing w:before="197" w:line="285" w:lineRule="auto"/>
        <w:ind w:right="807" w:hanging="180"/>
        <w:rPr>
          <w:sz w:val="20"/>
          <w:szCs w:val="20"/>
          <w:lang w:val="vi"/>
        </w:rPr>
      </w:pPr>
      <w:r w:rsidRPr="000869EA">
        <w:rPr>
          <w:color w:val="1F3864"/>
          <w:sz w:val="20"/>
          <w:szCs w:val="20"/>
          <w:lang w:val="vi"/>
        </w:rPr>
        <w:t xml:space="preserve">Trong vài năm qua, quận đã mất một phần ba </w:t>
      </w:r>
      <w:r w:rsidR="008F6CFB" w:rsidRPr="000869EA">
        <w:rPr>
          <w:color w:val="1F3864"/>
          <w:sz w:val="20"/>
          <w:szCs w:val="20"/>
          <w:lang w:val="vi"/>
        </w:rPr>
        <w:t xml:space="preserve">số </w:t>
      </w:r>
      <w:r w:rsidRPr="000869EA">
        <w:rPr>
          <w:color w:val="1F3864"/>
          <w:sz w:val="20"/>
          <w:szCs w:val="20"/>
          <w:lang w:val="vi"/>
        </w:rPr>
        <w:t>giường điều trị nội trú. Quận King gần đây đã mua Cascade Hall để giữ được 64 giường và khoảng 25 phần trăm giường điều trị nội trú cho sức khỏe tâm thần ở Quận King.</w:t>
      </w:r>
    </w:p>
    <w:p w14:paraId="0D2B65C9" w14:textId="5FBDA695" w:rsidR="002E4ABB" w:rsidRPr="000869EA" w:rsidRDefault="000E320F">
      <w:pPr>
        <w:pStyle w:val="Heading11"/>
        <w:spacing w:before="184"/>
        <w:rPr>
          <w:sz w:val="32"/>
          <w:szCs w:val="32"/>
        </w:rPr>
      </w:pPr>
      <w:r w:rsidRPr="000869EA">
        <w:rPr>
          <w:noProof/>
          <w:sz w:val="32"/>
          <w:szCs w:val="32"/>
        </w:rPr>
        <mc:AlternateContent>
          <mc:Choice Requires="wpg">
            <w:drawing>
              <wp:anchor distT="0" distB="0" distL="114300" distR="114300" simplePos="0" relativeHeight="251665408" behindDoc="0" locked="0" layoutInCell="1" allowOverlap="1" wp14:anchorId="503FEE20" wp14:editId="03CCB80E">
                <wp:simplePos x="0" y="0"/>
                <wp:positionH relativeFrom="page">
                  <wp:posOffset>5449570</wp:posOffset>
                </wp:positionH>
                <wp:positionV relativeFrom="paragraph">
                  <wp:posOffset>91440</wp:posOffset>
                </wp:positionV>
                <wp:extent cx="756920" cy="647700"/>
                <wp:effectExtent l="0" t="0" r="0" b="0"/>
                <wp:wrapNone/>
                <wp:docPr id="7"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920" cy="647700"/>
                          <a:chOff x="8582" y="144"/>
                          <a:chExt cx="1192" cy="1020"/>
                        </a:xfrm>
                      </wpg:grpSpPr>
                      <wps:wsp>
                        <wps:cNvPr id="8" name="Freeform 68"/>
                        <wps:cNvSpPr>
                          <a:spLocks/>
                        </wps:cNvSpPr>
                        <wps:spPr bwMode="auto">
                          <a:xfrm>
                            <a:off x="8620" y="282"/>
                            <a:ext cx="1096" cy="882"/>
                          </a:xfrm>
                          <a:custGeom>
                            <a:avLst/>
                            <a:gdLst>
                              <a:gd name="T0" fmla="+- 0 9489 8621"/>
                              <a:gd name="T1" fmla="*/ T0 w 1096"/>
                              <a:gd name="T2" fmla="+- 0 282 282"/>
                              <a:gd name="T3" fmla="*/ 282 h 882"/>
                              <a:gd name="T4" fmla="+- 0 8848 8621"/>
                              <a:gd name="T5" fmla="*/ T4 w 1096"/>
                              <a:gd name="T6" fmla="+- 0 309 282"/>
                              <a:gd name="T7" fmla="*/ 309 h 882"/>
                              <a:gd name="T8" fmla="+- 0 8621 8621"/>
                              <a:gd name="T9" fmla="*/ T8 w 1096"/>
                              <a:gd name="T10" fmla="+- 0 661 282"/>
                              <a:gd name="T11" fmla="*/ 661 h 882"/>
                              <a:gd name="T12" fmla="+- 0 8647 8621"/>
                              <a:gd name="T13" fmla="*/ T12 w 1096"/>
                              <a:gd name="T14" fmla="+- 0 1131 282"/>
                              <a:gd name="T15" fmla="*/ 1131 h 882"/>
                              <a:gd name="T16" fmla="+- 0 9074 8621"/>
                              <a:gd name="T17" fmla="*/ T16 w 1096"/>
                              <a:gd name="T18" fmla="+- 0 1164 282"/>
                              <a:gd name="T19" fmla="*/ 1164 h 882"/>
                              <a:gd name="T20" fmla="+- 0 9704 8621"/>
                              <a:gd name="T21" fmla="*/ T20 w 1096"/>
                              <a:gd name="T22" fmla="+- 0 1164 282"/>
                              <a:gd name="T23" fmla="*/ 1164 h 882"/>
                              <a:gd name="T24" fmla="+- 0 9717 8621"/>
                              <a:gd name="T25" fmla="*/ T24 w 1096"/>
                              <a:gd name="T26" fmla="+- 0 676 282"/>
                              <a:gd name="T27" fmla="*/ 676 h 882"/>
                              <a:gd name="T28" fmla="+- 0 9489 8621"/>
                              <a:gd name="T29" fmla="*/ T28 w 1096"/>
                              <a:gd name="T30" fmla="+- 0 282 282"/>
                              <a:gd name="T31" fmla="*/ 282 h 882"/>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096" h="882">
                                <a:moveTo>
                                  <a:pt x="868" y="0"/>
                                </a:moveTo>
                                <a:lnTo>
                                  <a:pt x="227" y="27"/>
                                </a:lnTo>
                                <a:lnTo>
                                  <a:pt x="0" y="379"/>
                                </a:lnTo>
                                <a:lnTo>
                                  <a:pt x="26" y="849"/>
                                </a:lnTo>
                                <a:lnTo>
                                  <a:pt x="453" y="882"/>
                                </a:lnTo>
                                <a:lnTo>
                                  <a:pt x="1083" y="882"/>
                                </a:lnTo>
                                <a:lnTo>
                                  <a:pt x="1096" y="394"/>
                                </a:lnTo>
                                <a:lnTo>
                                  <a:pt x="868" y="0"/>
                                </a:lnTo>
                                <a:close/>
                              </a:path>
                            </a:pathLst>
                          </a:custGeom>
                          <a:solidFill>
                            <a:srgbClr val="5988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Freeform 69"/>
                        <wps:cNvSpPr>
                          <a:spLocks/>
                        </wps:cNvSpPr>
                        <wps:spPr bwMode="auto">
                          <a:xfrm>
                            <a:off x="9073" y="675"/>
                            <a:ext cx="643" cy="489"/>
                          </a:xfrm>
                          <a:custGeom>
                            <a:avLst/>
                            <a:gdLst>
                              <a:gd name="T0" fmla="+- 0 9717 9074"/>
                              <a:gd name="T1" fmla="*/ T0 w 643"/>
                              <a:gd name="T2" fmla="+- 0 676 676"/>
                              <a:gd name="T3" fmla="*/ 676 h 489"/>
                              <a:gd name="T4" fmla="+- 0 9074 9074"/>
                              <a:gd name="T5" fmla="*/ T4 w 643"/>
                              <a:gd name="T6" fmla="+- 0 676 676"/>
                              <a:gd name="T7" fmla="*/ 676 h 489"/>
                              <a:gd name="T8" fmla="+- 0 9074 9074"/>
                              <a:gd name="T9" fmla="*/ T8 w 643"/>
                              <a:gd name="T10" fmla="+- 0 1164 676"/>
                              <a:gd name="T11" fmla="*/ 1164 h 489"/>
                              <a:gd name="T12" fmla="+- 0 9704 9074"/>
                              <a:gd name="T13" fmla="*/ T12 w 643"/>
                              <a:gd name="T14" fmla="+- 0 1164 676"/>
                              <a:gd name="T15" fmla="*/ 1164 h 489"/>
                              <a:gd name="T16" fmla="+- 0 9717 9074"/>
                              <a:gd name="T17" fmla="*/ T16 w 643"/>
                              <a:gd name="T18" fmla="+- 0 676 676"/>
                              <a:gd name="T19" fmla="*/ 676 h 489"/>
                            </a:gdLst>
                            <a:ahLst/>
                            <a:cxnLst>
                              <a:cxn ang="0">
                                <a:pos x="T1" y="T3"/>
                              </a:cxn>
                              <a:cxn ang="0">
                                <a:pos x="T5" y="T7"/>
                              </a:cxn>
                              <a:cxn ang="0">
                                <a:pos x="T9" y="T11"/>
                              </a:cxn>
                              <a:cxn ang="0">
                                <a:pos x="T13" y="T15"/>
                              </a:cxn>
                              <a:cxn ang="0">
                                <a:pos x="T17" y="T19"/>
                              </a:cxn>
                            </a:cxnLst>
                            <a:rect l="0" t="0" r="r" b="b"/>
                            <a:pathLst>
                              <a:path w="643" h="489">
                                <a:moveTo>
                                  <a:pt x="643" y="0"/>
                                </a:moveTo>
                                <a:lnTo>
                                  <a:pt x="0" y="0"/>
                                </a:lnTo>
                                <a:lnTo>
                                  <a:pt x="0" y="488"/>
                                </a:lnTo>
                                <a:lnTo>
                                  <a:pt x="630" y="488"/>
                                </a:lnTo>
                                <a:lnTo>
                                  <a:pt x="643" y="0"/>
                                </a:lnTo>
                                <a:close/>
                              </a:path>
                            </a:pathLst>
                          </a:custGeom>
                          <a:solidFill>
                            <a:srgbClr val="F15A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70"/>
                        <wps:cNvSpPr>
                          <a:spLocks/>
                        </wps:cNvSpPr>
                        <wps:spPr bwMode="auto">
                          <a:xfrm>
                            <a:off x="8582" y="257"/>
                            <a:ext cx="1192" cy="453"/>
                          </a:xfrm>
                          <a:custGeom>
                            <a:avLst/>
                            <a:gdLst>
                              <a:gd name="T0" fmla="+- 0 9517 8582"/>
                              <a:gd name="T1" fmla="*/ T0 w 1192"/>
                              <a:gd name="T2" fmla="+- 0 258 258"/>
                              <a:gd name="T3" fmla="*/ 258 h 453"/>
                              <a:gd name="T4" fmla="+- 0 8840 8582"/>
                              <a:gd name="T5" fmla="*/ T4 w 1192"/>
                              <a:gd name="T6" fmla="+- 0 279 258"/>
                              <a:gd name="T7" fmla="*/ 279 h 453"/>
                              <a:gd name="T8" fmla="+- 0 8582 8582"/>
                              <a:gd name="T9" fmla="*/ T8 w 1192"/>
                              <a:gd name="T10" fmla="+- 0 687 258"/>
                              <a:gd name="T11" fmla="*/ 687 h 453"/>
                              <a:gd name="T12" fmla="+- 0 8627 8582"/>
                              <a:gd name="T13" fmla="*/ T12 w 1192"/>
                              <a:gd name="T14" fmla="+- 0 687 258"/>
                              <a:gd name="T15" fmla="*/ 687 h 453"/>
                              <a:gd name="T16" fmla="+- 0 8849 8582"/>
                              <a:gd name="T17" fmla="*/ T16 w 1192"/>
                              <a:gd name="T18" fmla="+- 0 354 258"/>
                              <a:gd name="T19" fmla="*/ 354 h 453"/>
                              <a:gd name="T20" fmla="+- 0 9055 8582"/>
                              <a:gd name="T21" fmla="*/ T20 w 1192"/>
                              <a:gd name="T22" fmla="+- 0 710 258"/>
                              <a:gd name="T23" fmla="*/ 710 h 453"/>
                              <a:gd name="T24" fmla="+- 0 9774 8582"/>
                              <a:gd name="T25" fmla="*/ T24 w 1192"/>
                              <a:gd name="T26" fmla="+- 0 697 258"/>
                              <a:gd name="T27" fmla="*/ 697 h 453"/>
                              <a:gd name="T28" fmla="+- 0 9517 8582"/>
                              <a:gd name="T29" fmla="*/ T28 w 1192"/>
                              <a:gd name="T30" fmla="+- 0 258 258"/>
                              <a:gd name="T31" fmla="*/ 258 h 453"/>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192" h="453">
                                <a:moveTo>
                                  <a:pt x="935" y="0"/>
                                </a:moveTo>
                                <a:lnTo>
                                  <a:pt x="258" y="21"/>
                                </a:lnTo>
                                <a:lnTo>
                                  <a:pt x="0" y="429"/>
                                </a:lnTo>
                                <a:lnTo>
                                  <a:pt x="45" y="429"/>
                                </a:lnTo>
                                <a:lnTo>
                                  <a:pt x="267" y="96"/>
                                </a:lnTo>
                                <a:lnTo>
                                  <a:pt x="473" y="452"/>
                                </a:lnTo>
                                <a:lnTo>
                                  <a:pt x="1192" y="439"/>
                                </a:lnTo>
                                <a:lnTo>
                                  <a:pt x="935" y="0"/>
                                </a:lnTo>
                                <a:close/>
                              </a:path>
                            </a:pathLst>
                          </a:custGeom>
                          <a:solidFill>
                            <a:srgbClr val="1F38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AutoShape 71"/>
                        <wps:cNvSpPr>
                          <a:spLocks/>
                        </wps:cNvSpPr>
                        <wps:spPr bwMode="auto">
                          <a:xfrm>
                            <a:off x="9170" y="801"/>
                            <a:ext cx="456" cy="270"/>
                          </a:xfrm>
                          <a:custGeom>
                            <a:avLst/>
                            <a:gdLst>
                              <a:gd name="T0" fmla="+- 0 9358 9170"/>
                              <a:gd name="T1" fmla="*/ T0 w 456"/>
                              <a:gd name="T2" fmla="+- 0 806 802"/>
                              <a:gd name="T3" fmla="*/ 806 h 270"/>
                              <a:gd name="T4" fmla="+- 0 9170 9170"/>
                              <a:gd name="T5" fmla="*/ T4 w 456"/>
                              <a:gd name="T6" fmla="+- 0 812 802"/>
                              <a:gd name="T7" fmla="*/ 812 h 270"/>
                              <a:gd name="T8" fmla="+- 0 9170 9170"/>
                              <a:gd name="T9" fmla="*/ T8 w 456"/>
                              <a:gd name="T10" fmla="+- 0 1071 802"/>
                              <a:gd name="T11" fmla="*/ 1071 h 270"/>
                              <a:gd name="T12" fmla="+- 0 9353 9170"/>
                              <a:gd name="T13" fmla="*/ T12 w 456"/>
                              <a:gd name="T14" fmla="+- 0 1071 802"/>
                              <a:gd name="T15" fmla="*/ 1071 h 270"/>
                              <a:gd name="T16" fmla="+- 0 9358 9170"/>
                              <a:gd name="T17" fmla="*/ T16 w 456"/>
                              <a:gd name="T18" fmla="+- 0 806 802"/>
                              <a:gd name="T19" fmla="*/ 806 h 270"/>
                              <a:gd name="T20" fmla="+- 0 9626 9170"/>
                              <a:gd name="T21" fmla="*/ T20 w 456"/>
                              <a:gd name="T22" fmla="+- 0 1071 802"/>
                              <a:gd name="T23" fmla="*/ 1071 h 270"/>
                              <a:gd name="T24" fmla="+- 0 9613 9170"/>
                              <a:gd name="T25" fmla="*/ T24 w 456"/>
                              <a:gd name="T26" fmla="+- 0 802 802"/>
                              <a:gd name="T27" fmla="*/ 802 h 270"/>
                              <a:gd name="T28" fmla="+- 0 9452 9170"/>
                              <a:gd name="T29" fmla="*/ T28 w 456"/>
                              <a:gd name="T30" fmla="+- 0 806 802"/>
                              <a:gd name="T31" fmla="*/ 806 h 270"/>
                              <a:gd name="T32" fmla="+- 0 9443 9170"/>
                              <a:gd name="T33" fmla="*/ T32 w 456"/>
                              <a:gd name="T34" fmla="+- 0 1071 802"/>
                              <a:gd name="T35" fmla="*/ 1071 h 270"/>
                              <a:gd name="T36" fmla="+- 0 9626 9170"/>
                              <a:gd name="T37" fmla="*/ T36 w 456"/>
                              <a:gd name="T38" fmla="+- 0 1071 802"/>
                              <a:gd name="T39" fmla="*/ 1071 h 2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56" h="270">
                                <a:moveTo>
                                  <a:pt x="188" y="4"/>
                                </a:moveTo>
                                <a:lnTo>
                                  <a:pt x="0" y="10"/>
                                </a:lnTo>
                                <a:lnTo>
                                  <a:pt x="0" y="269"/>
                                </a:lnTo>
                                <a:lnTo>
                                  <a:pt x="183" y="269"/>
                                </a:lnTo>
                                <a:lnTo>
                                  <a:pt x="188" y="4"/>
                                </a:lnTo>
                                <a:close/>
                                <a:moveTo>
                                  <a:pt x="456" y="269"/>
                                </a:moveTo>
                                <a:lnTo>
                                  <a:pt x="443" y="0"/>
                                </a:lnTo>
                                <a:lnTo>
                                  <a:pt x="282" y="4"/>
                                </a:lnTo>
                                <a:lnTo>
                                  <a:pt x="273" y="269"/>
                                </a:lnTo>
                                <a:lnTo>
                                  <a:pt x="456" y="269"/>
                                </a:lnTo>
                                <a:close/>
                              </a:path>
                            </a:pathLst>
                          </a:custGeom>
                          <a:solidFill>
                            <a:srgbClr val="EDED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AutoShape 72"/>
                        <wps:cNvSpPr>
                          <a:spLocks/>
                        </wps:cNvSpPr>
                        <wps:spPr bwMode="auto">
                          <a:xfrm>
                            <a:off x="9196" y="827"/>
                            <a:ext cx="400" cy="219"/>
                          </a:xfrm>
                          <a:custGeom>
                            <a:avLst/>
                            <a:gdLst>
                              <a:gd name="T0" fmla="+- 0 9337 9196"/>
                              <a:gd name="T1" fmla="*/ T0 w 400"/>
                              <a:gd name="T2" fmla="+- 0 835 828"/>
                              <a:gd name="T3" fmla="*/ 835 h 219"/>
                              <a:gd name="T4" fmla="+- 0 9196 9196"/>
                              <a:gd name="T5" fmla="*/ T4 w 400"/>
                              <a:gd name="T6" fmla="+- 0 835 828"/>
                              <a:gd name="T7" fmla="*/ 835 h 219"/>
                              <a:gd name="T8" fmla="+- 0 9200 9196"/>
                              <a:gd name="T9" fmla="*/ T8 w 400"/>
                              <a:gd name="T10" fmla="+- 0 1046 828"/>
                              <a:gd name="T11" fmla="*/ 1046 h 219"/>
                              <a:gd name="T12" fmla="+- 0 9328 9196"/>
                              <a:gd name="T13" fmla="*/ T12 w 400"/>
                              <a:gd name="T14" fmla="+- 0 1046 828"/>
                              <a:gd name="T15" fmla="*/ 1046 h 219"/>
                              <a:gd name="T16" fmla="+- 0 9337 9196"/>
                              <a:gd name="T17" fmla="*/ T16 w 400"/>
                              <a:gd name="T18" fmla="+- 0 835 828"/>
                              <a:gd name="T19" fmla="*/ 835 h 219"/>
                              <a:gd name="T20" fmla="+- 0 9596 9196"/>
                              <a:gd name="T21" fmla="*/ T20 w 400"/>
                              <a:gd name="T22" fmla="+- 0 828 828"/>
                              <a:gd name="T23" fmla="*/ 828 h 219"/>
                              <a:gd name="T24" fmla="+- 0 9475 9196"/>
                              <a:gd name="T25" fmla="*/ T24 w 400"/>
                              <a:gd name="T26" fmla="+- 0 835 828"/>
                              <a:gd name="T27" fmla="*/ 835 h 219"/>
                              <a:gd name="T28" fmla="+- 0 9475 9196"/>
                              <a:gd name="T29" fmla="*/ T28 w 400"/>
                              <a:gd name="T30" fmla="+- 0 1046 828"/>
                              <a:gd name="T31" fmla="*/ 1046 h 219"/>
                              <a:gd name="T32" fmla="+- 0 9593 9196"/>
                              <a:gd name="T33" fmla="*/ T32 w 400"/>
                              <a:gd name="T34" fmla="+- 0 1046 828"/>
                              <a:gd name="T35" fmla="*/ 1046 h 219"/>
                              <a:gd name="T36" fmla="+- 0 9596 9196"/>
                              <a:gd name="T37" fmla="*/ T36 w 400"/>
                              <a:gd name="T38" fmla="+- 0 828 828"/>
                              <a:gd name="T39" fmla="*/ 828 h 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00" h="219">
                                <a:moveTo>
                                  <a:pt x="141" y="7"/>
                                </a:moveTo>
                                <a:lnTo>
                                  <a:pt x="0" y="7"/>
                                </a:lnTo>
                                <a:lnTo>
                                  <a:pt x="4" y="218"/>
                                </a:lnTo>
                                <a:lnTo>
                                  <a:pt x="132" y="218"/>
                                </a:lnTo>
                                <a:lnTo>
                                  <a:pt x="141" y="7"/>
                                </a:lnTo>
                                <a:close/>
                                <a:moveTo>
                                  <a:pt x="400" y="0"/>
                                </a:moveTo>
                                <a:lnTo>
                                  <a:pt x="279" y="7"/>
                                </a:lnTo>
                                <a:lnTo>
                                  <a:pt x="279" y="218"/>
                                </a:lnTo>
                                <a:lnTo>
                                  <a:pt x="397" y="218"/>
                                </a:lnTo>
                                <a:lnTo>
                                  <a:pt x="400" y="0"/>
                                </a:lnTo>
                                <a:close/>
                              </a:path>
                            </a:pathLst>
                          </a:custGeom>
                          <a:solidFill>
                            <a:srgbClr val="90AA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73"/>
                        <wps:cNvSpPr>
                          <a:spLocks/>
                        </wps:cNvSpPr>
                        <wps:spPr bwMode="auto">
                          <a:xfrm>
                            <a:off x="8757" y="821"/>
                            <a:ext cx="144" cy="330"/>
                          </a:xfrm>
                          <a:custGeom>
                            <a:avLst/>
                            <a:gdLst>
                              <a:gd name="T0" fmla="+- 0 8900 8758"/>
                              <a:gd name="T1" fmla="*/ T0 w 144"/>
                              <a:gd name="T2" fmla="+- 0 822 822"/>
                              <a:gd name="T3" fmla="*/ 822 h 330"/>
                              <a:gd name="T4" fmla="+- 0 8758 8758"/>
                              <a:gd name="T5" fmla="*/ T4 w 144"/>
                              <a:gd name="T6" fmla="+- 0 838 822"/>
                              <a:gd name="T7" fmla="*/ 838 h 330"/>
                              <a:gd name="T8" fmla="+- 0 8772 8758"/>
                              <a:gd name="T9" fmla="*/ T8 w 144"/>
                              <a:gd name="T10" fmla="+- 0 1141 822"/>
                              <a:gd name="T11" fmla="*/ 1141 h 330"/>
                              <a:gd name="T12" fmla="+- 0 8901 8758"/>
                              <a:gd name="T13" fmla="*/ T12 w 144"/>
                              <a:gd name="T14" fmla="+- 0 1151 822"/>
                              <a:gd name="T15" fmla="*/ 1151 h 330"/>
                              <a:gd name="T16" fmla="+- 0 8900 8758"/>
                              <a:gd name="T17" fmla="*/ T16 w 144"/>
                              <a:gd name="T18" fmla="+- 0 822 822"/>
                              <a:gd name="T19" fmla="*/ 822 h 330"/>
                            </a:gdLst>
                            <a:ahLst/>
                            <a:cxnLst>
                              <a:cxn ang="0">
                                <a:pos x="T1" y="T3"/>
                              </a:cxn>
                              <a:cxn ang="0">
                                <a:pos x="T5" y="T7"/>
                              </a:cxn>
                              <a:cxn ang="0">
                                <a:pos x="T9" y="T11"/>
                              </a:cxn>
                              <a:cxn ang="0">
                                <a:pos x="T13" y="T15"/>
                              </a:cxn>
                              <a:cxn ang="0">
                                <a:pos x="T17" y="T19"/>
                              </a:cxn>
                            </a:cxnLst>
                            <a:rect l="0" t="0" r="r" b="b"/>
                            <a:pathLst>
                              <a:path w="144" h="330">
                                <a:moveTo>
                                  <a:pt x="142" y="0"/>
                                </a:moveTo>
                                <a:lnTo>
                                  <a:pt x="0" y="16"/>
                                </a:lnTo>
                                <a:lnTo>
                                  <a:pt x="14" y="319"/>
                                </a:lnTo>
                                <a:lnTo>
                                  <a:pt x="143" y="329"/>
                                </a:lnTo>
                                <a:lnTo>
                                  <a:pt x="142" y="0"/>
                                </a:lnTo>
                                <a:close/>
                              </a:path>
                            </a:pathLst>
                          </a:custGeom>
                          <a:solidFill>
                            <a:srgbClr val="F15A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AutoShape 74"/>
                        <wps:cNvSpPr>
                          <a:spLocks/>
                        </wps:cNvSpPr>
                        <wps:spPr bwMode="auto">
                          <a:xfrm>
                            <a:off x="9187" y="821"/>
                            <a:ext cx="415" cy="233"/>
                          </a:xfrm>
                          <a:custGeom>
                            <a:avLst/>
                            <a:gdLst>
                              <a:gd name="T0" fmla="+- 0 9343 9187"/>
                              <a:gd name="T1" fmla="*/ T0 w 415"/>
                              <a:gd name="T2" fmla="+- 0 935 822"/>
                              <a:gd name="T3" fmla="*/ 935 h 233"/>
                              <a:gd name="T4" fmla="+- 0 9273 9187"/>
                              <a:gd name="T5" fmla="*/ T4 w 415"/>
                              <a:gd name="T6" fmla="+- 0 934 822"/>
                              <a:gd name="T7" fmla="*/ 934 h 233"/>
                              <a:gd name="T8" fmla="+- 0 9274 9187"/>
                              <a:gd name="T9" fmla="*/ T8 w 415"/>
                              <a:gd name="T10" fmla="+- 0 828 822"/>
                              <a:gd name="T11" fmla="*/ 828 h 233"/>
                              <a:gd name="T12" fmla="+- 0 9264 9187"/>
                              <a:gd name="T13" fmla="*/ T12 w 415"/>
                              <a:gd name="T14" fmla="+- 0 827 822"/>
                              <a:gd name="T15" fmla="*/ 827 h 233"/>
                              <a:gd name="T16" fmla="+- 0 9263 9187"/>
                              <a:gd name="T17" fmla="*/ T16 w 415"/>
                              <a:gd name="T18" fmla="+- 0 934 822"/>
                              <a:gd name="T19" fmla="*/ 934 h 233"/>
                              <a:gd name="T20" fmla="+- 0 9187 9187"/>
                              <a:gd name="T21" fmla="*/ T20 w 415"/>
                              <a:gd name="T22" fmla="+- 0 933 822"/>
                              <a:gd name="T23" fmla="*/ 933 h 233"/>
                              <a:gd name="T24" fmla="+- 0 9187 9187"/>
                              <a:gd name="T25" fmla="*/ T24 w 415"/>
                              <a:gd name="T26" fmla="+- 0 943 822"/>
                              <a:gd name="T27" fmla="*/ 943 h 233"/>
                              <a:gd name="T28" fmla="+- 0 9263 9187"/>
                              <a:gd name="T29" fmla="*/ T28 w 415"/>
                              <a:gd name="T30" fmla="+- 0 945 822"/>
                              <a:gd name="T31" fmla="*/ 945 h 233"/>
                              <a:gd name="T32" fmla="+- 0 9262 9187"/>
                              <a:gd name="T33" fmla="*/ T32 w 415"/>
                              <a:gd name="T34" fmla="+- 0 1051 822"/>
                              <a:gd name="T35" fmla="*/ 1051 h 233"/>
                              <a:gd name="T36" fmla="+- 0 9272 9187"/>
                              <a:gd name="T37" fmla="*/ T36 w 415"/>
                              <a:gd name="T38" fmla="+- 0 1051 822"/>
                              <a:gd name="T39" fmla="*/ 1051 h 233"/>
                              <a:gd name="T40" fmla="+- 0 9273 9187"/>
                              <a:gd name="T41" fmla="*/ T40 w 415"/>
                              <a:gd name="T42" fmla="+- 0 945 822"/>
                              <a:gd name="T43" fmla="*/ 945 h 233"/>
                              <a:gd name="T44" fmla="+- 0 9343 9187"/>
                              <a:gd name="T45" fmla="*/ T44 w 415"/>
                              <a:gd name="T46" fmla="+- 0 946 822"/>
                              <a:gd name="T47" fmla="*/ 946 h 233"/>
                              <a:gd name="T48" fmla="+- 0 9343 9187"/>
                              <a:gd name="T49" fmla="*/ T48 w 415"/>
                              <a:gd name="T50" fmla="+- 0 935 822"/>
                              <a:gd name="T51" fmla="*/ 935 h 233"/>
                              <a:gd name="T52" fmla="+- 0 9602 9187"/>
                              <a:gd name="T53" fmla="*/ T52 w 415"/>
                              <a:gd name="T54" fmla="+- 0 934 822"/>
                              <a:gd name="T55" fmla="*/ 934 h 233"/>
                              <a:gd name="T56" fmla="+- 0 9602 9187"/>
                              <a:gd name="T57" fmla="*/ T56 w 415"/>
                              <a:gd name="T58" fmla="+- 0 924 822"/>
                              <a:gd name="T59" fmla="*/ 924 h 233"/>
                              <a:gd name="T60" fmla="+- 0 9544 9187"/>
                              <a:gd name="T61" fmla="*/ T60 w 415"/>
                              <a:gd name="T62" fmla="+- 0 925 822"/>
                              <a:gd name="T63" fmla="*/ 925 h 233"/>
                              <a:gd name="T64" fmla="+- 0 9547 9187"/>
                              <a:gd name="T65" fmla="*/ T64 w 415"/>
                              <a:gd name="T66" fmla="+- 0 822 822"/>
                              <a:gd name="T67" fmla="*/ 822 h 233"/>
                              <a:gd name="T68" fmla="+- 0 9536 9187"/>
                              <a:gd name="T69" fmla="*/ T68 w 415"/>
                              <a:gd name="T70" fmla="+- 0 822 822"/>
                              <a:gd name="T71" fmla="*/ 822 h 233"/>
                              <a:gd name="T72" fmla="+- 0 9533 9187"/>
                              <a:gd name="T73" fmla="*/ T72 w 415"/>
                              <a:gd name="T74" fmla="+- 0 925 822"/>
                              <a:gd name="T75" fmla="*/ 925 h 233"/>
                              <a:gd name="T76" fmla="+- 0 9464 9187"/>
                              <a:gd name="T77" fmla="*/ T76 w 415"/>
                              <a:gd name="T78" fmla="+- 0 926 822"/>
                              <a:gd name="T79" fmla="*/ 926 h 233"/>
                              <a:gd name="T80" fmla="+- 0 9464 9187"/>
                              <a:gd name="T81" fmla="*/ T80 w 415"/>
                              <a:gd name="T82" fmla="+- 0 937 822"/>
                              <a:gd name="T83" fmla="*/ 937 h 233"/>
                              <a:gd name="T84" fmla="+- 0 9533 9187"/>
                              <a:gd name="T85" fmla="*/ T84 w 415"/>
                              <a:gd name="T86" fmla="+- 0 936 822"/>
                              <a:gd name="T87" fmla="*/ 936 h 233"/>
                              <a:gd name="T88" fmla="+- 0 9529 9187"/>
                              <a:gd name="T89" fmla="*/ T88 w 415"/>
                              <a:gd name="T90" fmla="+- 0 1054 822"/>
                              <a:gd name="T91" fmla="*/ 1054 h 233"/>
                              <a:gd name="T92" fmla="+- 0 9540 9187"/>
                              <a:gd name="T93" fmla="*/ T92 w 415"/>
                              <a:gd name="T94" fmla="+- 0 1055 822"/>
                              <a:gd name="T95" fmla="*/ 1055 h 233"/>
                              <a:gd name="T96" fmla="+- 0 9543 9187"/>
                              <a:gd name="T97" fmla="*/ T96 w 415"/>
                              <a:gd name="T98" fmla="+- 0 936 822"/>
                              <a:gd name="T99" fmla="*/ 936 h 233"/>
                              <a:gd name="T100" fmla="+- 0 9602 9187"/>
                              <a:gd name="T101" fmla="*/ T100 w 415"/>
                              <a:gd name="T102" fmla="+- 0 934 822"/>
                              <a:gd name="T103" fmla="*/ 934 h 2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415" h="233">
                                <a:moveTo>
                                  <a:pt x="156" y="113"/>
                                </a:moveTo>
                                <a:lnTo>
                                  <a:pt x="86" y="112"/>
                                </a:lnTo>
                                <a:lnTo>
                                  <a:pt x="87" y="6"/>
                                </a:lnTo>
                                <a:lnTo>
                                  <a:pt x="77" y="5"/>
                                </a:lnTo>
                                <a:lnTo>
                                  <a:pt x="76" y="112"/>
                                </a:lnTo>
                                <a:lnTo>
                                  <a:pt x="0" y="111"/>
                                </a:lnTo>
                                <a:lnTo>
                                  <a:pt x="0" y="121"/>
                                </a:lnTo>
                                <a:lnTo>
                                  <a:pt x="76" y="123"/>
                                </a:lnTo>
                                <a:lnTo>
                                  <a:pt x="75" y="229"/>
                                </a:lnTo>
                                <a:lnTo>
                                  <a:pt x="85" y="229"/>
                                </a:lnTo>
                                <a:lnTo>
                                  <a:pt x="86" y="123"/>
                                </a:lnTo>
                                <a:lnTo>
                                  <a:pt x="156" y="124"/>
                                </a:lnTo>
                                <a:lnTo>
                                  <a:pt x="156" y="113"/>
                                </a:lnTo>
                                <a:close/>
                                <a:moveTo>
                                  <a:pt x="415" y="112"/>
                                </a:moveTo>
                                <a:lnTo>
                                  <a:pt x="415" y="102"/>
                                </a:lnTo>
                                <a:lnTo>
                                  <a:pt x="357" y="103"/>
                                </a:lnTo>
                                <a:lnTo>
                                  <a:pt x="360" y="0"/>
                                </a:lnTo>
                                <a:lnTo>
                                  <a:pt x="349" y="0"/>
                                </a:lnTo>
                                <a:lnTo>
                                  <a:pt x="346" y="103"/>
                                </a:lnTo>
                                <a:lnTo>
                                  <a:pt x="277" y="104"/>
                                </a:lnTo>
                                <a:lnTo>
                                  <a:pt x="277" y="115"/>
                                </a:lnTo>
                                <a:lnTo>
                                  <a:pt x="346" y="114"/>
                                </a:lnTo>
                                <a:lnTo>
                                  <a:pt x="342" y="232"/>
                                </a:lnTo>
                                <a:lnTo>
                                  <a:pt x="353" y="233"/>
                                </a:lnTo>
                                <a:lnTo>
                                  <a:pt x="356" y="114"/>
                                </a:lnTo>
                                <a:lnTo>
                                  <a:pt x="415" y="112"/>
                                </a:lnTo>
                                <a:close/>
                              </a:path>
                            </a:pathLst>
                          </a:custGeom>
                          <a:solidFill>
                            <a:srgbClr val="EDED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AutoShape 75"/>
                        <wps:cNvSpPr>
                          <a:spLocks/>
                        </wps:cNvSpPr>
                        <wps:spPr bwMode="auto">
                          <a:xfrm>
                            <a:off x="8908" y="323"/>
                            <a:ext cx="818" cy="363"/>
                          </a:xfrm>
                          <a:custGeom>
                            <a:avLst/>
                            <a:gdLst>
                              <a:gd name="T0" fmla="+- 0 9530 8908"/>
                              <a:gd name="T1" fmla="*/ T0 w 818"/>
                              <a:gd name="T2" fmla="+- 0 392 324"/>
                              <a:gd name="T3" fmla="*/ 392 h 363"/>
                              <a:gd name="T4" fmla="+- 0 9402 8908"/>
                              <a:gd name="T5" fmla="*/ T4 w 818"/>
                              <a:gd name="T6" fmla="+- 0 401 324"/>
                              <a:gd name="T7" fmla="*/ 401 h 363"/>
                              <a:gd name="T8" fmla="+- 0 9275 8908"/>
                              <a:gd name="T9" fmla="*/ T8 w 818"/>
                              <a:gd name="T10" fmla="+- 0 406 324"/>
                              <a:gd name="T11" fmla="*/ 406 h 363"/>
                              <a:gd name="T12" fmla="+- 0 9156 8908"/>
                              <a:gd name="T13" fmla="*/ T12 w 818"/>
                              <a:gd name="T14" fmla="+- 0 405 324"/>
                              <a:gd name="T15" fmla="*/ 405 h 363"/>
                              <a:gd name="T16" fmla="+- 0 9056 8908"/>
                              <a:gd name="T17" fmla="*/ T16 w 818"/>
                              <a:gd name="T18" fmla="+- 0 414 324"/>
                              <a:gd name="T19" fmla="*/ 414 h 363"/>
                              <a:gd name="T20" fmla="+- 0 8934 8908"/>
                              <a:gd name="T21" fmla="*/ T20 w 818"/>
                              <a:gd name="T22" fmla="+- 0 412 324"/>
                              <a:gd name="T23" fmla="*/ 412 h 363"/>
                              <a:gd name="T24" fmla="+- 0 9004 8908"/>
                              <a:gd name="T25" fmla="*/ T24 w 818"/>
                              <a:gd name="T26" fmla="+- 0 423 324"/>
                              <a:gd name="T27" fmla="*/ 423 h 363"/>
                              <a:gd name="T28" fmla="+- 0 9097 8908"/>
                              <a:gd name="T29" fmla="*/ T28 w 818"/>
                              <a:gd name="T30" fmla="+- 0 425 324"/>
                              <a:gd name="T31" fmla="*/ 425 h 363"/>
                              <a:gd name="T32" fmla="+- 0 9221 8908"/>
                              <a:gd name="T33" fmla="*/ T32 w 818"/>
                              <a:gd name="T34" fmla="+- 0 422 324"/>
                              <a:gd name="T35" fmla="*/ 422 h 363"/>
                              <a:gd name="T36" fmla="+- 0 9358 8908"/>
                              <a:gd name="T37" fmla="*/ T36 w 818"/>
                              <a:gd name="T38" fmla="+- 0 421 324"/>
                              <a:gd name="T39" fmla="*/ 421 h 363"/>
                              <a:gd name="T40" fmla="+- 0 9489 8908"/>
                              <a:gd name="T41" fmla="*/ T40 w 818"/>
                              <a:gd name="T42" fmla="+- 0 396 324"/>
                              <a:gd name="T43" fmla="*/ 396 h 363"/>
                              <a:gd name="T44" fmla="+- 0 9569 8908"/>
                              <a:gd name="T45" fmla="*/ T44 w 818"/>
                              <a:gd name="T46" fmla="+- 0 448 324"/>
                              <a:gd name="T47" fmla="*/ 448 h 363"/>
                              <a:gd name="T48" fmla="+- 0 9442 8908"/>
                              <a:gd name="T49" fmla="*/ T48 w 818"/>
                              <a:gd name="T50" fmla="+- 0 463 324"/>
                              <a:gd name="T51" fmla="*/ 463 h 363"/>
                              <a:gd name="T52" fmla="+- 0 9332 8908"/>
                              <a:gd name="T53" fmla="*/ T52 w 818"/>
                              <a:gd name="T54" fmla="+- 0 465 324"/>
                              <a:gd name="T55" fmla="*/ 465 h 363"/>
                              <a:gd name="T56" fmla="+- 0 9228 8908"/>
                              <a:gd name="T57" fmla="*/ T56 w 818"/>
                              <a:gd name="T58" fmla="+- 0 474 324"/>
                              <a:gd name="T59" fmla="*/ 474 h 363"/>
                              <a:gd name="T60" fmla="+- 0 9109 8908"/>
                              <a:gd name="T61" fmla="*/ T60 w 818"/>
                              <a:gd name="T62" fmla="+- 0 480 324"/>
                              <a:gd name="T63" fmla="*/ 480 h 363"/>
                              <a:gd name="T64" fmla="+- 0 9004 8908"/>
                              <a:gd name="T65" fmla="*/ T64 w 818"/>
                              <a:gd name="T66" fmla="+- 0 482 324"/>
                              <a:gd name="T67" fmla="*/ 482 h 363"/>
                              <a:gd name="T68" fmla="+- 0 9027 8908"/>
                              <a:gd name="T69" fmla="*/ T68 w 818"/>
                              <a:gd name="T70" fmla="+- 0 489 324"/>
                              <a:gd name="T71" fmla="*/ 489 h 363"/>
                              <a:gd name="T72" fmla="+- 0 9145 8908"/>
                              <a:gd name="T73" fmla="*/ T72 w 818"/>
                              <a:gd name="T74" fmla="+- 0 491 324"/>
                              <a:gd name="T75" fmla="*/ 491 h 363"/>
                              <a:gd name="T76" fmla="+- 0 9267 8908"/>
                              <a:gd name="T77" fmla="*/ T76 w 818"/>
                              <a:gd name="T78" fmla="+- 0 483 324"/>
                              <a:gd name="T79" fmla="*/ 483 h 363"/>
                              <a:gd name="T80" fmla="+- 0 9406 8908"/>
                              <a:gd name="T81" fmla="*/ T80 w 818"/>
                              <a:gd name="T82" fmla="+- 0 474 324"/>
                              <a:gd name="T83" fmla="*/ 474 h 363"/>
                              <a:gd name="T84" fmla="+- 0 9529 8908"/>
                              <a:gd name="T85" fmla="*/ T84 w 818"/>
                              <a:gd name="T86" fmla="+- 0 468 324"/>
                              <a:gd name="T87" fmla="*/ 468 h 363"/>
                              <a:gd name="T88" fmla="+- 0 9618 8908"/>
                              <a:gd name="T89" fmla="*/ T88 w 818"/>
                              <a:gd name="T90" fmla="+- 0 521 324"/>
                              <a:gd name="T91" fmla="*/ 521 h 363"/>
                              <a:gd name="T92" fmla="+- 0 9513 8908"/>
                              <a:gd name="T93" fmla="*/ T92 w 818"/>
                              <a:gd name="T94" fmla="+- 0 534 324"/>
                              <a:gd name="T95" fmla="*/ 534 h 363"/>
                              <a:gd name="T96" fmla="+- 0 9402 8908"/>
                              <a:gd name="T97" fmla="*/ T96 w 818"/>
                              <a:gd name="T98" fmla="+- 0 543 324"/>
                              <a:gd name="T99" fmla="*/ 543 h 363"/>
                              <a:gd name="T100" fmla="+- 0 9299 8908"/>
                              <a:gd name="T101" fmla="*/ T100 w 818"/>
                              <a:gd name="T102" fmla="+- 0 541 324"/>
                              <a:gd name="T103" fmla="*/ 541 h 363"/>
                              <a:gd name="T104" fmla="+- 0 9175 8908"/>
                              <a:gd name="T105" fmla="*/ T104 w 818"/>
                              <a:gd name="T106" fmla="+- 0 548 324"/>
                              <a:gd name="T107" fmla="*/ 548 h 363"/>
                              <a:gd name="T108" fmla="+- 0 9069 8908"/>
                              <a:gd name="T109" fmla="*/ T108 w 818"/>
                              <a:gd name="T110" fmla="+- 0 549 324"/>
                              <a:gd name="T111" fmla="*/ 549 h 363"/>
                              <a:gd name="T112" fmla="+- 0 9034 8908"/>
                              <a:gd name="T113" fmla="*/ T112 w 818"/>
                              <a:gd name="T114" fmla="+- 0 563 324"/>
                              <a:gd name="T115" fmla="*/ 563 h 363"/>
                              <a:gd name="T116" fmla="+- 0 9153 8908"/>
                              <a:gd name="T117" fmla="*/ T116 w 818"/>
                              <a:gd name="T118" fmla="+- 0 555 324"/>
                              <a:gd name="T119" fmla="*/ 555 h 363"/>
                              <a:gd name="T120" fmla="+- 0 9266 8908"/>
                              <a:gd name="T121" fmla="*/ T120 w 818"/>
                              <a:gd name="T122" fmla="+- 0 543 324"/>
                              <a:gd name="T123" fmla="*/ 543 h 363"/>
                              <a:gd name="T124" fmla="+- 0 9385 8908"/>
                              <a:gd name="T125" fmla="*/ T124 w 818"/>
                              <a:gd name="T126" fmla="+- 0 553 324"/>
                              <a:gd name="T127" fmla="*/ 553 h 363"/>
                              <a:gd name="T128" fmla="+- 0 9503 8908"/>
                              <a:gd name="T129" fmla="*/ T128 w 818"/>
                              <a:gd name="T130" fmla="+- 0 549 324"/>
                              <a:gd name="T131" fmla="*/ 549 h 363"/>
                              <a:gd name="T132" fmla="+- 0 9630 8908"/>
                              <a:gd name="T133" fmla="*/ T132 w 818"/>
                              <a:gd name="T134" fmla="+- 0 522 324"/>
                              <a:gd name="T135" fmla="*/ 522 h 363"/>
                              <a:gd name="T136" fmla="+- 0 9582 8908"/>
                              <a:gd name="T137" fmla="*/ T136 w 818"/>
                              <a:gd name="T138" fmla="+- 0 595 324"/>
                              <a:gd name="T139" fmla="*/ 595 h 363"/>
                              <a:gd name="T140" fmla="+- 0 9493 8908"/>
                              <a:gd name="T141" fmla="*/ T140 w 818"/>
                              <a:gd name="T142" fmla="+- 0 597 324"/>
                              <a:gd name="T143" fmla="*/ 597 h 363"/>
                              <a:gd name="T144" fmla="+- 0 9398 8908"/>
                              <a:gd name="T145" fmla="*/ T144 w 818"/>
                              <a:gd name="T146" fmla="+- 0 595 324"/>
                              <a:gd name="T147" fmla="*/ 595 h 363"/>
                              <a:gd name="T148" fmla="+- 0 9308 8908"/>
                              <a:gd name="T149" fmla="*/ T148 w 818"/>
                              <a:gd name="T150" fmla="+- 0 599 324"/>
                              <a:gd name="T151" fmla="*/ 599 h 363"/>
                              <a:gd name="T152" fmla="+- 0 9211 8908"/>
                              <a:gd name="T153" fmla="*/ T152 w 818"/>
                              <a:gd name="T154" fmla="+- 0 600 324"/>
                              <a:gd name="T155" fmla="*/ 600 h 363"/>
                              <a:gd name="T156" fmla="+- 0 9091 8908"/>
                              <a:gd name="T157" fmla="*/ T156 w 818"/>
                              <a:gd name="T158" fmla="+- 0 610 324"/>
                              <a:gd name="T159" fmla="*/ 610 h 363"/>
                              <a:gd name="T160" fmla="+- 0 9108 8908"/>
                              <a:gd name="T161" fmla="*/ T160 w 818"/>
                              <a:gd name="T162" fmla="+- 0 624 324"/>
                              <a:gd name="T163" fmla="*/ 624 h 363"/>
                              <a:gd name="T164" fmla="+- 0 9219 8908"/>
                              <a:gd name="T165" fmla="*/ T164 w 818"/>
                              <a:gd name="T166" fmla="+- 0 620 324"/>
                              <a:gd name="T167" fmla="*/ 620 h 363"/>
                              <a:gd name="T168" fmla="+- 0 9327 8908"/>
                              <a:gd name="T169" fmla="*/ T168 w 818"/>
                              <a:gd name="T170" fmla="+- 0 616 324"/>
                              <a:gd name="T171" fmla="*/ 616 h 363"/>
                              <a:gd name="T172" fmla="+- 0 9442 8908"/>
                              <a:gd name="T173" fmla="*/ T172 w 818"/>
                              <a:gd name="T174" fmla="+- 0 604 324"/>
                              <a:gd name="T175" fmla="*/ 604 h 363"/>
                              <a:gd name="T176" fmla="+- 0 9538 8908"/>
                              <a:gd name="T177" fmla="*/ T176 w 818"/>
                              <a:gd name="T178" fmla="+- 0 607 324"/>
                              <a:gd name="T179" fmla="*/ 607 h 363"/>
                              <a:gd name="T180" fmla="+- 0 9657 8908"/>
                              <a:gd name="T181" fmla="*/ T180 w 818"/>
                              <a:gd name="T182" fmla="+- 0 604 324"/>
                              <a:gd name="T183" fmla="*/ 604 h 363"/>
                              <a:gd name="T184" fmla="+- 0 9657 8908"/>
                              <a:gd name="T185" fmla="*/ T184 w 818"/>
                              <a:gd name="T186" fmla="+- 0 661 324"/>
                              <a:gd name="T187" fmla="*/ 661 h 363"/>
                              <a:gd name="T188" fmla="+- 0 9551 8908"/>
                              <a:gd name="T189" fmla="*/ T188 w 818"/>
                              <a:gd name="T190" fmla="+- 0 660 324"/>
                              <a:gd name="T191" fmla="*/ 660 h 363"/>
                              <a:gd name="T192" fmla="+- 0 9436 8908"/>
                              <a:gd name="T193" fmla="*/ T192 w 818"/>
                              <a:gd name="T194" fmla="+- 0 662 324"/>
                              <a:gd name="T195" fmla="*/ 662 h 363"/>
                              <a:gd name="T196" fmla="+- 0 9325 8908"/>
                              <a:gd name="T197" fmla="*/ T196 w 818"/>
                              <a:gd name="T198" fmla="+- 0 667 324"/>
                              <a:gd name="T199" fmla="*/ 667 h 363"/>
                              <a:gd name="T200" fmla="+- 0 9223 8908"/>
                              <a:gd name="T201" fmla="*/ T200 w 818"/>
                              <a:gd name="T202" fmla="+- 0 656 324"/>
                              <a:gd name="T203" fmla="*/ 656 h 363"/>
                              <a:gd name="T204" fmla="+- 0 9122 8908"/>
                              <a:gd name="T205" fmla="*/ T204 w 818"/>
                              <a:gd name="T206" fmla="+- 0 666 324"/>
                              <a:gd name="T207" fmla="*/ 666 h 363"/>
                              <a:gd name="T208" fmla="+- 0 9125 8908"/>
                              <a:gd name="T209" fmla="*/ T208 w 818"/>
                              <a:gd name="T210" fmla="+- 0 677 324"/>
                              <a:gd name="T211" fmla="*/ 677 h 363"/>
                              <a:gd name="T212" fmla="+- 0 9227 8908"/>
                              <a:gd name="T213" fmla="*/ T212 w 818"/>
                              <a:gd name="T214" fmla="+- 0 679 324"/>
                              <a:gd name="T215" fmla="*/ 679 h 363"/>
                              <a:gd name="T216" fmla="+- 0 9335 8908"/>
                              <a:gd name="T217" fmla="*/ T216 w 818"/>
                              <a:gd name="T218" fmla="+- 0 683 324"/>
                              <a:gd name="T219" fmla="*/ 683 h 363"/>
                              <a:gd name="T220" fmla="+- 0 9465 8908"/>
                              <a:gd name="T221" fmla="*/ T220 w 818"/>
                              <a:gd name="T222" fmla="+- 0 674 324"/>
                              <a:gd name="T223" fmla="*/ 674 h 363"/>
                              <a:gd name="T224" fmla="+- 0 9581 8908"/>
                              <a:gd name="T225" fmla="*/ T224 w 818"/>
                              <a:gd name="T226" fmla="+- 0 663 324"/>
                              <a:gd name="T227" fmla="*/ 663 h 363"/>
                              <a:gd name="T228" fmla="+- 0 9693 8908"/>
                              <a:gd name="T229" fmla="*/ T228 w 818"/>
                              <a:gd name="T230" fmla="+- 0 672 324"/>
                              <a:gd name="T231" fmla="*/ 672 h 3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818" h="363">
                                <a:moveTo>
                                  <a:pt x="627" y="0"/>
                                </a:moveTo>
                                <a:lnTo>
                                  <a:pt x="0" y="0"/>
                                </a:lnTo>
                                <a:lnTo>
                                  <a:pt x="0" y="1"/>
                                </a:lnTo>
                                <a:lnTo>
                                  <a:pt x="0" y="43"/>
                                </a:lnTo>
                                <a:lnTo>
                                  <a:pt x="627" y="43"/>
                                </a:lnTo>
                                <a:lnTo>
                                  <a:pt x="627" y="1"/>
                                </a:lnTo>
                                <a:lnTo>
                                  <a:pt x="627" y="0"/>
                                </a:lnTo>
                                <a:close/>
                                <a:moveTo>
                                  <a:pt x="646" y="62"/>
                                </a:moveTo>
                                <a:lnTo>
                                  <a:pt x="637" y="55"/>
                                </a:lnTo>
                                <a:lnTo>
                                  <a:pt x="631" y="63"/>
                                </a:lnTo>
                                <a:lnTo>
                                  <a:pt x="622" y="68"/>
                                </a:lnTo>
                                <a:lnTo>
                                  <a:pt x="601" y="70"/>
                                </a:lnTo>
                                <a:lnTo>
                                  <a:pt x="591" y="67"/>
                                </a:lnTo>
                                <a:lnTo>
                                  <a:pt x="579" y="57"/>
                                </a:lnTo>
                                <a:lnTo>
                                  <a:pt x="570" y="70"/>
                                </a:lnTo>
                                <a:lnTo>
                                  <a:pt x="561" y="75"/>
                                </a:lnTo>
                                <a:lnTo>
                                  <a:pt x="541" y="77"/>
                                </a:lnTo>
                                <a:lnTo>
                                  <a:pt x="531" y="74"/>
                                </a:lnTo>
                                <a:lnTo>
                                  <a:pt x="521" y="64"/>
                                </a:lnTo>
                                <a:lnTo>
                                  <a:pt x="517" y="68"/>
                                </a:lnTo>
                                <a:lnTo>
                                  <a:pt x="506" y="74"/>
                                </a:lnTo>
                                <a:lnTo>
                                  <a:pt x="494" y="77"/>
                                </a:lnTo>
                                <a:lnTo>
                                  <a:pt x="481" y="75"/>
                                </a:lnTo>
                                <a:lnTo>
                                  <a:pt x="471" y="69"/>
                                </a:lnTo>
                                <a:lnTo>
                                  <a:pt x="465" y="64"/>
                                </a:lnTo>
                                <a:lnTo>
                                  <a:pt x="458" y="80"/>
                                </a:lnTo>
                                <a:lnTo>
                                  <a:pt x="448" y="86"/>
                                </a:lnTo>
                                <a:lnTo>
                                  <a:pt x="426" y="88"/>
                                </a:lnTo>
                                <a:lnTo>
                                  <a:pt x="415" y="82"/>
                                </a:lnTo>
                                <a:lnTo>
                                  <a:pt x="406" y="67"/>
                                </a:lnTo>
                                <a:lnTo>
                                  <a:pt x="396" y="79"/>
                                </a:lnTo>
                                <a:lnTo>
                                  <a:pt x="387" y="83"/>
                                </a:lnTo>
                                <a:lnTo>
                                  <a:pt x="367" y="82"/>
                                </a:lnTo>
                                <a:lnTo>
                                  <a:pt x="359" y="79"/>
                                </a:lnTo>
                                <a:lnTo>
                                  <a:pt x="348" y="65"/>
                                </a:lnTo>
                                <a:lnTo>
                                  <a:pt x="341" y="81"/>
                                </a:lnTo>
                                <a:lnTo>
                                  <a:pt x="332" y="87"/>
                                </a:lnTo>
                                <a:lnTo>
                                  <a:pt x="315" y="88"/>
                                </a:lnTo>
                                <a:lnTo>
                                  <a:pt x="306" y="82"/>
                                </a:lnTo>
                                <a:lnTo>
                                  <a:pt x="298" y="66"/>
                                </a:lnTo>
                                <a:lnTo>
                                  <a:pt x="287" y="81"/>
                                </a:lnTo>
                                <a:lnTo>
                                  <a:pt x="278" y="85"/>
                                </a:lnTo>
                                <a:lnTo>
                                  <a:pt x="258" y="85"/>
                                </a:lnTo>
                                <a:lnTo>
                                  <a:pt x="248" y="81"/>
                                </a:lnTo>
                                <a:lnTo>
                                  <a:pt x="239" y="69"/>
                                </a:lnTo>
                                <a:lnTo>
                                  <a:pt x="235" y="74"/>
                                </a:lnTo>
                                <a:lnTo>
                                  <a:pt x="225" y="81"/>
                                </a:lnTo>
                                <a:lnTo>
                                  <a:pt x="214" y="87"/>
                                </a:lnTo>
                                <a:lnTo>
                                  <a:pt x="202" y="90"/>
                                </a:lnTo>
                                <a:lnTo>
                                  <a:pt x="190" y="90"/>
                                </a:lnTo>
                                <a:lnTo>
                                  <a:pt x="182" y="90"/>
                                </a:lnTo>
                                <a:lnTo>
                                  <a:pt x="171" y="86"/>
                                </a:lnTo>
                                <a:lnTo>
                                  <a:pt x="164" y="66"/>
                                </a:lnTo>
                                <a:lnTo>
                                  <a:pt x="155" y="85"/>
                                </a:lnTo>
                                <a:lnTo>
                                  <a:pt x="148" y="90"/>
                                </a:lnTo>
                                <a:lnTo>
                                  <a:pt x="132" y="90"/>
                                </a:lnTo>
                                <a:lnTo>
                                  <a:pt x="124" y="86"/>
                                </a:lnTo>
                                <a:lnTo>
                                  <a:pt x="116" y="73"/>
                                </a:lnTo>
                                <a:lnTo>
                                  <a:pt x="105" y="85"/>
                                </a:lnTo>
                                <a:lnTo>
                                  <a:pt x="96" y="89"/>
                                </a:lnTo>
                                <a:lnTo>
                                  <a:pt x="75" y="89"/>
                                </a:lnTo>
                                <a:lnTo>
                                  <a:pt x="65" y="86"/>
                                </a:lnTo>
                                <a:lnTo>
                                  <a:pt x="53" y="75"/>
                                </a:lnTo>
                                <a:lnTo>
                                  <a:pt x="47" y="85"/>
                                </a:lnTo>
                                <a:lnTo>
                                  <a:pt x="40" y="89"/>
                                </a:lnTo>
                                <a:lnTo>
                                  <a:pt x="26" y="88"/>
                                </a:lnTo>
                                <a:lnTo>
                                  <a:pt x="19" y="85"/>
                                </a:lnTo>
                                <a:lnTo>
                                  <a:pt x="16" y="80"/>
                                </a:lnTo>
                                <a:lnTo>
                                  <a:pt x="7" y="85"/>
                                </a:lnTo>
                                <a:lnTo>
                                  <a:pt x="12" y="93"/>
                                </a:lnTo>
                                <a:lnTo>
                                  <a:pt x="22" y="99"/>
                                </a:lnTo>
                                <a:lnTo>
                                  <a:pt x="42" y="99"/>
                                </a:lnTo>
                                <a:lnTo>
                                  <a:pt x="50" y="96"/>
                                </a:lnTo>
                                <a:lnTo>
                                  <a:pt x="55" y="91"/>
                                </a:lnTo>
                                <a:lnTo>
                                  <a:pt x="64" y="97"/>
                                </a:lnTo>
                                <a:lnTo>
                                  <a:pt x="74" y="100"/>
                                </a:lnTo>
                                <a:lnTo>
                                  <a:pt x="96" y="99"/>
                                </a:lnTo>
                                <a:lnTo>
                                  <a:pt x="107" y="96"/>
                                </a:lnTo>
                                <a:lnTo>
                                  <a:pt x="114" y="90"/>
                                </a:lnTo>
                                <a:lnTo>
                                  <a:pt x="120" y="96"/>
                                </a:lnTo>
                                <a:lnTo>
                                  <a:pt x="129" y="101"/>
                                </a:lnTo>
                                <a:lnTo>
                                  <a:pt x="139" y="101"/>
                                </a:lnTo>
                                <a:lnTo>
                                  <a:pt x="149" y="100"/>
                                </a:lnTo>
                                <a:lnTo>
                                  <a:pt x="157" y="96"/>
                                </a:lnTo>
                                <a:lnTo>
                                  <a:pt x="163" y="90"/>
                                </a:lnTo>
                                <a:lnTo>
                                  <a:pt x="170" y="97"/>
                                </a:lnTo>
                                <a:lnTo>
                                  <a:pt x="180" y="100"/>
                                </a:lnTo>
                                <a:lnTo>
                                  <a:pt x="189" y="101"/>
                                </a:lnTo>
                                <a:lnTo>
                                  <a:pt x="202" y="100"/>
                                </a:lnTo>
                                <a:lnTo>
                                  <a:pt x="215" y="97"/>
                                </a:lnTo>
                                <a:lnTo>
                                  <a:pt x="228" y="92"/>
                                </a:lnTo>
                                <a:lnTo>
                                  <a:pt x="238" y="85"/>
                                </a:lnTo>
                                <a:lnTo>
                                  <a:pt x="246" y="92"/>
                                </a:lnTo>
                                <a:lnTo>
                                  <a:pt x="257" y="96"/>
                                </a:lnTo>
                                <a:lnTo>
                                  <a:pt x="279" y="96"/>
                                </a:lnTo>
                                <a:lnTo>
                                  <a:pt x="289" y="92"/>
                                </a:lnTo>
                                <a:lnTo>
                                  <a:pt x="296" y="85"/>
                                </a:lnTo>
                                <a:lnTo>
                                  <a:pt x="303" y="93"/>
                                </a:lnTo>
                                <a:lnTo>
                                  <a:pt x="313" y="98"/>
                                </a:lnTo>
                                <a:lnTo>
                                  <a:pt x="334" y="97"/>
                                </a:lnTo>
                                <a:lnTo>
                                  <a:pt x="344" y="92"/>
                                </a:lnTo>
                                <a:lnTo>
                                  <a:pt x="351" y="84"/>
                                </a:lnTo>
                                <a:lnTo>
                                  <a:pt x="358" y="90"/>
                                </a:lnTo>
                                <a:lnTo>
                                  <a:pt x="368" y="93"/>
                                </a:lnTo>
                                <a:lnTo>
                                  <a:pt x="388" y="93"/>
                                </a:lnTo>
                                <a:lnTo>
                                  <a:pt x="397" y="90"/>
                                </a:lnTo>
                                <a:lnTo>
                                  <a:pt x="404" y="84"/>
                                </a:lnTo>
                                <a:lnTo>
                                  <a:pt x="413" y="93"/>
                                </a:lnTo>
                                <a:lnTo>
                                  <a:pt x="425" y="98"/>
                                </a:lnTo>
                                <a:lnTo>
                                  <a:pt x="450" y="97"/>
                                </a:lnTo>
                                <a:lnTo>
                                  <a:pt x="462" y="90"/>
                                </a:lnTo>
                                <a:lnTo>
                                  <a:pt x="469" y="80"/>
                                </a:lnTo>
                                <a:lnTo>
                                  <a:pt x="481" y="86"/>
                                </a:lnTo>
                                <a:lnTo>
                                  <a:pt x="495" y="87"/>
                                </a:lnTo>
                                <a:lnTo>
                                  <a:pt x="509" y="85"/>
                                </a:lnTo>
                                <a:lnTo>
                                  <a:pt x="521" y="78"/>
                                </a:lnTo>
                                <a:lnTo>
                                  <a:pt x="529" y="85"/>
                                </a:lnTo>
                                <a:lnTo>
                                  <a:pt x="541" y="88"/>
                                </a:lnTo>
                                <a:lnTo>
                                  <a:pt x="564" y="85"/>
                                </a:lnTo>
                                <a:lnTo>
                                  <a:pt x="574" y="80"/>
                                </a:lnTo>
                                <a:lnTo>
                                  <a:pt x="581" y="72"/>
                                </a:lnTo>
                                <a:lnTo>
                                  <a:pt x="590" y="78"/>
                                </a:lnTo>
                                <a:lnTo>
                                  <a:pt x="601" y="80"/>
                                </a:lnTo>
                                <a:lnTo>
                                  <a:pt x="626" y="78"/>
                                </a:lnTo>
                                <a:lnTo>
                                  <a:pt x="638" y="71"/>
                                </a:lnTo>
                                <a:lnTo>
                                  <a:pt x="646" y="62"/>
                                </a:lnTo>
                                <a:close/>
                                <a:moveTo>
                                  <a:pt x="702" y="129"/>
                                </a:moveTo>
                                <a:lnTo>
                                  <a:pt x="694" y="122"/>
                                </a:lnTo>
                                <a:lnTo>
                                  <a:pt x="690" y="126"/>
                                </a:lnTo>
                                <a:lnTo>
                                  <a:pt x="683" y="129"/>
                                </a:lnTo>
                                <a:lnTo>
                                  <a:pt x="668" y="128"/>
                                </a:lnTo>
                                <a:lnTo>
                                  <a:pt x="661" y="124"/>
                                </a:lnTo>
                                <a:lnTo>
                                  <a:pt x="650" y="109"/>
                                </a:lnTo>
                                <a:lnTo>
                                  <a:pt x="647" y="128"/>
                                </a:lnTo>
                                <a:lnTo>
                                  <a:pt x="638" y="133"/>
                                </a:lnTo>
                                <a:lnTo>
                                  <a:pt x="621" y="133"/>
                                </a:lnTo>
                                <a:lnTo>
                                  <a:pt x="600" y="123"/>
                                </a:lnTo>
                                <a:lnTo>
                                  <a:pt x="593" y="135"/>
                                </a:lnTo>
                                <a:lnTo>
                                  <a:pt x="584" y="141"/>
                                </a:lnTo>
                                <a:lnTo>
                                  <a:pt x="563" y="143"/>
                                </a:lnTo>
                                <a:lnTo>
                                  <a:pt x="553" y="140"/>
                                </a:lnTo>
                                <a:lnTo>
                                  <a:pt x="543" y="128"/>
                                </a:lnTo>
                                <a:lnTo>
                                  <a:pt x="534" y="139"/>
                                </a:lnTo>
                                <a:lnTo>
                                  <a:pt x="526" y="143"/>
                                </a:lnTo>
                                <a:lnTo>
                                  <a:pt x="508" y="143"/>
                                </a:lnTo>
                                <a:lnTo>
                                  <a:pt x="500" y="139"/>
                                </a:lnTo>
                                <a:lnTo>
                                  <a:pt x="491" y="129"/>
                                </a:lnTo>
                                <a:lnTo>
                                  <a:pt x="487" y="133"/>
                                </a:lnTo>
                                <a:lnTo>
                                  <a:pt x="475" y="143"/>
                                </a:lnTo>
                                <a:lnTo>
                                  <a:pt x="460" y="147"/>
                                </a:lnTo>
                                <a:lnTo>
                                  <a:pt x="445" y="146"/>
                                </a:lnTo>
                                <a:lnTo>
                                  <a:pt x="431" y="140"/>
                                </a:lnTo>
                                <a:lnTo>
                                  <a:pt x="427" y="138"/>
                                </a:lnTo>
                                <a:lnTo>
                                  <a:pt x="424" y="141"/>
                                </a:lnTo>
                                <a:lnTo>
                                  <a:pt x="412" y="148"/>
                                </a:lnTo>
                                <a:lnTo>
                                  <a:pt x="399" y="150"/>
                                </a:lnTo>
                                <a:lnTo>
                                  <a:pt x="386" y="147"/>
                                </a:lnTo>
                                <a:lnTo>
                                  <a:pt x="374" y="139"/>
                                </a:lnTo>
                                <a:lnTo>
                                  <a:pt x="369" y="134"/>
                                </a:lnTo>
                                <a:lnTo>
                                  <a:pt x="363" y="146"/>
                                </a:lnTo>
                                <a:lnTo>
                                  <a:pt x="357" y="149"/>
                                </a:lnTo>
                                <a:lnTo>
                                  <a:pt x="343" y="149"/>
                                </a:lnTo>
                                <a:lnTo>
                                  <a:pt x="336" y="146"/>
                                </a:lnTo>
                                <a:lnTo>
                                  <a:pt x="328" y="134"/>
                                </a:lnTo>
                                <a:lnTo>
                                  <a:pt x="320" y="150"/>
                                </a:lnTo>
                                <a:lnTo>
                                  <a:pt x="311" y="155"/>
                                </a:lnTo>
                                <a:lnTo>
                                  <a:pt x="293" y="155"/>
                                </a:lnTo>
                                <a:lnTo>
                                  <a:pt x="284" y="150"/>
                                </a:lnTo>
                                <a:lnTo>
                                  <a:pt x="276" y="133"/>
                                </a:lnTo>
                                <a:lnTo>
                                  <a:pt x="266" y="150"/>
                                </a:lnTo>
                                <a:lnTo>
                                  <a:pt x="257" y="156"/>
                                </a:lnTo>
                                <a:lnTo>
                                  <a:pt x="237" y="157"/>
                                </a:lnTo>
                                <a:lnTo>
                                  <a:pt x="228" y="152"/>
                                </a:lnTo>
                                <a:lnTo>
                                  <a:pt x="217" y="138"/>
                                </a:lnTo>
                                <a:lnTo>
                                  <a:pt x="209" y="151"/>
                                </a:lnTo>
                                <a:lnTo>
                                  <a:pt x="201" y="156"/>
                                </a:lnTo>
                                <a:lnTo>
                                  <a:pt x="182" y="158"/>
                                </a:lnTo>
                                <a:lnTo>
                                  <a:pt x="174" y="155"/>
                                </a:lnTo>
                                <a:lnTo>
                                  <a:pt x="164" y="146"/>
                                </a:lnTo>
                                <a:lnTo>
                                  <a:pt x="155" y="155"/>
                                </a:lnTo>
                                <a:lnTo>
                                  <a:pt x="147" y="158"/>
                                </a:lnTo>
                                <a:lnTo>
                                  <a:pt x="138" y="158"/>
                                </a:lnTo>
                                <a:lnTo>
                                  <a:pt x="129" y="157"/>
                                </a:lnTo>
                                <a:lnTo>
                                  <a:pt x="121" y="154"/>
                                </a:lnTo>
                                <a:lnTo>
                                  <a:pt x="112" y="144"/>
                                </a:lnTo>
                                <a:lnTo>
                                  <a:pt x="104" y="154"/>
                                </a:lnTo>
                                <a:lnTo>
                                  <a:pt x="96" y="158"/>
                                </a:lnTo>
                                <a:lnTo>
                                  <a:pt x="80" y="158"/>
                                </a:lnTo>
                                <a:lnTo>
                                  <a:pt x="73" y="155"/>
                                </a:lnTo>
                                <a:lnTo>
                                  <a:pt x="69" y="149"/>
                                </a:lnTo>
                                <a:lnTo>
                                  <a:pt x="61" y="156"/>
                                </a:lnTo>
                                <a:lnTo>
                                  <a:pt x="67" y="164"/>
                                </a:lnTo>
                                <a:lnTo>
                                  <a:pt x="77" y="168"/>
                                </a:lnTo>
                                <a:lnTo>
                                  <a:pt x="88" y="168"/>
                                </a:lnTo>
                                <a:lnTo>
                                  <a:pt x="98" y="168"/>
                                </a:lnTo>
                                <a:lnTo>
                                  <a:pt x="106" y="165"/>
                                </a:lnTo>
                                <a:lnTo>
                                  <a:pt x="112" y="160"/>
                                </a:lnTo>
                                <a:lnTo>
                                  <a:pt x="119" y="165"/>
                                </a:lnTo>
                                <a:lnTo>
                                  <a:pt x="128" y="168"/>
                                </a:lnTo>
                                <a:lnTo>
                                  <a:pt x="148" y="168"/>
                                </a:lnTo>
                                <a:lnTo>
                                  <a:pt x="157" y="165"/>
                                </a:lnTo>
                                <a:lnTo>
                                  <a:pt x="164" y="160"/>
                                </a:lnTo>
                                <a:lnTo>
                                  <a:pt x="172" y="166"/>
                                </a:lnTo>
                                <a:lnTo>
                                  <a:pt x="182" y="169"/>
                                </a:lnTo>
                                <a:lnTo>
                                  <a:pt x="203" y="166"/>
                                </a:lnTo>
                                <a:lnTo>
                                  <a:pt x="212" y="162"/>
                                </a:lnTo>
                                <a:lnTo>
                                  <a:pt x="218" y="155"/>
                                </a:lnTo>
                                <a:lnTo>
                                  <a:pt x="226" y="163"/>
                                </a:lnTo>
                                <a:lnTo>
                                  <a:pt x="237" y="167"/>
                                </a:lnTo>
                                <a:lnTo>
                                  <a:pt x="258" y="166"/>
                                </a:lnTo>
                                <a:lnTo>
                                  <a:pt x="268" y="161"/>
                                </a:lnTo>
                                <a:lnTo>
                                  <a:pt x="275" y="153"/>
                                </a:lnTo>
                                <a:lnTo>
                                  <a:pt x="282" y="161"/>
                                </a:lnTo>
                                <a:lnTo>
                                  <a:pt x="292" y="166"/>
                                </a:lnTo>
                                <a:lnTo>
                                  <a:pt x="312" y="166"/>
                                </a:lnTo>
                                <a:lnTo>
                                  <a:pt x="322" y="161"/>
                                </a:lnTo>
                                <a:lnTo>
                                  <a:pt x="329" y="153"/>
                                </a:lnTo>
                                <a:lnTo>
                                  <a:pt x="334" y="157"/>
                                </a:lnTo>
                                <a:lnTo>
                                  <a:pt x="342" y="160"/>
                                </a:lnTo>
                                <a:lnTo>
                                  <a:pt x="359" y="159"/>
                                </a:lnTo>
                                <a:lnTo>
                                  <a:pt x="366" y="156"/>
                                </a:lnTo>
                                <a:lnTo>
                                  <a:pt x="371" y="151"/>
                                </a:lnTo>
                                <a:lnTo>
                                  <a:pt x="385" y="158"/>
                                </a:lnTo>
                                <a:lnTo>
                                  <a:pt x="400" y="160"/>
                                </a:lnTo>
                                <a:lnTo>
                                  <a:pt x="415" y="158"/>
                                </a:lnTo>
                                <a:lnTo>
                                  <a:pt x="428" y="151"/>
                                </a:lnTo>
                                <a:lnTo>
                                  <a:pt x="444" y="157"/>
                                </a:lnTo>
                                <a:lnTo>
                                  <a:pt x="461" y="158"/>
                                </a:lnTo>
                                <a:lnTo>
                                  <a:pt x="477" y="153"/>
                                </a:lnTo>
                                <a:lnTo>
                                  <a:pt x="491" y="144"/>
                                </a:lnTo>
                                <a:lnTo>
                                  <a:pt x="498" y="150"/>
                                </a:lnTo>
                                <a:lnTo>
                                  <a:pt x="507" y="154"/>
                                </a:lnTo>
                                <a:lnTo>
                                  <a:pt x="527" y="153"/>
                                </a:lnTo>
                                <a:lnTo>
                                  <a:pt x="536" y="150"/>
                                </a:lnTo>
                                <a:lnTo>
                                  <a:pt x="543" y="144"/>
                                </a:lnTo>
                                <a:lnTo>
                                  <a:pt x="551" y="151"/>
                                </a:lnTo>
                                <a:lnTo>
                                  <a:pt x="563" y="154"/>
                                </a:lnTo>
                                <a:lnTo>
                                  <a:pt x="587" y="151"/>
                                </a:lnTo>
                                <a:lnTo>
                                  <a:pt x="598" y="145"/>
                                </a:lnTo>
                                <a:lnTo>
                                  <a:pt x="604" y="137"/>
                                </a:lnTo>
                                <a:lnTo>
                                  <a:pt x="612" y="140"/>
                                </a:lnTo>
                                <a:lnTo>
                                  <a:pt x="621" y="144"/>
                                </a:lnTo>
                                <a:lnTo>
                                  <a:pt x="640" y="143"/>
                                </a:lnTo>
                                <a:lnTo>
                                  <a:pt x="650" y="139"/>
                                </a:lnTo>
                                <a:lnTo>
                                  <a:pt x="655" y="131"/>
                                </a:lnTo>
                                <a:lnTo>
                                  <a:pt x="660" y="136"/>
                                </a:lnTo>
                                <a:lnTo>
                                  <a:pt x="667" y="138"/>
                                </a:lnTo>
                                <a:lnTo>
                                  <a:pt x="685" y="140"/>
                                </a:lnTo>
                                <a:lnTo>
                                  <a:pt x="695" y="136"/>
                                </a:lnTo>
                                <a:lnTo>
                                  <a:pt x="702" y="129"/>
                                </a:lnTo>
                                <a:close/>
                                <a:moveTo>
                                  <a:pt x="722" y="198"/>
                                </a:moveTo>
                                <a:lnTo>
                                  <a:pt x="714" y="192"/>
                                </a:lnTo>
                                <a:lnTo>
                                  <a:pt x="710" y="197"/>
                                </a:lnTo>
                                <a:lnTo>
                                  <a:pt x="703" y="201"/>
                                </a:lnTo>
                                <a:lnTo>
                                  <a:pt x="687" y="201"/>
                                </a:lnTo>
                                <a:lnTo>
                                  <a:pt x="680" y="198"/>
                                </a:lnTo>
                                <a:lnTo>
                                  <a:pt x="672" y="187"/>
                                </a:lnTo>
                                <a:lnTo>
                                  <a:pt x="668" y="193"/>
                                </a:lnTo>
                                <a:lnTo>
                                  <a:pt x="657" y="202"/>
                                </a:lnTo>
                                <a:lnTo>
                                  <a:pt x="645" y="206"/>
                                </a:lnTo>
                                <a:lnTo>
                                  <a:pt x="631" y="206"/>
                                </a:lnTo>
                                <a:lnTo>
                                  <a:pt x="618" y="201"/>
                                </a:lnTo>
                                <a:lnTo>
                                  <a:pt x="615" y="199"/>
                                </a:lnTo>
                                <a:lnTo>
                                  <a:pt x="605" y="210"/>
                                </a:lnTo>
                                <a:lnTo>
                                  <a:pt x="594" y="214"/>
                                </a:lnTo>
                                <a:lnTo>
                                  <a:pt x="571" y="214"/>
                                </a:lnTo>
                                <a:lnTo>
                                  <a:pt x="560" y="210"/>
                                </a:lnTo>
                                <a:lnTo>
                                  <a:pt x="548" y="197"/>
                                </a:lnTo>
                                <a:lnTo>
                                  <a:pt x="542" y="208"/>
                                </a:lnTo>
                                <a:lnTo>
                                  <a:pt x="537" y="211"/>
                                </a:lnTo>
                                <a:lnTo>
                                  <a:pt x="524" y="212"/>
                                </a:lnTo>
                                <a:lnTo>
                                  <a:pt x="519" y="210"/>
                                </a:lnTo>
                                <a:lnTo>
                                  <a:pt x="510" y="201"/>
                                </a:lnTo>
                                <a:lnTo>
                                  <a:pt x="503" y="214"/>
                                </a:lnTo>
                                <a:lnTo>
                                  <a:pt x="494" y="219"/>
                                </a:lnTo>
                                <a:lnTo>
                                  <a:pt x="478" y="219"/>
                                </a:lnTo>
                                <a:lnTo>
                                  <a:pt x="470" y="214"/>
                                </a:lnTo>
                                <a:lnTo>
                                  <a:pt x="462" y="201"/>
                                </a:lnTo>
                                <a:lnTo>
                                  <a:pt x="458" y="206"/>
                                </a:lnTo>
                                <a:lnTo>
                                  <a:pt x="448" y="214"/>
                                </a:lnTo>
                                <a:lnTo>
                                  <a:pt x="435" y="217"/>
                                </a:lnTo>
                                <a:lnTo>
                                  <a:pt x="423" y="215"/>
                                </a:lnTo>
                                <a:lnTo>
                                  <a:pt x="412" y="209"/>
                                </a:lnTo>
                                <a:lnTo>
                                  <a:pt x="409" y="206"/>
                                </a:lnTo>
                                <a:lnTo>
                                  <a:pt x="399" y="214"/>
                                </a:lnTo>
                                <a:lnTo>
                                  <a:pt x="391" y="217"/>
                                </a:lnTo>
                                <a:lnTo>
                                  <a:pt x="374" y="216"/>
                                </a:lnTo>
                                <a:lnTo>
                                  <a:pt x="366" y="213"/>
                                </a:lnTo>
                                <a:lnTo>
                                  <a:pt x="355" y="200"/>
                                </a:lnTo>
                                <a:lnTo>
                                  <a:pt x="348" y="217"/>
                                </a:lnTo>
                                <a:lnTo>
                                  <a:pt x="340" y="223"/>
                                </a:lnTo>
                                <a:lnTo>
                                  <a:pt x="321" y="226"/>
                                </a:lnTo>
                                <a:lnTo>
                                  <a:pt x="311" y="222"/>
                                </a:lnTo>
                                <a:lnTo>
                                  <a:pt x="301" y="209"/>
                                </a:lnTo>
                                <a:lnTo>
                                  <a:pt x="293" y="221"/>
                                </a:lnTo>
                                <a:lnTo>
                                  <a:pt x="285" y="225"/>
                                </a:lnTo>
                                <a:lnTo>
                                  <a:pt x="267" y="224"/>
                                </a:lnTo>
                                <a:lnTo>
                                  <a:pt x="260" y="220"/>
                                </a:lnTo>
                                <a:lnTo>
                                  <a:pt x="251" y="207"/>
                                </a:lnTo>
                                <a:lnTo>
                                  <a:pt x="242" y="220"/>
                                </a:lnTo>
                                <a:lnTo>
                                  <a:pt x="234" y="225"/>
                                </a:lnTo>
                                <a:lnTo>
                                  <a:pt x="216" y="227"/>
                                </a:lnTo>
                                <a:lnTo>
                                  <a:pt x="207" y="224"/>
                                </a:lnTo>
                                <a:lnTo>
                                  <a:pt x="197" y="215"/>
                                </a:lnTo>
                                <a:lnTo>
                                  <a:pt x="194" y="219"/>
                                </a:lnTo>
                                <a:lnTo>
                                  <a:pt x="184" y="225"/>
                                </a:lnTo>
                                <a:lnTo>
                                  <a:pt x="173" y="227"/>
                                </a:lnTo>
                                <a:lnTo>
                                  <a:pt x="161" y="225"/>
                                </a:lnTo>
                                <a:lnTo>
                                  <a:pt x="151" y="220"/>
                                </a:lnTo>
                                <a:lnTo>
                                  <a:pt x="147" y="216"/>
                                </a:lnTo>
                                <a:lnTo>
                                  <a:pt x="140" y="225"/>
                                </a:lnTo>
                                <a:lnTo>
                                  <a:pt x="134" y="228"/>
                                </a:lnTo>
                                <a:lnTo>
                                  <a:pt x="121" y="229"/>
                                </a:lnTo>
                                <a:lnTo>
                                  <a:pt x="115" y="227"/>
                                </a:lnTo>
                                <a:lnTo>
                                  <a:pt x="111" y="223"/>
                                </a:lnTo>
                                <a:lnTo>
                                  <a:pt x="104" y="230"/>
                                </a:lnTo>
                                <a:lnTo>
                                  <a:pt x="109" y="236"/>
                                </a:lnTo>
                                <a:lnTo>
                                  <a:pt x="117" y="239"/>
                                </a:lnTo>
                                <a:lnTo>
                                  <a:pt x="126" y="239"/>
                                </a:lnTo>
                                <a:lnTo>
                                  <a:pt x="136" y="238"/>
                                </a:lnTo>
                                <a:lnTo>
                                  <a:pt x="143" y="235"/>
                                </a:lnTo>
                                <a:lnTo>
                                  <a:pt x="148" y="231"/>
                                </a:lnTo>
                                <a:lnTo>
                                  <a:pt x="160" y="236"/>
                                </a:lnTo>
                                <a:lnTo>
                                  <a:pt x="173" y="238"/>
                                </a:lnTo>
                                <a:lnTo>
                                  <a:pt x="186" y="235"/>
                                </a:lnTo>
                                <a:lnTo>
                                  <a:pt x="198" y="229"/>
                                </a:lnTo>
                                <a:lnTo>
                                  <a:pt x="205" y="235"/>
                                </a:lnTo>
                                <a:lnTo>
                                  <a:pt x="216" y="237"/>
                                </a:lnTo>
                                <a:lnTo>
                                  <a:pt x="236" y="235"/>
                                </a:lnTo>
                                <a:lnTo>
                                  <a:pt x="245" y="231"/>
                                </a:lnTo>
                                <a:lnTo>
                                  <a:pt x="251" y="225"/>
                                </a:lnTo>
                                <a:lnTo>
                                  <a:pt x="257" y="231"/>
                                </a:lnTo>
                                <a:lnTo>
                                  <a:pt x="266" y="235"/>
                                </a:lnTo>
                                <a:lnTo>
                                  <a:pt x="286" y="235"/>
                                </a:lnTo>
                                <a:lnTo>
                                  <a:pt x="295" y="232"/>
                                </a:lnTo>
                                <a:lnTo>
                                  <a:pt x="301" y="226"/>
                                </a:lnTo>
                                <a:lnTo>
                                  <a:pt x="310" y="233"/>
                                </a:lnTo>
                                <a:lnTo>
                                  <a:pt x="321" y="237"/>
                                </a:lnTo>
                                <a:lnTo>
                                  <a:pt x="342" y="233"/>
                                </a:lnTo>
                                <a:lnTo>
                                  <a:pt x="352" y="227"/>
                                </a:lnTo>
                                <a:lnTo>
                                  <a:pt x="358" y="219"/>
                                </a:lnTo>
                                <a:lnTo>
                                  <a:pt x="364" y="224"/>
                                </a:lnTo>
                                <a:lnTo>
                                  <a:pt x="373" y="227"/>
                                </a:lnTo>
                                <a:lnTo>
                                  <a:pt x="392" y="228"/>
                                </a:lnTo>
                                <a:lnTo>
                                  <a:pt x="401" y="225"/>
                                </a:lnTo>
                                <a:lnTo>
                                  <a:pt x="409" y="220"/>
                                </a:lnTo>
                                <a:lnTo>
                                  <a:pt x="421" y="226"/>
                                </a:lnTo>
                                <a:lnTo>
                                  <a:pt x="435" y="227"/>
                                </a:lnTo>
                                <a:lnTo>
                                  <a:pt x="449" y="224"/>
                                </a:lnTo>
                                <a:lnTo>
                                  <a:pt x="461" y="218"/>
                                </a:lnTo>
                                <a:lnTo>
                                  <a:pt x="467" y="225"/>
                                </a:lnTo>
                                <a:lnTo>
                                  <a:pt x="477" y="229"/>
                                </a:lnTo>
                                <a:lnTo>
                                  <a:pt x="496" y="229"/>
                                </a:lnTo>
                                <a:lnTo>
                                  <a:pt x="506" y="225"/>
                                </a:lnTo>
                                <a:lnTo>
                                  <a:pt x="512" y="217"/>
                                </a:lnTo>
                                <a:lnTo>
                                  <a:pt x="518" y="221"/>
                                </a:lnTo>
                                <a:lnTo>
                                  <a:pt x="524" y="223"/>
                                </a:lnTo>
                                <a:lnTo>
                                  <a:pt x="539" y="221"/>
                                </a:lnTo>
                                <a:lnTo>
                                  <a:pt x="545" y="218"/>
                                </a:lnTo>
                                <a:lnTo>
                                  <a:pt x="550" y="214"/>
                                </a:lnTo>
                                <a:lnTo>
                                  <a:pt x="559" y="221"/>
                                </a:lnTo>
                                <a:lnTo>
                                  <a:pt x="570" y="225"/>
                                </a:lnTo>
                                <a:lnTo>
                                  <a:pt x="595" y="225"/>
                                </a:lnTo>
                                <a:lnTo>
                                  <a:pt x="607" y="220"/>
                                </a:lnTo>
                                <a:lnTo>
                                  <a:pt x="616" y="212"/>
                                </a:lnTo>
                                <a:lnTo>
                                  <a:pt x="631" y="217"/>
                                </a:lnTo>
                                <a:lnTo>
                                  <a:pt x="646" y="217"/>
                                </a:lnTo>
                                <a:lnTo>
                                  <a:pt x="660" y="212"/>
                                </a:lnTo>
                                <a:lnTo>
                                  <a:pt x="672" y="204"/>
                                </a:lnTo>
                                <a:lnTo>
                                  <a:pt x="678" y="209"/>
                                </a:lnTo>
                                <a:lnTo>
                                  <a:pt x="686" y="211"/>
                                </a:lnTo>
                                <a:lnTo>
                                  <a:pt x="706" y="211"/>
                                </a:lnTo>
                                <a:lnTo>
                                  <a:pt x="716" y="206"/>
                                </a:lnTo>
                                <a:lnTo>
                                  <a:pt x="722" y="198"/>
                                </a:lnTo>
                                <a:close/>
                                <a:moveTo>
                                  <a:pt x="761" y="276"/>
                                </a:moveTo>
                                <a:lnTo>
                                  <a:pt x="757" y="266"/>
                                </a:lnTo>
                                <a:lnTo>
                                  <a:pt x="746" y="270"/>
                                </a:lnTo>
                                <a:lnTo>
                                  <a:pt x="734" y="270"/>
                                </a:lnTo>
                                <a:lnTo>
                                  <a:pt x="723" y="268"/>
                                </a:lnTo>
                                <a:lnTo>
                                  <a:pt x="713" y="263"/>
                                </a:lnTo>
                                <a:lnTo>
                                  <a:pt x="709" y="261"/>
                                </a:lnTo>
                                <a:lnTo>
                                  <a:pt x="702" y="269"/>
                                </a:lnTo>
                                <a:lnTo>
                                  <a:pt x="695" y="272"/>
                                </a:lnTo>
                                <a:lnTo>
                                  <a:pt x="681" y="273"/>
                                </a:lnTo>
                                <a:lnTo>
                                  <a:pt x="674" y="271"/>
                                </a:lnTo>
                                <a:lnTo>
                                  <a:pt x="666" y="263"/>
                                </a:lnTo>
                                <a:lnTo>
                                  <a:pt x="663" y="266"/>
                                </a:lnTo>
                                <a:lnTo>
                                  <a:pt x="653" y="272"/>
                                </a:lnTo>
                                <a:lnTo>
                                  <a:pt x="642" y="274"/>
                                </a:lnTo>
                                <a:lnTo>
                                  <a:pt x="631" y="272"/>
                                </a:lnTo>
                                <a:lnTo>
                                  <a:pt x="621" y="266"/>
                                </a:lnTo>
                                <a:lnTo>
                                  <a:pt x="617" y="262"/>
                                </a:lnTo>
                                <a:lnTo>
                                  <a:pt x="610" y="272"/>
                                </a:lnTo>
                                <a:lnTo>
                                  <a:pt x="604" y="275"/>
                                </a:lnTo>
                                <a:lnTo>
                                  <a:pt x="591" y="276"/>
                                </a:lnTo>
                                <a:lnTo>
                                  <a:pt x="585" y="273"/>
                                </a:lnTo>
                                <a:lnTo>
                                  <a:pt x="577" y="264"/>
                                </a:lnTo>
                                <a:lnTo>
                                  <a:pt x="569" y="274"/>
                                </a:lnTo>
                                <a:lnTo>
                                  <a:pt x="562" y="277"/>
                                </a:lnTo>
                                <a:lnTo>
                                  <a:pt x="548" y="277"/>
                                </a:lnTo>
                                <a:lnTo>
                                  <a:pt x="542" y="274"/>
                                </a:lnTo>
                                <a:lnTo>
                                  <a:pt x="534" y="264"/>
                                </a:lnTo>
                                <a:lnTo>
                                  <a:pt x="530" y="269"/>
                                </a:lnTo>
                                <a:lnTo>
                                  <a:pt x="521" y="275"/>
                                </a:lnTo>
                                <a:lnTo>
                                  <a:pt x="510" y="277"/>
                                </a:lnTo>
                                <a:lnTo>
                                  <a:pt x="499" y="276"/>
                                </a:lnTo>
                                <a:lnTo>
                                  <a:pt x="490" y="271"/>
                                </a:lnTo>
                                <a:lnTo>
                                  <a:pt x="485" y="268"/>
                                </a:lnTo>
                                <a:lnTo>
                                  <a:pt x="478" y="278"/>
                                </a:lnTo>
                                <a:lnTo>
                                  <a:pt x="472" y="281"/>
                                </a:lnTo>
                                <a:lnTo>
                                  <a:pt x="457" y="282"/>
                                </a:lnTo>
                                <a:lnTo>
                                  <a:pt x="450" y="279"/>
                                </a:lnTo>
                                <a:lnTo>
                                  <a:pt x="442" y="270"/>
                                </a:lnTo>
                                <a:lnTo>
                                  <a:pt x="438" y="274"/>
                                </a:lnTo>
                                <a:lnTo>
                                  <a:pt x="429" y="280"/>
                                </a:lnTo>
                                <a:lnTo>
                                  <a:pt x="419" y="282"/>
                                </a:lnTo>
                                <a:lnTo>
                                  <a:pt x="409" y="280"/>
                                </a:lnTo>
                                <a:lnTo>
                                  <a:pt x="400" y="275"/>
                                </a:lnTo>
                                <a:lnTo>
                                  <a:pt x="396" y="271"/>
                                </a:lnTo>
                                <a:lnTo>
                                  <a:pt x="388" y="281"/>
                                </a:lnTo>
                                <a:lnTo>
                                  <a:pt x="381" y="284"/>
                                </a:lnTo>
                                <a:lnTo>
                                  <a:pt x="366" y="285"/>
                                </a:lnTo>
                                <a:lnTo>
                                  <a:pt x="359" y="282"/>
                                </a:lnTo>
                                <a:lnTo>
                                  <a:pt x="351" y="272"/>
                                </a:lnTo>
                                <a:lnTo>
                                  <a:pt x="342" y="283"/>
                                </a:lnTo>
                                <a:lnTo>
                                  <a:pt x="336" y="286"/>
                                </a:lnTo>
                                <a:lnTo>
                                  <a:pt x="320" y="287"/>
                                </a:lnTo>
                                <a:lnTo>
                                  <a:pt x="313" y="285"/>
                                </a:lnTo>
                                <a:lnTo>
                                  <a:pt x="303" y="276"/>
                                </a:lnTo>
                                <a:lnTo>
                                  <a:pt x="295" y="286"/>
                                </a:lnTo>
                                <a:lnTo>
                                  <a:pt x="288" y="289"/>
                                </a:lnTo>
                                <a:lnTo>
                                  <a:pt x="273" y="290"/>
                                </a:lnTo>
                                <a:lnTo>
                                  <a:pt x="266" y="287"/>
                                </a:lnTo>
                                <a:lnTo>
                                  <a:pt x="257" y="277"/>
                                </a:lnTo>
                                <a:lnTo>
                                  <a:pt x="247" y="289"/>
                                </a:lnTo>
                                <a:lnTo>
                                  <a:pt x="236" y="294"/>
                                </a:lnTo>
                                <a:lnTo>
                                  <a:pt x="213" y="294"/>
                                </a:lnTo>
                                <a:lnTo>
                                  <a:pt x="202" y="289"/>
                                </a:lnTo>
                                <a:lnTo>
                                  <a:pt x="191" y="275"/>
                                </a:lnTo>
                                <a:lnTo>
                                  <a:pt x="183" y="286"/>
                                </a:lnTo>
                                <a:lnTo>
                                  <a:pt x="176" y="290"/>
                                </a:lnTo>
                                <a:lnTo>
                                  <a:pt x="160" y="291"/>
                                </a:lnTo>
                                <a:lnTo>
                                  <a:pt x="153" y="288"/>
                                </a:lnTo>
                                <a:lnTo>
                                  <a:pt x="148" y="283"/>
                                </a:lnTo>
                                <a:lnTo>
                                  <a:pt x="140" y="290"/>
                                </a:lnTo>
                                <a:lnTo>
                                  <a:pt x="147" y="297"/>
                                </a:lnTo>
                                <a:lnTo>
                                  <a:pt x="158" y="302"/>
                                </a:lnTo>
                                <a:lnTo>
                                  <a:pt x="178" y="300"/>
                                </a:lnTo>
                                <a:lnTo>
                                  <a:pt x="186" y="297"/>
                                </a:lnTo>
                                <a:lnTo>
                                  <a:pt x="192" y="292"/>
                                </a:lnTo>
                                <a:lnTo>
                                  <a:pt x="200" y="300"/>
                                </a:lnTo>
                                <a:lnTo>
                                  <a:pt x="211" y="304"/>
                                </a:lnTo>
                                <a:lnTo>
                                  <a:pt x="225" y="305"/>
                                </a:lnTo>
                                <a:lnTo>
                                  <a:pt x="238" y="305"/>
                                </a:lnTo>
                                <a:lnTo>
                                  <a:pt x="249" y="300"/>
                                </a:lnTo>
                                <a:lnTo>
                                  <a:pt x="258" y="293"/>
                                </a:lnTo>
                                <a:lnTo>
                                  <a:pt x="264" y="297"/>
                                </a:lnTo>
                                <a:lnTo>
                                  <a:pt x="272" y="300"/>
                                </a:lnTo>
                                <a:lnTo>
                                  <a:pt x="290" y="300"/>
                                </a:lnTo>
                                <a:lnTo>
                                  <a:pt x="298" y="296"/>
                                </a:lnTo>
                                <a:lnTo>
                                  <a:pt x="304" y="291"/>
                                </a:lnTo>
                                <a:lnTo>
                                  <a:pt x="311" y="296"/>
                                </a:lnTo>
                                <a:lnTo>
                                  <a:pt x="320" y="298"/>
                                </a:lnTo>
                                <a:lnTo>
                                  <a:pt x="337" y="297"/>
                                </a:lnTo>
                                <a:lnTo>
                                  <a:pt x="345" y="293"/>
                                </a:lnTo>
                                <a:lnTo>
                                  <a:pt x="351" y="288"/>
                                </a:lnTo>
                                <a:lnTo>
                                  <a:pt x="357" y="293"/>
                                </a:lnTo>
                                <a:lnTo>
                                  <a:pt x="365" y="295"/>
                                </a:lnTo>
                                <a:lnTo>
                                  <a:pt x="383" y="294"/>
                                </a:lnTo>
                                <a:lnTo>
                                  <a:pt x="391" y="291"/>
                                </a:lnTo>
                                <a:lnTo>
                                  <a:pt x="397" y="286"/>
                                </a:lnTo>
                                <a:lnTo>
                                  <a:pt x="408" y="291"/>
                                </a:lnTo>
                                <a:lnTo>
                                  <a:pt x="419" y="292"/>
                                </a:lnTo>
                                <a:lnTo>
                                  <a:pt x="431" y="290"/>
                                </a:lnTo>
                                <a:lnTo>
                                  <a:pt x="442" y="285"/>
                                </a:lnTo>
                                <a:lnTo>
                                  <a:pt x="448" y="290"/>
                                </a:lnTo>
                                <a:lnTo>
                                  <a:pt x="456" y="292"/>
                                </a:lnTo>
                                <a:lnTo>
                                  <a:pt x="474" y="292"/>
                                </a:lnTo>
                                <a:lnTo>
                                  <a:pt x="482" y="288"/>
                                </a:lnTo>
                                <a:lnTo>
                                  <a:pt x="487" y="283"/>
                                </a:lnTo>
                                <a:lnTo>
                                  <a:pt x="499" y="287"/>
                                </a:lnTo>
                                <a:lnTo>
                                  <a:pt x="511" y="288"/>
                                </a:lnTo>
                                <a:lnTo>
                                  <a:pt x="523" y="285"/>
                                </a:lnTo>
                                <a:lnTo>
                                  <a:pt x="534" y="280"/>
                                </a:lnTo>
                                <a:lnTo>
                                  <a:pt x="539" y="284"/>
                                </a:lnTo>
                                <a:lnTo>
                                  <a:pt x="547" y="287"/>
                                </a:lnTo>
                                <a:lnTo>
                                  <a:pt x="564" y="287"/>
                                </a:lnTo>
                                <a:lnTo>
                                  <a:pt x="571" y="284"/>
                                </a:lnTo>
                                <a:lnTo>
                                  <a:pt x="577" y="280"/>
                                </a:lnTo>
                                <a:lnTo>
                                  <a:pt x="582" y="284"/>
                                </a:lnTo>
                                <a:lnTo>
                                  <a:pt x="590" y="286"/>
                                </a:lnTo>
                                <a:lnTo>
                                  <a:pt x="606" y="286"/>
                                </a:lnTo>
                                <a:lnTo>
                                  <a:pt x="613" y="283"/>
                                </a:lnTo>
                                <a:lnTo>
                                  <a:pt x="619" y="278"/>
                                </a:lnTo>
                                <a:lnTo>
                                  <a:pt x="630" y="283"/>
                                </a:lnTo>
                                <a:lnTo>
                                  <a:pt x="642" y="284"/>
                                </a:lnTo>
                                <a:lnTo>
                                  <a:pt x="655" y="282"/>
                                </a:lnTo>
                                <a:lnTo>
                                  <a:pt x="666" y="277"/>
                                </a:lnTo>
                                <a:lnTo>
                                  <a:pt x="672" y="281"/>
                                </a:lnTo>
                                <a:lnTo>
                                  <a:pt x="680" y="284"/>
                                </a:lnTo>
                                <a:lnTo>
                                  <a:pt x="697" y="283"/>
                                </a:lnTo>
                                <a:lnTo>
                                  <a:pt x="705" y="280"/>
                                </a:lnTo>
                                <a:lnTo>
                                  <a:pt x="711" y="274"/>
                                </a:lnTo>
                                <a:lnTo>
                                  <a:pt x="723" y="279"/>
                                </a:lnTo>
                                <a:lnTo>
                                  <a:pt x="736" y="281"/>
                                </a:lnTo>
                                <a:lnTo>
                                  <a:pt x="749" y="280"/>
                                </a:lnTo>
                                <a:lnTo>
                                  <a:pt x="761" y="276"/>
                                </a:lnTo>
                                <a:close/>
                                <a:moveTo>
                                  <a:pt x="818" y="337"/>
                                </a:moveTo>
                                <a:lnTo>
                                  <a:pt x="810" y="330"/>
                                </a:lnTo>
                                <a:lnTo>
                                  <a:pt x="806" y="334"/>
                                </a:lnTo>
                                <a:lnTo>
                                  <a:pt x="800" y="337"/>
                                </a:lnTo>
                                <a:lnTo>
                                  <a:pt x="787" y="337"/>
                                </a:lnTo>
                                <a:lnTo>
                                  <a:pt x="781" y="334"/>
                                </a:lnTo>
                                <a:lnTo>
                                  <a:pt x="773" y="326"/>
                                </a:lnTo>
                                <a:lnTo>
                                  <a:pt x="769" y="330"/>
                                </a:lnTo>
                                <a:lnTo>
                                  <a:pt x="760" y="335"/>
                                </a:lnTo>
                                <a:lnTo>
                                  <a:pt x="749" y="337"/>
                                </a:lnTo>
                                <a:lnTo>
                                  <a:pt x="738" y="335"/>
                                </a:lnTo>
                                <a:lnTo>
                                  <a:pt x="729" y="329"/>
                                </a:lnTo>
                                <a:lnTo>
                                  <a:pt x="725" y="325"/>
                                </a:lnTo>
                                <a:lnTo>
                                  <a:pt x="716" y="335"/>
                                </a:lnTo>
                                <a:lnTo>
                                  <a:pt x="708" y="338"/>
                                </a:lnTo>
                                <a:lnTo>
                                  <a:pt x="691" y="338"/>
                                </a:lnTo>
                                <a:lnTo>
                                  <a:pt x="683" y="334"/>
                                </a:lnTo>
                                <a:lnTo>
                                  <a:pt x="673" y="324"/>
                                </a:lnTo>
                                <a:lnTo>
                                  <a:pt x="665" y="334"/>
                                </a:lnTo>
                                <a:lnTo>
                                  <a:pt x="658" y="336"/>
                                </a:lnTo>
                                <a:lnTo>
                                  <a:pt x="643" y="336"/>
                                </a:lnTo>
                                <a:lnTo>
                                  <a:pt x="636" y="333"/>
                                </a:lnTo>
                                <a:lnTo>
                                  <a:pt x="627" y="323"/>
                                </a:lnTo>
                                <a:lnTo>
                                  <a:pt x="618" y="335"/>
                                </a:lnTo>
                                <a:lnTo>
                                  <a:pt x="610" y="339"/>
                                </a:lnTo>
                                <a:lnTo>
                                  <a:pt x="590" y="341"/>
                                </a:lnTo>
                                <a:lnTo>
                                  <a:pt x="581" y="339"/>
                                </a:lnTo>
                                <a:lnTo>
                                  <a:pt x="571" y="331"/>
                                </a:lnTo>
                                <a:lnTo>
                                  <a:pt x="568" y="333"/>
                                </a:lnTo>
                                <a:lnTo>
                                  <a:pt x="555" y="340"/>
                                </a:lnTo>
                                <a:lnTo>
                                  <a:pt x="541" y="341"/>
                                </a:lnTo>
                                <a:lnTo>
                                  <a:pt x="528" y="338"/>
                                </a:lnTo>
                                <a:lnTo>
                                  <a:pt x="516" y="331"/>
                                </a:lnTo>
                                <a:lnTo>
                                  <a:pt x="511" y="325"/>
                                </a:lnTo>
                                <a:lnTo>
                                  <a:pt x="505" y="338"/>
                                </a:lnTo>
                                <a:lnTo>
                                  <a:pt x="497" y="343"/>
                                </a:lnTo>
                                <a:lnTo>
                                  <a:pt x="483" y="343"/>
                                </a:lnTo>
                                <a:lnTo>
                                  <a:pt x="476" y="338"/>
                                </a:lnTo>
                                <a:lnTo>
                                  <a:pt x="468" y="322"/>
                                </a:lnTo>
                                <a:lnTo>
                                  <a:pt x="458" y="341"/>
                                </a:lnTo>
                                <a:lnTo>
                                  <a:pt x="448" y="347"/>
                                </a:lnTo>
                                <a:lnTo>
                                  <a:pt x="427" y="348"/>
                                </a:lnTo>
                                <a:lnTo>
                                  <a:pt x="417" y="343"/>
                                </a:lnTo>
                                <a:lnTo>
                                  <a:pt x="405" y="325"/>
                                </a:lnTo>
                                <a:lnTo>
                                  <a:pt x="399" y="343"/>
                                </a:lnTo>
                                <a:lnTo>
                                  <a:pt x="391" y="349"/>
                                </a:lnTo>
                                <a:lnTo>
                                  <a:pt x="375" y="349"/>
                                </a:lnTo>
                                <a:lnTo>
                                  <a:pt x="367" y="344"/>
                                </a:lnTo>
                                <a:lnTo>
                                  <a:pt x="360" y="326"/>
                                </a:lnTo>
                                <a:lnTo>
                                  <a:pt x="351" y="343"/>
                                </a:lnTo>
                                <a:lnTo>
                                  <a:pt x="344" y="348"/>
                                </a:lnTo>
                                <a:lnTo>
                                  <a:pt x="330" y="348"/>
                                </a:lnTo>
                                <a:lnTo>
                                  <a:pt x="322" y="344"/>
                                </a:lnTo>
                                <a:lnTo>
                                  <a:pt x="315" y="332"/>
                                </a:lnTo>
                                <a:lnTo>
                                  <a:pt x="305" y="343"/>
                                </a:lnTo>
                                <a:lnTo>
                                  <a:pt x="298" y="347"/>
                                </a:lnTo>
                                <a:lnTo>
                                  <a:pt x="281" y="348"/>
                                </a:lnTo>
                                <a:lnTo>
                                  <a:pt x="273" y="345"/>
                                </a:lnTo>
                                <a:lnTo>
                                  <a:pt x="263" y="336"/>
                                </a:lnTo>
                                <a:lnTo>
                                  <a:pt x="256" y="346"/>
                                </a:lnTo>
                                <a:lnTo>
                                  <a:pt x="249" y="350"/>
                                </a:lnTo>
                                <a:lnTo>
                                  <a:pt x="233" y="350"/>
                                </a:lnTo>
                                <a:lnTo>
                                  <a:pt x="226" y="348"/>
                                </a:lnTo>
                                <a:lnTo>
                                  <a:pt x="218" y="338"/>
                                </a:lnTo>
                                <a:lnTo>
                                  <a:pt x="214" y="342"/>
                                </a:lnTo>
                                <a:lnTo>
                                  <a:pt x="202" y="349"/>
                                </a:lnTo>
                                <a:lnTo>
                                  <a:pt x="189" y="352"/>
                                </a:lnTo>
                                <a:lnTo>
                                  <a:pt x="175" y="349"/>
                                </a:lnTo>
                                <a:lnTo>
                                  <a:pt x="164" y="342"/>
                                </a:lnTo>
                                <a:lnTo>
                                  <a:pt x="156" y="349"/>
                                </a:lnTo>
                                <a:lnTo>
                                  <a:pt x="165" y="358"/>
                                </a:lnTo>
                                <a:lnTo>
                                  <a:pt x="177" y="362"/>
                                </a:lnTo>
                                <a:lnTo>
                                  <a:pt x="189" y="362"/>
                                </a:lnTo>
                                <a:lnTo>
                                  <a:pt x="199" y="362"/>
                                </a:lnTo>
                                <a:lnTo>
                                  <a:pt x="209" y="359"/>
                                </a:lnTo>
                                <a:lnTo>
                                  <a:pt x="217" y="353"/>
                                </a:lnTo>
                                <a:lnTo>
                                  <a:pt x="224" y="358"/>
                                </a:lnTo>
                                <a:lnTo>
                                  <a:pt x="232" y="361"/>
                                </a:lnTo>
                                <a:lnTo>
                                  <a:pt x="250" y="360"/>
                                </a:lnTo>
                                <a:lnTo>
                                  <a:pt x="259" y="357"/>
                                </a:lnTo>
                                <a:lnTo>
                                  <a:pt x="265" y="351"/>
                                </a:lnTo>
                                <a:lnTo>
                                  <a:pt x="272" y="356"/>
                                </a:lnTo>
                                <a:lnTo>
                                  <a:pt x="281" y="358"/>
                                </a:lnTo>
                                <a:lnTo>
                                  <a:pt x="299" y="357"/>
                                </a:lnTo>
                                <a:lnTo>
                                  <a:pt x="307" y="354"/>
                                </a:lnTo>
                                <a:lnTo>
                                  <a:pt x="313" y="349"/>
                                </a:lnTo>
                                <a:lnTo>
                                  <a:pt x="319" y="355"/>
                                </a:lnTo>
                                <a:lnTo>
                                  <a:pt x="328" y="359"/>
                                </a:lnTo>
                                <a:lnTo>
                                  <a:pt x="346" y="358"/>
                                </a:lnTo>
                                <a:lnTo>
                                  <a:pt x="354" y="354"/>
                                </a:lnTo>
                                <a:lnTo>
                                  <a:pt x="359" y="348"/>
                                </a:lnTo>
                                <a:lnTo>
                                  <a:pt x="365" y="355"/>
                                </a:lnTo>
                                <a:lnTo>
                                  <a:pt x="374" y="360"/>
                                </a:lnTo>
                                <a:lnTo>
                                  <a:pt x="393" y="359"/>
                                </a:lnTo>
                                <a:lnTo>
                                  <a:pt x="402" y="354"/>
                                </a:lnTo>
                                <a:lnTo>
                                  <a:pt x="407" y="347"/>
                                </a:lnTo>
                                <a:lnTo>
                                  <a:pt x="415" y="355"/>
                                </a:lnTo>
                                <a:lnTo>
                                  <a:pt x="427" y="359"/>
                                </a:lnTo>
                                <a:lnTo>
                                  <a:pt x="450" y="358"/>
                                </a:lnTo>
                                <a:lnTo>
                                  <a:pt x="461" y="352"/>
                                </a:lnTo>
                                <a:lnTo>
                                  <a:pt x="468" y="343"/>
                                </a:lnTo>
                                <a:lnTo>
                                  <a:pt x="474" y="349"/>
                                </a:lnTo>
                                <a:lnTo>
                                  <a:pt x="482" y="353"/>
                                </a:lnTo>
                                <a:lnTo>
                                  <a:pt x="499" y="353"/>
                                </a:lnTo>
                                <a:lnTo>
                                  <a:pt x="508" y="349"/>
                                </a:lnTo>
                                <a:lnTo>
                                  <a:pt x="514" y="342"/>
                                </a:lnTo>
                                <a:lnTo>
                                  <a:pt x="527" y="349"/>
                                </a:lnTo>
                                <a:lnTo>
                                  <a:pt x="542" y="352"/>
                                </a:lnTo>
                                <a:lnTo>
                                  <a:pt x="557" y="350"/>
                                </a:lnTo>
                                <a:lnTo>
                                  <a:pt x="571" y="344"/>
                                </a:lnTo>
                                <a:lnTo>
                                  <a:pt x="580" y="350"/>
                                </a:lnTo>
                                <a:lnTo>
                                  <a:pt x="590" y="352"/>
                                </a:lnTo>
                                <a:lnTo>
                                  <a:pt x="611" y="350"/>
                                </a:lnTo>
                                <a:lnTo>
                                  <a:pt x="621" y="346"/>
                                </a:lnTo>
                                <a:lnTo>
                                  <a:pt x="628" y="339"/>
                                </a:lnTo>
                                <a:lnTo>
                                  <a:pt x="634" y="344"/>
                                </a:lnTo>
                                <a:lnTo>
                                  <a:pt x="642" y="347"/>
                                </a:lnTo>
                                <a:lnTo>
                                  <a:pt x="659" y="347"/>
                                </a:lnTo>
                                <a:lnTo>
                                  <a:pt x="667" y="344"/>
                                </a:lnTo>
                                <a:lnTo>
                                  <a:pt x="673" y="339"/>
                                </a:lnTo>
                                <a:lnTo>
                                  <a:pt x="680" y="345"/>
                                </a:lnTo>
                                <a:lnTo>
                                  <a:pt x="689" y="348"/>
                                </a:lnTo>
                                <a:lnTo>
                                  <a:pt x="709" y="348"/>
                                </a:lnTo>
                                <a:lnTo>
                                  <a:pt x="718" y="345"/>
                                </a:lnTo>
                                <a:lnTo>
                                  <a:pt x="725" y="340"/>
                                </a:lnTo>
                                <a:lnTo>
                                  <a:pt x="736" y="345"/>
                                </a:lnTo>
                                <a:lnTo>
                                  <a:pt x="749" y="347"/>
                                </a:lnTo>
                                <a:lnTo>
                                  <a:pt x="761" y="346"/>
                                </a:lnTo>
                                <a:lnTo>
                                  <a:pt x="772" y="340"/>
                                </a:lnTo>
                                <a:lnTo>
                                  <a:pt x="778" y="345"/>
                                </a:lnTo>
                                <a:lnTo>
                                  <a:pt x="785" y="348"/>
                                </a:lnTo>
                                <a:lnTo>
                                  <a:pt x="803" y="348"/>
                                </a:lnTo>
                                <a:lnTo>
                                  <a:pt x="812" y="344"/>
                                </a:lnTo>
                                <a:lnTo>
                                  <a:pt x="818" y="337"/>
                                </a:lnTo>
                                <a:close/>
                              </a:path>
                            </a:pathLst>
                          </a:custGeom>
                          <a:solidFill>
                            <a:srgbClr val="1A609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6" name="Picture 7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9330" y="144"/>
                            <a:ext cx="191" cy="18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4EECE40" id="Group 67" o:spid="_x0000_s1026" style="position:absolute;margin-left:429.1pt;margin-top:7.2pt;width:59.6pt;height:51pt;z-index:251665408;mso-position-horizontal-relative:page" coordorigin="8582,144" coordsize="1192,10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">
                <v:shape id="Freeform 68" o:spid="_x0000_s1027" style="position:absolute;left:8620;top:282;width:1096;height:882;visibility:visible;mso-wrap-style:square;v-text-anchor:top" coordsize="1096,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" path="m868,l227,27,,379,26,849r427,33l1083,882r13,-488l868,xe" fillcolor="#5988c6" stroked="f">
                  <v:path arrowok="t" o:connecttype="custom" o:connectlocs="868,282;227,309;0,661;26,1131;453,1164;1083,1164;1096,676;868,282" o:connectangles="0,0,0,0,0,0,0,0"/>
                </v:shape>
                <v:shape id="Freeform 69" o:spid="_x0000_s1028" style="position:absolute;left:9073;top:675;width:643;height:489;visibility:visible;mso-wrap-style:square;v-text-anchor:top" coordsize="643,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" path="m643,l,,,488r630,l643,xe" fillcolor="#f15a29" stroked="f">
                  <v:path arrowok="t" o:connecttype="custom" o:connectlocs="643,676;0,676;0,1164;630,1164;643,676" o:connectangles="0,0,0,0,0"/>
                </v:shape>
                <v:shape id="Freeform 70" o:spid="_x0000_s1029" style="position:absolute;left:8582;top:257;width:1192;height:453;visibility:visible;mso-wrap-style:square;v-text-anchor:top" coordsize="1192,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" path="m935,l258,21,,429r45,l267,96,473,452r719,-13l935,xe" fillcolor="#1f3864" stroked="f">
                  <v:path arrowok="t" o:connecttype="custom" o:connectlocs="935,258;258,279;0,687;45,687;267,354;473,710;1192,697;935,258" o:connectangles="0,0,0,0,0,0,0,0"/>
                </v:shape>
                <v:shape id="AutoShape 71" o:spid="_x0000_s1030" style="position:absolute;left:9170;top:801;width:456;height:270;visibility:visible;mso-wrap-style:square;v-text-anchor:top" coordsize="456,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" path="m188,4l,10,,269r183,l188,4xm456,269l443,,282,4r-9,265l456,269xe" fillcolor="#edede8" stroked="f">
                  <v:path arrowok="t" o:connecttype="custom" o:connectlocs="188,806;0,812;0,1071;183,1071;188,806;456,1071;443,802;282,806;273,1071;456,1071" o:connectangles="0,0,0,0,0,0,0,0,0,0"/>
                </v:shape>
                <v:shape id="AutoShape 72" o:spid="_x0000_s1031" style="position:absolute;left:9196;top:827;width:400;height:219;visibility:visible;mso-wrap-style:square;v-text-anchor:top" coordsize="400,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" path="m141,7l,7,4,218r128,l141,7xm400,l279,7r,211l397,218,400,xe" fillcolor="#90aad8" stroked="f">
                  <v:path arrowok="t" o:connecttype="custom" o:connectlocs="141,835;0,835;4,1046;132,1046;141,835;400,828;279,835;279,1046;397,1046;400,828" o:connectangles="0,0,0,0,0,0,0,0,0,0"/>
                </v:shape>
                <v:shape id="Freeform 73" o:spid="_x0000_s1032" style="position:absolute;left:8757;top:821;width:144;height:330;visibility:visible;mso-wrap-style:square;v-text-anchor:top" coordsize="144,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" path="m142,l,16,14,319r129,10l142,xe" fillcolor="#f15a29" stroked="f">
                  <v:path arrowok="t" o:connecttype="custom" o:connectlocs="142,822;0,838;14,1141;143,1151;142,822" o:connectangles="0,0,0,0,0"/>
                </v:shape>
                <v:shape id="AutoShape 74" o:spid="_x0000_s1033" style="position:absolute;left:9187;top:821;width:415;height:233;visibility:visible;mso-wrap-style:square;v-text-anchor:top" coordsize="415,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" path="m156,113l86,112,87,6,77,5,76,112,,111r,10l76,123,75,229r10,l86,123r70,1l156,113xm415,112r,-10l357,103,360,,349,r-3,103l277,104r,11l346,114r-4,118l353,233r3,-119l415,112xe" fillcolor="#edede8" stroked="f">
                  <v:path arrowok="t" o:connecttype="custom" o:connectlocs="156,935;86,934;87,828;77,827;76,934;0,933;0,943;76,945;75,1051;85,1051;86,945;156,946;156,935;415,934;415,924;357,925;360,822;349,822;346,925;277,926;277,937;346,936;342,1054;353,1055;356,936;415,934" o:connectangles="0,0,0,0,0,0,0,0,0,0,0,0,0,0,0,0,0,0,0,0,0,0,0,0,0,0"/>
                </v:shape>
                <v:shape id="AutoShape 75" o:spid="_x0000_s1034" style="position:absolute;left:8908;top:323;width:818;height:363;visibility:visible;mso-wrap-style:square;v-text-anchor:top" coordsize="818,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" path="m627,l,,,1,,43r627,l627,1r,-1xm646,62r-9,-7l631,63r-9,5l601,70,591,67,579,57r-9,13l561,75r-20,2l531,74,521,64r-4,4l506,74r-12,3l481,75,471,69r-6,-5l458,80r-10,6l426,88,415,82,406,67,396,79r-9,4l367,82r-8,-3l348,65r-7,16l332,87r-17,1l306,82,298,66,287,81r-9,4l258,85,248,81,239,69r-4,5l225,81r-11,6l202,90r-12,l182,90,171,86,164,66r-9,19l148,90r-16,l124,86,116,73,105,85r-9,4l75,89,65,86,53,75,47,85r-7,4l26,88,19,85,16,80,7,85r5,8l22,99r20,l50,96r5,-5l64,97r10,3l96,99r11,-3l114,90r6,6l129,101r10,l149,100r8,-4l163,90r7,7l180,100r9,1l202,100r13,-3l228,92r10,-7l246,92r11,4l279,96r10,-4l296,85r7,8l313,98r21,-1l344,92r7,-8l358,90r10,3l388,93r9,-3l404,84r9,9l425,98r25,-1l462,90r7,-10l481,86r14,1l509,85r12,-7l529,85r12,3l564,85r10,-5l581,72r9,6l601,80r25,-2l638,71r8,-9xm702,129r-8,-7l690,126r-7,3l668,128r-7,-4l650,109r-3,19l638,133r-17,l600,123r-7,12l584,141r-21,2l553,140,543,128r-9,11l526,143r-18,l500,139r-9,-10l487,133r-12,10l460,147r-15,-1l431,140r-4,-2l424,141r-12,7l399,150r-13,-3l374,139r-5,-5l363,146r-6,3l343,149r-7,-3l328,134r-8,16l311,155r-18,l284,150r-8,-17l266,150r-9,6l237,157r-9,-5l217,138r-8,13l201,156r-19,2l174,155r-10,-9l155,155r-8,3l138,158r-9,-1l121,154r-9,-10l104,154r-8,4l80,158r-7,-3l69,149r-8,7l67,164r10,4l88,168r10,l106,165r6,-5l119,165r9,3l148,168r9,-3l164,160r8,6l182,169r21,-3l212,162r6,-7l226,163r11,4l258,166r10,-5l275,153r7,8l292,166r20,l322,161r7,-8l334,157r8,3l359,159r7,-3l371,151r14,7l400,160r15,-2l428,151r16,6l461,158r16,-5l491,144r7,6l507,154r20,-1l536,150r7,-6l551,151r12,3l587,151r11,-6l604,137r8,3l621,144r19,-1l650,139r5,-8l660,136r7,2l685,140r10,-4l702,129xm722,198r-8,-6l710,197r-7,4l687,201r-7,-3l672,187r-4,6l657,202r-12,4l631,206r-13,-5l615,199r-10,11l594,214r-23,l560,210,548,197r-6,11l537,211r-13,1l519,210r-9,-9l503,214r-9,5l478,219r-8,-5l462,201r-4,5l448,214r-13,3l423,215r-11,-6l409,206r-10,8l391,217r-17,-1l366,213,355,200r-7,17l340,223r-19,3l311,222,301,209r-8,12l285,225r-18,-1l260,220r-9,-13l242,220r-8,5l216,227r-9,-3l197,215r-3,4l184,225r-11,2l161,225r-10,-5l147,216r-7,9l134,228r-13,1l115,227r-4,-4l104,230r5,6l117,239r9,l136,238r7,-3l148,231r12,5l173,238r13,-3l198,229r7,6l216,237r20,-2l245,231r6,-6l257,231r9,4l286,235r9,-3l301,226r9,7l321,237r21,-4l352,227r6,-8l364,224r9,3l392,228r9,-3l409,220r12,6l435,227r14,-3l461,218r6,7l477,229r19,l506,225r6,-8l518,221r6,2l539,221r6,-3l550,214r9,7l570,225r25,l607,220r9,-8l631,217r15,l660,212r12,-8l678,209r8,2l706,211r10,-5l722,198xm761,276r-4,-10l746,270r-12,l723,268r-10,-5l709,261r-7,8l695,272r-14,1l674,271r-8,-8l663,266r-10,6l642,274r-11,-2l621,266r-4,-4l610,272r-6,3l591,276r-6,-3l577,264r-8,10l562,277r-14,l542,274r-8,-10l530,269r-9,6l510,277r-11,-1l490,271r-5,-3l478,278r-6,3l457,282r-7,-3l442,270r-4,4l429,280r-10,2l409,280r-9,-5l396,271r-8,10l381,284r-15,1l359,282r-8,-10l342,283r-6,3l320,287r-7,-2l303,276r-8,10l288,289r-15,1l266,287r-9,-10l247,289r-11,5l213,294r-11,-5l191,275r-8,11l176,290r-16,1l153,288r-5,-5l140,290r7,7l158,302r20,-2l186,297r6,-5l200,300r11,4l225,305r13,l249,300r9,-7l264,297r8,3l290,300r8,-4l304,291r7,5l320,298r17,-1l345,293r6,-5l357,293r8,2l383,294r8,-3l397,286r11,5l419,292r12,-2l442,285r6,5l456,292r18,l482,288r5,-5l499,287r12,1l523,285r11,-5l539,284r8,3l564,287r7,-3l577,280r5,4l590,286r16,l613,283r6,-5l630,283r12,1l655,282r11,-5l672,281r8,3l697,283r8,-3l711,274r12,5l736,281r13,-1l761,276xm818,337r-8,-7l806,334r-6,3l787,337r-6,-3l773,326r-4,4l760,335r-11,2l738,335r-9,-6l725,325r-9,10l708,338r-17,l683,334,673,324r-8,10l658,336r-15,l636,333r-9,-10l618,335r-8,4l590,341r-9,-2l571,331r-3,2l555,340r-14,1l528,338r-12,-7l511,325r-6,13l497,343r-14,l476,338r-8,-16l458,341r-10,6l427,348r-10,-5l405,325r-6,18l391,349r-16,l367,344r-7,-18l351,343r-7,5l330,348r-8,-4l315,332r-10,11l298,347r-17,1l273,345r-10,-9l256,346r-7,4l233,350r-7,-2l218,338r-4,4l202,349r-13,3l175,349r-11,-7l156,349r9,9l177,362r12,l199,362r10,-3l217,353r7,5l232,361r18,-1l259,357r6,-6l272,356r9,2l299,357r8,-3l313,349r6,6l328,359r18,-1l354,354r5,-6l365,355r9,5l393,359r9,-5l407,347r8,8l427,359r23,-1l461,352r7,-9l474,349r8,4l499,353r9,-4l514,342r13,7l542,352r15,-2l571,344r9,6l590,352r21,-2l621,346r7,-7l634,344r8,3l659,347r8,-3l673,339r7,6l689,348r20,l718,345r7,-5l736,345r13,2l761,346r11,-6l778,345r7,3l803,348r9,-4l818,337xe" fillcolor="#1a609d" stroked="f">
                  <v:path arrowok="t" o:connecttype="custom" o:connectlocs="622,392;494,401;367,406;248,405;148,414;26,412;96,423;189,425;313,422;450,421;581,396;661,448;534,463;424,465;320,474;201,480;96,482;119,489;237,491;359,483;498,474;621,468;710,521;605,534;494,543;391,541;267,548;161,549;126,563;245,555;358,543;477,553;595,549;722,522;674,595;585,597;490,595;400,599;303,600;183,610;200,624;311,620;419,616;534,604;630,607;749,604;749,661;643,660;528,662;417,667;315,656;214,666;217,677;319,679;427,683;557,674;673,663;785,672" o:connectangles="0,0,0,0,0,0,0,0,0,0,0,0,0,0,0,0,0,0,0,0,0,0,0,0,0,0,0,0,0,0,0,0,0,0,0,0,0,0,0,0,0,0,0,0,0,0,0,0,0,0,0,0,0,0,0,0,0,0"/>
                </v:shape>
                <v:shape id="Picture 76" o:spid="_x0000_s1035" type="#_x0000_t75" style="position:absolute;left:9330;top:144;width:191;height: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">
                  <v:imagedata r:id="rId38" o:title=""/>
                </v:shape>
                <w10:wrap anchorx="page"/>
              </v:group>
            </w:pict>
          </mc:Fallback>
        </mc:AlternateContent>
      </w:r>
      <w:r w:rsidR="0025676B" w:rsidRPr="000869EA">
        <w:rPr>
          <w:color w:val="1F3864"/>
          <w:w w:val="75"/>
          <w:sz w:val="32"/>
          <w:szCs w:val="32"/>
          <w:lang w:val="vi"/>
        </w:rPr>
        <w:t>Chi Phí cho Cư Dân Quận King</w:t>
      </w:r>
    </w:p>
    <w:p w14:paraId="1185E4EA" w14:textId="5E0DF14C" w:rsidR="002E4ABB" w:rsidRPr="000869EA" w:rsidRDefault="0040074C" w:rsidP="00B41EC7">
      <w:pPr>
        <w:pStyle w:val="BodyText"/>
        <w:spacing w:before="54" w:line="285" w:lineRule="auto"/>
        <w:ind w:left="103" w:right="3929"/>
        <w:rPr>
          <w:sz w:val="20"/>
          <w:szCs w:val="20"/>
        </w:rPr>
        <w:sectPr w:rsidR="002E4ABB" w:rsidRPr="000869EA">
          <w:type w:val="continuous"/>
          <w:pgSz w:w="12240" w:h="15840"/>
          <w:pgMar w:top="420" w:right="620" w:bottom="280" w:left="600" w:header="708" w:footer="708" w:gutter="0"/>
          <w:cols w:space="708"/>
        </w:sectPr>
      </w:pPr>
      <w:r w:rsidRPr="000869EA">
        <w:rPr>
          <w:noProof/>
          <w:color w:val="1F3864"/>
          <w:sz w:val="20"/>
          <w:szCs w:val="20"/>
          <w:lang w:val="vi"/>
        </w:rPr>
        <mc:AlternateContent>
          <mc:Choice Requires="wps">
            <w:drawing>
              <wp:anchor distT="0" distB="0" distL="114300" distR="114300" simplePos="0" relativeHeight="251675648" behindDoc="0" locked="0" layoutInCell="1" allowOverlap="1" wp14:anchorId="57EEE054" wp14:editId="4E07016A">
                <wp:simplePos x="0" y="0"/>
                <wp:positionH relativeFrom="column">
                  <wp:posOffset>5010150</wp:posOffset>
                </wp:positionH>
                <wp:positionV relativeFrom="paragraph">
                  <wp:posOffset>417195</wp:posOffset>
                </wp:positionV>
                <wp:extent cx="1981200" cy="971550"/>
                <wp:effectExtent l="0" t="0" r="0" b="0"/>
                <wp:wrapNone/>
                <wp:docPr id="94" name="Text Box 94"/>
                <wp:cNvGraphicFramePr/>
                <a:graphic xmlns:a="http://schemas.openxmlformats.org/drawingml/2006/main">
                  <a:graphicData uri="http://schemas.microsoft.com/office/word/2010/wordprocessingShape">
                    <wps:wsp>
                      <wps:cNvSpPr txBox="1"/>
                      <wps:spPr>
                        <a:xfrm>
                          <a:off x="0" y="0"/>
                          <a:ext cx="1981200" cy="971550"/>
                        </a:xfrm>
                        <a:prstGeom prst="rect">
                          <a:avLst/>
                        </a:prstGeom>
                        <a:noFill/>
                        <a:ln w="6350">
                          <a:noFill/>
                        </a:ln>
                      </wps:spPr>
                      <wps:txbx>
                        <w:txbxContent>
                          <w:p w14:paraId="3CC51E86" w14:textId="77777777" w:rsidR="0040074C" w:rsidRPr="000869EA" w:rsidRDefault="0040074C" w:rsidP="0040074C">
                            <w:pPr>
                              <w:rPr>
                                <w:rFonts w:ascii="Arial Narrow"/>
                                <w:b/>
                                <w:color w:val="F15A29"/>
                                <w:w w:val="80"/>
                                <w:sz w:val="24"/>
                                <w:szCs w:val="24"/>
                                <w:lang w:val="vi"/>
                              </w:rPr>
                            </w:pPr>
                            <w:r w:rsidRPr="000869EA">
                              <w:rPr>
                                <w:rFonts w:ascii="Arial Narrow"/>
                                <w:b/>
                                <w:color w:val="F15A29"/>
                                <w:w w:val="80"/>
                                <w:sz w:val="24"/>
                                <w:szCs w:val="24"/>
                                <w:lang w:val="vi"/>
                              </w:rPr>
                              <w:t>$121 m</w:t>
                            </w:r>
                            <w:r w:rsidRPr="000869EA">
                              <w:rPr>
                                <w:rFonts w:ascii="Arial Narrow"/>
                                <w:b/>
                                <w:color w:val="F15A29"/>
                                <w:w w:val="80"/>
                                <w:sz w:val="24"/>
                                <w:szCs w:val="24"/>
                                <w:lang w:val="vi"/>
                              </w:rPr>
                              <w:t>ỗ</w:t>
                            </w:r>
                            <w:r w:rsidRPr="000869EA">
                              <w:rPr>
                                <w:rFonts w:ascii="Arial Narrow"/>
                                <w:b/>
                                <w:color w:val="F15A29"/>
                                <w:w w:val="80"/>
                                <w:sz w:val="24"/>
                                <w:szCs w:val="24"/>
                                <w:lang w:val="vi"/>
                              </w:rPr>
                              <w:t>i n</w:t>
                            </w:r>
                            <w:r w:rsidRPr="000869EA">
                              <w:rPr>
                                <w:rFonts w:ascii="Arial Narrow"/>
                                <w:b/>
                                <w:color w:val="F15A29"/>
                                <w:w w:val="80"/>
                                <w:sz w:val="24"/>
                                <w:szCs w:val="24"/>
                                <w:lang w:val="vi"/>
                              </w:rPr>
                              <w:t>ă</w:t>
                            </w:r>
                            <w:r w:rsidRPr="000869EA">
                              <w:rPr>
                                <w:rFonts w:ascii="Arial Narrow"/>
                                <w:b/>
                                <w:color w:val="F15A29"/>
                                <w:w w:val="80"/>
                                <w:sz w:val="24"/>
                                <w:szCs w:val="24"/>
                                <w:lang w:val="vi"/>
                              </w:rPr>
                              <w:t>m</w:t>
                            </w:r>
                          </w:p>
                          <w:p w14:paraId="1FD5830F" w14:textId="7A44F466" w:rsidR="0040074C" w:rsidRPr="000869EA" w:rsidRDefault="0040074C" w:rsidP="0040074C">
                            <w:pPr>
                              <w:rPr>
                                <w:rFonts w:asciiTheme="minorHAnsi" w:hAnsiTheme="minorHAnsi"/>
                                <w:b/>
                                <w:color w:val="F15A29"/>
                                <w:w w:val="80"/>
                                <w:sz w:val="24"/>
                                <w:szCs w:val="24"/>
                                <w:lang w:val="vi"/>
                              </w:rPr>
                            </w:pPr>
                            <w:r w:rsidRPr="000869EA">
                              <w:rPr>
                                <w:rFonts w:ascii="Arial Narrow"/>
                                <w:b/>
                                <w:color w:val="F15A29"/>
                                <w:w w:val="80"/>
                                <w:sz w:val="24"/>
                                <w:szCs w:val="24"/>
                                <w:lang w:val="vi"/>
                              </w:rPr>
                              <w:t>cho m</w:t>
                            </w:r>
                            <w:r w:rsidRPr="000869EA">
                              <w:rPr>
                                <w:rFonts w:ascii="Arial Narrow"/>
                                <w:b/>
                                <w:color w:val="F15A29"/>
                                <w:w w:val="80"/>
                                <w:sz w:val="24"/>
                                <w:szCs w:val="24"/>
                                <w:lang w:val="vi"/>
                              </w:rPr>
                              <w:t>ỗ</w:t>
                            </w:r>
                            <w:r w:rsidRPr="000869EA">
                              <w:rPr>
                                <w:rFonts w:ascii="Arial Narrow"/>
                                <w:b/>
                                <w:color w:val="F15A29"/>
                                <w:w w:val="80"/>
                                <w:sz w:val="24"/>
                                <w:szCs w:val="24"/>
                                <w:lang w:val="vi"/>
                              </w:rPr>
                              <w:t>i c</w:t>
                            </w:r>
                            <w:r w:rsidRPr="000869EA">
                              <w:rPr>
                                <w:rFonts w:ascii="Arial Narrow"/>
                                <w:b/>
                                <w:color w:val="F15A29"/>
                                <w:w w:val="80"/>
                                <w:sz w:val="24"/>
                                <w:szCs w:val="24"/>
                                <w:lang w:val="vi"/>
                              </w:rPr>
                              <w:t>ă</w:t>
                            </w:r>
                            <w:r w:rsidRPr="000869EA">
                              <w:rPr>
                                <w:rFonts w:ascii="Arial Narrow"/>
                                <w:b/>
                                <w:color w:val="F15A29"/>
                                <w:w w:val="80"/>
                                <w:sz w:val="24"/>
                                <w:szCs w:val="24"/>
                                <w:lang w:val="vi"/>
                              </w:rPr>
                              <w:t>n nh</w:t>
                            </w:r>
                            <w:r w:rsidRPr="000869EA">
                              <w:rPr>
                                <w:rFonts w:ascii="Arial Narrow"/>
                                <w:b/>
                                <w:color w:val="F15A29"/>
                                <w:w w:val="80"/>
                                <w:sz w:val="24"/>
                                <w:szCs w:val="24"/>
                                <w:lang w:val="vi"/>
                              </w:rPr>
                              <w:t>à</w:t>
                            </w:r>
                            <w:r w:rsidRPr="000869EA">
                              <w:rPr>
                                <w:rFonts w:ascii="Arial Narrow"/>
                                <w:b/>
                                <w:color w:val="F15A29"/>
                                <w:w w:val="80"/>
                                <w:sz w:val="24"/>
                                <w:szCs w:val="24"/>
                                <w:lang w:val="vi"/>
                              </w:rPr>
                              <w:t xml:space="preserve">  gi</w:t>
                            </w:r>
                            <w:r w:rsidRPr="000869EA">
                              <w:rPr>
                                <w:rFonts w:ascii="Arial Narrow"/>
                                <w:b/>
                                <w:color w:val="F15A29"/>
                                <w:w w:val="80"/>
                                <w:sz w:val="24"/>
                                <w:szCs w:val="24"/>
                                <w:lang w:val="vi"/>
                              </w:rPr>
                              <w:t>á</w:t>
                            </w:r>
                            <w:r w:rsidRPr="000869EA">
                              <w:rPr>
                                <w:rFonts w:ascii="Arial Narrow"/>
                                <w:b/>
                                <w:color w:val="F15A29"/>
                                <w:w w:val="80"/>
                                <w:sz w:val="24"/>
                                <w:szCs w:val="24"/>
                                <w:lang w:val="vi"/>
                              </w:rPr>
                              <w:t xml:space="preserve"> c</w:t>
                            </w:r>
                            <w:r w:rsidRPr="000869EA">
                              <w:rPr>
                                <w:rFonts w:ascii="Arial Narrow"/>
                                <w:b/>
                                <w:color w:val="F15A29"/>
                                <w:w w:val="80"/>
                                <w:sz w:val="24"/>
                                <w:szCs w:val="24"/>
                                <w:lang w:val="vi"/>
                              </w:rPr>
                              <w:t>ả</w:t>
                            </w:r>
                            <w:r w:rsidRPr="000869EA">
                              <w:rPr>
                                <w:rFonts w:asciiTheme="minorHAnsi" w:hAnsiTheme="minorHAnsi"/>
                                <w:b/>
                                <w:color w:val="F15A29"/>
                                <w:w w:val="80"/>
                                <w:sz w:val="24"/>
                                <w:szCs w:val="24"/>
                                <w:lang w:val="vi"/>
                              </w:rPr>
                              <w:t xml:space="preserve"> </w:t>
                            </w:r>
                            <w:r w:rsidRPr="000869EA">
                              <w:rPr>
                                <w:rFonts w:ascii="Arial Narrow"/>
                                <w:b/>
                                <w:color w:val="F15A29"/>
                                <w:w w:val="80"/>
                                <w:sz w:val="24"/>
                                <w:szCs w:val="24"/>
                                <w:lang w:val="vi"/>
                              </w:rPr>
                              <w:t>trung b</w:t>
                            </w:r>
                            <w:r w:rsidRPr="000869EA">
                              <w:rPr>
                                <w:rFonts w:ascii="Arial Narrow"/>
                                <w:b/>
                                <w:color w:val="F15A29"/>
                                <w:w w:val="80"/>
                                <w:sz w:val="24"/>
                                <w:szCs w:val="24"/>
                                <w:lang w:val="vi"/>
                              </w:rPr>
                              <w:t>ì</w:t>
                            </w:r>
                            <w:r w:rsidRPr="000869EA">
                              <w:rPr>
                                <w:rFonts w:ascii="Arial Narrow"/>
                                <w:b/>
                                <w:color w:val="F15A29"/>
                                <w:w w:val="80"/>
                                <w:sz w:val="24"/>
                                <w:szCs w:val="24"/>
                                <w:lang w:val="vi"/>
                              </w:rPr>
                              <w:t>n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EEE054" id="Text Box 94" o:spid="_x0000_s1040" type="#_x0000_t202" style="position:absolute;left:0;text-align:left;margin-left:394.5pt;margin-top:32.85pt;width:156pt;height:7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" filled="f" stroked="f" strokeweight=".5pt">
                <v:textbox>
                  <w:txbxContent>
                    <w:p w14:paraId="3CC51E86" w14:textId="77777777" w:rsidR="0040074C" w:rsidRPr="000869EA" w:rsidRDefault="0040074C" w:rsidP="0040074C">
                      <w:pPr>
                        <w:rPr>
                          <w:rFonts w:ascii="Arial Narrow"/>
                          <w:b/>
                          <w:color w:val="F15A29"/>
                          <w:w w:val="80"/>
                          <w:sz w:val="24"/>
                          <w:szCs w:val="24"/>
                          <w:lang w:val="vi"/>
                        </w:rPr>
                      </w:pPr>
                      <w:r w:rsidRPr="000869EA">
                        <w:rPr>
                          <w:rFonts w:ascii="Arial Narrow"/>
                          <w:b/>
                          <w:color w:val="F15A29"/>
                          <w:w w:val="80"/>
                          <w:sz w:val="24"/>
                          <w:szCs w:val="24"/>
                          <w:lang w:val="vi"/>
                        </w:rPr>
                        <w:t>$121 m</w:t>
                      </w:r>
                      <w:r w:rsidRPr="000869EA">
                        <w:rPr>
                          <w:rFonts w:ascii="Arial Narrow"/>
                          <w:b/>
                          <w:color w:val="F15A29"/>
                          <w:w w:val="80"/>
                          <w:sz w:val="24"/>
                          <w:szCs w:val="24"/>
                          <w:lang w:val="vi"/>
                        </w:rPr>
                        <w:t>ỗ</w:t>
                      </w:r>
                      <w:r w:rsidRPr="000869EA">
                        <w:rPr>
                          <w:rFonts w:ascii="Arial Narrow"/>
                          <w:b/>
                          <w:color w:val="F15A29"/>
                          <w:w w:val="80"/>
                          <w:sz w:val="24"/>
                          <w:szCs w:val="24"/>
                          <w:lang w:val="vi"/>
                        </w:rPr>
                        <w:t>i n</w:t>
                      </w:r>
                      <w:r w:rsidRPr="000869EA">
                        <w:rPr>
                          <w:rFonts w:ascii="Arial Narrow"/>
                          <w:b/>
                          <w:color w:val="F15A29"/>
                          <w:w w:val="80"/>
                          <w:sz w:val="24"/>
                          <w:szCs w:val="24"/>
                          <w:lang w:val="vi"/>
                        </w:rPr>
                        <w:t>ă</w:t>
                      </w:r>
                      <w:r w:rsidRPr="000869EA">
                        <w:rPr>
                          <w:rFonts w:ascii="Arial Narrow"/>
                          <w:b/>
                          <w:color w:val="F15A29"/>
                          <w:w w:val="80"/>
                          <w:sz w:val="24"/>
                          <w:szCs w:val="24"/>
                          <w:lang w:val="vi"/>
                        </w:rPr>
                        <w:t>m</w:t>
                      </w:r>
                    </w:p>
                    <w:p w14:paraId="1FD5830F" w14:textId="7A44F466" w:rsidR="0040074C" w:rsidRPr="000869EA" w:rsidRDefault="0040074C" w:rsidP="0040074C">
                      <w:pPr>
                        <w:rPr>
                          <w:rFonts w:asciiTheme="minorHAnsi" w:hAnsiTheme="minorHAnsi"/>
                          <w:b/>
                          <w:color w:val="F15A29"/>
                          <w:w w:val="80"/>
                          <w:sz w:val="24"/>
                          <w:szCs w:val="24"/>
                          <w:lang w:val="vi"/>
                        </w:rPr>
                      </w:pPr>
                      <w:r w:rsidRPr="000869EA">
                        <w:rPr>
                          <w:rFonts w:ascii="Arial Narrow"/>
                          <w:b/>
                          <w:color w:val="F15A29"/>
                          <w:w w:val="80"/>
                          <w:sz w:val="24"/>
                          <w:szCs w:val="24"/>
                          <w:lang w:val="vi"/>
                        </w:rPr>
                        <w:t>cho m</w:t>
                      </w:r>
                      <w:r w:rsidRPr="000869EA">
                        <w:rPr>
                          <w:rFonts w:ascii="Arial Narrow"/>
                          <w:b/>
                          <w:color w:val="F15A29"/>
                          <w:w w:val="80"/>
                          <w:sz w:val="24"/>
                          <w:szCs w:val="24"/>
                          <w:lang w:val="vi"/>
                        </w:rPr>
                        <w:t>ỗ</w:t>
                      </w:r>
                      <w:r w:rsidRPr="000869EA">
                        <w:rPr>
                          <w:rFonts w:ascii="Arial Narrow"/>
                          <w:b/>
                          <w:color w:val="F15A29"/>
                          <w:w w:val="80"/>
                          <w:sz w:val="24"/>
                          <w:szCs w:val="24"/>
                          <w:lang w:val="vi"/>
                        </w:rPr>
                        <w:t>i c</w:t>
                      </w:r>
                      <w:r w:rsidRPr="000869EA">
                        <w:rPr>
                          <w:rFonts w:ascii="Arial Narrow"/>
                          <w:b/>
                          <w:color w:val="F15A29"/>
                          <w:w w:val="80"/>
                          <w:sz w:val="24"/>
                          <w:szCs w:val="24"/>
                          <w:lang w:val="vi"/>
                        </w:rPr>
                        <w:t>ă</w:t>
                      </w:r>
                      <w:r w:rsidRPr="000869EA">
                        <w:rPr>
                          <w:rFonts w:ascii="Arial Narrow"/>
                          <w:b/>
                          <w:color w:val="F15A29"/>
                          <w:w w:val="80"/>
                          <w:sz w:val="24"/>
                          <w:szCs w:val="24"/>
                          <w:lang w:val="vi"/>
                        </w:rPr>
                        <w:t>n nh</w:t>
                      </w:r>
                      <w:r w:rsidRPr="000869EA">
                        <w:rPr>
                          <w:rFonts w:ascii="Arial Narrow"/>
                          <w:b/>
                          <w:color w:val="F15A29"/>
                          <w:w w:val="80"/>
                          <w:sz w:val="24"/>
                          <w:szCs w:val="24"/>
                          <w:lang w:val="vi"/>
                        </w:rPr>
                        <w:t>à</w:t>
                      </w:r>
                      <w:r w:rsidRPr="000869EA">
                        <w:rPr>
                          <w:rFonts w:ascii="Arial Narrow"/>
                          <w:b/>
                          <w:color w:val="F15A29"/>
                          <w:w w:val="80"/>
                          <w:sz w:val="24"/>
                          <w:szCs w:val="24"/>
                          <w:lang w:val="vi"/>
                        </w:rPr>
                        <w:t xml:space="preserve">  gi</w:t>
                      </w:r>
                      <w:r w:rsidRPr="000869EA">
                        <w:rPr>
                          <w:rFonts w:ascii="Arial Narrow"/>
                          <w:b/>
                          <w:color w:val="F15A29"/>
                          <w:w w:val="80"/>
                          <w:sz w:val="24"/>
                          <w:szCs w:val="24"/>
                          <w:lang w:val="vi"/>
                        </w:rPr>
                        <w:t>á</w:t>
                      </w:r>
                      <w:r w:rsidRPr="000869EA">
                        <w:rPr>
                          <w:rFonts w:ascii="Arial Narrow"/>
                          <w:b/>
                          <w:color w:val="F15A29"/>
                          <w:w w:val="80"/>
                          <w:sz w:val="24"/>
                          <w:szCs w:val="24"/>
                          <w:lang w:val="vi"/>
                        </w:rPr>
                        <w:t xml:space="preserve"> c</w:t>
                      </w:r>
                      <w:r w:rsidRPr="000869EA">
                        <w:rPr>
                          <w:rFonts w:ascii="Arial Narrow"/>
                          <w:b/>
                          <w:color w:val="F15A29"/>
                          <w:w w:val="80"/>
                          <w:sz w:val="24"/>
                          <w:szCs w:val="24"/>
                          <w:lang w:val="vi"/>
                        </w:rPr>
                        <w:t>ả</w:t>
                      </w:r>
                      <w:r w:rsidRPr="000869EA">
                        <w:rPr>
                          <w:rFonts w:asciiTheme="minorHAnsi" w:hAnsiTheme="minorHAnsi"/>
                          <w:b/>
                          <w:color w:val="F15A29"/>
                          <w:w w:val="80"/>
                          <w:sz w:val="24"/>
                          <w:szCs w:val="24"/>
                          <w:lang w:val="vi"/>
                        </w:rPr>
                        <w:t xml:space="preserve"> </w:t>
                      </w:r>
                      <w:r w:rsidRPr="000869EA">
                        <w:rPr>
                          <w:rFonts w:ascii="Arial Narrow"/>
                          <w:b/>
                          <w:color w:val="F15A29"/>
                          <w:w w:val="80"/>
                          <w:sz w:val="24"/>
                          <w:szCs w:val="24"/>
                          <w:lang w:val="vi"/>
                        </w:rPr>
                        <w:t>trung b</w:t>
                      </w:r>
                      <w:r w:rsidRPr="000869EA">
                        <w:rPr>
                          <w:rFonts w:ascii="Arial Narrow"/>
                          <w:b/>
                          <w:color w:val="F15A29"/>
                          <w:w w:val="80"/>
                          <w:sz w:val="24"/>
                          <w:szCs w:val="24"/>
                          <w:lang w:val="vi"/>
                        </w:rPr>
                        <w:t>ì</w:t>
                      </w:r>
                      <w:r w:rsidRPr="000869EA">
                        <w:rPr>
                          <w:rFonts w:ascii="Arial Narrow"/>
                          <w:b/>
                          <w:color w:val="F15A29"/>
                          <w:w w:val="80"/>
                          <w:sz w:val="24"/>
                          <w:szCs w:val="24"/>
                          <w:lang w:val="vi"/>
                        </w:rPr>
                        <w:t>nh</w:t>
                      </w:r>
                    </w:p>
                  </w:txbxContent>
                </v:textbox>
              </v:shape>
            </w:pict>
          </mc:Fallback>
        </mc:AlternateContent>
      </w:r>
      <w:r w:rsidR="0025676B" w:rsidRPr="000869EA">
        <w:rPr>
          <w:color w:val="1F3864"/>
          <w:sz w:val="20"/>
          <w:szCs w:val="20"/>
          <w:lang w:val="vi"/>
        </w:rPr>
        <w:t xml:space="preserve">Mức thuế sẽ được đánh giá ở mức </w:t>
      </w:r>
      <w:r w:rsidR="003459C0" w:rsidRPr="000869EA">
        <w:rPr>
          <w:color w:val="1F3864"/>
          <w:sz w:val="20"/>
          <w:szCs w:val="20"/>
          <w:lang w:val="vi"/>
        </w:rPr>
        <w:t>14.</w:t>
      </w:r>
      <w:r w:rsidR="0025676B" w:rsidRPr="000869EA">
        <w:rPr>
          <w:color w:val="1F3864"/>
          <w:sz w:val="20"/>
          <w:szCs w:val="20"/>
          <w:lang w:val="vi"/>
        </w:rPr>
        <w:t xml:space="preserve">5 </w:t>
      </w:r>
      <w:r w:rsidR="005222F0" w:rsidRPr="000869EA">
        <w:rPr>
          <w:color w:val="1F3864"/>
          <w:sz w:val="20"/>
          <w:szCs w:val="20"/>
          <w:lang w:val="vi"/>
        </w:rPr>
        <w:t>cents</w:t>
      </w:r>
      <w:r w:rsidR="0025676B" w:rsidRPr="000869EA">
        <w:rPr>
          <w:color w:val="1F3864"/>
          <w:sz w:val="20"/>
          <w:szCs w:val="20"/>
          <w:lang w:val="vi"/>
        </w:rPr>
        <w:t xml:space="preserve"> cho mỗi </w:t>
      </w:r>
      <w:r w:rsidR="005222F0" w:rsidRPr="000869EA">
        <w:rPr>
          <w:color w:val="1F3864"/>
          <w:sz w:val="20"/>
          <w:szCs w:val="20"/>
          <w:lang w:val="vi"/>
        </w:rPr>
        <w:t>$1,000</w:t>
      </w:r>
      <w:r w:rsidR="0025676B" w:rsidRPr="000869EA">
        <w:rPr>
          <w:color w:val="1F3864"/>
          <w:sz w:val="20"/>
          <w:szCs w:val="20"/>
          <w:lang w:val="vi"/>
        </w:rPr>
        <w:t xml:space="preserve"> giá trị được đánh giá, ước tính có giá khoảng </w:t>
      </w:r>
      <w:r w:rsidR="005222F0" w:rsidRPr="000869EA">
        <w:rPr>
          <w:color w:val="1F3864"/>
          <w:sz w:val="20"/>
          <w:szCs w:val="20"/>
          <w:lang w:val="vi"/>
        </w:rPr>
        <w:t>$</w:t>
      </w:r>
      <w:r w:rsidR="0025676B" w:rsidRPr="000869EA">
        <w:rPr>
          <w:color w:val="1F3864"/>
          <w:sz w:val="20"/>
          <w:szCs w:val="20"/>
          <w:lang w:val="vi"/>
        </w:rPr>
        <w:t>121 mỗi năm vào năm 2024 cho mộ</w:t>
      </w:r>
      <w:r w:rsidR="00B41EC7" w:rsidRPr="000869EA">
        <w:rPr>
          <w:color w:val="1F3864"/>
          <w:sz w:val="20"/>
          <w:szCs w:val="20"/>
        </w:rPr>
        <w:t xml:space="preserve">t căn nhà có giá trung bình là </w:t>
      </w:r>
      <w:r w:rsidR="005222F0" w:rsidRPr="000869EA">
        <w:rPr>
          <w:color w:val="1F3864"/>
          <w:sz w:val="20"/>
          <w:szCs w:val="20"/>
          <w:lang w:val="vi-VN"/>
        </w:rPr>
        <w:t>$</w:t>
      </w:r>
      <w:r w:rsidR="00B41EC7" w:rsidRPr="000869EA">
        <w:rPr>
          <w:color w:val="1F3864"/>
          <w:sz w:val="20"/>
          <w:szCs w:val="20"/>
        </w:rPr>
        <w:t xml:space="preserve">694,000. </w:t>
      </w:r>
    </w:p>
    <w:p w14:paraId="52554A53" w14:textId="680DED39" w:rsidR="0025676B" w:rsidRDefault="0025676B" w:rsidP="000869EA">
      <w:pPr>
        <w:pStyle w:val="BodyText"/>
        <w:spacing w:before="2"/>
        <w:ind w:left="90" w:right="-330"/>
        <w:rPr>
          <w:color w:val="1F3864"/>
          <w:sz w:val="20"/>
          <w:szCs w:val="20"/>
          <w:lang w:val="vi"/>
        </w:rPr>
      </w:pPr>
      <w:r w:rsidRPr="000869EA">
        <w:rPr>
          <w:color w:val="1F3864"/>
          <w:sz w:val="20"/>
          <w:szCs w:val="20"/>
          <w:lang w:val="vi"/>
        </w:rPr>
        <w:t>Tổng doanh thu được ước tính là</w:t>
      </w:r>
      <w:r w:rsidR="00B41EC7" w:rsidRPr="000869EA">
        <w:rPr>
          <w:sz w:val="20"/>
          <w:szCs w:val="20"/>
        </w:rPr>
        <w:t xml:space="preserve"> </w:t>
      </w:r>
      <w:r w:rsidR="005222F0" w:rsidRPr="000869EA">
        <w:rPr>
          <w:sz w:val="20"/>
          <w:szCs w:val="20"/>
          <w:lang w:val="vi-VN"/>
        </w:rPr>
        <w:t>$</w:t>
      </w:r>
      <w:r w:rsidR="0040074C" w:rsidRPr="000869EA">
        <w:rPr>
          <w:sz w:val="20"/>
          <w:szCs w:val="20"/>
          <w:lang w:val="vi-VN"/>
        </w:rPr>
        <w:t>1</w:t>
      </w:r>
      <w:r w:rsidR="005222F0" w:rsidRPr="000869EA">
        <w:rPr>
          <w:color w:val="1F3864"/>
          <w:sz w:val="20"/>
          <w:szCs w:val="20"/>
          <w:lang w:val="vi"/>
        </w:rPr>
        <w:t>.</w:t>
      </w:r>
      <w:r w:rsidRPr="000869EA">
        <w:rPr>
          <w:color w:val="1F3864"/>
          <w:sz w:val="20"/>
          <w:szCs w:val="20"/>
          <w:lang w:val="vi"/>
        </w:rPr>
        <w:t>25 tỷ</w:t>
      </w:r>
      <w:r w:rsidR="0040074C" w:rsidRPr="000869EA">
        <w:rPr>
          <w:color w:val="1F3864"/>
          <w:sz w:val="20"/>
          <w:szCs w:val="20"/>
          <w:lang w:val="vi"/>
        </w:rPr>
        <w:t xml:space="preserve"> </w:t>
      </w:r>
      <w:r w:rsidRPr="000869EA">
        <w:rPr>
          <w:color w:val="1F3864"/>
          <w:sz w:val="20"/>
          <w:szCs w:val="20"/>
          <w:lang w:val="vi"/>
        </w:rPr>
        <w:t>trong chín năm (2024-32) với mức gia tăng cho phép là 1%.</w:t>
      </w:r>
    </w:p>
    <w:p w14:paraId="79529F69" w14:textId="77777777" w:rsidR="000869EA" w:rsidRPr="000869EA" w:rsidRDefault="000869EA" w:rsidP="000869EA">
      <w:pPr>
        <w:pStyle w:val="BodyText"/>
        <w:spacing w:before="2"/>
        <w:ind w:left="90"/>
        <w:rPr>
          <w:sz w:val="20"/>
          <w:szCs w:val="20"/>
          <w:lang w:val="vi"/>
        </w:rPr>
      </w:pPr>
    </w:p>
    <w:p w14:paraId="5E0D4CBF" w14:textId="3504231C" w:rsidR="002E4ABB" w:rsidRPr="000869EA" w:rsidRDefault="00B41EC7" w:rsidP="000869EA">
      <w:pPr>
        <w:pStyle w:val="Heading11"/>
        <w:rPr>
          <w:lang w:val="vi"/>
        </w:rPr>
      </w:pPr>
      <w:r>
        <w:rPr>
          <w:color w:val="1F3864"/>
          <w:spacing w:val="-2"/>
          <w:w w:val="90"/>
        </w:rPr>
        <w:t>M</w:t>
      </w:r>
      <w:r>
        <w:rPr>
          <w:rFonts w:ascii="Calibri" w:hAnsi="Calibri" w:cs="Calibri"/>
          <w:color w:val="1F3864"/>
          <w:spacing w:val="-2"/>
          <w:w w:val="90"/>
        </w:rPr>
        <w:t>ốc</w:t>
      </w:r>
      <w:r w:rsidR="0025676B">
        <w:rPr>
          <w:color w:val="1F3864"/>
          <w:spacing w:val="-2"/>
          <w:w w:val="90"/>
          <w:lang w:val="vi"/>
        </w:rPr>
        <w:t xml:space="preserve"> th</w:t>
      </w:r>
      <w:r w:rsidR="0025676B">
        <w:rPr>
          <w:rFonts w:ascii="Calibri" w:hAnsi="Calibri" w:cs="Calibri"/>
          <w:color w:val="1F3864"/>
          <w:spacing w:val="-2"/>
          <w:w w:val="90"/>
          <w:lang w:val="vi"/>
        </w:rPr>
        <w:t>ờ</w:t>
      </w:r>
      <w:r w:rsidR="0025676B">
        <w:rPr>
          <w:color w:val="1F3864"/>
          <w:spacing w:val="-2"/>
          <w:w w:val="90"/>
          <w:lang w:val="vi"/>
        </w:rPr>
        <w:t>i gian</w:t>
      </w:r>
      <w:r w:rsidR="0025676B">
        <w:rPr>
          <w:b w:val="0"/>
          <w:lang w:val="vi"/>
        </w:rPr>
        <w:br w:type="column"/>
      </w:r>
    </w:p>
    <w:p w14:paraId="3F4634B2" w14:textId="77777777" w:rsidR="002E4ABB" w:rsidRPr="00BB3B7C" w:rsidRDefault="002E4ABB">
      <w:pPr>
        <w:spacing w:line="313" w:lineRule="exact"/>
        <w:jc w:val="center"/>
        <w:rPr>
          <w:rFonts w:ascii="Arial Narrow"/>
          <w:sz w:val="29"/>
          <w:lang w:val="vi"/>
        </w:rPr>
        <w:sectPr w:rsidR="002E4ABB" w:rsidRPr="00BB3B7C" w:rsidSect="000869EA">
          <w:type w:val="continuous"/>
          <w:pgSz w:w="12240" w:h="15840"/>
          <w:pgMar w:top="420" w:right="620" w:bottom="280" w:left="600" w:header="708" w:footer="708" w:gutter="0"/>
          <w:cols w:num="2" w:space="708" w:equalWidth="0">
            <w:col w:w="7230" w:space="158"/>
            <w:col w:w="3632"/>
          </w:cols>
        </w:sectPr>
      </w:pPr>
    </w:p>
    <w:p w14:paraId="03606D6E" w14:textId="1AAF6CF4" w:rsidR="002E4ABB" w:rsidRPr="00BB3B7C" w:rsidRDefault="000869EA" w:rsidP="0025676B">
      <w:pPr>
        <w:tabs>
          <w:tab w:val="left" w:pos="2423"/>
        </w:tabs>
        <w:spacing w:before="136"/>
        <w:ind w:left="251" w:right="-15"/>
        <w:rPr>
          <w:rFonts w:ascii="Arial Narrow"/>
          <w:b/>
          <w:sz w:val="38"/>
          <w:lang w:val="vi"/>
        </w:rPr>
      </w:pPr>
      <w:r>
        <w:rPr>
          <w:noProof/>
          <w:lang w:val="vi"/>
        </w:rPr>
        <mc:AlternateContent>
          <mc:Choice Requires="wps">
            <w:drawing>
              <wp:anchor distT="0" distB="0" distL="114300" distR="114300" simplePos="0" relativeHeight="251679744" behindDoc="0" locked="0" layoutInCell="1" allowOverlap="1" wp14:anchorId="18C0120F" wp14:editId="7C89844B">
                <wp:simplePos x="0" y="0"/>
                <wp:positionH relativeFrom="column">
                  <wp:posOffset>4117975</wp:posOffset>
                </wp:positionH>
                <wp:positionV relativeFrom="paragraph">
                  <wp:posOffset>94615</wp:posOffset>
                </wp:positionV>
                <wp:extent cx="2371725" cy="1790700"/>
                <wp:effectExtent l="0" t="0" r="0" b="0"/>
                <wp:wrapNone/>
                <wp:docPr id="97" name="Text Box 97"/>
                <wp:cNvGraphicFramePr/>
                <a:graphic xmlns:a="http://schemas.openxmlformats.org/drawingml/2006/main">
                  <a:graphicData uri="http://schemas.microsoft.com/office/word/2010/wordprocessingShape">
                    <wps:wsp>
                      <wps:cNvSpPr txBox="1"/>
                      <wps:spPr>
                        <a:xfrm>
                          <a:off x="0" y="0"/>
                          <a:ext cx="2371725" cy="1790700"/>
                        </a:xfrm>
                        <a:prstGeom prst="rect">
                          <a:avLst/>
                        </a:prstGeom>
                        <a:noFill/>
                        <a:ln w="6350">
                          <a:noFill/>
                        </a:ln>
                      </wps:spPr>
                      <wps:txbx>
                        <w:txbxContent>
                          <w:p w14:paraId="745255E2" w14:textId="77777777" w:rsidR="0040074C" w:rsidRPr="000869EA" w:rsidRDefault="0040074C" w:rsidP="0040074C">
                            <w:pPr>
                              <w:rPr>
                                <w:rFonts w:ascii="Arial Narrow"/>
                                <w:b/>
                                <w:color w:val="231F20"/>
                                <w:w w:val="80"/>
                                <w:sz w:val="21"/>
                                <w:szCs w:val="21"/>
                              </w:rPr>
                            </w:pPr>
                            <w:r w:rsidRPr="000869EA">
                              <w:rPr>
                                <w:rFonts w:ascii="Arial Narrow"/>
                                <w:b/>
                                <w:color w:val="231F20"/>
                                <w:w w:val="80"/>
                                <w:sz w:val="21"/>
                                <w:szCs w:val="21"/>
                              </w:rPr>
                              <w:t>Vi</w:t>
                            </w:r>
                            <w:r w:rsidRPr="000869EA">
                              <w:rPr>
                                <w:rFonts w:ascii="Arial Narrow"/>
                                <w:b/>
                                <w:color w:val="231F20"/>
                                <w:w w:val="80"/>
                                <w:sz w:val="21"/>
                                <w:szCs w:val="21"/>
                              </w:rPr>
                              <w:t>ệ</w:t>
                            </w:r>
                            <w:r w:rsidRPr="000869EA">
                              <w:rPr>
                                <w:rFonts w:ascii="Arial Narrow"/>
                                <w:b/>
                                <w:color w:val="231F20"/>
                                <w:w w:val="80"/>
                                <w:sz w:val="21"/>
                                <w:szCs w:val="21"/>
                              </w:rPr>
                              <w:t>c thu thu</w:t>
                            </w:r>
                            <w:r w:rsidRPr="000869EA">
                              <w:rPr>
                                <w:rFonts w:ascii="Arial Narrow"/>
                                <w:b/>
                                <w:color w:val="231F20"/>
                                <w:w w:val="80"/>
                                <w:sz w:val="21"/>
                                <w:szCs w:val="21"/>
                              </w:rPr>
                              <w:t>ế</w:t>
                            </w:r>
                            <w:r w:rsidRPr="000869EA">
                              <w:rPr>
                                <w:rFonts w:ascii="Arial Narrow"/>
                                <w:b/>
                                <w:color w:val="231F20"/>
                                <w:w w:val="80"/>
                                <w:sz w:val="21"/>
                                <w:szCs w:val="21"/>
                              </w:rPr>
                              <w:t xml:space="preserve"> s</w:t>
                            </w:r>
                            <w:r w:rsidRPr="000869EA">
                              <w:rPr>
                                <w:rFonts w:ascii="Arial Narrow"/>
                                <w:b/>
                                <w:color w:val="231F20"/>
                                <w:w w:val="80"/>
                                <w:sz w:val="21"/>
                                <w:szCs w:val="21"/>
                              </w:rPr>
                              <w:t>ẽ</w:t>
                            </w:r>
                            <w:r w:rsidRPr="000869EA">
                              <w:rPr>
                                <w:rFonts w:ascii="Arial Narrow"/>
                                <w:b/>
                                <w:color w:val="231F20"/>
                                <w:w w:val="80"/>
                                <w:sz w:val="21"/>
                                <w:szCs w:val="21"/>
                              </w:rPr>
                              <w:t xml:space="preserve"> b</w:t>
                            </w:r>
                            <w:r w:rsidRPr="000869EA">
                              <w:rPr>
                                <w:rFonts w:ascii="Arial Narrow"/>
                                <w:b/>
                                <w:color w:val="231F20"/>
                                <w:w w:val="80"/>
                                <w:sz w:val="21"/>
                                <w:szCs w:val="21"/>
                              </w:rPr>
                              <w:t>ắ</w:t>
                            </w:r>
                            <w:r w:rsidRPr="000869EA">
                              <w:rPr>
                                <w:rFonts w:ascii="Arial Narrow"/>
                                <w:b/>
                                <w:color w:val="231F20"/>
                                <w:w w:val="80"/>
                                <w:sz w:val="21"/>
                                <w:szCs w:val="21"/>
                              </w:rPr>
                              <w:t xml:space="preserve">t </w:t>
                            </w:r>
                            <w:r w:rsidRPr="000869EA">
                              <w:rPr>
                                <w:rFonts w:ascii="Arial Narrow"/>
                                <w:b/>
                                <w:color w:val="231F20"/>
                                <w:w w:val="80"/>
                                <w:sz w:val="21"/>
                                <w:szCs w:val="21"/>
                              </w:rPr>
                              <w:t>đầ</w:t>
                            </w:r>
                            <w:r w:rsidRPr="000869EA">
                              <w:rPr>
                                <w:rFonts w:ascii="Arial Narrow"/>
                                <w:b/>
                                <w:color w:val="231F20"/>
                                <w:w w:val="80"/>
                                <w:sz w:val="21"/>
                                <w:szCs w:val="21"/>
                              </w:rPr>
                              <w:t>u.</w:t>
                            </w:r>
                          </w:p>
                          <w:p w14:paraId="2363D743" w14:textId="4AF2A71D" w:rsidR="0040074C" w:rsidRPr="000869EA" w:rsidRDefault="0040074C" w:rsidP="0040074C">
                            <w:pPr>
                              <w:rPr>
                                <w:rFonts w:ascii="Arial Narrow"/>
                                <w:b/>
                                <w:color w:val="231F20"/>
                                <w:w w:val="80"/>
                                <w:sz w:val="21"/>
                                <w:szCs w:val="21"/>
                              </w:rPr>
                            </w:pPr>
                            <w:r w:rsidRPr="000869EA">
                              <w:rPr>
                                <w:rFonts w:ascii="Arial Narrow"/>
                                <w:b/>
                                <w:color w:val="231F20"/>
                                <w:w w:val="80"/>
                                <w:sz w:val="21"/>
                                <w:szCs w:val="21"/>
                              </w:rPr>
                              <w:t xml:space="preserve"> Sau khi k</w:t>
                            </w:r>
                            <w:r w:rsidRPr="000869EA">
                              <w:rPr>
                                <w:rFonts w:ascii="Arial Narrow"/>
                                <w:b/>
                                <w:color w:val="231F20"/>
                                <w:w w:val="80"/>
                                <w:sz w:val="21"/>
                                <w:szCs w:val="21"/>
                              </w:rPr>
                              <w:t>ế</w:t>
                            </w:r>
                            <w:r w:rsidRPr="000869EA">
                              <w:rPr>
                                <w:rFonts w:ascii="Arial Narrow"/>
                                <w:b/>
                                <w:color w:val="231F20"/>
                                <w:w w:val="80"/>
                                <w:sz w:val="21"/>
                                <w:szCs w:val="21"/>
                              </w:rPr>
                              <w:t xml:space="preserve"> ho</w:t>
                            </w:r>
                            <w:r w:rsidRPr="000869EA">
                              <w:rPr>
                                <w:rFonts w:ascii="Arial Narrow"/>
                                <w:b/>
                                <w:color w:val="231F20"/>
                                <w:w w:val="80"/>
                                <w:sz w:val="21"/>
                                <w:szCs w:val="21"/>
                              </w:rPr>
                              <w:t>ạ</w:t>
                            </w:r>
                            <w:r w:rsidRPr="000869EA">
                              <w:rPr>
                                <w:rFonts w:ascii="Arial Narrow"/>
                                <w:b/>
                                <w:color w:val="231F20"/>
                                <w:w w:val="80"/>
                                <w:sz w:val="21"/>
                                <w:szCs w:val="21"/>
                              </w:rPr>
                              <w:t>ch th</w:t>
                            </w:r>
                            <w:r w:rsidRPr="000869EA">
                              <w:rPr>
                                <w:rFonts w:ascii="Arial Narrow"/>
                                <w:b/>
                                <w:color w:val="231F20"/>
                                <w:w w:val="80"/>
                                <w:sz w:val="21"/>
                                <w:szCs w:val="21"/>
                              </w:rPr>
                              <w:t>ự</w:t>
                            </w:r>
                            <w:r w:rsidRPr="000869EA">
                              <w:rPr>
                                <w:rFonts w:ascii="Arial Narrow"/>
                                <w:b/>
                                <w:color w:val="231F20"/>
                                <w:w w:val="80"/>
                                <w:sz w:val="21"/>
                                <w:szCs w:val="21"/>
                              </w:rPr>
                              <w:t>c hi</w:t>
                            </w:r>
                            <w:r w:rsidRPr="000869EA">
                              <w:rPr>
                                <w:rFonts w:ascii="Arial Narrow"/>
                                <w:b/>
                                <w:color w:val="231F20"/>
                                <w:w w:val="80"/>
                                <w:sz w:val="21"/>
                                <w:szCs w:val="21"/>
                              </w:rPr>
                              <w:t>ệ</w:t>
                            </w:r>
                            <w:r w:rsidRPr="000869EA">
                              <w:rPr>
                                <w:rFonts w:ascii="Arial Narrow"/>
                                <w:b/>
                                <w:color w:val="231F20"/>
                                <w:w w:val="80"/>
                                <w:sz w:val="21"/>
                                <w:szCs w:val="21"/>
                              </w:rPr>
                              <w:t xml:space="preserve">n </w:t>
                            </w:r>
                            <w:r w:rsidRPr="000869EA">
                              <w:rPr>
                                <w:rFonts w:ascii="Arial Narrow"/>
                                <w:b/>
                                <w:color w:val="231F20"/>
                                <w:w w:val="80"/>
                                <w:sz w:val="21"/>
                                <w:szCs w:val="21"/>
                              </w:rPr>
                              <w:t>đượ</w:t>
                            </w:r>
                            <w:r w:rsidRPr="000869EA">
                              <w:rPr>
                                <w:rFonts w:ascii="Arial Narrow"/>
                                <w:b/>
                                <w:color w:val="231F20"/>
                                <w:w w:val="80"/>
                                <w:sz w:val="21"/>
                                <w:szCs w:val="21"/>
                              </w:rPr>
                              <w:t>c th</w:t>
                            </w:r>
                            <w:r w:rsidRPr="000869EA">
                              <w:rPr>
                                <w:rFonts w:ascii="Arial Narrow"/>
                                <w:b/>
                                <w:color w:val="231F20"/>
                                <w:w w:val="80"/>
                                <w:sz w:val="21"/>
                                <w:szCs w:val="21"/>
                              </w:rPr>
                              <w:t>ô</w:t>
                            </w:r>
                            <w:r w:rsidRPr="000869EA">
                              <w:rPr>
                                <w:rFonts w:ascii="Arial Narrow"/>
                                <w:b/>
                                <w:color w:val="231F20"/>
                                <w:w w:val="80"/>
                                <w:sz w:val="21"/>
                                <w:szCs w:val="21"/>
                              </w:rPr>
                              <w:t>ng qua, Qu</w:t>
                            </w:r>
                            <w:r w:rsidRPr="000869EA">
                              <w:rPr>
                                <w:rFonts w:ascii="Arial Narrow"/>
                                <w:b/>
                                <w:color w:val="231F20"/>
                                <w:w w:val="80"/>
                                <w:sz w:val="21"/>
                                <w:szCs w:val="21"/>
                              </w:rPr>
                              <w:t>ậ</w:t>
                            </w:r>
                            <w:r w:rsidRPr="000869EA">
                              <w:rPr>
                                <w:rFonts w:ascii="Arial Narrow"/>
                                <w:b/>
                                <w:color w:val="231F20"/>
                                <w:w w:val="80"/>
                                <w:sz w:val="21"/>
                                <w:szCs w:val="21"/>
                              </w:rPr>
                              <w:t>n King s</w:t>
                            </w:r>
                            <w:r w:rsidRPr="000869EA">
                              <w:rPr>
                                <w:rFonts w:ascii="Arial Narrow"/>
                                <w:b/>
                                <w:color w:val="231F20"/>
                                <w:w w:val="80"/>
                                <w:sz w:val="21"/>
                                <w:szCs w:val="21"/>
                              </w:rPr>
                              <w:t>ẽ</w:t>
                            </w:r>
                            <w:r w:rsidRPr="000869EA">
                              <w:rPr>
                                <w:rFonts w:ascii="Arial Narrow"/>
                                <w:b/>
                                <w:color w:val="231F20"/>
                                <w:w w:val="80"/>
                                <w:sz w:val="21"/>
                                <w:szCs w:val="21"/>
                              </w:rPr>
                              <w:t xml:space="preserve"> ph</w:t>
                            </w:r>
                            <w:r w:rsidRPr="000869EA">
                              <w:rPr>
                                <w:rFonts w:ascii="Arial Narrow"/>
                                <w:b/>
                                <w:color w:val="231F20"/>
                                <w:w w:val="80"/>
                                <w:sz w:val="21"/>
                                <w:szCs w:val="21"/>
                              </w:rPr>
                              <w:t>á</w:t>
                            </w:r>
                            <w:r w:rsidRPr="000869EA">
                              <w:rPr>
                                <w:rFonts w:ascii="Arial Narrow"/>
                                <w:b/>
                                <w:color w:val="231F20"/>
                                <w:w w:val="80"/>
                                <w:sz w:val="21"/>
                                <w:szCs w:val="21"/>
                              </w:rPr>
                              <w:t>t tri</w:t>
                            </w:r>
                            <w:r w:rsidRPr="000869EA">
                              <w:rPr>
                                <w:rFonts w:ascii="Arial Narrow"/>
                                <w:b/>
                                <w:color w:val="231F20"/>
                                <w:w w:val="80"/>
                                <w:sz w:val="21"/>
                                <w:szCs w:val="21"/>
                              </w:rPr>
                              <w:t>ể</w:t>
                            </w:r>
                            <w:r w:rsidRPr="000869EA">
                              <w:rPr>
                                <w:rFonts w:ascii="Arial Narrow"/>
                                <w:b/>
                                <w:color w:val="231F20"/>
                                <w:w w:val="80"/>
                                <w:sz w:val="21"/>
                                <w:szCs w:val="21"/>
                              </w:rPr>
                              <w:t>n</w:t>
                            </w:r>
                            <w:r w:rsidR="000869EA" w:rsidRPr="000869EA">
                              <w:rPr>
                                <w:rFonts w:asciiTheme="minorHAnsi" w:hAnsiTheme="minorHAnsi"/>
                                <w:b/>
                                <w:color w:val="231F20"/>
                                <w:w w:val="80"/>
                                <w:sz w:val="21"/>
                                <w:szCs w:val="21"/>
                                <w:lang w:val="vi-VN"/>
                              </w:rPr>
                              <w:t xml:space="preserve"> </w:t>
                            </w:r>
                            <w:r w:rsidRPr="000869EA">
                              <w:rPr>
                                <w:rFonts w:ascii="Arial Narrow"/>
                                <w:b/>
                                <w:color w:val="231F20"/>
                                <w:w w:val="80"/>
                                <w:sz w:val="21"/>
                                <w:szCs w:val="21"/>
                              </w:rPr>
                              <w:t>quan h</w:t>
                            </w:r>
                            <w:r w:rsidRPr="000869EA">
                              <w:rPr>
                                <w:rFonts w:ascii="Arial Narrow"/>
                                <w:b/>
                                <w:color w:val="231F20"/>
                                <w:w w:val="80"/>
                                <w:sz w:val="21"/>
                                <w:szCs w:val="21"/>
                              </w:rPr>
                              <w:t>ệ</w:t>
                            </w:r>
                            <w:r w:rsidRPr="000869EA">
                              <w:rPr>
                                <w:rFonts w:ascii="Arial Narrow"/>
                                <w:b/>
                                <w:color w:val="231F20"/>
                                <w:w w:val="80"/>
                                <w:sz w:val="21"/>
                                <w:szCs w:val="21"/>
                              </w:rPr>
                              <w:t xml:space="preserve"> </w:t>
                            </w:r>
                            <w:r w:rsidRPr="000869EA">
                              <w:rPr>
                                <w:rFonts w:ascii="Arial Narrow"/>
                                <w:b/>
                                <w:color w:val="231F20"/>
                                <w:w w:val="80"/>
                                <w:sz w:val="21"/>
                                <w:szCs w:val="21"/>
                              </w:rPr>
                              <w:t>đố</w:t>
                            </w:r>
                            <w:r w:rsidRPr="000869EA">
                              <w:rPr>
                                <w:rFonts w:ascii="Arial Narrow"/>
                                <w:b/>
                                <w:color w:val="231F20"/>
                                <w:w w:val="80"/>
                                <w:sz w:val="21"/>
                                <w:szCs w:val="21"/>
                              </w:rPr>
                              <w:t>i t</w:t>
                            </w:r>
                            <w:r w:rsidRPr="000869EA">
                              <w:rPr>
                                <w:rFonts w:ascii="Arial Narrow"/>
                                <w:b/>
                                <w:color w:val="231F20"/>
                                <w:w w:val="80"/>
                                <w:sz w:val="21"/>
                                <w:szCs w:val="21"/>
                              </w:rPr>
                              <w:t>á</w:t>
                            </w:r>
                            <w:r w:rsidRPr="000869EA">
                              <w:rPr>
                                <w:rFonts w:ascii="Arial Narrow"/>
                                <w:b/>
                                <w:color w:val="231F20"/>
                                <w:w w:val="80"/>
                                <w:sz w:val="21"/>
                                <w:szCs w:val="21"/>
                              </w:rPr>
                              <w:t>c v</w:t>
                            </w:r>
                            <w:r w:rsidRPr="000869EA">
                              <w:rPr>
                                <w:rFonts w:ascii="Arial Narrow"/>
                                <w:b/>
                                <w:color w:val="231F20"/>
                                <w:w w:val="80"/>
                                <w:sz w:val="21"/>
                                <w:szCs w:val="21"/>
                              </w:rPr>
                              <w:t>ớ</w:t>
                            </w:r>
                            <w:r w:rsidRPr="000869EA">
                              <w:rPr>
                                <w:rFonts w:ascii="Arial Narrow"/>
                                <w:b/>
                                <w:color w:val="231F20"/>
                                <w:w w:val="80"/>
                                <w:sz w:val="21"/>
                                <w:szCs w:val="21"/>
                              </w:rPr>
                              <w:t>i c</w:t>
                            </w:r>
                            <w:r w:rsidRPr="000869EA">
                              <w:rPr>
                                <w:rFonts w:ascii="Arial Narrow"/>
                                <w:b/>
                                <w:color w:val="231F20"/>
                                <w:w w:val="80"/>
                                <w:sz w:val="21"/>
                                <w:szCs w:val="21"/>
                              </w:rPr>
                              <w:t>á</w:t>
                            </w:r>
                            <w:r w:rsidRPr="000869EA">
                              <w:rPr>
                                <w:rFonts w:ascii="Arial Narrow"/>
                                <w:b/>
                                <w:color w:val="231F20"/>
                                <w:w w:val="80"/>
                                <w:sz w:val="21"/>
                                <w:szCs w:val="21"/>
                              </w:rPr>
                              <w:t>c c</w:t>
                            </w:r>
                            <w:r w:rsidRPr="000869EA">
                              <w:rPr>
                                <w:rFonts w:ascii="Arial Narrow"/>
                                <w:b/>
                                <w:color w:val="231F20"/>
                                <w:w w:val="80"/>
                                <w:sz w:val="21"/>
                                <w:szCs w:val="21"/>
                              </w:rPr>
                              <w:t>ộ</w:t>
                            </w:r>
                            <w:r w:rsidRPr="000869EA">
                              <w:rPr>
                                <w:rFonts w:ascii="Arial Narrow"/>
                                <w:b/>
                                <w:color w:val="231F20"/>
                                <w:w w:val="80"/>
                                <w:sz w:val="21"/>
                                <w:szCs w:val="21"/>
                              </w:rPr>
                              <w:t xml:space="preserve">ng </w:t>
                            </w:r>
                            <w:r w:rsidRPr="000869EA">
                              <w:rPr>
                                <w:rFonts w:ascii="Arial Narrow"/>
                                <w:b/>
                                <w:color w:val="231F20"/>
                                <w:w w:val="80"/>
                                <w:sz w:val="21"/>
                                <w:szCs w:val="21"/>
                              </w:rPr>
                              <w:t>đồ</w:t>
                            </w:r>
                            <w:r w:rsidRPr="000869EA">
                              <w:rPr>
                                <w:rFonts w:ascii="Arial Narrow"/>
                                <w:b/>
                                <w:color w:val="231F20"/>
                                <w:w w:val="80"/>
                                <w:sz w:val="21"/>
                                <w:szCs w:val="21"/>
                              </w:rPr>
                              <w:t>ng v</w:t>
                            </w:r>
                            <w:r w:rsidRPr="000869EA">
                              <w:rPr>
                                <w:rFonts w:ascii="Arial Narrow"/>
                                <w:b/>
                                <w:color w:val="231F20"/>
                                <w:w w:val="80"/>
                                <w:sz w:val="21"/>
                                <w:szCs w:val="21"/>
                              </w:rPr>
                              <w:t>à</w:t>
                            </w:r>
                            <w:r w:rsidRPr="000869EA">
                              <w:rPr>
                                <w:rFonts w:ascii="Arial Narrow"/>
                                <w:b/>
                                <w:color w:val="231F20"/>
                                <w:w w:val="80"/>
                                <w:sz w:val="21"/>
                                <w:szCs w:val="21"/>
                              </w:rPr>
                              <w:t xml:space="preserve"> nh</w:t>
                            </w:r>
                            <w:r w:rsidRPr="000869EA">
                              <w:rPr>
                                <w:rFonts w:ascii="Arial Narrow"/>
                                <w:b/>
                                <w:color w:val="231F20"/>
                                <w:w w:val="80"/>
                                <w:sz w:val="21"/>
                                <w:szCs w:val="21"/>
                              </w:rPr>
                              <w:t>à</w:t>
                            </w:r>
                            <w:r w:rsidRPr="000869EA">
                              <w:rPr>
                                <w:rFonts w:ascii="Arial Narrow"/>
                                <w:b/>
                                <w:color w:val="231F20"/>
                                <w:w w:val="80"/>
                                <w:sz w:val="21"/>
                                <w:szCs w:val="21"/>
                              </w:rPr>
                              <w:t xml:space="preserve"> cung c</w:t>
                            </w:r>
                            <w:r w:rsidRPr="000869EA">
                              <w:rPr>
                                <w:rFonts w:ascii="Arial Narrow"/>
                                <w:b/>
                                <w:color w:val="231F20"/>
                                <w:w w:val="80"/>
                                <w:sz w:val="21"/>
                                <w:szCs w:val="21"/>
                              </w:rPr>
                              <w:t>ấ</w:t>
                            </w:r>
                            <w:r w:rsidRPr="000869EA">
                              <w:rPr>
                                <w:rFonts w:ascii="Arial Narrow"/>
                                <w:b/>
                                <w:color w:val="231F20"/>
                                <w:w w:val="80"/>
                                <w:sz w:val="21"/>
                                <w:szCs w:val="21"/>
                              </w:rPr>
                              <w:t>p tr</w:t>
                            </w:r>
                            <w:r w:rsidRPr="000869EA">
                              <w:rPr>
                                <w:rFonts w:ascii="Arial Narrow"/>
                                <w:b/>
                                <w:color w:val="231F20"/>
                                <w:w w:val="80"/>
                                <w:sz w:val="21"/>
                                <w:szCs w:val="21"/>
                              </w:rPr>
                              <w:t>ê</w:t>
                            </w:r>
                            <w:r w:rsidRPr="000869EA">
                              <w:rPr>
                                <w:rFonts w:ascii="Arial Narrow"/>
                                <w:b/>
                                <w:color w:val="231F20"/>
                                <w:w w:val="80"/>
                                <w:sz w:val="21"/>
                                <w:szCs w:val="21"/>
                              </w:rPr>
                              <w:t>n to</w:t>
                            </w:r>
                            <w:r w:rsidRPr="000869EA">
                              <w:rPr>
                                <w:rFonts w:ascii="Arial Narrow"/>
                                <w:b/>
                                <w:color w:val="231F20"/>
                                <w:w w:val="80"/>
                                <w:sz w:val="21"/>
                                <w:szCs w:val="21"/>
                              </w:rPr>
                              <w:t>à</w:t>
                            </w:r>
                            <w:r w:rsidRPr="000869EA">
                              <w:rPr>
                                <w:rFonts w:ascii="Arial Narrow"/>
                                <w:b/>
                                <w:color w:val="231F20"/>
                                <w:w w:val="80"/>
                                <w:sz w:val="21"/>
                                <w:szCs w:val="21"/>
                              </w:rPr>
                              <w:t>n khu v</w:t>
                            </w:r>
                            <w:r w:rsidRPr="000869EA">
                              <w:rPr>
                                <w:rFonts w:ascii="Arial Narrow"/>
                                <w:b/>
                                <w:color w:val="231F20"/>
                                <w:w w:val="80"/>
                                <w:sz w:val="21"/>
                                <w:szCs w:val="21"/>
                              </w:rPr>
                              <w:t>ự</w:t>
                            </w:r>
                            <w:r w:rsidRPr="000869EA">
                              <w:rPr>
                                <w:rFonts w:ascii="Arial Narrow"/>
                                <w:b/>
                                <w:color w:val="231F20"/>
                                <w:w w:val="80"/>
                                <w:sz w:val="21"/>
                                <w:szCs w:val="21"/>
                              </w:rPr>
                              <w:t xml:space="preserve">c </w:t>
                            </w:r>
                            <w:r w:rsidRPr="000869EA">
                              <w:rPr>
                                <w:rFonts w:ascii="Arial Narrow"/>
                                <w:b/>
                                <w:color w:val="231F20"/>
                                <w:w w:val="80"/>
                                <w:sz w:val="21"/>
                                <w:szCs w:val="21"/>
                              </w:rPr>
                              <w:t>để</w:t>
                            </w:r>
                            <w:r w:rsidRPr="000869EA">
                              <w:rPr>
                                <w:rFonts w:ascii="Arial Narrow"/>
                                <w:b/>
                                <w:color w:val="231F20"/>
                                <w:w w:val="80"/>
                                <w:sz w:val="21"/>
                                <w:szCs w:val="21"/>
                              </w:rPr>
                              <w:t xml:space="preserve"> t</w:t>
                            </w:r>
                            <w:r w:rsidRPr="000869EA">
                              <w:rPr>
                                <w:rFonts w:ascii="Arial Narrow"/>
                                <w:b/>
                                <w:color w:val="231F20"/>
                                <w:w w:val="80"/>
                                <w:sz w:val="21"/>
                                <w:szCs w:val="21"/>
                              </w:rPr>
                              <w:t>à</w:t>
                            </w:r>
                            <w:r w:rsidRPr="000869EA">
                              <w:rPr>
                                <w:rFonts w:ascii="Arial Narrow"/>
                                <w:b/>
                                <w:color w:val="231F20"/>
                                <w:w w:val="80"/>
                                <w:sz w:val="21"/>
                                <w:szCs w:val="21"/>
                              </w:rPr>
                              <w:t>i tr</w:t>
                            </w:r>
                            <w:r w:rsidRPr="000869EA">
                              <w:rPr>
                                <w:rFonts w:ascii="Arial Narrow"/>
                                <w:b/>
                                <w:color w:val="231F20"/>
                                <w:w w:val="80"/>
                                <w:sz w:val="21"/>
                                <w:szCs w:val="21"/>
                              </w:rPr>
                              <w:t>ợ</w:t>
                            </w:r>
                            <w:r w:rsidRPr="000869EA">
                              <w:rPr>
                                <w:rFonts w:ascii="Arial Narrow"/>
                                <w:b/>
                                <w:color w:val="231F20"/>
                                <w:w w:val="80"/>
                                <w:sz w:val="21"/>
                                <w:szCs w:val="21"/>
                              </w:rPr>
                              <w:t xml:space="preserve"> cho vi</w:t>
                            </w:r>
                            <w:r w:rsidRPr="000869EA">
                              <w:rPr>
                                <w:rFonts w:ascii="Arial Narrow"/>
                                <w:b/>
                                <w:color w:val="231F20"/>
                                <w:w w:val="80"/>
                                <w:sz w:val="21"/>
                                <w:szCs w:val="21"/>
                              </w:rPr>
                              <w:t>ệ</w:t>
                            </w:r>
                            <w:r w:rsidRPr="000869EA">
                              <w:rPr>
                                <w:rFonts w:ascii="Arial Narrow"/>
                                <w:b/>
                                <w:color w:val="231F20"/>
                                <w:w w:val="80"/>
                                <w:sz w:val="21"/>
                                <w:szCs w:val="21"/>
                              </w:rPr>
                              <w:t xml:space="preserve">c cung </w:t>
                            </w:r>
                            <w:r w:rsidRPr="000869EA">
                              <w:rPr>
                                <w:rFonts w:ascii="Arial Narrow"/>
                                <w:b/>
                                <w:color w:val="231F20"/>
                                <w:w w:val="80"/>
                                <w:sz w:val="21"/>
                                <w:szCs w:val="21"/>
                              </w:rPr>
                              <w:t>ứ</w:t>
                            </w:r>
                            <w:r w:rsidRPr="000869EA">
                              <w:rPr>
                                <w:rFonts w:ascii="Arial Narrow"/>
                                <w:b/>
                                <w:color w:val="231F20"/>
                                <w:w w:val="80"/>
                                <w:sz w:val="21"/>
                                <w:szCs w:val="21"/>
                              </w:rPr>
                              <w:t xml:space="preserve">ng </w:t>
                            </w:r>
                            <w:r w:rsidRPr="000869EA">
                              <w:rPr>
                                <w:rFonts w:ascii="Arial Narrow"/>
                                <w:b/>
                                <w:color w:val="231F20"/>
                                <w:w w:val="80"/>
                                <w:sz w:val="21"/>
                                <w:szCs w:val="21"/>
                              </w:rPr>
                              <w:t>đị</w:t>
                            </w:r>
                            <w:r w:rsidRPr="000869EA">
                              <w:rPr>
                                <w:rFonts w:ascii="Arial Narrow"/>
                                <w:b/>
                                <w:color w:val="231F20"/>
                                <w:w w:val="80"/>
                                <w:sz w:val="21"/>
                                <w:szCs w:val="21"/>
                              </w:rPr>
                              <w:t xml:space="preserve">a </w:t>
                            </w:r>
                            <w:r w:rsidRPr="000869EA">
                              <w:rPr>
                                <w:rFonts w:ascii="Arial Narrow"/>
                                <w:b/>
                                <w:color w:val="231F20"/>
                                <w:w w:val="80"/>
                                <w:sz w:val="21"/>
                                <w:szCs w:val="21"/>
                              </w:rPr>
                              <w:t>đ</w:t>
                            </w:r>
                            <w:r w:rsidRPr="000869EA">
                              <w:rPr>
                                <w:rFonts w:ascii="Arial Narrow"/>
                                <w:b/>
                                <w:color w:val="231F20"/>
                                <w:w w:val="80"/>
                                <w:sz w:val="21"/>
                                <w:szCs w:val="21"/>
                              </w:rPr>
                              <w:t>i</w:t>
                            </w:r>
                            <w:r w:rsidRPr="000869EA">
                              <w:rPr>
                                <w:rFonts w:ascii="Arial Narrow"/>
                                <w:b/>
                                <w:color w:val="231F20"/>
                                <w:w w:val="80"/>
                                <w:sz w:val="21"/>
                                <w:szCs w:val="21"/>
                              </w:rPr>
                              <w:t>ể</w:t>
                            </w:r>
                            <w:r w:rsidRPr="000869EA">
                              <w:rPr>
                                <w:rFonts w:ascii="Arial Narrow"/>
                                <w:b/>
                                <w:color w:val="231F20"/>
                                <w:w w:val="80"/>
                                <w:sz w:val="21"/>
                                <w:szCs w:val="21"/>
                              </w:rPr>
                              <w:t>m</w:t>
                            </w:r>
                            <w:r w:rsidR="000869EA" w:rsidRPr="000869EA">
                              <w:rPr>
                                <w:rFonts w:asciiTheme="minorHAnsi" w:hAnsiTheme="minorHAnsi"/>
                                <w:b/>
                                <w:color w:val="231F20"/>
                                <w:w w:val="80"/>
                                <w:sz w:val="21"/>
                                <w:szCs w:val="21"/>
                                <w:lang w:val="vi-VN"/>
                              </w:rPr>
                              <w:t xml:space="preserve"> </w:t>
                            </w:r>
                            <w:r w:rsidRPr="000869EA">
                              <w:rPr>
                                <w:rFonts w:ascii="Arial Narrow"/>
                                <w:b/>
                                <w:color w:val="231F20"/>
                                <w:w w:val="80"/>
                                <w:sz w:val="21"/>
                                <w:szCs w:val="21"/>
                              </w:rPr>
                              <w:t>v</w:t>
                            </w:r>
                            <w:r w:rsidRPr="000869EA">
                              <w:rPr>
                                <w:rFonts w:ascii="Arial Narrow"/>
                                <w:b/>
                                <w:color w:val="231F20"/>
                                <w:w w:val="80"/>
                                <w:sz w:val="21"/>
                                <w:szCs w:val="21"/>
                              </w:rPr>
                              <w:t>à</w:t>
                            </w:r>
                            <w:r w:rsidRPr="000869EA">
                              <w:rPr>
                                <w:rFonts w:ascii="Arial Narrow"/>
                                <w:b/>
                                <w:color w:val="231F20"/>
                                <w:w w:val="80"/>
                                <w:sz w:val="21"/>
                                <w:szCs w:val="21"/>
                              </w:rPr>
                              <w:t xml:space="preserve"> t</w:t>
                            </w:r>
                            <w:r w:rsidRPr="000869EA">
                              <w:rPr>
                                <w:rFonts w:ascii="Arial Narrow"/>
                                <w:b/>
                                <w:color w:val="231F20"/>
                                <w:w w:val="80"/>
                                <w:sz w:val="21"/>
                                <w:szCs w:val="21"/>
                              </w:rPr>
                              <w:t>ạ</w:t>
                            </w:r>
                            <w:r w:rsidRPr="000869EA">
                              <w:rPr>
                                <w:rFonts w:ascii="Arial Narrow"/>
                                <w:b/>
                                <w:color w:val="231F20"/>
                                <w:w w:val="80"/>
                                <w:sz w:val="21"/>
                                <w:szCs w:val="21"/>
                              </w:rPr>
                              <w:t>o ra c</w:t>
                            </w:r>
                            <w:r w:rsidRPr="000869EA">
                              <w:rPr>
                                <w:rFonts w:ascii="Arial Narrow"/>
                                <w:b/>
                                <w:color w:val="231F20"/>
                                <w:w w:val="80"/>
                                <w:sz w:val="21"/>
                                <w:szCs w:val="21"/>
                              </w:rPr>
                              <w:t>á</w:t>
                            </w:r>
                            <w:r w:rsidRPr="000869EA">
                              <w:rPr>
                                <w:rFonts w:ascii="Arial Narrow"/>
                                <w:b/>
                                <w:color w:val="231F20"/>
                                <w:w w:val="80"/>
                                <w:sz w:val="21"/>
                                <w:szCs w:val="21"/>
                              </w:rPr>
                              <w:t>c trung t</w:t>
                            </w:r>
                            <w:r w:rsidRPr="000869EA">
                              <w:rPr>
                                <w:rFonts w:ascii="Arial Narrow"/>
                                <w:b/>
                                <w:color w:val="231F20"/>
                                <w:w w:val="80"/>
                                <w:sz w:val="21"/>
                                <w:szCs w:val="21"/>
                              </w:rPr>
                              <w:t>â</w:t>
                            </w:r>
                            <w:r w:rsidRPr="000869EA">
                              <w:rPr>
                                <w:rFonts w:ascii="Arial Narrow"/>
                                <w:b/>
                                <w:color w:val="231F20"/>
                                <w:w w:val="80"/>
                                <w:sz w:val="21"/>
                                <w:szCs w:val="21"/>
                              </w:rPr>
                              <w:t>m ch</w:t>
                            </w:r>
                            <w:r w:rsidRPr="000869EA">
                              <w:rPr>
                                <w:rFonts w:ascii="Arial Narrow"/>
                                <w:b/>
                                <w:color w:val="231F20"/>
                                <w:w w:val="80"/>
                                <w:sz w:val="21"/>
                                <w:szCs w:val="21"/>
                              </w:rPr>
                              <w:t>ă</w:t>
                            </w:r>
                            <w:r w:rsidRPr="000869EA">
                              <w:rPr>
                                <w:rFonts w:ascii="Arial Narrow"/>
                                <w:b/>
                                <w:color w:val="231F20"/>
                                <w:w w:val="80"/>
                                <w:sz w:val="21"/>
                                <w:szCs w:val="21"/>
                              </w:rPr>
                              <w:t>m s</w:t>
                            </w:r>
                            <w:r w:rsidRPr="000869EA">
                              <w:rPr>
                                <w:rFonts w:ascii="Arial Narrow"/>
                                <w:b/>
                                <w:color w:val="231F20"/>
                                <w:w w:val="80"/>
                                <w:sz w:val="21"/>
                                <w:szCs w:val="21"/>
                              </w:rPr>
                              <w:t>ó</w:t>
                            </w:r>
                            <w:r w:rsidRPr="000869EA">
                              <w:rPr>
                                <w:rFonts w:ascii="Arial Narrow"/>
                                <w:b/>
                                <w:color w:val="231F20"/>
                                <w:w w:val="80"/>
                                <w:sz w:val="21"/>
                                <w:szCs w:val="21"/>
                              </w:rPr>
                              <w:t>c kh</w:t>
                            </w:r>
                            <w:r w:rsidRPr="000869EA">
                              <w:rPr>
                                <w:rFonts w:ascii="Arial Narrow"/>
                                <w:b/>
                                <w:color w:val="231F20"/>
                                <w:w w:val="80"/>
                                <w:sz w:val="21"/>
                                <w:szCs w:val="21"/>
                              </w:rPr>
                              <w:t>ủ</w:t>
                            </w:r>
                            <w:r w:rsidRPr="000869EA">
                              <w:rPr>
                                <w:rFonts w:ascii="Arial Narrow"/>
                                <w:b/>
                                <w:color w:val="231F20"/>
                                <w:w w:val="80"/>
                                <w:sz w:val="21"/>
                                <w:szCs w:val="21"/>
                              </w:rPr>
                              <w:t>ng ho</w:t>
                            </w:r>
                            <w:r w:rsidRPr="000869EA">
                              <w:rPr>
                                <w:rFonts w:ascii="Arial Narrow"/>
                                <w:b/>
                                <w:color w:val="231F20"/>
                                <w:w w:val="80"/>
                                <w:sz w:val="21"/>
                                <w:szCs w:val="21"/>
                              </w:rPr>
                              <w:t>ả</w:t>
                            </w:r>
                            <w:r w:rsidRPr="000869EA">
                              <w:rPr>
                                <w:rFonts w:ascii="Arial Narrow"/>
                                <w:b/>
                                <w:color w:val="231F20"/>
                                <w:w w:val="80"/>
                                <w:sz w:val="21"/>
                                <w:szCs w:val="21"/>
                              </w:rPr>
                              <w:t>ng, s</w:t>
                            </w:r>
                            <w:r w:rsidRPr="000869EA">
                              <w:rPr>
                                <w:rFonts w:ascii="Arial Narrow"/>
                                <w:b/>
                                <w:color w:val="231F20"/>
                                <w:w w:val="80"/>
                                <w:sz w:val="21"/>
                                <w:szCs w:val="21"/>
                              </w:rPr>
                              <w:t>ứ</w:t>
                            </w:r>
                            <w:r w:rsidRPr="000869EA">
                              <w:rPr>
                                <w:rFonts w:ascii="Arial Narrow"/>
                                <w:b/>
                                <w:color w:val="231F20"/>
                                <w:w w:val="80"/>
                                <w:sz w:val="21"/>
                                <w:szCs w:val="21"/>
                              </w:rPr>
                              <w:t>c ch</w:t>
                            </w:r>
                            <w:r w:rsidRPr="000869EA">
                              <w:rPr>
                                <w:rFonts w:ascii="Arial Narrow"/>
                                <w:b/>
                                <w:color w:val="231F20"/>
                                <w:w w:val="80"/>
                                <w:sz w:val="21"/>
                                <w:szCs w:val="21"/>
                              </w:rPr>
                              <w:t>ứ</w:t>
                            </w:r>
                            <w:r w:rsidRPr="000869EA">
                              <w:rPr>
                                <w:rFonts w:ascii="Arial Narrow"/>
                                <w:b/>
                                <w:color w:val="231F20"/>
                                <w:w w:val="80"/>
                                <w:sz w:val="21"/>
                                <w:szCs w:val="21"/>
                              </w:rPr>
                              <w:t>a cho c</w:t>
                            </w:r>
                            <w:r w:rsidRPr="000869EA">
                              <w:rPr>
                                <w:rFonts w:ascii="Arial Narrow"/>
                                <w:b/>
                                <w:color w:val="231F20"/>
                                <w:w w:val="80"/>
                                <w:sz w:val="21"/>
                                <w:szCs w:val="21"/>
                              </w:rPr>
                              <w:t>ơ</w:t>
                            </w:r>
                            <w:r w:rsidRPr="000869EA">
                              <w:rPr>
                                <w:rFonts w:ascii="Arial Narrow"/>
                                <w:b/>
                                <w:color w:val="231F20"/>
                                <w:w w:val="80"/>
                                <w:sz w:val="21"/>
                                <w:szCs w:val="21"/>
                              </w:rPr>
                              <w:t xml:space="preserve"> s</w:t>
                            </w:r>
                            <w:r w:rsidRPr="000869EA">
                              <w:rPr>
                                <w:rFonts w:ascii="Arial Narrow"/>
                                <w:b/>
                                <w:color w:val="231F20"/>
                                <w:w w:val="80"/>
                                <w:sz w:val="21"/>
                                <w:szCs w:val="21"/>
                              </w:rPr>
                              <w:t>ở</w:t>
                            </w:r>
                            <w:r w:rsidRPr="000869EA">
                              <w:rPr>
                                <w:rFonts w:ascii="Arial Narrow"/>
                                <w:b/>
                                <w:color w:val="231F20"/>
                                <w:w w:val="80"/>
                                <w:sz w:val="21"/>
                                <w:szCs w:val="21"/>
                              </w:rPr>
                              <w:t xml:space="preserve"> n</w:t>
                            </w:r>
                            <w:r w:rsidRPr="000869EA">
                              <w:rPr>
                                <w:rFonts w:ascii="Arial Narrow"/>
                                <w:b/>
                                <w:color w:val="231F20"/>
                                <w:w w:val="80"/>
                                <w:sz w:val="21"/>
                                <w:szCs w:val="21"/>
                              </w:rPr>
                              <w:t>ộ</w:t>
                            </w:r>
                            <w:r w:rsidRPr="000869EA">
                              <w:rPr>
                                <w:rFonts w:ascii="Arial Narrow"/>
                                <w:b/>
                                <w:color w:val="231F20"/>
                                <w:w w:val="80"/>
                                <w:sz w:val="21"/>
                                <w:szCs w:val="21"/>
                              </w:rPr>
                              <w:t>i tr</w:t>
                            </w:r>
                            <w:r w:rsidRPr="000869EA">
                              <w:rPr>
                                <w:rFonts w:ascii="Arial Narrow"/>
                                <w:b/>
                                <w:color w:val="231F20"/>
                                <w:w w:val="80"/>
                                <w:sz w:val="21"/>
                                <w:szCs w:val="21"/>
                              </w:rPr>
                              <w:t>ú</w:t>
                            </w:r>
                            <w:r w:rsidRPr="000869EA">
                              <w:rPr>
                                <w:rFonts w:ascii="Arial Narrow"/>
                                <w:b/>
                                <w:color w:val="231F20"/>
                                <w:w w:val="80"/>
                                <w:sz w:val="21"/>
                                <w:szCs w:val="21"/>
                              </w:rPr>
                              <w:t xml:space="preserve"> </w:t>
                            </w:r>
                            <w:r w:rsidRPr="000869EA">
                              <w:rPr>
                                <w:rFonts w:ascii="Arial Narrow"/>
                                <w:b/>
                                <w:color w:val="231F20"/>
                                <w:w w:val="80"/>
                                <w:sz w:val="21"/>
                                <w:szCs w:val="21"/>
                              </w:rPr>
                              <w:t>đ</w:t>
                            </w:r>
                            <w:r w:rsidRPr="000869EA">
                              <w:rPr>
                                <w:rFonts w:ascii="Arial Narrow"/>
                                <w:b/>
                                <w:color w:val="231F20"/>
                                <w:w w:val="80"/>
                                <w:sz w:val="21"/>
                                <w:szCs w:val="21"/>
                              </w:rPr>
                              <w:t>i</w:t>
                            </w:r>
                            <w:r w:rsidRPr="000869EA">
                              <w:rPr>
                                <w:rFonts w:ascii="Arial Narrow"/>
                                <w:b/>
                                <w:color w:val="231F20"/>
                                <w:w w:val="80"/>
                                <w:sz w:val="21"/>
                                <w:szCs w:val="21"/>
                              </w:rPr>
                              <w:t>ề</w:t>
                            </w:r>
                            <w:r w:rsidRPr="000869EA">
                              <w:rPr>
                                <w:rFonts w:ascii="Arial Narrow"/>
                                <w:b/>
                                <w:color w:val="231F20"/>
                                <w:w w:val="80"/>
                                <w:sz w:val="21"/>
                                <w:szCs w:val="21"/>
                              </w:rPr>
                              <w:t>u tr</w:t>
                            </w:r>
                            <w:r w:rsidRPr="000869EA">
                              <w:rPr>
                                <w:rFonts w:ascii="Arial Narrow"/>
                                <w:b/>
                                <w:color w:val="231F20"/>
                                <w:w w:val="80"/>
                                <w:sz w:val="21"/>
                                <w:szCs w:val="21"/>
                              </w:rPr>
                              <w:t>ị</w:t>
                            </w:r>
                            <w:r w:rsidRPr="000869EA">
                              <w:rPr>
                                <w:rFonts w:ascii="Arial Narrow"/>
                                <w:b/>
                                <w:color w:val="231F20"/>
                                <w:w w:val="80"/>
                                <w:sz w:val="21"/>
                                <w:szCs w:val="21"/>
                              </w:rPr>
                              <w:t xml:space="preserve"> s</w:t>
                            </w:r>
                            <w:r w:rsidRPr="000869EA">
                              <w:rPr>
                                <w:rFonts w:ascii="Arial Narrow"/>
                                <w:b/>
                                <w:color w:val="231F20"/>
                                <w:w w:val="80"/>
                                <w:sz w:val="21"/>
                                <w:szCs w:val="21"/>
                              </w:rPr>
                              <w:t>ứ</w:t>
                            </w:r>
                            <w:r w:rsidRPr="000869EA">
                              <w:rPr>
                                <w:rFonts w:ascii="Arial Narrow"/>
                                <w:b/>
                                <w:color w:val="231F20"/>
                                <w:w w:val="80"/>
                                <w:sz w:val="21"/>
                                <w:szCs w:val="21"/>
                              </w:rPr>
                              <w:t>c kh</w:t>
                            </w:r>
                            <w:r w:rsidRPr="000869EA">
                              <w:rPr>
                                <w:rFonts w:ascii="Arial Narrow"/>
                                <w:b/>
                                <w:color w:val="231F20"/>
                                <w:w w:val="80"/>
                                <w:sz w:val="21"/>
                                <w:szCs w:val="21"/>
                              </w:rPr>
                              <w:t>ỏ</w:t>
                            </w:r>
                            <w:r w:rsidRPr="000869EA">
                              <w:rPr>
                                <w:rFonts w:ascii="Arial Narrow"/>
                                <w:b/>
                                <w:color w:val="231F20"/>
                                <w:w w:val="80"/>
                                <w:sz w:val="21"/>
                                <w:szCs w:val="21"/>
                              </w:rPr>
                              <w:t>e t</w:t>
                            </w:r>
                            <w:r w:rsidRPr="000869EA">
                              <w:rPr>
                                <w:rFonts w:ascii="Arial Narrow"/>
                                <w:b/>
                                <w:color w:val="231F20"/>
                                <w:w w:val="80"/>
                                <w:sz w:val="21"/>
                                <w:szCs w:val="21"/>
                              </w:rPr>
                              <w:t>â</w:t>
                            </w:r>
                            <w:r w:rsidRPr="000869EA">
                              <w:rPr>
                                <w:rFonts w:ascii="Arial Narrow"/>
                                <w:b/>
                                <w:color w:val="231F20"/>
                                <w:w w:val="80"/>
                                <w:sz w:val="21"/>
                                <w:szCs w:val="21"/>
                              </w:rPr>
                              <w:t>m th</w:t>
                            </w:r>
                            <w:r w:rsidRPr="000869EA">
                              <w:rPr>
                                <w:rFonts w:ascii="Arial Narrow"/>
                                <w:b/>
                                <w:color w:val="231F20"/>
                                <w:w w:val="80"/>
                                <w:sz w:val="21"/>
                                <w:szCs w:val="21"/>
                              </w:rPr>
                              <w:t>ầ</w:t>
                            </w:r>
                            <w:r w:rsidRPr="000869EA">
                              <w:rPr>
                                <w:rFonts w:ascii="Arial Narrow"/>
                                <w:b/>
                                <w:color w:val="231F20"/>
                                <w:w w:val="80"/>
                                <w:sz w:val="21"/>
                                <w:szCs w:val="21"/>
                              </w:rPr>
                              <w:t>n, v</w:t>
                            </w:r>
                            <w:r w:rsidRPr="000869EA">
                              <w:rPr>
                                <w:rFonts w:ascii="Arial Narrow"/>
                                <w:b/>
                                <w:color w:val="231F20"/>
                                <w:w w:val="80"/>
                                <w:sz w:val="21"/>
                                <w:szCs w:val="21"/>
                              </w:rPr>
                              <w:t>à</w:t>
                            </w:r>
                            <w:r w:rsidRPr="000869EA">
                              <w:rPr>
                                <w:rFonts w:ascii="Arial Narrow"/>
                                <w:b/>
                                <w:color w:val="231F20"/>
                                <w:w w:val="80"/>
                                <w:sz w:val="21"/>
                                <w:szCs w:val="21"/>
                              </w:rPr>
                              <w:t xml:space="preserve"> tuy</w:t>
                            </w:r>
                            <w:r w:rsidRPr="000869EA">
                              <w:rPr>
                                <w:rFonts w:ascii="Arial Narrow"/>
                                <w:b/>
                                <w:color w:val="231F20"/>
                                <w:w w:val="80"/>
                                <w:sz w:val="21"/>
                                <w:szCs w:val="21"/>
                              </w:rPr>
                              <w:t>ể</w:t>
                            </w:r>
                            <w:r w:rsidRPr="000869EA">
                              <w:rPr>
                                <w:rFonts w:ascii="Arial Narrow"/>
                                <w:b/>
                                <w:color w:val="231F20"/>
                                <w:w w:val="80"/>
                                <w:sz w:val="21"/>
                                <w:szCs w:val="21"/>
                              </w:rPr>
                              <w:t>n d</w:t>
                            </w:r>
                            <w:r w:rsidRPr="000869EA">
                              <w:rPr>
                                <w:rFonts w:ascii="Arial Narrow"/>
                                <w:b/>
                                <w:color w:val="231F20"/>
                                <w:w w:val="80"/>
                                <w:sz w:val="21"/>
                                <w:szCs w:val="21"/>
                              </w:rPr>
                              <w:t>ụ</w:t>
                            </w:r>
                            <w:r w:rsidRPr="000869EA">
                              <w:rPr>
                                <w:rFonts w:ascii="Arial Narrow"/>
                                <w:b/>
                                <w:color w:val="231F20"/>
                                <w:w w:val="80"/>
                                <w:sz w:val="21"/>
                                <w:szCs w:val="21"/>
                              </w:rPr>
                              <w:t>ng v</w:t>
                            </w:r>
                            <w:r w:rsidRPr="000869EA">
                              <w:rPr>
                                <w:rFonts w:ascii="Arial Narrow"/>
                                <w:b/>
                                <w:color w:val="231F20"/>
                                <w:w w:val="80"/>
                                <w:sz w:val="21"/>
                                <w:szCs w:val="21"/>
                              </w:rPr>
                              <w:t>à</w:t>
                            </w:r>
                            <w:r w:rsidRPr="000869EA">
                              <w:rPr>
                                <w:rFonts w:ascii="Arial Narrow"/>
                                <w:b/>
                                <w:color w:val="231F20"/>
                                <w:w w:val="80"/>
                                <w:sz w:val="21"/>
                                <w:szCs w:val="21"/>
                              </w:rPr>
                              <w:t xml:space="preserve"> duy tr</w:t>
                            </w:r>
                            <w:r w:rsidRPr="000869EA">
                              <w:rPr>
                                <w:rFonts w:ascii="Arial Narrow"/>
                                <w:b/>
                                <w:color w:val="231F20"/>
                                <w:w w:val="80"/>
                                <w:sz w:val="21"/>
                                <w:szCs w:val="21"/>
                              </w:rPr>
                              <w:t>ì</w:t>
                            </w:r>
                          </w:p>
                          <w:p w14:paraId="15B5A96D" w14:textId="4845D991" w:rsidR="0040074C" w:rsidRPr="000869EA" w:rsidRDefault="0040074C" w:rsidP="0040074C">
                            <w:pPr>
                              <w:rPr>
                                <w:rFonts w:ascii="Arial Narrow"/>
                                <w:b/>
                                <w:color w:val="231F20"/>
                                <w:w w:val="80"/>
                                <w:sz w:val="21"/>
                                <w:szCs w:val="21"/>
                              </w:rPr>
                            </w:pPr>
                            <w:r w:rsidRPr="000869EA">
                              <w:rPr>
                                <w:rFonts w:ascii="Arial Narrow"/>
                                <w:b/>
                                <w:color w:val="231F20"/>
                                <w:w w:val="80"/>
                                <w:sz w:val="21"/>
                                <w:szCs w:val="21"/>
                              </w:rPr>
                              <w:t>l</w:t>
                            </w:r>
                            <w:r w:rsidRPr="000869EA">
                              <w:rPr>
                                <w:rFonts w:ascii="Arial Narrow"/>
                                <w:b/>
                                <w:color w:val="231F20"/>
                                <w:w w:val="80"/>
                                <w:sz w:val="21"/>
                                <w:szCs w:val="21"/>
                              </w:rPr>
                              <w:t>ự</w:t>
                            </w:r>
                            <w:r w:rsidRPr="000869EA">
                              <w:rPr>
                                <w:rFonts w:ascii="Arial Narrow"/>
                                <w:b/>
                                <w:color w:val="231F20"/>
                                <w:w w:val="80"/>
                                <w:sz w:val="21"/>
                                <w:szCs w:val="21"/>
                              </w:rPr>
                              <w:t>c l</w:t>
                            </w:r>
                            <w:r w:rsidRPr="000869EA">
                              <w:rPr>
                                <w:rFonts w:ascii="Arial Narrow"/>
                                <w:b/>
                                <w:color w:val="231F20"/>
                                <w:w w:val="80"/>
                                <w:sz w:val="21"/>
                                <w:szCs w:val="21"/>
                              </w:rPr>
                              <w:t>ượ</w:t>
                            </w:r>
                            <w:r w:rsidRPr="000869EA">
                              <w:rPr>
                                <w:rFonts w:ascii="Arial Narrow"/>
                                <w:b/>
                                <w:color w:val="231F20"/>
                                <w:w w:val="80"/>
                                <w:sz w:val="21"/>
                                <w:szCs w:val="21"/>
                              </w:rPr>
                              <w:t xml:space="preserve">ng lao </w:t>
                            </w:r>
                            <w:r w:rsidRPr="000869EA">
                              <w:rPr>
                                <w:rFonts w:ascii="Arial Narrow"/>
                                <w:b/>
                                <w:color w:val="231F20"/>
                                <w:w w:val="80"/>
                                <w:sz w:val="21"/>
                                <w:szCs w:val="21"/>
                              </w:rPr>
                              <w:t>độ</w:t>
                            </w:r>
                            <w:r w:rsidRPr="000869EA">
                              <w:rPr>
                                <w:rFonts w:ascii="Arial Narrow"/>
                                <w:b/>
                                <w:color w:val="231F20"/>
                                <w:w w:val="80"/>
                                <w:sz w:val="21"/>
                                <w:szCs w:val="21"/>
                              </w:rPr>
                              <w:t>ng.</w:t>
                            </w:r>
                          </w:p>
                          <w:p w14:paraId="75318AD8" w14:textId="77777777" w:rsidR="0040074C" w:rsidRDefault="0040074C" w:rsidP="0040074C">
                            <w:r>
                              <w:t xml:space="preserve"> </w:t>
                            </w:r>
                          </w:p>
                          <w:p w14:paraId="08A86EEB" w14:textId="77777777" w:rsidR="0040074C" w:rsidRDefault="0040074C" w:rsidP="0040074C"/>
                          <w:p w14:paraId="40B3D6F5" w14:textId="77777777" w:rsidR="0040074C" w:rsidRDefault="0040074C" w:rsidP="0040074C">
                            <w:r>
                              <w:t xml:space="preserve"> </w:t>
                            </w:r>
                          </w:p>
                          <w:p w14:paraId="3240A545" w14:textId="498E70FB" w:rsidR="0040074C" w:rsidRDefault="0040074C" w:rsidP="0040074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C0120F" id="Text Box 97" o:spid="_x0000_s1041" type="#_x0000_t202" style="position:absolute;left:0;text-align:left;margin-left:324.25pt;margin-top:7.45pt;width:186.75pt;height:141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" filled="f" stroked="f" strokeweight=".5pt">
                <v:textbox>
                  <w:txbxContent>
                    <w:p w14:paraId="745255E2" w14:textId="77777777" w:rsidR="0040074C" w:rsidRPr="000869EA" w:rsidRDefault="0040074C" w:rsidP="0040074C">
                      <w:pPr>
                        <w:rPr>
                          <w:rFonts w:ascii="Arial Narrow"/>
                          <w:b/>
                          <w:color w:val="231F20"/>
                          <w:w w:val="80"/>
                          <w:sz w:val="21"/>
                          <w:szCs w:val="21"/>
                        </w:rPr>
                      </w:pPr>
                      <w:r w:rsidRPr="000869EA">
                        <w:rPr>
                          <w:rFonts w:ascii="Arial Narrow"/>
                          <w:b/>
                          <w:color w:val="231F20"/>
                          <w:w w:val="80"/>
                          <w:sz w:val="21"/>
                          <w:szCs w:val="21"/>
                        </w:rPr>
                        <w:t>Vi</w:t>
                      </w:r>
                      <w:r w:rsidRPr="000869EA">
                        <w:rPr>
                          <w:rFonts w:ascii="Arial Narrow"/>
                          <w:b/>
                          <w:color w:val="231F20"/>
                          <w:w w:val="80"/>
                          <w:sz w:val="21"/>
                          <w:szCs w:val="21"/>
                        </w:rPr>
                        <w:t>ệ</w:t>
                      </w:r>
                      <w:r w:rsidRPr="000869EA">
                        <w:rPr>
                          <w:rFonts w:ascii="Arial Narrow"/>
                          <w:b/>
                          <w:color w:val="231F20"/>
                          <w:w w:val="80"/>
                          <w:sz w:val="21"/>
                          <w:szCs w:val="21"/>
                        </w:rPr>
                        <w:t>c thu thu</w:t>
                      </w:r>
                      <w:r w:rsidRPr="000869EA">
                        <w:rPr>
                          <w:rFonts w:ascii="Arial Narrow"/>
                          <w:b/>
                          <w:color w:val="231F20"/>
                          <w:w w:val="80"/>
                          <w:sz w:val="21"/>
                          <w:szCs w:val="21"/>
                        </w:rPr>
                        <w:t>ế</w:t>
                      </w:r>
                      <w:r w:rsidRPr="000869EA">
                        <w:rPr>
                          <w:rFonts w:ascii="Arial Narrow"/>
                          <w:b/>
                          <w:color w:val="231F20"/>
                          <w:w w:val="80"/>
                          <w:sz w:val="21"/>
                          <w:szCs w:val="21"/>
                        </w:rPr>
                        <w:t xml:space="preserve"> s</w:t>
                      </w:r>
                      <w:r w:rsidRPr="000869EA">
                        <w:rPr>
                          <w:rFonts w:ascii="Arial Narrow"/>
                          <w:b/>
                          <w:color w:val="231F20"/>
                          <w:w w:val="80"/>
                          <w:sz w:val="21"/>
                          <w:szCs w:val="21"/>
                        </w:rPr>
                        <w:t>ẽ</w:t>
                      </w:r>
                      <w:r w:rsidRPr="000869EA">
                        <w:rPr>
                          <w:rFonts w:ascii="Arial Narrow"/>
                          <w:b/>
                          <w:color w:val="231F20"/>
                          <w:w w:val="80"/>
                          <w:sz w:val="21"/>
                          <w:szCs w:val="21"/>
                        </w:rPr>
                        <w:t xml:space="preserve"> b</w:t>
                      </w:r>
                      <w:r w:rsidRPr="000869EA">
                        <w:rPr>
                          <w:rFonts w:ascii="Arial Narrow"/>
                          <w:b/>
                          <w:color w:val="231F20"/>
                          <w:w w:val="80"/>
                          <w:sz w:val="21"/>
                          <w:szCs w:val="21"/>
                        </w:rPr>
                        <w:t>ắ</w:t>
                      </w:r>
                      <w:r w:rsidRPr="000869EA">
                        <w:rPr>
                          <w:rFonts w:ascii="Arial Narrow"/>
                          <w:b/>
                          <w:color w:val="231F20"/>
                          <w:w w:val="80"/>
                          <w:sz w:val="21"/>
                          <w:szCs w:val="21"/>
                        </w:rPr>
                        <w:t xml:space="preserve">t </w:t>
                      </w:r>
                      <w:r w:rsidRPr="000869EA">
                        <w:rPr>
                          <w:rFonts w:ascii="Arial Narrow"/>
                          <w:b/>
                          <w:color w:val="231F20"/>
                          <w:w w:val="80"/>
                          <w:sz w:val="21"/>
                          <w:szCs w:val="21"/>
                        </w:rPr>
                        <w:t>đầ</w:t>
                      </w:r>
                      <w:r w:rsidRPr="000869EA">
                        <w:rPr>
                          <w:rFonts w:ascii="Arial Narrow"/>
                          <w:b/>
                          <w:color w:val="231F20"/>
                          <w:w w:val="80"/>
                          <w:sz w:val="21"/>
                          <w:szCs w:val="21"/>
                        </w:rPr>
                        <w:t>u.</w:t>
                      </w:r>
                    </w:p>
                    <w:p w14:paraId="2363D743" w14:textId="4AF2A71D" w:rsidR="0040074C" w:rsidRPr="000869EA" w:rsidRDefault="0040074C" w:rsidP="0040074C">
                      <w:pPr>
                        <w:rPr>
                          <w:rFonts w:ascii="Arial Narrow"/>
                          <w:b/>
                          <w:color w:val="231F20"/>
                          <w:w w:val="80"/>
                          <w:sz w:val="21"/>
                          <w:szCs w:val="21"/>
                        </w:rPr>
                      </w:pPr>
                      <w:r w:rsidRPr="000869EA">
                        <w:rPr>
                          <w:rFonts w:ascii="Arial Narrow"/>
                          <w:b/>
                          <w:color w:val="231F20"/>
                          <w:w w:val="80"/>
                          <w:sz w:val="21"/>
                          <w:szCs w:val="21"/>
                        </w:rPr>
                        <w:t xml:space="preserve"> Sau khi k</w:t>
                      </w:r>
                      <w:r w:rsidRPr="000869EA">
                        <w:rPr>
                          <w:rFonts w:ascii="Arial Narrow"/>
                          <w:b/>
                          <w:color w:val="231F20"/>
                          <w:w w:val="80"/>
                          <w:sz w:val="21"/>
                          <w:szCs w:val="21"/>
                        </w:rPr>
                        <w:t>ế</w:t>
                      </w:r>
                      <w:r w:rsidRPr="000869EA">
                        <w:rPr>
                          <w:rFonts w:ascii="Arial Narrow"/>
                          <w:b/>
                          <w:color w:val="231F20"/>
                          <w:w w:val="80"/>
                          <w:sz w:val="21"/>
                          <w:szCs w:val="21"/>
                        </w:rPr>
                        <w:t xml:space="preserve"> ho</w:t>
                      </w:r>
                      <w:r w:rsidRPr="000869EA">
                        <w:rPr>
                          <w:rFonts w:ascii="Arial Narrow"/>
                          <w:b/>
                          <w:color w:val="231F20"/>
                          <w:w w:val="80"/>
                          <w:sz w:val="21"/>
                          <w:szCs w:val="21"/>
                        </w:rPr>
                        <w:t>ạ</w:t>
                      </w:r>
                      <w:r w:rsidRPr="000869EA">
                        <w:rPr>
                          <w:rFonts w:ascii="Arial Narrow"/>
                          <w:b/>
                          <w:color w:val="231F20"/>
                          <w:w w:val="80"/>
                          <w:sz w:val="21"/>
                          <w:szCs w:val="21"/>
                        </w:rPr>
                        <w:t>ch th</w:t>
                      </w:r>
                      <w:r w:rsidRPr="000869EA">
                        <w:rPr>
                          <w:rFonts w:ascii="Arial Narrow"/>
                          <w:b/>
                          <w:color w:val="231F20"/>
                          <w:w w:val="80"/>
                          <w:sz w:val="21"/>
                          <w:szCs w:val="21"/>
                        </w:rPr>
                        <w:t>ự</w:t>
                      </w:r>
                      <w:r w:rsidRPr="000869EA">
                        <w:rPr>
                          <w:rFonts w:ascii="Arial Narrow"/>
                          <w:b/>
                          <w:color w:val="231F20"/>
                          <w:w w:val="80"/>
                          <w:sz w:val="21"/>
                          <w:szCs w:val="21"/>
                        </w:rPr>
                        <w:t>c hi</w:t>
                      </w:r>
                      <w:r w:rsidRPr="000869EA">
                        <w:rPr>
                          <w:rFonts w:ascii="Arial Narrow"/>
                          <w:b/>
                          <w:color w:val="231F20"/>
                          <w:w w:val="80"/>
                          <w:sz w:val="21"/>
                          <w:szCs w:val="21"/>
                        </w:rPr>
                        <w:t>ệ</w:t>
                      </w:r>
                      <w:r w:rsidRPr="000869EA">
                        <w:rPr>
                          <w:rFonts w:ascii="Arial Narrow"/>
                          <w:b/>
                          <w:color w:val="231F20"/>
                          <w:w w:val="80"/>
                          <w:sz w:val="21"/>
                          <w:szCs w:val="21"/>
                        </w:rPr>
                        <w:t xml:space="preserve">n </w:t>
                      </w:r>
                      <w:r w:rsidRPr="000869EA">
                        <w:rPr>
                          <w:rFonts w:ascii="Arial Narrow"/>
                          <w:b/>
                          <w:color w:val="231F20"/>
                          <w:w w:val="80"/>
                          <w:sz w:val="21"/>
                          <w:szCs w:val="21"/>
                        </w:rPr>
                        <w:t>đượ</w:t>
                      </w:r>
                      <w:r w:rsidRPr="000869EA">
                        <w:rPr>
                          <w:rFonts w:ascii="Arial Narrow"/>
                          <w:b/>
                          <w:color w:val="231F20"/>
                          <w:w w:val="80"/>
                          <w:sz w:val="21"/>
                          <w:szCs w:val="21"/>
                        </w:rPr>
                        <w:t>c th</w:t>
                      </w:r>
                      <w:r w:rsidRPr="000869EA">
                        <w:rPr>
                          <w:rFonts w:ascii="Arial Narrow"/>
                          <w:b/>
                          <w:color w:val="231F20"/>
                          <w:w w:val="80"/>
                          <w:sz w:val="21"/>
                          <w:szCs w:val="21"/>
                        </w:rPr>
                        <w:t>ô</w:t>
                      </w:r>
                      <w:r w:rsidRPr="000869EA">
                        <w:rPr>
                          <w:rFonts w:ascii="Arial Narrow"/>
                          <w:b/>
                          <w:color w:val="231F20"/>
                          <w:w w:val="80"/>
                          <w:sz w:val="21"/>
                          <w:szCs w:val="21"/>
                        </w:rPr>
                        <w:t>ng qua, Qu</w:t>
                      </w:r>
                      <w:r w:rsidRPr="000869EA">
                        <w:rPr>
                          <w:rFonts w:ascii="Arial Narrow"/>
                          <w:b/>
                          <w:color w:val="231F20"/>
                          <w:w w:val="80"/>
                          <w:sz w:val="21"/>
                          <w:szCs w:val="21"/>
                        </w:rPr>
                        <w:t>ậ</w:t>
                      </w:r>
                      <w:r w:rsidRPr="000869EA">
                        <w:rPr>
                          <w:rFonts w:ascii="Arial Narrow"/>
                          <w:b/>
                          <w:color w:val="231F20"/>
                          <w:w w:val="80"/>
                          <w:sz w:val="21"/>
                          <w:szCs w:val="21"/>
                        </w:rPr>
                        <w:t>n King s</w:t>
                      </w:r>
                      <w:r w:rsidRPr="000869EA">
                        <w:rPr>
                          <w:rFonts w:ascii="Arial Narrow"/>
                          <w:b/>
                          <w:color w:val="231F20"/>
                          <w:w w:val="80"/>
                          <w:sz w:val="21"/>
                          <w:szCs w:val="21"/>
                        </w:rPr>
                        <w:t>ẽ</w:t>
                      </w:r>
                      <w:r w:rsidRPr="000869EA">
                        <w:rPr>
                          <w:rFonts w:ascii="Arial Narrow"/>
                          <w:b/>
                          <w:color w:val="231F20"/>
                          <w:w w:val="80"/>
                          <w:sz w:val="21"/>
                          <w:szCs w:val="21"/>
                        </w:rPr>
                        <w:t xml:space="preserve"> ph</w:t>
                      </w:r>
                      <w:r w:rsidRPr="000869EA">
                        <w:rPr>
                          <w:rFonts w:ascii="Arial Narrow"/>
                          <w:b/>
                          <w:color w:val="231F20"/>
                          <w:w w:val="80"/>
                          <w:sz w:val="21"/>
                          <w:szCs w:val="21"/>
                        </w:rPr>
                        <w:t>á</w:t>
                      </w:r>
                      <w:r w:rsidRPr="000869EA">
                        <w:rPr>
                          <w:rFonts w:ascii="Arial Narrow"/>
                          <w:b/>
                          <w:color w:val="231F20"/>
                          <w:w w:val="80"/>
                          <w:sz w:val="21"/>
                          <w:szCs w:val="21"/>
                        </w:rPr>
                        <w:t>t tri</w:t>
                      </w:r>
                      <w:r w:rsidRPr="000869EA">
                        <w:rPr>
                          <w:rFonts w:ascii="Arial Narrow"/>
                          <w:b/>
                          <w:color w:val="231F20"/>
                          <w:w w:val="80"/>
                          <w:sz w:val="21"/>
                          <w:szCs w:val="21"/>
                        </w:rPr>
                        <w:t>ể</w:t>
                      </w:r>
                      <w:r w:rsidRPr="000869EA">
                        <w:rPr>
                          <w:rFonts w:ascii="Arial Narrow"/>
                          <w:b/>
                          <w:color w:val="231F20"/>
                          <w:w w:val="80"/>
                          <w:sz w:val="21"/>
                          <w:szCs w:val="21"/>
                        </w:rPr>
                        <w:t>n</w:t>
                      </w:r>
                      <w:r w:rsidR="000869EA" w:rsidRPr="000869EA">
                        <w:rPr>
                          <w:rFonts w:asciiTheme="minorHAnsi" w:hAnsiTheme="minorHAnsi"/>
                          <w:b/>
                          <w:color w:val="231F20"/>
                          <w:w w:val="80"/>
                          <w:sz w:val="21"/>
                          <w:szCs w:val="21"/>
                          <w:lang w:val="vi-VN"/>
                        </w:rPr>
                        <w:t xml:space="preserve"> </w:t>
                      </w:r>
                      <w:r w:rsidRPr="000869EA">
                        <w:rPr>
                          <w:rFonts w:ascii="Arial Narrow"/>
                          <w:b/>
                          <w:color w:val="231F20"/>
                          <w:w w:val="80"/>
                          <w:sz w:val="21"/>
                          <w:szCs w:val="21"/>
                        </w:rPr>
                        <w:t>quan h</w:t>
                      </w:r>
                      <w:r w:rsidRPr="000869EA">
                        <w:rPr>
                          <w:rFonts w:ascii="Arial Narrow"/>
                          <w:b/>
                          <w:color w:val="231F20"/>
                          <w:w w:val="80"/>
                          <w:sz w:val="21"/>
                          <w:szCs w:val="21"/>
                        </w:rPr>
                        <w:t>ệ</w:t>
                      </w:r>
                      <w:r w:rsidRPr="000869EA">
                        <w:rPr>
                          <w:rFonts w:ascii="Arial Narrow"/>
                          <w:b/>
                          <w:color w:val="231F20"/>
                          <w:w w:val="80"/>
                          <w:sz w:val="21"/>
                          <w:szCs w:val="21"/>
                        </w:rPr>
                        <w:t xml:space="preserve"> </w:t>
                      </w:r>
                      <w:r w:rsidRPr="000869EA">
                        <w:rPr>
                          <w:rFonts w:ascii="Arial Narrow"/>
                          <w:b/>
                          <w:color w:val="231F20"/>
                          <w:w w:val="80"/>
                          <w:sz w:val="21"/>
                          <w:szCs w:val="21"/>
                        </w:rPr>
                        <w:t>đố</w:t>
                      </w:r>
                      <w:r w:rsidRPr="000869EA">
                        <w:rPr>
                          <w:rFonts w:ascii="Arial Narrow"/>
                          <w:b/>
                          <w:color w:val="231F20"/>
                          <w:w w:val="80"/>
                          <w:sz w:val="21"/>
                          <w:szCs w:val="21"/>
                        </w:rPr>
                        <w:t>i t</w:t>
                      </w:r>
                      <w:r w:rsidRPr="000869EA">
                        <w:rPr>
                          <w:rFonts w:ascii="Arial Narrow"/>
                          <w:b/>
                          <w:color w:val="231F20"/>
                          <w:w w:val="80"/>
                          <w:sz w:val="21"/>
                          <w:szCs w:val="21"/>
                        </w:rPr>
                        <w:t>á</w:t>
                      </w:r>
                      <w:r w:rsidRPr="000869EA">
                        <w:rPr>
                          <w:rFonts w:ascii="Arial Narrow"/>
                          <w:b/>
                          <w:color w:val="231F20"/>
                          <w:w w:val="80"/>
                          <w:sz w:val="21"/>
                          <w:szCs w:val="21"/>
                        </w:rPr>
                        <w:t>c v</w:t>
                      </w:r>
                      <w:r w:rsidRPr="000869EA">
                        <w:rPr>
                          <w:rFonts w:ascii="Arial Narrow"/>
                          <w:b/>
                          <w:color w:val="231F20"/>
                          <w:w w:val="80"/>
                          <w:sz w:val="21"/>
                          <w:szCs w:val="21"/>
                        </w:rPr>
                        <w:t>ớ</w:t>
                      </w:r>
                      <w:r w:rsidRPr="000869EA">
                        <w:rPr>
                          <w:rFonts w:ascii="Arial Narrow"/>
                          <w:b/>
                          <w:color w:val="231F20"/>
                          <w:w w:val="80"/>
                          <w:sz w:val="21"/>
                          <w:szCs w:val="21"/>
                        </w:rPr>
                        <w:t>i c</w:t>
                      </w:r>
                      <w:r w:rsidRPr="000869EA">
                        <w:rPr>
                          <w:rFonts w:ascii="Arial Narrow"/>
                          <w:b/>
                          <w:color w:val="231F20"/>
                          <w:w w:val="80"/>
                          <w:sz w:val="21"/>
                          <w:szCs w:val="21"/>
                        </w:rPr>
                        <w:t>á</w:t>
                      </w:r>
                      <w:r w:rsidRPr="000869EA">
                        <w:rPr>
                          <w:rFonts w:ascii="Arial Narrow"/>
                          <w:b/>
                          <w:color w:val="231F20"/>
                          <w:w w:val="80"/>
                          <w:sz w:val="21"/>
                          <w:szCs w:val="21"/>
                        </w:rPr>
                        <w:t>c c</w:t>
                      </w:r>
                      <w:r w:rsidRPr="000869EA">
                        <w:rPr>
                          <w:rFonts w:ascii="Arial Narrow"/>
                          <w:b/>
                          <w:color w:val="231F20"/>
                          <w:w w:val="80"/>
                          <w:sz w:val="21"/>
                          <w:szCs w:val="21"/>
                        </w:rPr>
                        <w:t>ộ</w:t>
                      </w:r>
                      <w:r w:rsidRPr="000869EA">
                        <w:rPr>
                          <w:rFonts w:ascii="Arial Narrow"/>
                          <w:b/>
                          <w:color w:val="231F20"/>
                          <w:w w:val="80"/>
                          <w:sz w:val="21"/>
                          <w:szCs w:val="21"/>
                        </w:rPr>
                        <w:t xml:space="preserve">ng </w:t>
                      </w:r>
                      <w:r w:rsidRPr="000869EA">
                        <w:rPr>
                          <w:rFonts w:ascii="Arial Narrow"/>
                          <w:b/>
                          <w:color w:val="231F20"/>
                          <w:w w:val="80"/>
                          <w:sz w:val="21"/>
                          <w:szCs w:val="21"/>
                        </w:rPr>
                        <w:t>đồ</w:t>
                      </w:r>
                      <w:r w:rsidRPr="000869EA">
                        <w:rPr>
                          <w:rFonts w:ascii="Arial Narrow"/>
                          <w:b/>
                          <w:color w:val="231F20"/>
                          <w:w w:val="80"/>
                          <w:sz w:val="21"/>
                          <w:szCs w:val="21"/>
                        </w:rPr>
                        <w:t>ng v</w:t>
                      </w:r>
                      <w:r w:rsidRPr="000869EA">
                        <w:rPr>
                          <w:rFonts w:ascii="Arial Narrow"/>
                          <w:b/>
                          <w:color w:val="231F20"/>
                          <w:w w:val="80"/>
                          <w:sz w:val="21"/>
                          <w:szCs w:val="21"/>
                        </w:rPr>
                        <w:t>à</w:t>
                      </w:r>
                      <w:r w:rsidRPr="000869EA">
                        <w:rPr>
                          <w:rFonts w:ascii="Arial Narrow"/>
                          <w:b/>
                          <w:color w:val="231F20"/>
                          <w:w w:val="80"/>
                          <w:sz w:val="21"/>
                          <w:szCs w:val="21"/>
                        </w:rPr>
                        <w:t xml:space="preserve"> nh</w:t>
                      </w:r>
                      <w:r w:rsidRPr="000869EA">
                        <w:rPr>
                          <w:rFonts w:ascii="Arial Narrow"/>
                          <w:b/>
                          <w:color w:val="231F20"/>
                          <w:w w:val="80"/>
                          <w:sz w:val="21"/>
                          <w:szCs w:val="21"/>
                        </w:rPr>
                        <w:t>à</w:t>
                      </w:r>
                      <w:r w:rsidRPr="000869EA">
                        <w:rPr>
                          <w:rFonts w:ascii="Arial Narrow"/>
                          <w:b/>
                          <w:color w:val="231F20"/>
                          <w:w w:val="80"/>
                          <w:sz w:val="21"/>
                          <w:szCs w:val="21"/>
                        </w:rPr>
                        <w:t xml:space="preserve"> cung c</w:t>
                      </w:r>
                      <w:r w:rsidRPr="000869EA">
                        <w:rPr>
                          <w:rFonts w:ascii="Arial Narrow"/>
                          <w:b/>
                          <w:color w:val="231F20"/>
                          <w:w w:val="80"/>
                          <w:sz w:val="21"/>
                          <w:szCs w:val="21"/>
                        </w:rPr>
                        <w:t>ấ</w:t>
                      </w:r>
                      <w:r w:rsidRPr="000869EA">
                        <w:rPr>
                          <w:rFonts w:ascii="Arial Narrow"/>
                          <w:b/>
                          <w:color w:val="231F20"/>
                          <w:w w:val="80"/>
                          <w:sz w:val="21"/>
                          <w:szCs w:val="21"/>
                        </w:rPr>
                        <w:t>p tr</w:t>
                      </w:r>
                      <w:r w:rsidRPr="000869EA">
                        <w:rPr>
                          <w:rFonts w:ascii="Arial Narrow"/>
                          <w:b/>
                          <w:color w:val="231F20"/>
                          <w:w w:val="80"/>
                          <w:sz w:val="21"/>
                          <w:szCs w:val="21"/>
                        </w:rPr>
                        <w:t>ê</w:t>
                      </w:r>
                      <w:r w:rsidRPr="000869EA">
                        <w:rPr>
                          <w:rFonts w:ascii="Arial Narrow"/>
                          <w:b/>
                          <w:color w:val="231F20"/>
                          <w:w w:val="80"/>
                          <w:sz w:val="21"/>
                          <w:szCs w:val="21"/>
                        </w:rPr>
                        <w:t>n to</w:t>
                      </w:r>
                      <w:r w:rsidRPr="000869EA">
                        <w:rPr>
                          <w:rFonts w:ascii="Arial Narrow"/>
                          <w:b/>
                          <w:color w:val="231F20"/>
                          <w:w w:val="80"/>
                          <w:sz w:val="21"/>
                          <w:szCs w:val="21"/>
                        </w:rPr>
                        <w:t>à</w:t>
                      </w:r>
                      <w:r w:rsidRPr="000869EA">
                        <w:rPr>
                          <w:rFonts w:ascii="Arial Narrow"/>
                          <w:b/>
                          <w:color w:val="231F20"/>
                          <w:w w:val="80"/>
                          <w:sz w:val="21"/>
                          <w:szCs w:val="21"/>
                        </w:rPr>
                        <w:t>n khu v</w:t>
                      </w:r>
                      <w:r w:rsidRPr="000869EA">
                        <w:rPr>
                          <w:rFonts w:ascii="Arial Narrow"/>
                          <w:b/>
                          <w:color w:val="231F20"/>
                          <w:w w:val="80"/>
                          <w:sz w:val="21"/>
                          <w:szCs w:val="21"/>
                        </w:rPr>
                        <w:t>ự</w:t>
                      </w:r>
                      <w:r w:rsidRPr="000869EA">
                        <w:rPr>
                          <w:rFonts w:ascii="Arial Narrow"/>
                          <w:b/>
                          <w:color w:val="231F20"/>
                          <w:w w:val="80"/>
                          <w:sz w:val="21"/>
                          <w:szCs w:val="21"/>
                        </w:rPr>
                        <w:t xml:space="preserve">c </w:t>
                      </w:r>
                      <w:r w:rsidRPr="000869EA">
                        <w:rPr>
                          <w:rFonts w:ascii="Arial Narrow"/>
                          <w:b/>
                          <w:color w:val="231F20"/>
                          <w:w w:val="80"/>
                          <w:sz w:val="21"/>
                          <w:szCs w:val="21"/>
                        </w:rPr>
                        <w:t>để</w:t>
                      </w:r>
                      <w:r w:rsidRPr="000869EA">
                        <w:rPr>
                          <w:rFonts w:ascii="Arial Narrow"/>
                          <w:b/>
                          <w:color w:val="231F20"/>
                          <w:w w:val="80"/>
                          <w:sz w:val="21"/>
                          <w:szCs w:val="21"/>
                        </w:rPr>
                        <w:t xml:space="preserve"> t</w:t>
                      </w:r>
                      <w:r w:rsidRPr="000869EA">
                        <w:rPr>
                          <w:rFonts w:ascii="Arial Narrow"/>
                          <w:b/>
                          <w:color w:val="231F20"/>
                          <w:w w:val="80"/>
                          <w:sz w:val="21"/>
                          <w:szCs w:val="21"/>
                        </w:rPr>
                        <w:t>à</w:t>
                      </w:r>
                      <w:r w:rsidRPr="000869EA">
                        <w:rPr>
                          <w:rFonts w:ascii="Arial Narrow"/>
                          <w:b/>
                          <w:color w:val="231F20"/>
                          <w:w w:val="80"/>
                          <w:sz w:val="21"/>
                          <w:szCs w:val="21"/>
                        </w:rPr>
                        <w:t>i tr</w:t>
                      </w:r>
                      <w:r w:rsidRPr="000869EA">
                        <w:rPr>
                          <w:rFonts w:ascii="Arial Narrow"/>
                          <w:b/>
                          <w:color w:val="231F20"/>
                          <w:w w:val="80"/>
                          <w:sz w:val="21"/>
                          <w:szCs w:val="21"/>
                        </w:rPr>
                        <w:t>ợ</w:t>
                      </w:r>
                      <w:r w:rsidRPr="000869EA">
                        <w:rPr>
                          <w:rFonts w:ascii="Arial Narrow"/>
                          <w:b/>
                          <w:color w:val="231F20"/>
                          <w:w w:val="80"/>
                          <w:sz w:val="21"/>
                          <w:szCs w:val="21"/>
                        </w:rPr>
                        <w:t xml:space="preserve"> cho vi</w:t>
                      </w:r>
                      <w:r w:rsidRPr="000869EA">
                        <w:rPr>
                          <w:rFonts w:ascii="Arial Narrow"/>
                          <w:b/>
                          <w:color w:val="231F20"/>
                          <w:w w:val="80"/>
                          <w:sz w:val="21"/>
                          <w:szCs w:val="21"/>
                        </w:rPr>
                        <w:t>ệ</w:t>
                      </w:r>
                      <w:r w:rsidRPr="000869EA">
                        <w:rPr>
                          <w:rFonts w:ascii="Arial Narrow"/>
                          <w:b/>
                          <w:color w:val="231F20"/>
                          <w:w w:val="80"/>
                          <w:sz w:val="21"/>
                          <w:szCs w:val="21"/>
                        </w:rPr>
                        <w:t xml:space="preserve">c cung </w:t>
                      </w:r>
                      <w:r w:rsidRPr="000869EA">
                        <w:rPr>
                          <w:rFonts w:ascii="Arial Narrow"/>
                          <w:b/>
                          <w:color w:val="231F20"/>
                          <w:w w:val="80"/>
                          <w:sz w:val="21"/>
                          <w:szCs w:val="21"/>
                        </w:rPr>
                        <w:t>ứ</w:t>
                      </w:r>
                      <w:r w:rsidRPr="000869EA">
                        <w:rPr>
                          <w:rFonts w:ascii="Arial Narrow"/>
                          <w:b/>
                          <w:color w:val="231F20"/>
                          <w:w w:val="80"/>
                          <w:sz w:val="21"/>
                          <w:szCs w:val="21"/>
                        </w:rPr>
                        <w:t xml:space="preserve">ng </w:t>
                      </w:r>
                      <w:r w:rsidRPr="000869EA">
                        <w:rPr>
                          <w:rFonts w:ascii="Arial Narrow"/>
                          <w:b/>
                          <w:color w:val="231F20"/>
                          <w:w w:val="80"/>
                          <w:sz w:val="21"/>
                          <w:szCs w:val="21"/>
                        </w:rPr>
                        <w:t>đị</w:t>
                      </w:r>
                      <w:r w:rsidRPr="000869EA">
                        <w:rPr>
                          <w:rFonts w:ascii="Arial Narrow"/>
                          <w:b/>
                          <w:color w:val="231F20"/>
                          <w:w w:val="80"/>
                          <w:sz w:val="21"/>
                          <w:szCs w:val="21"/>
                        </w:rPr>
                        <w:t xml:space="preserve">a </w:t>
                      </w:r>
                      <w:r w:rsidRPr="000869EA">
                        <w:rPr>
                          <w:rFonts w:ascii="Arial Narrow"/>
                          <w:b/>
                          <w:color w:val="231F20"/>
                          <w:w w:val="80"/>
                          <w:sz w:val="21"/>
                          <w:szCs w:val="21"/>
                        </w:rPr>
                        <w:t>đ</w:t>
                      </w:r>
                      <w:r w:rsidRPr="000869EA">
                        <w:rPr>
                          <w:rFonts w:ascii="Arial Narrow"/>
                          <w:b/>
                          <w:color w:val="231F20"/>
                          <w:w w:val="80"/>
                          <w:sz w:val="21"/>
                          <w:szCs w:val="21"/>
                        </w:rPr>
                        <w:t>i</w:t>
                      </w:r>
                      <w:r w:rsidRPr="000869EA">
                        <w:rPr>
                          <w:rFonts w:ascii="Arial Narrow"/>
                          <w:b/>
                          <w:color w:val="231F20"/>
                          <w:w w:val="80"/>
                          <w:sz w:val="21"/>
                          <w:szCs w:val="21"/>
                        </w:rPr>
                        <w:t>ể</w:t>
                      </w:r>
                      <w:r w:rsidRPr="000869EA">
                        <w:rPr>
                          <w:rFonts w:ascii="Arial Narrow"/>
                          <w:b/>
                          <w:color w:val="231F20"/>
                          <w:w w:val="80"/>
                          <w:sz w:val="21"/>
                          <w:szCs w:val="21"/>
                        </w:rPr>
                        <w:t>m</w:t>
                      </w:r>
                      <w:r w:rsidR="000869EA" w:rsidRPr="000869EA">
                        <w:rPr>
                          <w:rFonts w:asciiTheme="minorHAnsi" w:hAnsiTheme="minorHAnsi"/>
                          <w:b/>
                          <w:color w:val="231F20"/>
                          <w:w w:val="80"/>
                          <w:sz w:val="21"/>
                          <w:szCs w:val="21"/>
                          <w:lang w:val="vi-VN"/>
                        </w:rPr>
                        <w:t xml:space="preserve"> </w:t>
                      </w:r>
                      <w:r w:rsidRPr="000869EA">
                        <w:rPr>
                          <w:rFonts w:ascii="Arial Narrow"/>
                          <w:b/>
                          <w:color w:val="231F20"/>
                          <w:w w:val="80"/>
                          <w:sz w:val="21"/>
                          <w:szCs w:val="21"/>
                        </w:rPr>
                        <w:t>v</w:t>
                      </w:r>
                      <w:r w:rsidRPr="000869EA">
                        <w:rPr>
                          <w:rFonts w:ascii="Arial Narrow"/>
                          <w:b/>
                          <w:color w:val="231F20"/>
                          <w:w w:val="80"/>
                          <w:sz w:val="21"/>
                          <w:szCs w:val="21"/>
                        </w:rPr>
                        <w:t>à</w:t>
                      </w:r>
                      <w:r w:rsidRPr="000869EA">
                        <w:rPr>
                          <w:rFonts w:ascii="Arial Narrow"/>
                          <w:b/>
                          <w:color w:val="231F20"/>
                          <w:w w:val="80"/>
                          <w:sz w:val="21"/>
                          <w:szCs w:val="21"/>
                        </w:rPr>
                        <w:t xml:space="preserve"> t</w:t>
                      </w:r>
                      <w:r w:rsidRPr="000869EA">
                        <w:rPr>
                          <w:rFonts w:ascii="Arial Narrow"/>
                          <w:b/>
                          <w:color w:val="231F20"/>
                          <w:w w:val="80"/>
                          <w:sz w:val="21"/>
                          <w:szCs w:val="21"/>
                        </w:rPr>
                        <w:t>ạ</w:t>
                      </w:r>
                      <w:r w:rsidRPr="000869EA">
                        <w:rPr>
                          <w:rFonts w:ascii="Arial Narrow"/>
                          <w:b/>
                          <w:color w:val="231F20"/>
                          <w:w w:val="80"/>
                          <w:sz w:val="21"/>
                          <w:szCs w:val="21"/>
                        </w:rPr>
                        <w:t>o ra c</w:t>
                      </w:r>
                      <w:r w:rsidRPr="000869EA">
                        <w:rPr>
                          <w:rFonts w:ascii="Arial Narrow"/>
                          <w:b/>
                          <w:color w:val="231F20"/>
                          <w:w w:val="80"/>
                          <w:sz w:val="21"/>
                          <w:szCs w:val="21"/>
                        </w:rPr>
                        <w:t>á</w:t>
                      </w:r>
                      <w:r w:rsidRPr="000869EA">
                        <w:rPr>
                          <w:rFonts w:ascii="Arial Narrow"/>
                          <w:b/>
                          <w:color w:val="231F20"/>
                          <w:w w:val="80"/>
                          <w:sz w:val="21"/>
                          <w:szCs w:val="21"/>
                        </w:rPr>
                        <w:t>c trung t</w:t>
                      </w:r>
                      <w:r w:rsidRPr="000869EA">
                        <w:rPr>
                          <w:rFonts w:ascii="Arial Narrow"/>
                          <w:b/>
                          <w:color w:val="231F20"/>
                          <w:w w:val="80"/>
                          <w:sz w:val="21"/>
                          <w:szCs w:val="21"/>
                        </w:rPr>
                        <w:t>â</w:t>
                      </w:r>
                      <w:r w:rsidRPr="000869EA">
                        <w:rPr>
                          <w:rFonts w:ascii="Arial Narrow"/>
                          <w:b/>
                          <w:color w:val="231F20"/>
                          <w:w w:val="80"/>
                          <w:sz w:val="21"/>
                          <w:szCs w:val="21"/>
                        </w:rPr>
                        <w:t>m ch</w:t>
                      </w:r>
                      <w:r w:rsidRPr="000869EA">
                        <w:rPr>
                          <w:rFonts w:ascii="Arial Narrow"/>
                          <w:b/>
                          <w:color w:val="231F20"/>
                          <w:w w:val="80"/>
                          <w:sz w:val="21"/>
                          <w:szCs w:val="21"/>
                        </w:rPr>
                        <w:t>ă</w:t>
                      </w:r>
                      <w:r w:rsidRPr="000869EA">
                        <w:rPr>
                          <w:rFonts w:ascii="Arial Narrow"/>
                          <w:b/>
                          <w:color w:val="231F20"/>
                          <w:w w:val="80"/>
                          <w:sz w:val="21"/>
                          <w:szCs w:val="21"/>
                        </w:rPr>
                        <w:t>m s</w:t>
                      </w:r>
                      <w:r w:rsidRPr="000869EA">
                        <w:rPr>
                          <w:rFonts w:ascii="Arial Narrow"/>
                          <w:b/>
                          <w:color w:val="231F20"/>
                          <w:w w:val="80"/>
                          <w:sz w:val="21"/>
                          <w:szCs w:val="21"/>
                        </w:rPr>
                        <w:t>ó</w:t>
                      </w:r>
                      <w:r w:rsidRPr="000869EA">
                        <w:rPr>
                          <w:rFonts w:ascii="Arial Narrow"/>
                          <w:b/>
                          <w:color w:val="231F20"/>
                          <w:w w:val="80"/>
                          <w:sz w:val="21"/>
                          <w:szCs w:val="21"/>
                        </w:rPr>
                        <w:t>c kh</w:t>
                      </w:r>
                      <w:r w:rsidRPr="000869EA">
                        <w:rPr>
                          <w:rFonts w:ascii="Arial Narrow"/>
                          <w:b/>
                          <w:color w:val="231F20"/>
                          <w:w w:val="80"/>
                          <w:sz w:val="21"/>
                          <w:szCs w:val="21"/>
                        </w:rPr>
                        <w:t>ủ</w:t>
                      </w:r>
                      <w:r w:rsidRPr="000869EA">
                        <w:rPr>
                          <w:rFonts w:ascii="Arial Narrow"/>
                          <w:b/>
                          <w:color w:val="231F20"/>
                          <w:w w:val="80"/>
                          <w:sz w:val="21"/>
                          <w:szCs w:val="21"/>
                        </w:rPr>
                        <w:t>ng ho</w:t>
                      </w:r>
                      <w:r w:rsidRPr="000869EA">
                        <w:rPr>
                          <w:rFonts w:ascii="Arial Narrow"/>
                          <w:b/>
                          <w:color w:val="231F20"/>
                          <w:w w:val="80"/>
                          <w:sz w:val="21"/>
                          <w:szCs w:val="21"/>
                        </w:rPr>
                        <w:t>ả</w:t>
                      </w:r>
                      <w:r w:rsidRPr="000869EA">
                        <w:rPr>
                          <w:rFonts w:ascii="Arial Narrow"/>
                          <w:b/>
                          <w:color w:val="231F20"/>
                          <w:w w:val="80"/>
                          <w:sz w:val="21"/>
                          <w:szCs w:val="21"/>
                        </w:rPr>
                        <w:t>ng, s</w:t>
                      </w:r>
                      <w:r w:rsidRPr="000869EA">
                        <w:rPr>
                          <w:rFonts w:ascii="Arial Narrow"/>
                          <w:b/>
                          <w:color w:val="231F20"/>
                          <w:w w:val="80"/>
                          <w:sz w:val="21"/>
                          <w:szCs w:val="21"/>
                        </w:rPr>
                        <w:t>ứ</w:t>
                      </w:r>
                      <w:r w:rsidRPr="000869EA">
                        <w:rPr>
                          <w:rFonts w:ascii="Arial Narrow"/>
                          <w:b/>
                          <w:color w:val="231F20"/>
                          <w:w w:val="80"/>
                          <w:sz w:val="21"/>
                          <w:szCs w:val="21"/>
                        </w:rPr>
                        <w:t>c ch</w:t>
                      </w:r>
                      <w:r w:rsidRPr="000869EA">
                        <w:rPr>
                          <w:rFonts w:ascii="Arial Narrow"/>
                          <w:b/>
                          <w:color w:val="231F20"/>
                          <w:w w:val="80"/>
                          <w:sz w:val="21"/>
                          <w:szCs w:val="21"/>
                        </w:rPr>
                        <w:t>ứ</w:t>
                      </w:r>
                      <w:r w:rsidRPr="000869EA">
                        <w:rPr>
                          <w:rFonts w:ascii="Arial Narrow"/>
                          <w:b/>
                          <w:color w:val="231F20"/>
                          <w:w w:val="80"/>
                          <w:sz w:val="21"/>
                          <w:szCs w:val="21"/>
                        </w:rPr>
                        <w:t>a cho c</w:t>
                      </w:r>
                      <w:r w:rsidRPr="000869EA">
                        <w:rPr>
                          <w:rFonts w:ascii="Arial Narrow"/>
                          <w:b/>
                          <w:color w:val="231F20"/>
                          <w:w w:val="80"/>
                          <w:sz w:val="21"/>
                          <w:szCs w:val="21"/>
                        </w:rPr>
                        <w:t>ơ</w:t>
                      </w:r>
                      <w:r w:rsidRPr="000869EA">
                        <w:rPr>
                          <w:rFonts w:ascii="Arial Narrow"/>
                          <w:b/>
                          <w:color w:val="231F20"/>
                          <w:w w:val="80"/>
                          <w:sz w:val="21"/>
                          <w:szCs w:val="21"/>
                        </w:rPr>
                        <w:t xml:space="preserve"> s</w:t>
                      </w:r>
                      <w:r w:rsidRPr="000869EA">
                        <w:rPr>
                          <w:rFonts w:ascii="Arial Narrow"/>
                          <w:b/>
                          <w:color w:val="231F20"/>
                          <w:w w:val="80"/>
                          <w:sz w:val="21"/>
                          <w:szCs w:val="21"/>
                        </w:rPr>
                        <w:t>ở</w:t>
                      </w:r>
                      <w:r w:rsidRPr="000869EA">
                        <w:rPr>
                          <w:rFonts w:ascii="Arial Narrow"/>
                          <w:b/>
                          <w:color w:val="231F20"/>
                          <w:w w:val="80"/>
                          <w:sz w:val="21"/>
                          <w:szCs w:val="21"/>
                        </w:rPr>
                        <w:t xml:space="preserve"> n</w:t>
                      </w:r>
                      <w:r w:rsidRPr="000869EA">
                        <w:rPr>
                          <w:rFonts w:ascii="Arial Narrow"/>
                          <w:b/>
                          <w:color w:val="231F20"/>
                          <w:w w:val="80"/>
                          <w:sz w:val="21"/>
                          <w:szCs w:val="21"/>
                        </w:rPr>
                        <w:t>ộ</w:t>
                      </w:r>
                      <w:r w:rsidRPr="000869EA">
                        <w:rPr>
                          <w:rFonts w:ascii="Arial Narrow"/>
                          <w:b/>
                          <w:color w:val="231F20"/>
                          <w:w w:val="80"/>
                          <w:sz w:val="21"/>
                          <w:szCs w:val="21"/>
                        </w:rPr>
                        <w:t>i tr</w:t>
                      </w:r>
                      <w:r w:rsidRPr="000869EA">
                        <w:rPr>
                          <w:rFonts w:ascii="Arial Narrow"/>
                          <w:b/>
                          <w:color w:val="231F20"/>
                          <w:w w:val="80"/>
                          <w:sz w:val="21"/>
                          <w:szCs w:val="21"/>
                        </w:rPr>
                        <w:t>ú</w:t>
                      </w:r>
                      <w:r w:rsidRPr="000869EA">
                        <w:rPr>
                          <w:rFonts w:ascii="Arial Narrow"/>
                          <w:b/>
                          <w:color w:val="231F20"/>
                          <w:w w:val="80"/>
                          <w:sz w:val="21"/>
                          <w:szCs w:val="21"/>
                        </w:rPr>
                        <w:t xml:space="preserve"> </w:t>
                      </w:r>
                      <w:r w:rsidRPr="000869EA">
                        <w:rPr>
                          <w:rFonts w:ascii="Arial Narrow"/>
                          <w:b/>
                          <w:color w:val="231F20"/>
                          <w:w w:val="80"/>
                          <w:sz w:val="21"/>
                          <w:szCs w:val="21"/>
                        </w:rPr>
                        <w:t>đ</w:t>
                      </w:r>
                      <w:r w:rsidRPr="000869EA">
                        <w:rPr>
                          <w:rFonts w:ascii="Arial Narrow"/>
                          <w:b/>
                          <w:color w:val="231F20"/>
                          <w:w w:val="80"/>
                          <w:sz w:val="21"/>
                          <w:szCs w:val="21"/>
                        </w:rPr>
                        <w:t>i</w:t>
                      </w:r>
                      <w:r w:rsidRPr="000869EA">
                        <w:rPr>
                          <w:rFonts w:ascii="Arial Narrow"/>
                          <w:b/>
                          <w:color w:val="231F20"/>
                          <w:w w:val="80"/>
                          <w:sz w:val="21"/>
                          <w:szCs w:val="21"/>
                        </w:rPr>
                        <w:t>ề</w:t>
                      </w:r>
                      <w:r w:rsidRPr="000869EA">
                        <w:rPr>
                          <w:rFonts w:ascii="Arial Narrow"/>
                          <w:b/>
                          <w:color w:val="231F20"/>
                          <w:w w:val="80"/>
                          <w:sz w:val="21"/>
                          <w:szCs w:val="21"/>
                        </w:rPr>
                        <w:t>u tr</w:t>
                      </w:r>
                      <w:r w:rsidRPr="000869EA">
                        <w:rPr>
                          <w:rFonts w:ascii="Arial Narrow"/>
                          <w:b/>
                          <w:color w:val="231F20"/>
                          <w:w w:val="80"/>
                          <w:sz w:val="21"/>
                          <w:szCs w:val="21"/>
                        </w:rPr>
                        <w:t>ị</w:t>
                      </w:r>
                      <w:r w:rsidRPr="000869EA">
                        <w:rPr>
                          <w:rFonts w:ascii="Arial Narrow"/>
                          <w:b/>
                          <w:color w:val="231F20"/>
                          <w:w w:val="80"/>
                          <w:sz w:val="21"/>
                          <w:szCs w:val="21"/>
                        </w:rPr>
                        <w:t xml:space="preserve"> s</w:t>
                      </w:r>
                      <w:r w:rsidRPr="000869EA">
                        <w:rPr>
                          <w:rFonts w:ascii="Arial Narrow"/>
                          <w:b/>
                          <w:color w:val="231F20"/>
                          <w:w w:val="80"/>
                          <w:sz w:val="21"/>
                          <w:szCs w:val="21"/>
                        </w:rPr>
                        <w:t>ứ</w:t>
                      </w:r>
                      <w:r w:rsidRPr="000869EA">
                        <w:rPr>
                          <w:rFonts w:ascii="Arial Narrow"/>
                          <w:b/>
                          <w:color w:val="231F20"/>
                          <w:w w:val="80"/>
                          <w:sz w:val="21"/>
                          <w:szCs w:val="21"/>
                        </w:rPr>
                        <w:t>c kh</w:t>
                      </w:r>
                      <w:r w:rsidRPr="000869EA">
                        <w:rPr>
                          <w:rFonts w:ascii="Arial Narrow"/>
                          <w:b/>
                          <w:color w:val="231F20"/>
                          <w:w w:val="80"/>
                          <w:sz w:val="21"/>
                          <w:szCs w:val="21"/>
                        </w:rPr>
                        <w:t>ỏ</w:t>
                      </w:r>
                      <w:r w:rsidRPr="000869EA">
                        <w:rPr>
                          <w:rFonts w:ascii="Arial Narrow"/>
                          <w:b/>
                          <w:color w:val="231F20"/>
                          <w:w w:val="80"/>
                          <w:sz w:val="21"/>
                          <w:szCs w:val="21"/>
                        </w:rPr>
                        <w:t>e t</w:t>
                      </w:r>
                      <w:r w:rsidRPr="000869EA">
                        <w:rPr>
                          <w:rFonts w:ascii="Arial Narrow"/>
                          <w:b/>
                          <w:color w:val="231F20"/>
                          <w:w w:val="80"/>
                          <w:sz w:val="21"/>
                          <w:szCs w:val="21"/>
                        </w:rPr>
                        <w:t>â</w:t>
                      </w:r>
                      <w:r w:rsidRPr="000869EA">
                        <w:rPr>
                          <w:rFonts w:ascii="Arial Narrow"/>
                          <w:b/>
                          <w:color w:val="231F20"/>
                          <w:w w:val="80"/>
                          <w:sz w:val="21"/>
                          <w:szCs w:val="21"/>
                        </w:rPr>
                        <w:t>m th</w:t>
                      </w:r>
                      <w:r w:rsidRPr="000869EA">
                        <w:rPr>
                          <w:rFonts w:ascii="Arial Narrow"/>
                          <w:b/>
                          <w:color w:val="231F20"/>
                          <w:w w:val="80"/>
                          <w:sz w:val="21"/>
                          <w:szCs w:val="21"/>
                        </w:rPr>
                        <w:t>ầ</w:t>
                      </w:r>
                      <w:r w:rsidRPr="000869EA">
                        <w:rPr>
                          <w:rFonts w:ascii="Arial Narrow"/>
                          <w:b/>
                          <w:color w:val="231F20"/>
                          <w:w w:val="80"/>
                          <w:sz w:val="21"/>
                          <w:szCs w:val="21"/>
                        </w:rPr>
                        <w:t>n, v</w:t>
                      </w:r>
                      <w:r w:rsidRPr="000869EA">
                        <w:rPr>
                          <w:rFonts w:ascii="Arial Narrow"/>
                          <w:b/>
                          <w:color w:val="231F20"/>
                          <w:w w:val="80"/>
                          <w:sz w:val="21"/>
                          <w:szCs w:val="21"/>
                        </w:rPr>
                        <w:t>à</w:t>
                      </w:r>
                      <w:r w:rsidRPr="000869EA">
                        <w:rPr>
                          <w:rFonts w:ascii="Arial Narrow"/>
                          <w:b/>
                          <w:color w:val="231F20"/>
                          <w:w w:val="80"/>
                          <w:sz w:val="21"/>
                          <w:szCs w:val="21"/>
                        </w:rPr>
                        <w:t xml:space="preserve"> tuy</w:t>
                      </w:r>
                      <w:r w:rsidRPr="000869EA">
                        <w:rPr>
                          <w:rFonts w:ascii="Arial Narrow"/>
                          <w:b/>
                          <w:color w:val="231F20"/>
                          <w:w w:val="80"/>
                          <w:sz w:val="21"/>
                          <w:szCs w:val="21"/>
                        </w:rPr>
                        <w:t>ể</w:t>
                      </w:r>
                      <w:r w:rsidRPr="000869EA">
                        <w:rPr>
                          <w:rFonts w:ascii="Arial Narrow"/>
                          <w:b/>
                          <w:color w:val="231F20"/>
                          <w:w w:val="80"/>
                          <w:sz w:val="21"/>
                          <w:szCs w:val="21"/>
                        </w:rPr>
                        <w:t>n d</w:t>
                      </w:r>
                      <w:r w:rsidRPr="000869EA">
                        <w:rPr>
                          <w:rFonts w:ascii="Arial Narrow"/>
                          <w:b/>
                          <w:color w:val="231F20"/>
                          <w:w w:val="80"/>
                          <w:sz w:val="21"/>
                          <w:szCs w:val="21"/>
                        </w:rPr>
                        <w:t>ụ</w:t>
                      </w:r>
                      <w:r w:rsidRPr="000869EA">
                        <w:rPr>
                          <w:rFonts w:ascii="Arial Narrow"/>
                          <w:b/>
                          <w:color w:val="231F20"/>
                          <w:w w:val="80"/>
                          <w:sz w:val="21"/>
                          <w:szCs w:val="21"/>
                        </w:rPr>
                        <w:t>ng v</w:t>
                      </w:r>
                      <w:r w:rsidRPr="000869EA">
                        <w:rPr>
                          <w:rFonts w:ascii="Arial Narrow"/>
                          <w:b/>
                          <w:color w:val="231F20"/>
                          <w:w w:val="80"/>
                          <w:sz w:val="21"/>
                          <w:szCs w:val="21"/>
                        </w:rPr>
                        <w:t>à</w:t>
                      </w:r>
                      <w:r w:rsidRPr="000869EA">
                        <w:rPr>
                          <w:rFonts w:ascii="Arial Narrow"/>
                          <w:b/>
                          <w:color w:val="231F20"/>
                          <w:w w:val="80"/>
                          <w:sz w:val="21"/>
                          <w:szCs w:val="21"/>
                        </w:rPr>
                        <w:t xml:space="preserve"> duy tr</w:t>
                      </w:r>
                      <w:r w:rsidRPr="000869EA">
                        <w:rPr>
                          <w:rFonts w:ascii="Arial Narrow"/>
                          <w:b/>
                          <w:color w:val="231F20"/>
                          <w:w w:val="80"/>
                          <w:sz w:val="21"/>
                          <w:szCs w:val="21"/>
                        </w:rPr>
                        <w:t>ì</w:t>
                      </w:r>
                    </w:p>
                    <w:p w14:paraId="15B5A96D" w14:textId="4845D991" w:rsidR="0040074C" w:rsidRPr="000869EA" w:rsidRDefault="0040074C" w:rsidP="0040074C">
                      <w:pPr>
                        <w:rPr>
                          <w:rFonts w:ascii="Arial Narrow"/>
                          <w:b/>
                          <w:color w:val="231F20"/>
                          <w:w w:val="80"/>
                          <w:sz w:val="21"/>
                          <w:szCs w:val="21"/>
                        </w:rPr>
                      </w:pPr>
                      <w:r w:rsidRPr="000869EA">
                        <w:rPr>
                          <w:rFonts w:ascii="Arial Narrow"/>
                          <w:b/>
                          <w:color w:val="231F20"/>
                          <w:w w:val="80"/>
                          <w:sz w:val="21"/>
                          <w:szCs w:val="21"/>
                        </w:rPr>
                        <w:t>l</w:t>
                      </w:r>
                      <w:r w:rsidRPr="000869EA">
                        <w:rPr>
                          <w:rFonts w:ascii="Arial Narrow"/>
                          <w:b/>
                          <w:color w:val="231F20"/>
                          <w:w w:val="80"/>
                          <w:sz w:val="21"/>
                          <w:szCs w:val="21"/>
                        </w:rPr>
                        <w:t>ự</w:t>
                      </w:r>
                      <w:r w:rsidRPr="000869EA">
                        <w:rPr>
                          <w:rFonts w:ascii="Arial Narrow"/>
                          <w:b/>
                          <w:color w:val="231F20"/>
                          <w:w w:val="80"/>
                          <w:sz w:val="21"/>
                          <w:szCs w:val="21"/>
                        </w:rPr>
                        <w:t>c l</w:t>
                      </w:r>
                      <w:r w:rsidRPr="000869EA">
                        <w:rPr>
                          <w:rFonts w:ascii="Arial Narrow"/>
                          <w:b/>
                          <w:color w:val="231F20"/>
                          <w:w w:val="80"/>
                          <w:sz w:val="21"/>
                          <w:szCs w:val="21"/>
                        </w:rPr>
                        <w:t>ượ</w:t>
                      </w:r>
                      <w:r w:rsidRPr="000869EA">
                        <w:rPr>
                          <w:rFonts w:ascii="Arial Narrow"/>
                          <w:b/>
                          <w:color w:val="231F20"/>
                          <w:w w:val="80"/>
                          <w:sz w:val="21"/>
                          <w:szCs w:val="21"/>
                        </w:rPr>
                        <w:t xml:space="preserve">ng lao </w:t>
                      </w:r>
                      <w:r w:rsidRPr="000869EA">
                        <w:rPr>
                          <w:rFonts w:ascii="Arial Narrow"/>
                          <w:b/>
                          <w:color w:val="231F20"/>
                          <w:w w:val="80"/>
                          <w:sz w:val="21"/>
                          <w:szCs w:val="21"/>
                        </w:rPr>
                        <w:t>độ</w:t>
                      </w:r>
                      <w:r w:rsidRPr="000869EA">
                        <w:rPr>
                          <w:rFonts w:ascii="Arial Narrow"/>
                          <w:b/>
                          <w:color w:val="231F20"/>
                          <w:w w:val="80"/>
                          <w:sz w:val="21"/>
                          <w:szCs w:val="21"/>
                        </w:rPr>
                        <w:t>ng.</w:t>
                      </w:r>
                    </w:p>
                    <w:p w14:paraId="75318AD8" w14:textId="77777777" w:rsidR="0040074C" w:rsidRDefault="0040074C" w:rsidP="0040074C">
                      <w:r>
                        <w:t xml:space="preserve"> </w:t>
                      </w:r>
                    </w:p>
                    <w:p w14:paraId="08A86EEB" w14:textId="77777777" w:rsidR="0040074C" w:rsidRDefault="0040074C" w:rsidP="0040074C"/>
                    <w:p w14:paraId="40B3D6F5" w14:textId="77777777" w:rsidR="0040074C" w:rsidRDefault="0040074C" w:rsidP="0040074C">
                      <w:r>
                        <w:t xml:space="preserve"> </w:t>
                      </w:r>
                    </w:p>
                    <w:p w14:paraId="3240A545" w14:textId="498E70FB" w:rsidR="0040074C" w:rsidRDefault="0040074C" w:rsidP="0040074C"/>
                  </w:txbxContent>
                </v:textbox>
              </v:shape>
            </w:pict>
          </mc:Fallback>
        </mc:AlternateContent>
      </w:r>
      <w:r w:rsidR="0040074C">
        <w:rPr>
          <w:b/>
          <w:noProof/>
        </w:rPr>
        <mc:AlternateContent>
          <mc:Choice Requires="wpg">
            <w:drawing>
              <wp:anchor distT="0" distB="0" distL="114300" distR="114300" simplePos="0" relativeHeight="251667456" behindDoc="1" locked="0" layoutInCell="1" allowOverlap="1" wp14:anchorId="3F9F10C0" wp14:editId="1A1D96FE">
                <wp:simplePos x="0" y="0"/>
                <wp:positionH relativeFrom="page">
                  <wp:posOffset>406400</wp:posOffset>
                </wp:positionH>
                <wp:positionV relativeFrom="paragraph">
                  <wp:posOffset>13335</wp:posOffset>
                </wp:positionV>
                <wp:extent cx="6992620" cy="1647190"/>
                <wp:effectExtent l="0" t="0" r="0" b="0"/>
                <wp:wrapNone/>
                <wp:docPr id="2"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2620" cy="1647190"/>
                          <a:chOff x="704" y="89"/>
                          <a:chExt cx="11012" cy="2594"/>
                        </a:xfrm>
                      </wpg:grpSpPr>
                      <pic:pic xmlns:pic="http://schemas.openxmlformats.org/drawingml/2006/picture">
                        <pic:nvPicPr>
                          <pic:cNvPr id="3" name="Picture 7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10766" y="2017"/>
                            <a:ext cx="950" cy="666"/>
                          </a:xfrm>
                          <a:prstGeom prst="rect">
                            <a:avLst/>
                          </a:prstGeom>
                          <a:noFill/>
                          <a:extLst>
                            <a:ext uri="{909E8E84-426E-40DD-AFC4-6F175D3DCCD1}">
                              <a14:hiddenFill xmlns:a14="http://schemas.microsoft.com/office/drawing/2010/main">
                                <a:solidFill>
                                  <a:srgbClr val="FFFFFF"/>
                                </a:solidFill>
                              </a14:hiddenFill>
                            </a:ext>
                          </a:extLst>
                        </pic:spPr>
                      </pic:pic>
                      <wps:wsp>
                        <wps:cNvPr id="4" name="Freeform 79"/>
                        <wps:cNvSpPr>
                          <a:spLocks/>
                        </wps:cNvSpPr>
                        <wps:spPr bwMode="auto">
                          <a:xfrm>
                            <a:off x="704" y="89"/>
                            <a:ext cx="2600" cy="2552"/>
                          </a:xfrm>
                          <a:custGeom>
                            <a:avLst/>
                            <a:gdLst>
                              <a:gd name="T0" fmla="+- 0 2283 704"/>
                              <a:gd name="T1" fmla="*/ T0 w 2600"/>
                              <a:gd name="T2" fmla="+- 0 89 89"/>
                              <a:gd name="T3" fmla="*/ 89 h 2552"/>
                              <a:gd name="T4" fmla="+- 0 704 704"/>
                              <a:gd name="T5" fmla="*/ T4 w 2600"/>
                              <a:gd name="T6" fmla="+- 0 89 89"/>
                              <a:gd name="T7" fmla="*/ 89 h 2552"/>
                              <a:gd name="T8" fmla="+- 0 704 704"/>
                              <a:gd name="T9" fmla="*/ T8 w 2600"/>
                              <a:gd name="T10" fmla="+- 0 2641 89"/>
                              <a:gd name="T11" fmla="*/ 2641 h 2552"/>
                              <a:gd name="T12" fmla="+- 0 2283 704"/>
                              <a:gd name="T13" fmla="*/ T12 w 2600"/>
                              <a:gd name="T14" fmla="+- 0 2641 89"/>
                              <a:gd name="T15" fmla="*/ 2641 h 2552"/>
                              <a:gd name="T16" fmla="+- 0 3304 704"/>
                              <a:gd name="T17" fmla="*/ T16 w 2600"/>
                              <a:gd name="T18" fmla="+- 0 1365 89"/>
                              <a:gd name="T19" fmla="*/ 1365 h 2552"/>
                              <a:gd name="T20" fmla="+- 0 2283 704"/>
                              <a:gd name="T21" fmla="*/ T20 w 2600"/>
                              <a:gd name="T22" fmla="+- 0 89 89"/>
                              <a:gd name="T23" fmla="*/ 89 h 2552"/>
                            </a:gdLst>
                            <a:ahLst/>
                            <a:cxnLst>
                              <a:cxn ang="0">
                                <a:pos x="T1" y="T3"/>
                              </a:cxn>
                              <a:cxn ang="0">
                                <a:pos x="T5" y="T7"/>
                              </a:cxn>
                              <a:cxn ang="0">
                                <a:pos x="T9" y="T11"/>
                              </a:cxn>
                              <a:cxn ang="0">
                                <a:pos x="T13" y="T15"/>
                              </a:cxn>
                              <a:cxn ang="0">
                                <a:pos x="T17" y="T19"/>
                              </a:cxn>
                              <a:cxn ang="0">
                                <a:pos x="T21" y="T23"/>
                              </a:cxn>
                            </a:cxnLst>
                            <a:rect l="0" t="0" r="r" b="b"/>
                            <a:pathLst>
                              <a:path w="2600" h="2552">
                                <a:moveTo>
                                  <a:pt x="1579" y="0"/>
                                </a:moveTo>
                                <a:lnTo>
                                  <a:pt x="0" y="0"/>
                                </a:lnTo>
                                <a:lnTo>
                                  <a:pt x="0" y="2552"/>
                                </a:lnTo>
                                <a:lnTo>
                                  <a:pt x="1579" y="2552"/>
                                </a:lnTo>
                                <a:lnTo>
                                  <a:pt x="2600" y="1276"/>
                                </a:lnTo>
                                <a:lnTo>
                                  <a:pt x="1579" y="0"/>
                                </a:lnTo>
                                <a:close/>
                              </a:path>
                            </a:pathLst>
                          </a:custGeom>
                          <a:solidFill>
                            <a:srgbClr val="A8D0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80"/>
                        <wps:cNvSpPr>
                          <a:spLocks/>
                        </wps:cNvSpPr>
                        <wps:spPr bwMode="auto">
                          <a:xfrm>
                            <a:off x="2482" y="89"/>
                            <a:ext cx="4306" cy="2552"/>
                          </a:xfrm>
                          <a:custGeom>
                            <a:avLst/>
                            <a:gdLst>
                              <a:gd name="T0" fmla="+- 0 5767 2483"/>
                              <a:gd name="T1" fmla="*/ T0 w 4306"/>
                              <a:gd name="T2" fmla="+- 0 89 89"/>
                              <a:gd name="T3" fmla="*/ 89 h 2552"/>
                              <a:gd name="T4" fmla="+- 0 2483 2483"/>
                              <a:gd name="T5" fmla="*/ T4 w 4306"/>
                              <a:gd name="T6" fmla="+- 0 89 89"/>
                              <a:gd name="T7" fmla="*/ 89 h 2552"/>
                              <a:gd name="T8" fmla="+- 0 3503 2483"/>
                              <a:gd name="T9" fmla="*/ T8 w 4306"/>
                              <a:gd name="T10" fmla="+- 0 1365 89"/>
                              <a:gd name="T11" fmla="*/ 1365 h 2552"/>
                              <a:gd name="T12" fmla="+- 0 2483 2483"/>
                              <a:gd name="T13" fmla="*/ T12 w 4306"/>
                              <a:gd name="T14" fmla="+- 0 2641 89"/>
                              <a:gd name="T15" fmla="*/ 2641 h 2552"/>
                              <a:gd name="T16" fmla="+- 0 5767 2483"/>
                              <a:gd name="T17" fmla="*/ T16 w 4306"/>
                              <a:gd name="T18" fmla="+- 0 2641 89"/>
                              <a:gd name="T19" fmla="*/ 2641 h 2552"/>
                              <a:gd name="T20" fmla="+- 0 6788 2483"/>
                              <a:gd name="T21" fmla="*/ T20 w 4306"/>
                              <a:gd name="T22" fmla="+- 0 1365 89"/>
                              <a:gd name="T23" fmla="*/ 1365 h 2552"/>
                              <a:gd name="T24" fmla="+- 0 5767 2483"/>
                              <a:gd name="T25" fmla="*/ T24 w 4306"/>
                              <a:gd name="T26" fmla="+- 0 89 89"/>
                              <a:gd name="T27" fmla="*/ 89 h 2552"/>
                            </a:gdLst>
                            <a:ahLst/>
                            <a:cxnLst>
                              <a:cxn ang="0">
                                <a:pos x="T1" y="T3"/>
                              </a:cxn>
                              <a:cxn ang="0">
                                <a:pos x="T5" y="T7"/>
                              </a:cxn>
                              <a:cxn ang="0">
                                <a:pos x="T9" y="T11"/>
                              </a:cxn>
                              <a:cxn ang="0">
                                <a:pos x="T13" y="T15"/>
                              </a:cxn>
                              <a:cxn ang="0">
                                <a:pos x="T17" y="T19"/>
                              </a:cxn>
                              <a:cxn ang="0">
                                <a:pos x="T21" y="T23"/>
                              </a:cxn>
                              <a:cxn ang="0">
                                <a:pos x="T25" y="T27"/>
                              </a:cxn>
                            </a:cxnLst>
                            <a:rect l="0" t="0" r="r" b="b"/>
                            <a:pathLst>
                              <a:path w="4306" h="2552">
                                <a:moveTo>
                                  <a:pt x="3284" y="0"/>
                                </a:moveTo>
                                <a:lnTo>
                                  <a:pt x="0" y="0"/>
                                </a:lnTo>
                                <a:lnTo>
                                  <a:pt x="1020" y="1276"/>
                                </a:lnTo>
                                <a:lnTo>
                                  <a:pt x="0" y="2552"/>
                                </a:lnTo>
                                <a:lnTo>
                                  <a:pt x="3284" y="2552"/>
                                </a:lnTo>
                                <a:lnTo>
                                  <a:pt x="4305" y="1276"/>
                                </a:lnTo>
                                <a:lnTo>
                                  <a:pt x="3284" y="0"/>
                                </a:lnTo>
                                <a:close/>
                              </a:path>
                            </a:pathLst>
                          </a:custGeom>
                          <a:solidFill>
                            <a:srgbClr val="A3C7E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81"/>
                        <wps:cNvSpPr>
                          <a:spLocks/>
                        </wps:cNvSpPr>
                        <wps:spPr bwMode="auto">
                          <a:xfrm>
                            <a:off x="5967" y="89"/>
                            <a:ext cx="4912" cy="2552"/>
                          </a:xfrm>
                          <a:custGeom>
                            <a:avLst/>
                            <a:gdLst>
                              <a:gd name="T0" fmla="+- 0 9858 5967"/>
                              <a:gd name="T1" fmla="*/ T0 w 4912"/>
                              <a:gd name="T2" fmla="+- 0 89 89"/>
                              <a:gd name="T3" fmla="*/ 89 h 2552"/>
                              <a:gd name="T4" fmla="+- 0 5967 5967"/>
                              <a:gd name="T5" fmla="*/ T4 w 4912"/>
                              <a:gd name="T6" fmla="+- 0 89 89"/>
                              <a:gd name="T7" fmla="*/ 89 h 2552"/>
                              <a:gd name="T8" fmla="+- 0 6988 5967"/>
                              <a:gd name="T9" fmla="*/ T8 w 4912"/>
                              <a:gd name="T10" fmla="+- 0 1365 89"/>
                              <a:gd name="T11" fmla="*/ 1365 h 2552"/>
                              <a:gd name="T12" fmla="+- 0 5967 5967"/>
                              <a:gd name="T13" fmla="*/ T12 w 4912"/>
                              <a:gd name="T14" fmla="+- 0 2641 89"/>
                              <a:gd name="T15" fmla="*/ 2641 h 2552"/>
                              <a:gd name="T16" fmla="+- 0 9858 5967"/>
                              <a:gd name="T17" fmla="*/ T16 w 4912"/>
                              <a:gd name="T18" fmla="+- 0 2641 89"/>
                              <a:gd name="T19" fmla="*/ 2641 h 2552"/>
                              <a:gd name="T20" fmla="+- 0 10879 5967"/>
                              <a:gd name="T21" fmla="*/ T20 w 4912"/>
                              <a:gd name="T22" fmla="+- 0 1365 89"/>
                              <a:gd name="T23" fmla="*/ 1365 h 2552"/>
                              <a:gd name="T24" fmla="+- 0 9858 5967"/>
                              <a:gd name="T25" fmla="*/ T24 w 4912"/>
                              <a:gd name="T26" fmla="+- 0 89 89"/>
                              <a:gd name="T27" fmla="*/ 89 h 2552"/>
                            </a:gdLst>
                            <a:ahLst/>
                            <a:cxnLst>
                              <a:cxn ang="0">
                                <a:pos x="T1" y="T3"/>
                              </a:cxn>
                              <a:cxn ang="0">
                                <a:pos x="T5" y="T7"/>
                              </a:cxn>
                              <a:cxn ang="0">
                                <a:pos x="T9" y="T11"/>
                              </a:cxn>
                              <a:cxn ang="0">
                                <a:pos x="T13" y="T15"/>
                              </a:cxn>
                              <a:cxn ang="0">
                                <a:pos x="T17" y="T19"/>
                              </a:cxn>
                              <a:cxn ang="0">
                                <a:pos x="T21" y="T23"/>
                              </a:cxn>
                              <a:cxn ang="0">
                                <a:pos x="T25" y="T27"/>
                              </a:cxn>
                            </a:cxnLst>
                            <a:rect l="0" t="0" r="r" b="b"/>
                            <a:pathLst>
                              <a:path w="4912" h="2552">
                                <a:moveTo>
                                  <a:pt x="3891" y="0"/>
                                </a:moveTo>
                                <a:lnTo>
                                  <a:pt x="0" y="0"/>
                                </a:lnTo>
                                <a:lnTo>
                                  <a:pt x="1021" y="1276"/>
                                </a:lnTo>
                                <a:lnTo>
                                  <a:pt x="0" y="2552"/>
                                </a:lnTo>
                                <a:lnTo>
                                  <a:pt x="3891" y="2552"/>
                                </a:lnTo>
                                <a:lnTo>
                                  <a:pt x="4912" y="1276"/>
                                </a:lnTo>
                                <a:lnTo>
                                  <a:pt x="3891" y="0"/>
                                </a:lnTo>
                                <a:close/>
                              </a:path>
                            </a:pathLst>
                          </a:custGeom>
                          <a:solidFill>
                            <a:srgbClr val="A9BC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185687" id="Group 77" o:spid="_x0000_s1026" style="position:absolute;margin-left:32pt;margin-top:1.05pt;width:550.6pt;height:129.7pt;z-index:-251649024;mso-position-horizontal-relative:page" coordorigin="704,89" coordsize="11012,25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">
                <v:shape id="Picture 78" o:spid="_x0000_s1027" type="#_x0000_t75" style="position:absolute;left:10766;top:2017;width:950;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">
                  <v:imagedata r:id="rId40" o:title=""/>
                </v:shape>
                <v:shape id="Freeform 79" o:spid="_x0000_s1028" style="position:absolute;left:704;top:89;width:2600;height:2552;visibility:visible;mso-wrap-style:square;v-text-anchor:top" coordsize="2600,2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" path="m1579,l,,,2552r1579,l2600,1276,1579,xe" fillcolor="#a8d0ea" stroked="f">
                  <v:path arrowok="t" o:connecttype="custom" o:connectlocs="1579,89;0,89;0,2641;1579,2641;2600,1365;1579,89" o:connectangles="0,0,0,0,0,0"/>
                </v:shape>
                <v:shape id="Freeform 80" o:spid="_x0000_s1029" style="position:absolute;left:2482;top:89;width:4306;height:2552;visibility:visible;mso-wrap-style:square;v-text-anchor:top" coordsize="4306,2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" path="m3284,l,,1020,1276,,2552r3284,l4305,1276,3284,xe" fillcolor="#a3c7e9" stroked="f">
                  <v:path arrowok="t" o:connecttype="custom" o:connectlocs="3284,89;0,89;1020,1365;0,2641;3284,2641;4305,1365;3284,89" o:connectangles="0,0,0,0,0,0,0"/>
                </v:shape>
                <v:shape id="Freeform 81" o:spid="_x0000_s1030" style="position:absolute;left:5967;top:89;width:4912;height:2552;visibility:visible;mso-wrap-style:square;v-text-anchor:top" coordsize="4912,2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" path="m3891,l,,1021,1276,,2552r3891,l4912,1276,3891,xe" fillcolor="#a9bce1" stroked="f">
                  <v:path arrowok="t" o:connecttype="custom" o:connectlocs="3891,89;0,89;1021,1365;0,2641;3891,2641;4912,1365;3891,89" o:connectangles="0,0,0,0,0,0,0"/>
                </v:shape>
                <w10:wrap anchorx="page"/>
              </v:group>
            </w:pict>
          </mc:Fallback>
        </mc:AlternateContent>
      </w:r>
      <w:r w:rsidR="0025676B">
        <w:rPr>
          <w:rFonts w:ascii="Arial Narrow"/>
          <w:b/>
          <w:color w:val="FFFFFF"/>
          <w:spacing w:val="-4"/>
          <w:w w:val="95"/>
          <w:sz w:val="38"/>
          <w:lang w:val="vi"/>
        </w:rPr>
        <w:t>2022</w:t>
      </w:r>
      <w:r w:rsidR="0025676B">
        <w:rPr>
          <w:rFonts w:ascii="Arial Narrow"/>
          <w:b/>
          <w:color w:val="FFFFFF"/>
          <w:spacing w:val="-4"/>
          <w:w w:val="95"/>
          <w:sz w:val="38"/>
          <w:lang w:val="vi"/>
        </w:rPr>
        <w:tab/>
      </w:r>
      <w:r w:rsidR="0040074C">
        <w:rPr>
          <w:rFonts w:ascii="Arial Narrow"/>
          <w:b/>
          <w:color w:val="FFFFFF"/>
          <w:spacing w:val="-4"/>
          <w:w w:val="95"/>
          <w:sz w:val="38"/>
          <w:lang w:val="vi"/>
        </w:rPr>
        <w:t xml:space="preserve"> </w:t>
      </w:r>
      <w:r w:rsidR="0040074C">
        <w:rPr>
          <w:rFonts w:asciiTheme="minorHAnsi" w:hAnsiTheme="minorHAnsi"/>
          <w:b/>
          <w:color w:val="FFFFFF"/>
          <w:spacing w:val="-4"/>
          <w:w w:val="95"/>
          <w:sz w:val="38"/>
          <w:lang w:val="vi"/>
        </w:rPr>
        <w:t xml:space="preserve"> </w:t>
      </w:r>
      <w:r w:rsidR="0025676B">
        <w:rPr>
          <w:rFonts w:ascii="Arial Narrow"/>
          <w:b/>
          <w:color w:val="FFFFFF"/>
          <w:spacing w:val="-4"/>
          <w:w w:val="95"/>
          <w:sz w:val="38"/>
          <w:lang w:val="vi"/>
        </w:rPr>
        <w:t>2023</w:t>
      </w:r>
      <w:r w:rsidR="0025676B">
        <w:rPr>
          <w:rFonts w:ascii="Arial Narrow"/>
          <w:b/>
          <w:color w:val="FFFFFF"/>
          <w:spacing w:val="-4"/>
          <w:w w:val="95"/>
          <w:sz w:val="38"/>
          <w:lang w:val="vi"/>
        </w:rPr>
        <w:tab/>
      </w:r>
      <w:r w:rsidR="00B41EC7">
        <w:rPr>
          <w:rFonts w:asciiTheme="minorHAnsi" w:hAnsiTheme="minorHAnsi"/>
          <w:b/>
          <w:color w:val="FFFFFF"/>
          <w:spacing w:val="-4"/>
          <w:w w:val="95"/>
          <w:sz w:val="38"/>
          <w:lang w:val="vi"/>
        </w:rPr>
        <w:tab/>
      </w:r>
      <w:r w:rsidR="0040074C">
        <w:rPr>
          <w:rFonts w:asciiTheme="minorHAnsi" w:hAnsiTheme="minorHAnsi"/>
          <w:b/>
          <w:color w:val="FFFFFF"/>
          <w:spacing w:val="-4"/>
          <w:w w:val="95"/>
          <w:sz w:val="38"/>
          <w:lang w:val="vi"/>
        </w:rPr>
        <w:tab/>
      </w:r>
      <w:r w:rsidR="0040074C">
        <w:rPr>
          <w:rFonts w:asciiTheme="minorHAnsi" w:hAnsiTheme="minorHAnsi"/>
          <w:b/>
          <w:color w:val="FFFFFF"/>
          <w:spacing w:val="-4"/>
          <w:w w:val="95"/>
          <w:sz w:val="38"/>
          <w:lang w:val="vi"/>
        </w:rPr>
        <w:tab/>
        <w:t xml:space="preserve"> </w:t>
      </w:r>
      <w:r w:rsidR="0025676B">
        <w:rPr>
          <w:rFonts w:ascii="Arial Narrow"/>
          <w:b/>
          <w:color w:val="FFFFFF"/>
          <w:spacing w:val="-4"/>
          <w:w w:val="95"/>
          <w:sz w:val="38"/>
          <w:lang w:val="vi"/>
        </w:rPr>
        <w:t>2024</w:t>
      </w:r>
    </w:p>
    <w:p w14:paraId="2552C37E" w14:textId="7EDDDFE7" w:rsidR="002E4ABB" w:rsidRPr="00BB3B7C" w:rsidRDefault="000869EA">
      <w:pPr>
        <w:spacing w:before="8"/>
        <w:rPr>
          <w:rFonts w:ascii="Arial Narrow"/>
          <w:b/>
          <w:sz w:val="28"/>
          <w:lang w:val="vi"/>
        </w:rPr>
      </w:pPr>
      <w:r w:rsidRPr="0040074C">
        <w:rPr>
          <w:noProof/>
          <w:lang w:val="vi"/>
        </w:rPr>
        <mc:AlternateContent>
          <mc:Choice Requires="wps">
            <w:drawing>
              <wp:anchor distT="0" distB="0" distL="114300" distR="114300" simplePos="0" relativeHeight="251678720" behindDoc="0" locked="0" layoutInCell="1" allowOverlap="1" wp14:anchorId="50B0EC18" wp14:editId="5610C65F">
                <wp:simplePos x="0" y="0"/>
                <wp:positionH relativeFrom="column">
                  <wp:posOffset>1714500</wp:posOffset>
                </wp:positionH>
                <wp:positionV relativeFrom="paragraph">
                  <wp:posOffset>10795</wp:posOffset>
                </wp:positionV>
                <wp:extent cx="2019300" cy="1333500"/>
                <wp:effectExtent l="0" t="0" r="0" b="0"/>
                <wp:wrapNone/>
                <wp:docPr id="96" name="Text Box 96"/>
                <wp:cNvGraphicFramePr/>
                <a:graphic xmlns:a="http://schemas.openxmlformats.org/drawingml/2006/main">
                  <a:graphicData uri="http://schemas.microsoft.com/office/word/2010/wordprocessingShape">
                    <wps:wsp>
                      <wps:cNvSpPr txBox="1"/>
                      <wps:spPr>
                        <a:xfrm>
                          <a:off x="0" y="0"/>
                          <a:ext cx="2019300" cy="1333500"/>
                        </a:xfrm>
                        <a:prstGeom prst="rect">
                          <a:avLst/>
                        </a:prstGeom>
                        <a:noFill/>
                        <a:ln w="6350">
                          <a:noFill/>
                        </a:ln>
                      </wps:spPr>
                      <wps:txbx>
                        <w:txbxContent>
                          <w:p w14:paraId="57657282" w14:textId="63E0670A" w:rsidR="0040074C" w:rsidRPr="000869EA" w:rsidRDefault="0040074C" w:rsidP="0040074C">
                            <w:pPr>
                              <w:rPr>
                                <w:rFonts w:ascii="Arial Narrow"/>
                                <w:b/>
                                <w:color w:val="231F20"/>
                                <w:w w:val="80"/>
                                <w:sz w:val="21"/>
                                <w:szCs w:val="21"/>
                              </w:rPr>
                            </w:pPr>
                            <w:r w:rsidRPr="000869EA">
                              <w:rPr>
                                <w:rFonts w:ascii="Arial Narrow"/>
                                <w:b/>
                                <w:color w:val="231F20"/>
                                <w:w w:val="80"/>
                                <w:sz w:val="21"/>
                                <w:szCs w:val="21"/>
                              </w:rPr>
                              <w:t>H</w:t>
                            </w:r>
                            <w:r w:rsidRPr="000869EA">
                              <w:rPr>
                                <w:rFonts w:ascii="Arial Narrow"/>
                                <w:b/>
                                <w:color w:val="231F20"/>
                                <w:w w:val="80"/>
                                <w:sz w:val="21"/>
                                <w:szCs w:val="21"/>
                              </w:rPr>
                              <w:t>ộ</w:t>
                            </w:r>
                            <w:r w:rsidRPr="000869EA">
                              <w:rPr>
                                <w:rFonts w:ascii="Arial Narrow"/>
                                <w:b/>
                                <w:color w:val="231F20"/>
                                <w:w w:val="80"/>
                                <w:sz w:val="21"/>
                                <w:szCs w:val="21"/>
                              </w:rPr>
                              <w:t xml:space="preserve">i </w:t>
                            </w:r>
                            <w:r w:rsidRPr="000869EA">
                              <w:rPr>
                                <w:rFonts w:ascii="Arial Narrow"/>
                                <w:b/>
                                <w:color w:val="231F20"/>
                                <w:w w:val="80"/>
                                <w:sz w:val="21"/>
                                <w:szCs w:val="21"/>
                              </w:rPr>
                              <w:t>Đồ</w:t>
                            </w:r>
                            <w:r w:rsidRPr="000869EA">
                              <w:rPr>
                                <w:rFonts w:ascii="Arial Narrow"/>
                                <w:b/>
                                <w:color w:val="231F20"/>
                                <w:w w:val="80"/>
                                <w:sz w:val="21"/>
                                <w:szCs w:val="21"/>
                              </w:rPr>
                              <w:t>ng Qu</w:t>
                            </w:r>
                            <w:r w:rsidRPr="000869EA">
                              <w:rPr>
                                <w:rFonts w:ascii="Arial Narrow"/>
                                <w:b/>
                                <w:color w:val="231F20"/>
                                <w:w w:val="80"/>
                                <w:sz w:val="21"/>
                                <w:szCs w:val="21"/>
                              </w:rPr>
                              <w:t>ậ</w:t>
                            </w:r>
                            <w:r w:rsidRPr="000869EA">
                              <w:rPr>
                                <w:rFonts w:ascii="Arial Narrow"/>
                                <w:b/>
                                <w:color w:val="231F20"/>
                                <w:w w:val="80"/>
                                <w:sz w:val="21"/>
                                <w:szCs w:val="21"/>
                              </w:rPr>
                              <w:t>n King d</w:t>
                            </w:r>
                            <w:r w:rsidRPr="000869EA">
                              <w:rPr>
                                <w:rFonts w:ascii="Arial Narrow"/>
                                <w:b/>
                                <w:color w:val="231F20"/>
                                <w:w w:val="80"/>
                                <w:sz w:val="21"/>
                                <w:szCs w:val="21"/>
                              </w:rPr>
                              <w:t>ự</w:t>
                            </w:r>
                            <w:r w:rsidRPr="000869EA">
                              <w:rPr>
                                <w:rFonts w:ascii="Arial Narrow"/>
                                <w:b/>
                                <w:color w:val="231F20"/>
                                <w:w w:val="80"/>
                                <w:sz w:val="21"/>
                                <w:szCs w:val="21"/>
                              </w:rPr>
                              <w:t xml:space="preserve"> ki</w:t>
                            </w:r>
                            <w:r w:rsidRPr="000869EA">
                              <w:rPr>
                                <w:rFonts w:ascii="Arial Narrow"/>
                                <w:b/>
                                <w:color w:val="231F20"/>
                                <w:w w:val="80"/>
                                <w:sz w:val="21"/>
                                <w:szCs w:val="21"/>
                              </w:rPr>
                              <w:t>ế</w:t>
                            </w:r>
                            <w:r w:rsidRPr="000869EA">
                              <w:rPr>
                                <w:rFonts w:ascii="Arial Narrow"/>
                                <w:b/>
                                <w:color w:val="231F20"/>
                                <w:w w:val="80"/>
                                <w:sz w:val="21"/>
                                <w:szCs w:val="21"/>
                              </w:rPr>
                              <w:t>n s</w:t>
                            </w:r>
                            <w:r w:rsidRPr="000869EA">
                              <w:rPr>
                                <w:rFonts w:ascii="Arial Narrow"/>
                                <w:b/>
                                <w:color w:val="231F20"/>
                                <w:w w:val="80"/>
                                <w:sz w:val="21"/>
                                <w:szCs w:val="21"/>
                              </w:rPr>
                              <w:t>ẽ</w:t>
                            </w:r>
                            <w:r w:rsidRPr="000869EA">
                              <w:rPr>
                                <w:rFonts w:ascii="Arial Narrow"/>
                                <w:b/>
                                <w:color w:val="231F20"/>
                                <w:w w:val="80"/>
                                <w:sz w:val="21"/>
                                <w:szCs w:val="21"/>
                              </w:rPr>
                              <w:t xml:space="preserve"> b</w:t>
                            </w:r>
                            <w:r w:rsidRPr="000869EA">
                              <w:rPr>
                                <w:rFonts w:ascii="Arial Narrow"/>
                                <w:b/>
                                <w:color w:val="231F20"/>
                                <w:w w:val="80"/>
                                <w:sz w:val="21"/>
                                <w:szCs w:val="21"/>
                              </w:rPr>
                              <w:t>ỏ</w:t>
                            </w:r>
                            <w:r w:rsidRPr="000869EA">
                              <w:rPr>
                                <w:rFonts w:ascii="Arial Narrow"/>
                                <w:b/>
                                <w:color w:val="231F20"/>
                                <w:w w:val="80"/>
                                <w:sz w:val="21"/>
                                <w:szCs w:val="21"/>
                              </w:rPr>
                              <w:t xml:space="preserve"> phi</w:t>
                            </w:r>
                            <w:r w:rsidRPr="000869EA">
                              <w:rPr>
                                <w:rFonts w:ascii="Arial Narrow"/>
                                <w:b/>
                                <w:color w:val="231F20"/>
                                <w:w w:val="80"/>
                                <w:sz w:val="21"/>
                                <w:szCs w:val="21"/>
                              </w:rPr>
                              <w:t>ế</w:t>
                            </w:r>
                            <w:r w:rsidRPr="000869EA">
                              <w:rPr>
                                <w:rFonts w:ascii="Arial Narrow"/>
                                <w:b/>
                                <w:color w:val="231F20"/>
                                <w:w w:val="80"/>
                                <w:sz w:val="21"/>
                                <w:szCs w:val="21"/>
                              </w:rPr>
                              <w:t>u v</w:t>
                            </w:r>
                            <w:r w:rsidRPr="000869EA">
                              <w:rPr>
                                <w:rFonts w:ascii="Arial Narrow"/>
                                <w:b/>
                                <w:color w:val="231F20"/>
                                <w:w w:val="80"/>
                                <w:sz w:val="21"/>
                                <w:szCs w:val="21"/>
                              </w:rPr>
                              <w:t>à</w:t>
                            </w:r>
                            <w:r w:rsidRPr="000869EA">
                              <w:rPr>
                                <w:rFonts w:ascii="Arial Narrow"/>
                                <w:b/>
                                <w:color w:val="231F20"/>
                                <w:w w:val="80"/>
                                <w:sz w:val="21"/>
                                <w:szCs w:val="21"/>
                              </w:rPr>
                              <w:t>o th</w:t>
                            </w:r>
                            <w:r w:rsidRPr="000869EA">
                              <w:rPr>
                                <w:rFonts w:ascii="Arial Narrow"/>
                                <w:b/>
                                <w:color w:val="231F20"/>
                                <w:w w:val="80"/>
                                <w:sz w:val="21"/>
                                <w:szCs w:val="21"/>
                              </w:rPr>
                              <w:t>á</w:t>
                            </w:r>
                            <w:r w:rsidRPr="000869EA">
                              <w:rPr>
                                <w:rFonts w:ascii="Arial Narrow"/>
                                <w:b/>
                                <w:color w:val="231F20"/>
                                <w:w w:val="80"/>
                                <w:sz w:val="21"/>
                                <w:szCs w:val="21"/>
                              </w:rPr>
                              <w:t>ng</w:t>
                            </w:r>
                            <w:r w:rsidR="00687B0C">
                              <w:rPr>
                                <w:rFonts w:asciiTheme="minorHAnsi" w:hAnsiTheme="minorHAnsi"/>
                                <w:b/>
                                <w:color w:val="231F20"/>
                                <w:w w:val="80"/>
                                <w:sz w:val="21"/>
                                <w:szCs w:val="21"/>
                                <w:lang w:val="vi-VN"/>
                              </w:rPr>
                              <w:t xml:space="preserve"> 2</w:t>
                            </w:r>
                            <w:r w:rsidRPr="000869EA">
                              <w:rPr>
                                <w:rFonts w:ascii="Arial Narrow"/>
                                <w:b/>
                                <w:color w:val="231F20"/>
                                <w:w w:val="80"/>
                                <w:sz w:val="21"/>
                                <w:szCs w:val="21"/>
                              </w:rPr>
                              <w:t xml:space="preserve"> v</w:t>
                            </w:r>
                            <w:r w:rsidRPr="000869EA">
                              <w:rPr>
                                <w:rFonts w:ascii="Arial Narrow"/>
                                <w:b/>
                                <w:color w:val="231F20"/>
                                <w:w w:val="80"/>
                                <w:sz w:val="21"/>
                                <w:szCs w:val="21"/>
                              </w:rPr>
                              <w:t>ề</w:t>
                            </w:r>
                            <w:r w:rsidRPr="000869EA">
                              <w:rPr>
                                <w:rFonts w:ascii="Arial Narrow"/>
                                <w:b/>
                                <w:color w:val="231F20"/>
                                <w:w w:val="80"/>
                                <w:sz w:val="21"/>
                                <w:szCs w:val="21"/>
                              </w:rPr>
                              <w:t xml:space="preserve"> vi</w:t>
                            </w:r>
                            <w:r w:rsidRPr="000869EA">
                              <w:rPr>
                                <w:rFonts w:ascii="Arial Narrow"/>
                                <w:b/>
                                <w:color w:val="231F20"/>
                                <w:w w:val="80"/>
                                <w:sz w:val="21"/>
                                <w:szCs w:val="21"/>
                              </w:rPr>
                              <w:t>ệ</w:t>
                            </w:r>
                            <w:r w:rsidRPr="000869EA">
                              <w:rPr>
                                <w:rFonts w:ascii="Arial Narrow"/>
                                <w:b/>
                                <w:color w:val="231F20"/>
                                <w:w w:val="80"/>
                                <w:sz w:val="21"/>
                                <w:szCs w:val="21"/>
                              </w:rPr>
                              <w:t>c c</w:t>
                            </w:r>
                            <w:r w:rsidRPr="000869EA">
                              <w:rPr>
                                <w:rFonts w:ascii="Arial Narrow"/>
                                <w:b/>
                                <w:color w:val="231F20"/>
                                <w:w w:val="80"/>
                                <w:sz w:val="21"/>
                                <w:szCs w:val="21"/>
                              </w:rPr>
                              <w:t>ó</w:t>
                            </w:r>
                            <w:r w:rsidRPr="000869EA">
                              <w:rPr>
                                <w:rFonts w:ascii="Arial Narrow"/>
                                <w:b/>
                                <w:color w:val="231F20"/>
                                <w:w w:val="80"/>
                                <w:sz w:val="21"/>
                                <w:szCs w:val="21"/>
                              </w:rPr>
                              <w:t xml:space="preserve"> n</w:t>
                            </w:r>
                            <w:r w:rsidRPr="000869EA">
                              <w:rPr>
                                <w:rFonts w:ascii="Arial Narrow"/>
                                <w:b/>
                                <w:color w:val="231F20"/>
                                <w:w w:val="80"/>
                                <w:sz w:val="21"/>
                                <w:szCs w:val="21"/>
                              </w:rPr>
                              <w:t>ê</w:t>
                            </w:r>
                            <w:r w:rsidRPr="000869EA">
                              <w:rPr>
                                <w:rFonts w:ascii="Arial Narrow"/>
                                <w:b/>
                                <w:color w:val="231F20"/>
                                <w:w w:val="80"/>
                                <w:sz w:val="21"/>
                                <w:szCs w:val="21"/>
                              </w:rPr>
                              <w:t xml:space="preserve">n </w:t>
                            </w:r>
                            <w:r w:rsidRPr="000869EA">
                              <w:rPr>
                                <w:rFonts w:ascii="Arial Narrow"/>
                                <w:b/>
                                <w:color w:val="231F20"/>
                                <w:w w:val="80"/>
                                <w:sz w:val="21"/>
                                <w:szCs w:val="21"/>
                              </w:rPr>
                              <w:t>đư</w:t>
                            </w:r>
                            <w:r w:rsidRPr="000869EA">
                              <w:rPr>
                                <w:rFonts w:ascii="Arial Narrow"/>
                                <w:b/>
                                <w:color w:val="231F20"/>
                                <w:w w:val="80"/>
                                <w:sz w:val="21"/>
                                <w:szCs w:val="21"/>
                              </w:rPr>
                              <w:t xml:space="preserve">a </w:t>
                            </w:r>
                            <w:r w:rsidRPr="000869EA">
                              <w:rPr>
                                <w:rFonts w:ascii="Arial Narrow"/>
                                <w:b/>
                                <w:color w:val="231F20"/>
                                <w:w w:val="80"/>
                                <w:sz w:val="21"/>
                                <w:szCs w:val="21"/>
                              </w:rPr>
                              <w:t>đề</w:t>
                            </w:r>
                            <w:r w:rsidRPr="000869EA">
                              <w:rPr>
                                <w:rFonts w:ascii="Arial Narrow"/>
                                <w:b/>
                                <w:color w:val="231F20"/>
                                <w:w w:val="80"/>
                                <w:sz w:val="21"/>
                                <w:szCs w:val="21"/>
                              </w:rPr>
                              <w:t xml:space="preserve"> xu</w:t>
                            </w:r>
                            <w:r w:rsidRPr="000869EA">
                              <w:rPr>
                                <w:rFonts w:ascii="Arial Narrow"/>
                                <w:b/>
                                <w:color w:val="231F20"/>
                                <w:w w:val="80"/>
                                <w:sz w:val="21"/>
                                <w:szCs w:val="21"/>
                              </w:rPr>
                              <w:t>ấ</w:t>
                            </w:r>
                            <w:r w:rsidRPr="000869EA">
                              <w:rPr>
                                <w:rFonts w:ascii="Arial Narrow"/>
                                <w:b/>
                                <w:color w:val="231F20"/>
                                <w:w w:val="80"/>
                                <w:sz w:val="21"/>
                                <w:szCs w:val="21"/>
                              </w:rPr>
                              <w:t>t v</w:t>
                            </w:r>
                            <w:r w:rsidRPr="000869EA">
                              <w:rPr>
                                <w:rFonts w:ascii="Arial Narrow"/>
                                <w:b/>
                                <w:color w:val="231F20"/>
                                <w:w w:val="80"/>
                                <w:sz w:val="21"/>
                                <w:szCs w:val="21"/>
                              </w:rPr>
                              <w:t>à</w:t>
                            </w:r>
                            <w:r w:rsidRPr="000869EA">
                              <w:rPr>
                                <w:rFonts w:ascii="Arial Narrow"/>
                                <w:b/>
                                <w:color w:val="231F20"/>
                                <w:w w:val="80"/>
                                <w:sz w:val="21"/>
                                <w:szCs w:val="21"/>
                              </w:rPr>
                              <w:t>o l</w:t>
                            </w:r>
                            <w:r w:rsidRPr="000869EA">
                              <w:rPr>
                                <w:rFonts w:ascii="Arial Narrow"/>
                                <w:b/>
                                <w:color w:val="231F20"/>
                                <w:w w:val="80"/>
                                <w:sz w:val="21"/>
                                <w:szCs w:val="21"/>
                              </w:rPr>
                              <w:t>á</w:t>
                            </w:r>
                            <w:r w:rsidRPr="000869EA">
                              <w:rPr>
                                <w:rFonts w:ascii="Arial Narrow"/>
                                <w:b/>
                                <w:color w:val="231F20"/>
                                <w:w w:val="80"/>
                                <w:sz w:val="21"/>
                                <w:szCs w:val="21"/>
                              </w:rPr>
                              <w:t xml:space="preserve"> phi</w:t>
                            </w:r>
                            <w:r w:rsidRPr="000869EA">
                              <w:rPr>
                                <w:rFonts w:ascii="Arial Narrow"/>
                                <w:b/>
                                <w:color w:val="231F20"/>
                                <w:w w:val="80"/>
                                <w:sz w:val="21"/>
                                <w:szCs w:val="21"/>
                              </w:rPr>
                              <w:t>ế</w:t>
                            </w:r>
                            <w:r w:rsidRPr="000869EA">
                              <w:rPr>
                                <w:rFonts w:ascii="Arial Narrow"/>
                                <w:b/>
                                <w:color w:val="231F20"/>
                                <w:w w:val="80"/>
                                <w:sz w:val="21"/>
                                <w:szCs w:val="21"/>
                              </w:rPr>
                              <w:t>u th</w:t>
                            </w:r>
                            <w:r w:rsidRPr="000869EA">
                              <w:rPr>
                                <w:rFonts w:ascii="Arial Narrow"/>
                                <w:b/>
                                <w:color w:val="231F20"/>
                                <w:w w:val="80"/>
                                <w:sz w:val="21"/>
                                <w:szCs w:val="21"/>
                              </w:rPr>
                              <w:t>á</w:t>
                            </w:r>
                            <w:r w:rsidRPr="000869EA">
                              <w:rPr>
                                <w:rFonts w:ascii="Arial Narrow"/>
                                <w:b/>
                                <w:color w:val="231F20"/>
                                <w:w w:val="80"/>
                                <w:sz w:val="21"/>
                                <w:szCs w:val="21"/>
                              </w:rPr>
                              <w:t>ng 4 n</w:t>
                            </w:r>
                            <w:r w:rsidRPr="000869EA">
                              <w:rPr>
                                <w:rFonts w:ascii="Arial Narrow"/>
                                <w:b/>
                                <w:color w:val="231F20"/>
                                <w:w w:val="80"/>
                                <w:sz w:val="21"/>
                                <w:szCs w:val="21"/>
                              </w:rPr>
                              <w:t>ă</w:t>
                            </w:r>
                            <w:r w:rsidRPr="000869EA">
                              <w:rPr>
                                <w:rFonts w:ascii="Arial Narrow"/>
                                <w:b/>
                                <w:color w:val="231F20"/>
                                <w:w w:val="80"/>
                                <w:sz w:val="21"/>
                                <w:szCs w:val="21"/>
                              </w:rPr>
                              <w:t>m 2023. N</w:t>
                            </w:r>
                            <w:r w:rsidRPr="000869EA">
                              <w:rPr>
                                <w:rFonts w:ascii="Arial Narrow"/>
                                <w:b/>
                                <w:color w:val="231F20"/>
                                <w:w w:val="80"/>
                                <w:sz w:val="21"/>
                                <w:szCs w:val="21"/>
                              </w:rPr>
                              <w:t>ế</w:t>
                            </w:r>
                            <w:r w:rsidRPr="000869EA">
                              <w:rPr>
                                <w:rFonts w:ascii="Arial Narrow"/>
                                <w:b/>
                                <w:color w:val="231F20"/>
                                <w:w w:val="80"/>
                                <w:sz w:val="21"/>
                                <w:szCs w:val="21"/>
                              </w:rPr>
                              <w:t xml:space="preserve">u </w:t>
                            </w:r>
                            <w:r w:rsidRPr="000869EA">
                              <w:rPr>
                                <w:rFonts w:ascii="Arial Narrow"/>
                                <w:b/>
                                <w:color w:val="231F20"/>
                                <w:w w:val="80"/>
                                <w:sz w:val="21"/>
                                <w:szCs w:val="21"/>
                              </w:rPr>
                              <w:t>đượ</w:t>
                            </w:r>
                            <w:r w:rsidRPr="000869EA">
                              <w:rPr>
                                <w:rFonts w:ascii="Arial Narrow"/>
                                <w:b/>
                                <w:color w:val="231F20"/>
                                <w:w w:val="80"/>
                                <w:sz w:val="21"/>
                                <w:szCs w:val="21"/>
                              </w:rPr>
                              <w:t>c c</w:t>
                            </w:r>
                            <w:r w:rsidRPr="000869EA">
                              <w:rPr>
                                <w:rFonts w:ascii="Arial Narrow"/>
                                <w:b/>
                                <w:color w:val="231F20"/>
                                <w:w w:val="80"/>
                                <w:sz w:val="21"/>
                                <w:szCs w:val="21"/>
                              </w:rPr>
                              <w:t>ử</w:t>
                            </w:r>
                            <w:r w:rsidRPr="000869EA">
                              <w:rPr>
                                <w:rFonts w:ascii="Arial Narrow"/>
                                <w:b/>
                                <w:color w:val="231F20"/>
                                <w:w w:val="80"/>
                                <w:sz w:val="21"/>
                                <w:szCs w:val="21"/>
                              </w:rPr>
                              <w:t xml:space="preserve"> tri th</w:t>
                            </w:r>
                            <w:r w:rsidRPr="000869EA">
                              <w:rPr>
                                <w:rFonts w:ascii="Arial Narrow"/>
                                <w:b/>
                                <w:color w:val="231F20"/>
                                <w:w w:val="80"/>
                                <w:sz w:val="21"/>
                                <w:szCs w:val="21"/>
                              </w:rPr>
                              <w:t>ô</w:t>
                            </w:r>
                            <w:r w:rsidRPr="000869EA">
                              <w:rPr>
                                <w:rFonts w:ascii="Arial Narrow"/>
                                <w:b/>
                                <w:color w:val="231F20"/>
                                <w:w w:val="80"/>
                                <w:sz w:val="21"/>
                                <w:szCs w:val="21"/>
                              </w:rPr>
                              <w:t>ng qua,</w:t>
                            </w:r>
                            <w:r w:rsidR="00B47190">
                              <w:rPr>
                                <w:rFonts w:asciiTheme="minorHAnsi" w:hAnsiTheme="minorHAnsi"/>
                                <w:b/>
                                <w:color w:val="231F20"/>
                                <w:w w:val="80"/>
                                <w:sz w:val="21"/>
                                <w:szCs w:val="21"/>
                                <w:lang w:val="vi-VN"/>
                              </w:rPr>
                              <w:t xml:space="preserve"> </w:t>
                            </w:r>
                            <w:r w:rsidRPr="000869EA">
                              <w:rPr>
                                <w:rFonts w:ascii="Arial Narrow"/>
                                <w:b/>
                                <w:color w:val="231F20"/>
                                <w:w w:val="80"/>
                                <w:sz w:val="21"/>
                                <w:szCs w:val="21"/>
                              </w:rPr>
                              <w:t>Gi</w:t>
                            </w:r>
                            <w:r w:rsidRPr="000869EA">
                              <w:rPr>
                                <w:rFonts w:ascii="Arial Narrow"/>
                                <w:b/>
                                <w:color w:val="231F20"/>
                                <w:w w:val="80"/>
                                <w:sz w:val="21"/>
                                <w:szCs w:val="21"/>
                              </w:rPr>
                              <w:t>á</w:t>
                            </w:r>
                            <w:r w:rsidRPr="000869EA">
                              <w:rPr>
                                <w:rFonts w:ascii="Arial Narrow"/>
                                <w:b/>
                                <w:color w:val="231F20"/>
                                <w:w w:val="80"/>
                                <w:sz w:val="21"/>
                                <w:szCs w:val="21"/>
                              </w:rPr>
                              <w:t xml:space="preserve">m </w:t>
                            </w:r>
                            <w:r w:rsidRPr="000869EA">
                              <w:rPr>
                                <w:rFonts w:asciiTheme="minorHAnsi" w:hAnsiTheme="minorHAnsi"/>
                                <w:b/>
                                <w:color w:val="231F20"/>
                                <w:w w:val="80"/>
                                <w:sz w:val="21"/>
                                <w:szCs w:val="21"/>
                                <w:lang w:val="vi-VN"/>
                              </w:rPr>
                              <w:t>Đ</w:t>
                            </w:r>
                            <w:r w:rsidRPr="000869EA">
                              <w:rPr>
                                <w:rFonts w:ascii="Arial Narrow"/>
                                <w:b/>
                                <w:color w:val="231F20"/>
                                <w:w w:val="80"/>
                                <w:sz w:val="21"/>
                                <w:szCs w:val="21"/>
                              </w:rPr>
                              <w:t>ố</w:t>
                            </w:r>
                            <w:r w:rsidRPr="000869EA">
                              <w:rPr>
                                <w:rFonts w:ascii="Arial Narrow"/>
                                <w:b/>
                                <w:color w:val="231F20"/>
                                <w:w w:val="80"/>
                                <w:sz w:val="21"/>
                                <w:szCs w:val="21"/>
                              </w:rPr>
                              <w:t xml:space="preserve">c </w:t>
                            </w:r>
                            <w:r w:rsidRPr="000869EA">
                              <w:rPr>
                                <w:rFonts w:asciiTheme="minorHAnsi" w:hAnsiTheme="minorHAnsi"/>
                                <w:b/>
                                <w:color w:val="231F20"/>
                                <w:w w:val="80"/>
                                <w:sz w:val="21"/>
                                <w:szCs w:val="21"/>
                                <w:lang w:val="vi-VN"/>
                              </w:rPr>
                              <w:t>Đ</w:t>
                            </w:r>
                            <w:r w:rsidRPr="000869EA">
                              <w:rPr>
                                <w:rFonts w:ascii="Arial Narrow"/>
                                <w:b/>
                                <w:color w:val="231F20"/>
                                <w:w w:val="80"/>
                                <w:sz w:val="21"/>
                                <w:szCs w:val="21"/>
                              </w:rPr>
                              <w:t>i</w:t>
                            </w:r>
                            <w:r w:rsidRPr="000869EA">
                              <w:rPr>
                                <w:rFonts w:ascii="Arial Narrow"/>
                                <w:b/>
                                <w:color w:val="231F20"/>
                                <w:w w:val="80"/>
                                <w:sz w:val="21"/>
                                <w:szCs w:val="21"/>
                              </w:rPr>
                              <w:t>ề</w:t>
                            </w:r>
                            <w:r w:rsidRPr="000869EA">
                              <w:rPr>
                                <w:rFonts w:ascii="Arial Narrow"/>
                                <w:b/>
                                <w:color w:val="231F20"/>
                                <w:w w:val="80"/>
                                <w:sz w:val="21"/>
                                <w:szCs w:val="21"/>
                              </w:rPr>
                              <w:t xml:space="preserve">u </w:t>
                            </w:r>
                            <w:r w:rsidRPr="000869EA">
                              <w:rPr>
                                <w:rFonts w:asciiTheme="minorHAnsi" w:hAnsiTheme="minorHAnsi"/>
                                <w:b/>
                                <w:color w:val="231F20"/>
                                <w:w w:val="80"/>
                                <w:sz w:val="21"/>
                                <w:szCs w:val="21"/>
                                <w:lang w:val="vi-VN"/>
                              </w:rPr>
                              <w:t>H</w:t>
                            </w:r>
                            <w:r w:rsidRPr="000869EA">
                              <w:rPr>
                                <w:rFonts w:ascii="Arial Narrow"/>
                                <w:b/>
                                <w:color w:val="231F20"/>
                                <w:w w:val="80"/>
                                <w:sz w:val="21"/>
                                <w:szCs w:val="21"/>
                              </w:rPr>
                              <w:t>à</w:t>
                            </w:r>
                            <w:r w:rsidRPr="000869EA">
                              <w:rPr>
                                <w:rFonts w:ascii="Arial Narrow"/>
                                <w:b/>
                                <w:color w:val="231F20"/>
                                <w:w w:val="80"/>
                                <w:sz w:val="21"/>
                                <w:szCs w:val="21"/>
                              </w:rPr>
                              <w:t>nh s</w:t>
                            </w:r>
                            <w:r w:rsidRPr="000869EA">
                              <w:rPr>
                                <w:rFonts w:ascii="Arial Narrow"/>
                                <w:b/>
                                <w:color w:val="231F20"/>
                                <w:w w:val="80"/>
                                <w:sz w:val="21"/>
                                <w:szCs w:val="21"/>
                              </w:rPr>
                              <w:t>ẽ</w:t>
                            </w:r>
                            <w:r w:rsidRPr="000869EA">
                              <w:rPr>
                                <w:rFonts w:ascii="Arial Narrow"/>
                                <w:b/>
                                <w:color w:val="231F20"/>
                                <w:w w:val="80"/>
                                <w:sz w:val="21"/>
                                <w:szCs w:val="21"/>
                              </w:rPr>
                              <w:t xml:space="preserve"> chu</w:t>
                            </w:r>
                            <w:r w:rsidRPr="000869EA">
                              <w:rPr>
                                <w:rFonts w:ascii="Arial Narrow"/>
                                <w:b/>
                                <w:color w:val="231F20"/>
                                <w:w w:val="80"/>
                                <w:sz w:val="21"/>
                                <w:szCs w:val="21"/>
                              </w:rPr>
                              <w:t>ẩ</w:t>
                            </w:r>
                            <w:r w:rsidRPr="000869EA">
                              <w:rPr>
                                <w:rFonts w:ascii="Arial Narrow"/>
                                <w:b/>
                                <w:color w:val="231F20"/>
                                <w:w w:val="80"/>
                                <w:sz w:val="21"/>
                                <w:szCs w:val="21"/>
                              </w:rPr>
                              <w:t>n b</w:t>
                            </w:r>
                            <w:r w:rsidRPr="000869EA">
                              <w:rPr>
                                <w:rFonts w:ascii="Arial Narrow"/>
                                <w:b/>
                                <w:color w:val="231F20"/>
                                <w:w w:val="80"/>
                                <w:sz w:val="21"/>
                                <w:szCs w:val="21"/>
                              </w:rPr>
                              <w:t>ị</w:t>
                            </w:r>
                            <w:r w:rsidRPr="000869EA">
                              <w:rPr>
                                <w:rFonts w:ascii="Arial Narrow"/>
                                <w:b/>
                                <w:color w:val="231F20"/>
                                <w:w w:val="80"/>
                                <w:sz w:val="21"/>
                                <w:szCs w:val="21"/>
                              </w:rPr>
                              <w:t xml:space="preserve"> m</w:t>
                            </w:r>
                            <w:r w:rsidRPr="000869EA">
                              <w:rPr>
                                <w:rFonts w:ascii="Arial Narrow"/>
                                <w:b/>
                                <w:color w:val="231F20"/>
                                <w:w w:val="80"/>
                                <w:sz w:val="21"/>
                                <w:szCs w:val="21"/>
                              </w:rPr>
                              <w:t>ộ</w:t>
                            </w:r>
                            <w:r w:rsidRPr="000869EA">
                              <w:rPr>
                                <w:rFonts w:ascii="Arial Narrow"/>
                                <w:b/>
                                <w:color w:val="231F20"/>
                                <w:w w:val="80"/>
                                <w:sz w:val="21"/>
                                <w:szCs w:val="21"/>
                              </w:rPr>
                              <w:t>t k</w:t>
                            </w:r>
                            <w:r w:rsidRPr="000869EA">
                              <w:rPr>
                                <w:rFonts w:ascii="Arial Narrow"/>
                                <w:b/>
                                <w:color w:val="231F20"/>
                                <w:w w:val="80"/>
                                <w:sz w:val="21"/>
                                <w:szCs w:val="21"/>
                              </w:rPr>
                              <w:t>ế</w:t>
                            </w:r>
                            <w:r w:rsidRPr="000869EA">
                              <w:rPr>
                                <w:rFonts w:ascii="Arial Narrow"/>
                                <w:b/>
                                <w:color w:val="231F20"/>
                                <w:w w:val="80"/>
                                <w:sz w:val="21"/>
                                <w:szCs w:val="21"/>
                              </w:rPr>
                              <w:t xml:space="preserve"> ho</w:t>
                            </w:r>
                            <w:r w:rsidRPr="000869EA">
                              <w:rPr>
                                <w:rFonts w:ascii="Arial Narrow"/>
                                <w:b/>
                                <w:color w:val="231F20"/>
                                <w:w w:val="80"/>
                                <w:sz w:val="21"/>
                                <w:szCs w:val="21"/>
                              </w:rPr>
                              <w:t>ạ</w:t>
                            </w:r>
                            <w:r w:rsidRPr="000869EA">
                              <w:rPr>
                                <w:rFonts w:ascii="Arial Narrow"/>
                                <w:b/>
                                <w:color w:val="231F20"/>
                                <w:w w:val="80"/>
                                <w:sz w:val="21"/>
                                <w:szCs w:val="21"/>
                              </w:rPr>
                              <w:t>ch th</w:t>
                            </w:r>
                            <w:r w:rsidRPr="000869EA">
                              <w:rPr>
                                <w:rFonts w:ascii="Arial Narrow"/>
                                <w:b/>
                                <w:color w:val="231F20"/>
                                <w:w w:val="80"/>
                                <w:sz w:val="21"/>
                                <w:szCs w:val="21"/>
                              </w:rPr>
                              <w:t>ự</w:t>
                            </w:r>
                            <w:r w:rsidRPr="000869EA">
                              <w:rPr>
                                <w:rFonts w:ascii="Arial Narrow"/>
                                <w:b/>
                                <w:color w:val="231F20"/>
                                <w:w w:val="80"/>
                                <w:sz w:val="21"/>
                                <w:szCs w:val="21"/>
                              </w:rPr>
                              <w:t>c hi</w:t>
                            </w:r>
                            <w:r w:rsidRPr="000869EA">
                              <w:rPr>
                                <w:rFonts w:ascii="Arial Narrow"/>
                                <w:b/>
                                <w:color w:val="231F20"/>
                                <w:w w:val="80"/>
                                <w:sz w:val="21"/>
                                <w:szCs w:val="21"/>
                              </w:rPr>
                              <w:t>ệ</w:t>
                            </w:r>
                            <w:r w:rsidRPr="000869EA">
                              <w:rPr>
                                <w:rFonts w:ascii="Arial Narrow"/>
                                <w:b/>
                                <w:color w:val="231F20"/>
                                <w:w w:val="80"/>
                                <w:sz w:val="21"/>
                                <w:szCs w:val="21"/>
                              </w:rPr>
                              <w:t>n chi ti</w:t>
                            </w:r>
                            <w:r w:rsidRPr="000869EA">
                              <w:rPr>
                                <w:rFonts w:ascii="Arial Narrow"/>
                                <w:b/>
                                <w:color w:val="231F20"/>
                                <w:w w:val="80"/>
                                <w:sz w:val="21"/>
                                <w:szCs w:val="21"/>
                              </w:rPr>
                              <w:t>ế</w:t>
                            </w:r>
                            <w:r w:rsidRPr="000869EA">
                              <w:rPr>
                                <w:rFonts w:ascii="Arial Narrow"/>
                                <w:b/>
                                <w:color w:val="231F20"/>
                                <w:w w:val="80"/>
                                <w:sz w:val="21"/>
                                <w:szCs w:val="21"/>
                              </w:rPr>
                              <w:t>t</w:t>
                            </w:r>
                            <w:r w:rsidR="000869EA">
                              <w:rPr>
                                <w:rFonts w:asciiTheme="minorHAnsi" w:hAnsiTheme="minorHAnsi"/>
                                <w:b/>
                                <w:color w:val="231F20"/>
                                <w:w w:val="80"/>
                                <w:sz w:val="21"/>
                                <w:szCs w:val="21"/>
                                <w:lang w:val="vi-VN"/>
                              </w:rPr>
                              <w:t xml:space="preserve"> </w:t>
                            </w:r>
                            <w:r w:rsidRPr="000869EA">
                              <w:rPr>
                                <w:rFonts w:ascii="Arial Narrow"/>
                                <w:b/>
                                <w:color w:val="231F20"/>
                                <w:w w:val="80"/>
                                <w:sz w:val="21"/>
                                <w:szCs w:val="21"/>
                              </w:rPr>
                              <w:t>tr</w:t>
                            </w:r>
                            <w:r w:rsidRPr="000869EA">
                              <w:rPr>
                                <w:rFonts w:ascii="Arial Narrow"/>
                                <w:b/>
                                <w:color w:val="231F20"/>
                                <w:w w:val="80"/>
                                <w:sz w:val="21"/>
                                <w:szCs w:val="21"/>
                              </w:rPr>
                              <w:t>ễ</w:t>
                            </w:r>
                            <w:r w:rsidRPr="000869EA">
                              <w:rPr>
                                <w:rFonts w:ascii="Arial Narrow"/>
                                <w:b/>
                                <w:color w:val="231F20"/>
                                <w:w w:val="80"/>
                                <w:sz w:val="21"/>
                                <w:szCs w:val="21"/>
                              </w:rPr>
                              <w:t xml:space="preserve"> nh</w:t>
                            </w:r>
                            <w:r w:rsidRPr="000869EA">
                              <w:rPr>
                                <w:rFonts w:ascii="Arial Narrow"/>
                                <w:b/>
                                <w:color w:val="231F20"/>
                                <w:w w:val="80"/>
                                <w:sz w:val="21"/>
                                <w:szCs w:val="21"/>
                              </w:rPr>
                              <w:t>ấ</w:t>
                            </w:r>
                            <w:r w:rsidRPr="000869EA">
                              <w:rPr>
                                <w:rFonts w:ascii="Arial Narrow"/>
                                <w:b/>
                                <w:color w:val="231F20"/>
                                <w:w w:val="80"/>
                                <w:sz w:val="21"/>
                                <w:szCs w:val="21"/>
                              </w:rPr>
                              <w:t>t l</w:t>
                            </w:r>
                            <w:r w:rsidRPr="000869EA">
                              <w:rPr>
                                <w:rFonts w:ascii="Arial Narrow"/>
                                <w:b/>
                                <w:color w:val="231F20"/>
                                <w:w w:val="80"/>
                                <w:sz w:val="21"/>
                                <w:szCs w:val="21"/>
                              </w:rPr>
                              <w:t>à</w:t>
                            </w:r>
                            <w:r w:rsidRPr="000869EA">
                              <w:rPr>
                                <w:rFonts w:ascii="Arial Narrow"/>
                                <w:b/>
                                <w:color w:val="231F20"/>
                                <w:w w:val="80"/>
                                <w:sz w:val="21"/>
                                <w:szCs w:val="21"/>
                              </w:rPr>
                              <w:t xml:space="preserve"> v</w:t>
                            </w:r>
                            <w:r w:rsidRPr="000869EA">
                              <w:rPr>
                                <w:rFonts w:ascii="Arial Narrow"/>
                                <w:b/>
                                <w:color w:val="231F20"/>
                                <w:w w:val="80"/>
                                <w:sz w:val="21"/>
                                <w:szCs w:val="21"/>
                              </w:rPr>
                              <w:t>à</w:t>
                            </w:r>
                            <w:r w:rsidRPr="000869EA">
                              <w:rPr>
                                <w:rFonts w:ascii="Arial Narrow"/>
                                <w:b/>
                                <w:color w:val="231F20"/>
                                <w:w w:val="80"/>
                                <w:sz w:val="21"/>
                                <w:szCs w:val="21"/>
                              </w:rPr>
                              <w:t>o cu</w:t>
                            </w:r>
                            <w:r w:rsidRPr="000869EA">
                              <w:rPr>
                                <w:rFonts w:ascii="Arial Narrow"/>
                                <w:b/>
                                <w:color w:val="231F20"/>
                                <w:w w:val="80"/>
                                <w:sz w:val="21"/>
                                <w:szCs w:val="21"/>
                              </w:rPr>
                              <w:t>ố</w:t>
                            </w:r>
                            <w:r w:rsidRPr="000869EA">
                              <w:rPr>
                                <w:rFonts w:ascii="Arial Narrow"/>
                                <w:b/>
                                <w:color w:val="231F20"/>
                                <w:w w:val="80"/>
                                <w:sz w:val="21"/>
                                <w:szCs w:val="21"/>
                              </w:rPr>
                              <w:t>i n</w:t>
                            </w:r>
                            <w:r w:rsidRPr="000869EA">
                              <w:rPr>
                                <w:rFonts w:ascii="Arial Narrow"/>
                                <w:b/>
                                <w:color w:val="231F20"/>
                                <w:w w:val="80"/>
                                <w:sz w:val="21"/>
                                <w:szCs w:val="21"/>
                              </w:rPr>
                              <w:t>ă</w:t>
                            </w:r>
                            <w:r w:rsidRPr="000869EA">
                              <w:rPr>
                                <w:rFonts w:ascii="Arial Narrow"/>
                                <w:b/>
                                <w:color w:val="231F20"/>
                                <w:w w:val="80"/>
                                <w:sz w:val="21"/>
                                <w:szCs w:val="21"/>
                              </w:rPr>
                              <w:t>m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B0EC18" id="Text Box 96" o:spid="_x0000_s1042" type="#_x0000_t202" style="position:absolute;margin-left:135pt;margin-top:.85pt;width:159pt;height:1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" filled="f" stroked="f" strokeweight=".5pt">
                <v:textbox>
                  <w:txbxContent>
                    <w:p w14:paraId="57657282" w14:textId="63E0670A" w:rsidR="0040074C" w:rsidRPr="000869EA" w:rsidRDefault="0040074C" w:rsidP="0040074C">
                      <w:pPr>
                        <w:rPr>
                          <w:rFonts w:ascii="Arial Narrow"/>
                          <w:b/>
                          <w:color w:val="231F20"/>
                          <w:w w:val="80"/>
                          <w:sz w:val="21"/>
                          <w:szCs w:val="21"/>
                        </w:rPr>
                      </w:pPr>
                      <w:r w:rsidRPr="000869EA">
                        <w:rPr>
                          <w:rFonts w:ascii="Arial Narrow"/>
                          <w:b/>
                          <w:color w:val="231F20"/>
                          <w:w w:val="80"/>
                          <w:sz w:val="21"/>
                          <w:szCs w:val="21"/>
                        </w:rPr>
                        <w:t>H</w:t>
                      </w:r>
                      <w:r w:rsidRPr="000869EA">
                        <w:rPr>
                          <w:rFonts w:ascii="Arial Narrow"/>
                          <w:b/>
                          <w:color w:val="231F20"/>
                          <w:w w:val="80"/>
                          <w:sz w:val="21"/>
                          <w:szCs w:val="21"/>
                        </w:rPr>
                        <w:t>ộ</w:t>
                      </w:r>
                      <w:r w:rsidRPr="000869EA">
                        <w:rPr>
                          <w:rFonts w:ascii="Arial Narrow"/>
                          <w:b/>
                          <w:color w:val="231F20"/>
                          <w:w w:val="80"/>
                          <w:sz w:val="21"/>
                          <w:szCs w:val="21"/>
                        </w:rPr>
                        <w:t xml:space="preserve">i </w:t>
                      </w:r>
                      <w:r w:rsidRPr="000869EA">
                        <w:rPr>
                          <w:rFonts w:ascii="Arial Narrow"/>
                          <w:b/>
                          <w:color w:val="231F20"/>
                          <w:w w:val="80"/>
                          <w:sz w:val="21"/>
                          <w:szCs w:val="21"/>
                        </w:rPr>
                        <w:t>Đồ</w:t>
                      </w:r>
                      <w:r w:rsidRPr="000869EA">
                        <w:rPr>
                          <w:rFonts w:ascii="Arial Narrow"/>
                          <w:b/>
                          <w:color w:val="231F20"/>
                          <w:w w:val="80"/>
                          <w:sz w:val="21"/>
                          <w:szCs w:val="21"/>
                        </w:rPr>
                        <w:t>ng Qu</w:t>
                      </w:r>
                      <w:r w:rsidRPr="000869EA">
                        <w:rPr>
                          <w:rFonts w:ascii="Arial Narrow"/>
                          <w:b/>
                          <w:color w:val="231F20"/>
                          <w:w w:val="80"/>
                          <w:sz w:val="21"/>
                          <w:szCs w:val="21"/>
                        </w:rPr>
                        <w:t>ậ</w:t>
                      </w:r>
                      <w:r w:rsidRPr="000869EA">
                        <w:rPr>
                          <w:rFonts w:ascii="Arial Narrow"/>
                          <w:b/>
                          <w:color w:val="231F20"/>
                          <w:w w:val="80"/>
                          <w:sz w:val="21"/>
                          <w:szCs w:val="21"/>
                        </w:rPr>
                        <w:t>n King d</w:t>
                      </w:r>
                      <w:r w:rsidRPr="000869EA">
                        <w:rPr>
                          <w:rFonts w:ascii="Arial Narrow"/>
                          <w:b/>
                          <w:color w:val="231F20"/>
                          <w:w w:val="80"/>
                          <w:sz w:val="21"/>
                          <w:szCs w:val="21"/>
                        </w:rPr>
                        <w:t>ự</w:t>
                      </w:r>
                      <w:r w:rsidRPr="000869EA">
                        <w:rPr>
                          <w:rFonts w:ascii="Arial Narrow"/>
                          <w:b/>
                          <w:color w:val="231F20"/>
                          <w:w w:val="80"/>
                          <w:sz w:val="21"/>
                          <w:szCs w:val="21"/>
                        </w:rPr>
                        <w:t xml:space="preserve"> ki</w:t>
                      </w:r>
                      <w:r w:rsidRPr="000869EA">
                        <w:rPr>
                          <w:rFonts w:ascii="Arial Narrow"/>
                          <w:b/>
                          <w:color w:val="231F20"/>
                          <w:w w:val="80"/>
                          <w:sz w:val="21"/>
                          <w:szCs w:val="21"/>
                        </w:rPr>
                        <w:t>ế</w:t>
                      </w:r>
                      <w:r w:rsidRPr="000869EA">
                        <w:rPr>
                          <w:rFonts w:ascii="Arial Narrow"/>
                          <w:b/>
                          <w:color w:val="231F20"/>
                          <w:w w:val="80"/>
                          <w:sz w:val="21"/>
                          <w:szCs w:val="21"/>
                        </w:rPr>
                        <w:t>n s</w:t>
                      </w:r>
                      <w:r w:rsidRPr="000869EA">
                        <w:rPr>
                          <w:rFonts w:ascii="Arial Narrow"/>
                          <w:b/>
                          <w:color w:val="231F20"/>
                          <w:w w:val="80"/>
                          <w:sz w:val="21"/>
                          <w:szCs w:val="21"/>
                        </w:rPr>
                        <w:t>ẽ</w:t>
                      </w:r>
                      <w:r w:rsidRPr="000869EA">
                        <w:rPr>
                          <w:rFonts w:ascii="Arial Narrow"/>
                          <w:b/>
                          <w:color w:val="231F20"/>
                          <w:w w:val="80"/>
                          <w:sz w:val="21"/>
                          <w:szCs w:val="21"/>
                        </w:rPr>
                        <w:t xml:space="preserve"> b</w:t>
                      </w:r>
                      <w:r w:rsidRPr="000869EA">
                        <w:rPr>
                          <w:rFonts w:ascii="Arial Narrow"/>
                          <w:b/>
                          <w:color w:val="231F20"/>
                          <w:w w:val="80"/>
                          <w:sz w:val="21"/>
                          <w:szCs w:val="21"/>
                        </w:rPr>
                        <w:t>ỏ</w:t>
                      </w:r>
                      <w:r w:rsidRPr="000869EA">
                        <w:rPr>
                          <w:rFonts w:ascii="Arial Narrow"/>
                          <w:b/>
                          <w:color w:val="231F20"/>
                          <w:w w:val="80"/>
                          <w:sz w:val="21"/>
                          <w:szCs w:val="21"/>
                        </w:rPr>
                        <w:t xml:space="preserve"> phi</w:t>
                      </w:r>
                      <w:r w:rsidRPr="000869EA">
                        <w:rPr>
                          <w:rFonts w:ascii="Arial Narrow"/>
                          <w:b/>
                          <w:color w:val="231F20"/>
                          <w:w w:val="80"/>
                          <w:sz w:val="21"/>
                          <w:szCs w:val="21"/>
                        </w:rPr>
                        <w:t>ế</w:t>
                      </w:r>
                      <w:r w:rsidRPr="000869EA">
                        <w:rPr>
                          <w:rFonts w:ascii="Arial Narrow"/>
                          <w:b/>
                          <w:color w:val="231F20"/>
                          <w:w w:val="80"/>
                          <w:sz w:val="21"/>
                          <w:szCs w:val="21"/>
                        </w:rPr>
                        <w:t>u v</w:t>
                      </w:r>
                      <w:r w:rsidRPr="000869EA">
                        <w:rPr>
                          <w:rFonts w:ascii="Arial Narrow"/>
                          <w:b/>
                          <w:color w:val="231F20"/>
                          <w:w w:val="80"/>
                          <w:sz w:val="21"/>
                          <w:szCs w:val="21"/>
                        </w:rPr>
                        <w:t>à</w:t>
                      </w:r>
                      <w:r w:rsidRPr="000869EA">
                        <w:rPr>
                          <w:rFonts w:ascii="Arial Narrow"/>
                          <w:b/>
                          <w:color w:val="231F20"/>
                          <w:w w:val="80"/>
                          <w:sz w:val="21"/>
                          <w:szCs w:val="21"/>
                        </w:rPr>
                        <w:t>o th</w:t>
                      </w:r>
                      <w:r w:rsidRPr="000869EA">
                        <w:rPr>
                          <w:rFonts w:ascii="Arial Narrow"/>
                          <w:b/>
                          <w:color w:val="231F20"/>
                          <w:w w:val="80"/>
                          <w:sz w:val="21"/>
                          <w:szCs w:val="21"/>
                        </w:rPr>
                        <w:t>á</w:t>
                      </w:r>
                      <w:r w:rsidRPr="000869EA">
                        <w:rPr>
                          <w:rFonts w:ascii="Arial Narrow"/>
                          <w:b/>
                          <w:color w:val="231F20"/>
                          <w:w w:val="80"/>
                          <w:sz w:val="21"/>
                          <w:szCs w:val="21"/>
                        </w:rPr>
                        <w:t>ng</w:t>
                      </w:r>
                      <w:r w:rsidR="00687B0C">
                        <w:rPr>
                          <w:rFonts w:asciiTheme="minorHAnsi" w:hAnsiTheme="minorHAnsi"/>
                          <w:b/>
                          <w:color w:val="231F20"/>
                          <w:w w:val="80"/>
                          <w:sz w:val="21"/>
                          <w:szCs w:val="21"/>
                          <w:lang w:val="vi-VN"/>
                        </w:rPr>
                        <w:t xml:space="preserve"> 2</w:t>
                      </w:r>
                      <w:r w:rsidRPr="000869EA">
                        <w:rPr>
                          <w:rFonts w:ascii="Arial Narrow"/>
                          <w:b/>
                          <w:color w:val="231F20"/>
                          <w:w w:val="80"/>
                          <w:sz w:val="21"/>
                          <w:szCs w:val="21"/>
                        </w:rPr>
                        <w:t xml:space="preserve"> v</w:t>
                      </w:r>
                      <w:r w:rsidRPr="000869EA">
                        <w:rPr>
                          <w:rFonts w:ascii="Arial Narrow"/>
                          <w:b/>
                          <w:color w:val="231F20"/>
                          <w:w w:val="80"/>
                          <w:sz w:val="21"/>
                          <w:szCs w:val="21"/>
                        </w:rPr>
                        <w:t>ề</w:t>
                      </w:r>
                      <w:r w:rsidRPr="000869EA">
                        <w:rPr>
                          <w:rFonts w:ascii="Arial Narrow"/>
                          <w:b/>
                          <w:color w:val="231F20"/>
                          <w:w w:val="80"/>
                          <w:sz w:val="21"/>
                          <w:szCs w:val="21"/>
                        </w:rPr>
                        <w:t xml:space="preserve"> vi</w:t>
                      </w:r>
                      <w:r w:rsidRPr="000869EA">
                        <w:rPr>
                          <w:rFonts w:ascii="Arial Narrow"/>
                          <w:b/>
                          <w:color w:val="231F20"/>
                          <w:w w:val="80"/>
                          <w:sz w:val="21"/>
                          <w:szCs w:val="21"/>
                        </w:rPr>
                        <w:t>ệ</w:t>
                      </w:r>
                      <w:r w:rsidRPr="000869EA">
                        <w:rPr>
                          <w:rFonts w:ascii="Arial Narrow"/>
                          <w:b/>
                          <w:color w:val="231F20"/>
                          <w:w w:val="80"/>
                          <w:sz w:val="21"/>
                          <w:szCs w:val="21"/>
                        </w:rPr>
                        <w:t>c c</w:t>
                      </w:r>
                      <w:r w:rsidRPr="000869EA">
                        <w:rPr>
                          <w:rFonts w:ascii="Arial Narrow"/>
                          <w:b/>
                          <w:color w:val="231F20"/>
                          <w:w w:val="80"/>
                          <w:sz w:val="21"/>
                          <w:szCs w:val="21"/>
                        </w:rPr>
                        <w:t>ó</w:t>
                      </w:r>
                      <w:r w:rsidRPr="000869EA">
                        <w:rPr>
                          <w:rFonts w:ascii="Arial Narrow"/>
                          <w:b/>
                          <w:color w:val="231F20"/>
                          <w:w w:val="80"/>
                          <w:sz w:val="21"/>
                          <w:szCs w:val="21"/>
                        </w:rPr>
                        <w:t xml:space="preserve"> n</w:t>
                      </w:r>
                      <w:r w:rsidRPr="000869EA">
                        <w:rPr>
                          <w:rFonts w:ascii="Arial Narrow"/>
                          <w:b/>
                          <w:color w:val="231F20"/>
                          <w:w w:val="80"/>
                          <w:sz w:val="21"/>
                          <w:szCs w:val="21"/>
                        </w:rPr>
                        <w:t>ê</w:t>
                      </w:r>
                      <w:r w:rsidRPr="000869EA">
                        <w:rPr>
                          <w:rFonts w:ascii="Arial Narrow"/>
                          <w:b/>
                          <w:color w:val="231F20"/>
                          <w:w w:val="80"/>
                          <w:sz w:val="21"/>
                          <w:szCs w:val="21"/>
                        </w:rPr>
                        <w:t xml:space="preserve">n </w:t>
                      </w:r>
                      <w:r w:rsidRPr="000869EA">
                        <w:rPr>
                          <w:rFonts w:ascii="Arial Narrow"/>
                          <w:b/>
                          <w:color w:val="231F20"/>
                          <w:w w:val="80"/>
                          <w:sz w:val="21"/>
                          <w:szCs w:val="21"/>
                        </w:rPr>
                        <w:t>đư</w:t>
                      </w:r>
                      <w:r w:rsidRPr="000869EA">
                        <w:rPr>
                          <w:rFonts w:ascii="Arial Narrow"/>
                          <w:b/>
                          <w:color w:val="231F20"/>
                          <w:w w:val="80"/>
                          <w:sz w:val="21"/>
                          <w:szCs w:val="21"/>
                        </w:rPr>
                        <w:t xml:space="preserve">a </w:t>
                      </w:r>
                      <w:r w:rsidRPr="000869EA">
                        <w:rPr>
                          <w:rFonts w:ascii="Arial Narrow"/>
                          <w:b/>
                          <w:color w:val="231F20"/>
                          <w:w w:val="80"/>
                          <w:sz w:val="21"/>
                          <w:szCs w:val="21"/>
                        </w:rPr>
                        <w:t>đề</w:t>
                      </w:r>
                      <w:r w:rsidRPr="000869EA">
                        <w:rPr>
                          <w:rFonts w:ascii="Arial Narrow"/>
                          <w:b/>
                          <w:color w:val="231F20"/>
                          <w:w w:val="80"/>
                          <w:sz w:val="21"/>
                          <w:szCs w:val="21"/>
                        </w:rPr>
                        <w:t xml:space="preserve"> xu</w:t>
                      </w:r>
                      <w:r w:rsidRPr="000869EA">
                        <w:rPr>
                          <w:rFonts w:ascii="Arial Narrow"/>
                          <w:b/>
                          <w:color w:val="231F20"/>
                          <w:w w:val="80"/>
                          <w:sz w:val="21"/>
                          <w:szCs w:val="21"/>
                        </w:rPr>
                        <w:t>ấ</w:t>
                      </w:r>
                      <w:r w:rsidRPr="000869EA">
                        <w:rPr>
                          <w:rFonts w:ascii="Arial Narrow"/>
                          <w:b/>
                          <w:color w:val="231F20"/>
                          <w:w w:val="80"/>
                          <w:sz w:val="21"/>
                          <w:szCs w:val="21"/>
                        </w:rPr>
                        <w:t>t v</w:t>
                      </w:r>
                      <w:r w:rsidRPr="000869EA">
                        <w:rPr>
                          <w:rFonts w:ascii="Arial Narrow"/>
                          <w:b/>
                          <w:color w:val="231F20"/>
                          <w:w w:val="80"/>
                          <w:sz w:val="21"/>
                          <w:szCs w:val="21"/>
                        </w:rPr>
                        <w:t>à</w:t>
                      </w:r>
                      <w:r w:rsidRPr="000869EA">
                        <w:rPr>
                          <w:rFonts w:ascii="Arial Narrow"/>
                          <w:b/>
                          <w:color w:val="231F20"/>
                          <w:w w:val="80"/>
                          <w:sz w:val="21"/>
                          <w:szCs w:val="21"/>
                        </w:rPr>
                        <w:t>o l</w:t>
                      </w:r>
                      <w:r w:rsidRPr="000869EA">
                        <w:rPr>
                          <w:rFonts w:ascii="Arial Narrow"/>
                          <w:b/>
                          <w:color w:val="231F20"/>
                          <w:w w:val="80"/>
                          <w:sz w:val="21"/>
                          <w:szCs w:val="21"/>
                        </w:rPr>
                        <w:t>á</w:t>
                      </w:r>
                      <w:r w:rsidRPr="000869EA">
                        <w:rPr>
                          <w:rFonts w:ascii="Arial Narrow"/>
                          <w:b/>
                          <w:color w:val="231F20"/>
                          <w:w w:val="80"/>
                          <w:sz w:val="21"/>
                          <w:szCs w:val="21"/>
                        </w:rPr>
                        <w:t xml:space="preserve"> phi</w:t>
                      </w:r>
                      <w:r w:rsidRPr="000869EA">
                        <w:rPr>
                          <w:rFonts w:ascii="Arial Narrow"/>
                          <w:b/>
                          <w:color w:val="231F20"/>
                          <w:w w:val="80"/>
                          <w:sz w:val="21"/>
                          <w:szCs w:val="21"/>
                        </w:rPr>
                        <w:t>ế</w:t>
                      </w:r>
                      <w:r w:rsidRPr="000869EA">
                        <w:rPr>
                          <w:rFonts w:ascii="Arial Narrow"/>
                          <w:b/>
                          <w:color w:val="231F20"/>
                          <w:w w:val="80"/>
                          <w:sz w:val="21"/>
                          <w:szCs w:val="21"/>
                        </w:rPr>
                        <w:t>u th</w:t>
                      </w:r>
                      <w:r w:rsidRPr="000869EA">
                        <w:rPr>
                          <w:rFonts w:ascii="Arial Narrow"/>
                          <w:b/>
                          <w:color w:val="231F20"/>
                          <w:w w:val="80"/>
                          <w:sz w:val="21"/>
                          <w:szCs w:val="21"/>
                        </w:rPr>
                        <w:t>á</w:t>
                      </w:r>
                      <w:r w:rsidRPr="000869EA">
                        <w:rPr>
                          <w:rFonts w:ascii="Arial Narrow"/>
                          <w:b/>
                          <w:color w:val="231F20"/>
                          <w:w w:val="80"/>
                          <w:sz w:val="21"/>
                          <w:szCs w:val="21"/>
                        </w:rPr>
                        <w:t>ng 4 n</w:t>
                      </w:r>
                      <w:r w:rsidRPr="000869EA">
                        <w:rPr>
                          <w:rFonts w:ascii="Arial Narrow"/>
                          <w:b/>
                          <w:color w:val="231F20"/>
                          <w:w w:val="80"/>
                          <w:sz w:val="21"/>
                          <w:szCs w:val="21"/>
                        </w:rPr>
                        <w:t>ă</w:t>
                      </w:r>
                      <w:r w:rsidRPr="000869EA">
                        <w:rPr>
                          <w:rFonts w:ascii="Arial Narrow"/>
                          <w:b/>
                          <w:color w:val="231F20"/>
                          <w:w w:val="80"/>
                          <w:sz w:val="21"/>
                          <w:szCs w:val="21"/>
                        </w:rPr>
                        <w:t>m 2023. N</w:t>
                      </w:r>
                      <w:r w:rsidRPr="000869EA">
                        <w:rPr>
                          <w:rFonts w:ascii="Arial Narrow"/>
                          <w:b/>
                          <w:color w:val="231F20"/>
                          <w:w w:val="80"/>
                          <w:sz w:val="21"/>
                          <w:szCs w:val="21"/>
                        </w:rPr>
                        <w:t>ế</w:t>
                      </w:r>
                      <w:r w:rsidRPr="000869EA">
                        <w:rPr>
                          <w:rFonts w:ascii="Arial Narrow"/>
                          <w:b/>
                          <w:color w:val="231F20"/>
                          <w:w w:val="80"/>
                          <w:sz w:val="21"/>
                          <w:szCs w:val="21"/>
                        </w:rPr>
                        <w:t xml:space="preserve">u </w:t>
                      </w:r>
                      <w:r w:rsidRPr="000869EA">
                        <w:rPr>
                          <w:rFonts w:ascii="Arial Narrow"/>
                          <w:b/>
                          <w:color w:val="231F20"/>
                          <w:w w:val="80"/>
                          <w:sz w:val="21"/>
                          <w:szCs w:val="21"/>
                        </w:rPr>
                        <w:t>đượ</w:t>
                      </w:r>
                      <w:r w:rsidRPr="000869EA">
                        <w:rPr>
                          <w:rFonts w:ascii="Arial Narrow"/>
                          <w:b/>
                          <w:color w:val="231F20"/>
                          <w:w w:val="80"/>
                          <w:sz w:val="21"/>
                          <w:szCs w:val="21"/>
                        </w:rPr>
                        <w:t>c c</w:t>
                      </w:r>
                      <w:r w:rsidRPr="000869EA">
                        <w:rPr>
                          <w:rFonts w:ascii="Arial Narrow"/>
                          <w:b/>
                          <w:color w:val="231F20"/>
                          <w:w w:val="80"/>
                          <w:sz w:val="21"/>
                          <w:szCs w:val="21"/>
                        </w:rPr>
                        <w:t>ử</w:t>
                      </w:r>
                      <w:r w:rsidRPr="000869EA">
                        <w:rPr>
                          <w:rFonts w:ascii="Arial Narrow"/>
                          <w:b/>
                          <w:color w:val="231F20"/>
                          <w:w w:val="80"/>
                          <w:sz w:val="21"/>
                          <w:szCs w:val="21"/>
                        </w:rPr>
                        <w:t xml:space="preserve"> tri th</w:t>
                      </w:r>
                      <w:r w:rsidRPr="000869EA">
                        <w:rPr>
                          <w:rFonts w:ascii="Arial Narrow"/>
                          <w:b/>
                          <w:color w:val="231F20"/>
                          <w:w w:val="80"/>
                          <w:sz w:val="21"/>
                          <w:szCs w:val="21"/>
                        </w:rPr>
                        <w:t>ô</w:t>
                      </w:r>
                      <w:r w:rsidRPr="000869EA">
                        <w:rPr>
                          <w:rFonts w:ascii="Arial Narrow"/>
                          <w:b/>
                          <w:color w:val="231F20"/>
                          <w:w w:val="80"/>
                          <w:sz w:val="21"/>
                          <w:szCs w:val="21"/>
                        </w:rPr>
                        <w:t>ng qua,</w:t>
                      </w:r>
                      <w:r w:rsidR="00B47190">
                        <w:rPr>
                          <w:rFonts w:asciiTheme="minorHAnsi" w:hAnsiTheme="minorHAnsi"/>
                          <w:b/>
                          <w:color w:val="231F20"/>
                          <w:w w:val="80"/>
                          <w:sz w:val="21"/>
                          <w:szCs w:val="21"/>
                          <w:lang w:val="vi-VN"/>
                        </w:rPr>
                        <w:t xml:space="preserve"> </w:t>
                      </w:r>
                      <w:r w:rsidRPr="000869EA">
                        <w:rPr>
                          <w:rFonts w:ascii="Arial Narrow"/>
                          <w:b/>
                          <w:color w:val="231F20"/>
                          <w:w w:val="80"/>
                          <w:sz w:val="21"/>
                          <w:szCs w:val="21"/>
                        </w:rPr>
                        <w:t>Gi</w:t>
                      </w:r>
                      <w:r w:rsidRPr="000869EA">
                        <w:rPr>
                          <w:rFonts w:ascii="Arial Narrow"/>
                          <w:b/>
                          <w:color w:val="231F20"/>
                          <w:w w:val="80"/>
                          <w:sz w:val="21"/>
                          <w:szCs w:val="21"/>
                        </w:rPr>
                        <w:t>á</w:t>
                      </w:r>
                      <w:r w:rsidRPr="000869EA">
                        <w:rPr>
                          <w:rFonts w:ascii="Arial Narrow"/>
                          <w:b/>
                          <w:color w:val="231F20"/>
                          <w:w w:val="80"/>
                          <w:sz w:val="21"/>
                          <w:szCs w:val="21"/>
                        </w:rPr>
                        <w:t xml:space="preserve">m </w:t>
                      </w:r>
                      <w:r w:rsidRPr="000869EA">
                        <w:rPr>
                          <w:rFonts w:asciiTheme="minorHAnsi" w:hAnsiTheme="minorHAnsi"/>
                          <w:b/>
                          <w:color w:val="231F20"/>
                          <w:w w:val="80"/>
                          <w:sz w:val="21"/>
                          <w:szCs w:val="21"/>
                          <w:lang w:val="vi-VN"/>
                        </w:rPr>
                        <w:t>Đ</w:t>
                      </w:r>
                      <w:r w:rsidRPr="000869EA">
                        <w:rPr>
                          <w:rFonts w:ascii="Arial Narrow"/>
                          <w:b/>
                          <w:color w:val="231F20"/>
                          <w:w w:val="80"/>
                          <w:sz w:val="21"/>
                          <w:szCs w:val="21"/>
                        </w:rPr>
                        <w:t>ố</w:t>
                      </w:r>
                      <w:r w:rsidRPr="000869EA">
                        <w:rPr>
                          <w:rFonts w:ascii="Arial Narrow"/>
                          <w:b/>
                          <w:color w:val="231F20"/>
                          <w:w w:val="80"/>
                          <w:sz w:val="21"/>
                          <w:szCs w:val="21"/>
                        </w:rPr>
                        <w:t xml:space="preserve">c </w:t>
                      </w:r>
                      <w:r w:rsidRPr="000869EA">
                        <w:rPr>
                          <w:rFonts w:asciiTheme="minorHAnsi" w:hAnsiTheme="minorHAnsi"/>
                          <w:b/>
                          <w:color w:val="231F20"/>
                          <w:w w:val="80"/>
                          <w:sz w:val="21"/>
                          <w:szCs w:val="21"/>
                          <w:lang w:val="vi-VN"/>
                        </w:rPr>
                        <w:t>Đ</w:t>
                      </w:r>
                      <w:r w:rsidRPr="000869EA">
                        <w:rPr>
                          <w:rFonts w:ascii="Arial Narrow"/>
                          <w:b/>
                          <w:color w:val="231F20"/>
                          <w:w w:val="80"/>
                          <w:sz w:val="21"/>
                          <w:szCs w:val="21"/>
                        </w:rPr>
                        <w:t>i</w:t>
                      </w:r>
                      <w:r w:rsidRPr="000869EA">
                        <w:rPr>
                          <w:rFonts w:ascii="Arial Narrow"/>
                          <w:b/>
                          <w:color w:val="231F20"/>
                          <w:w w:val="80"/>
                          <w:sz w:val="21"/>
                          <w:szCs w:val="21"/>
                        </w:rPr>
                        <w:t>ề</w:t>
                      </w:r>
                      <w:r w:rsidRPr="000869EA">
                        <w:rPr>
                          <w:rFonts w:ascii="Arial Narrow"/>
                          <w:b/>
                          <w:color w:val="231F20"/>
                          <w:w w:val="80"/>
                          <w:sz w:val="21"/>
                          <w:szCs w:val="21"/>
                        </w:rPr>
                        <w:t xml:space="preserve">u </w:t>
                      </w:r>
                      <w:r w:rsidRPr="000869EA">
                        <w:rPr>
                          <w:rFonts w:asciiTheme="minorHAnsi" w:hAnsiTheme="minorHAnsi"/>
                          <w:b/>
                          <w:color w:val="231F20"/>
                          <w:w w:val="80"/>
                          <w:sz w:val="21"/>
                          <w:szCs w:val="21"/>
                          <w:lang w:val="vi-VN"/>
                        </w:rPr>
                        <w:t>H</w:t>
                      </w:r>
                      <w:r w:rsidRPr="000869EA">
                        <w:rPr>
                          <w:rFonts w:ascii="Arial Narrow"/>
                          <w:b/>
                          <w:color w:val="231F20"/>
                          <w:w w:val="80"/>
                          <w:sz w:val="21"/>
                          <w:szCs w:val="21"/>
                        </w:rPr>
                        <w:t>à</w:t>
                      </w:r>
                      <w:r w:rsidRPr="000869EA">
                        <w:rPr>
                          <w:rFonts w:ascii="Arial Narrow"/>
                          <w:b/>
                          <w:color w:val="231F20"/>
                          <w:w w:val="80"/>
                          <w:sz w:val="21"/>
                          <w:szCs w:val="21"/>
                        </w:rPr>
                        <w:t>nh s</w:t>
                      </w:r>
                      <w:r w:rsidRPr="000869EA">
                        <w:rPr>
                          <w:rFonts w:ascii="Arial Narrow"/>
                          <w:b/>
                          <w:color w:val="231F20"/>
                          <w:w w:val="80"/>
                          <w:sz w:val="21"/>
                          <w:szCs w:val="21"/>
                        </w:rPr>
                        <w:t>ẽ</w:t>
                      </w:r>
                      <w:r w:rsidRPr="000869EA">
                        <w:rPr>
                          <w:rFonts w:ascii="Arial Narrow"/>
                          <w:b/>
                          <w:color w:val="231F20"/>
                          <w:w w:val="80"/>
                          <w:sz w:val="21"/>
                          <w:szCs w:val="21"/>
                        </w:rPr>
                        <w:t xml:space="preserve"> chu</w:t>
                      </w:r>
                      <w:r w:rsidRPr="000869EA">
                        <w:rPr>
                          <w:rFonts w:ascii="Arial Narrow"/>
                          <w:b/>
                          <w:color w:val="231F20"/>
                          <w:w w:val="80"/>
                          <w:sz w:val="21"/>
                          <w:szCs w:val="21"/>
                        </w:rPr>
                        <w:t>ẩ</w:t>
                      </w:r>
                      <w:r w:rsidRPr="000869EA">
                        <w:rPr>
                          <w:rFonts w:ascii="Arial Narrow"/>
                          <w:b/>
                          <w:color w:val="231F20"/>
                          <w:w w:val="80"/>
                          <w:sz w:val="21"/>
                          <w:szCs w:val="21"/>
                        </w:rPr>
                        <w:t>n b</w:t>
                      </w:r>
                      <w:r w:rsidRPr="000869EA">
                        <w:rPr>
                          <w:rFonts w:ascii="Arial Narrow"/>
                          <w:b/>
                          <w:color w:val="231F20"/>
                          <w:w w:val="80"/>
                          <w:sz w:val="21"/>
                          <w:szCs w:val="21"/>
                        </w:rPr>
                        <w:t>ị</w:t>
                      </w:r>
                      <w:r w:rsidRPr="000869EA">
                        <w:rPr>
                          <w:rFonts w:ascii="Arial Narrow"/>
                          <w:b/>
                          <w:color w:val="231F20"/>
                          <w:w w:val="80"/>
                          <w:sz w:val="21"/>
                          <w:szCs w:val="21"/>
                        </w:rPr>
                        <w:t xml:space="preserve"> m</w:t>
                      </w:r>
                      <w:r w:rsidRPr="000869EA">
                        <w:rPr>
                          <w:rFonts w:ascii="Arial Narrow"/>
                          <w:b/>
                          <w:color w:val="231F20"/>
                          <w:w w:val="80"/>
                          <w:sz w:val="21"/>
                          <w:szCs w:val="21"/>
                        </w:rPr>
                        <w:t>ộ</w:t>
                      </w:r>
                      <w:r w:rsidRPr="000869EA">
                        <w:rPr>
                          <w:rFonts w:ascii="Arial Narrow"/>
                          <w:b/>
                          <w:color w:val="231F20"/>
                          <w:w w:val="80"/>
                          <w:sz w:val="21"/>
                          <w:szCs w:val="21"/>
                        </w:rPr>
                        <w:t>t k</w:t>
                      </w:r>
                      <w:r w:rsidRPr="000869EA">
                        <w:rPr>
                          <w:rFonts w:ascii="Arial Narrow"/>
                          <w:b/>
                          <w:color w:val="231F20"/>
                          <w:w w:val="80"/>
                          <w:sz w:val="21"/>
                          <w:szCs w:val="21"/>
                        </w:rPr>
                        <w:t>ế</w:t>
                      </w:r>
                      <w:r w:rsidRPr="000869EA">
                        <w:rPr>
                          <w:rFonts w:ascii="Arial Narrow"/>
                          <w:b/>
                          <w:color w:val="231F20"/>
                          <w:w w:val="80"/>
                          <w:sz w:val="21"/>
                          <w:szCs w:val="21"/>
                        </w:rPr>
                        <w:t xml:space="preserve"> ho</w:t>
                      </w:r>
                      <w:r w:rsidRPr="000869EA">
                        <w:rPr>
                          <w:rFonts w:ascii="Arial Narrow"/>
                          <w:b/>
                          <w:color w:val="231F20"/>
                          <w:w w:val="80"/>
                          <w:sz w:val="21"/>
                          <w:szCs w:val="21"/>
                        </w:rPr>
                        <w:t>ạ</w:t>
                      </w:r>
                      <w:r w:rsidRPr="000869EA">
                        <w:rPr>
                          <w:rFonts w:ascii="Arial Narrow"/>
                          <w:b/>
                          <w:color w:val="231F20"/>
                          <w:w w:val="80"/>
                          <w:sz w:val="21"/>
                          <w:szCs w:val="21"/>
                        </w:rPr>
                        <w:t>ch th</w:t>
                      </w:r>
                      <w:r w:rsidRPr="000869EA">
                        <w:rPr>
                          <w:rFonts w:ascii="Arial Narrow"/>
                          <w:b/>
                          <w:color w:val="231F20"/>
                          <w:w w:val="80"/>
                          <w:sz w:val="21"/>
                          <w:szCs w:val="21"/>
                        </w:rPr>
                        <w:t>ự</w:t>
                      </w:r>
                      <w:r w:rsidRPr="000869EA">
                        <w:rPr>
                          <w:rFonts w:ascii="Arial Narrow"/>
                          <w:b/>
                          <w:color w:val="231F20"/>
                          <w:w w:val="80"/>
                          <w:sz w:val="21"/>
                          <w:szCs w:val="21"/>
                        </w:rPr>
                        <w:t>c hi</w:t>
                      </w:r>
                      <w:r w:rsidRPr="000869EA">
                        <w:rPr>
                          <w:rFonts w:ascii="Arial Narrow"/>
                          <w:b/>
                          <w:color w:val="231F20"/>
                          <w:w w:val="80"/>
                          <w:sz w:val="21"/>
                          <w:szCs w:val="21"/>
                        </w:rPr>
                        <w:t>ệ</w:t>
                      </w:r>
                      <w:r w:rsidRPr="000869EA">
                        <w:rPr>
                          <w:rFonts w:ascii="Arial Narrow"/>
                          <w:b/>
                          <w:color w:val="231F20"/>
                          <w:w w:val="80"/>
                          <w:sz w:val="21"/>
                          <w:szCs w:val="21"/>
                        </w:rPr>
                        <w:t>n chi ti</w:t>
                      </w:r>
                      <w:r w:rsidRPr="000869EA">
                        <w:rPr>
                          <w:rFonts w:ascii="Arial Narrow"/>
                          <w:b/>
                          <w:color w:val="231F20"/>
                          <w:w w:val="80"/>
                          <w:sz w:val="21"/>
                          <w:szCs w:val="21"/>
                        </w:rPr>
                        <w:t>ế</w:t>
                      </w:r>
                      <w:r w:rsidRPr="000869EA">
                        <w:rPr>
                          <w:rFonts w:ascii="Arial Narrow"/>
                          <w:b/>
                          <w:color w:val="231F20"/>
                          <w:w w:val="80"/>
                          <w:sz w:val="21"/>
                          <w:szCs w:val="21"/>
                        </w:rPr>
                        <w:t>t</w:t>
                      </w:r>
                      <w:r w:rsidR="000869EA">
                        <w:rPr>
                          <w:rFonts w:asciiTheme="minorHAnsi" w:hAnsiTheme="minorHAnsi"/>
                          <w:b/>
                          <w:color w:val="231F20"/>
                          <w:w w:val="80"/>
                          <w:sz w:val="21"/>
                          <w:szCs w:val="21"/>
                          <w:lang w:val="vi-VN"/>
                        </w:rPr>
                        <w:t xml:space="preserve"> </w:t>
                      </w:r>
                      <w:r w:rsidRPr="000869EA">
                        <w:rPr>
                          <w:rFonts w:ascii="Arial Narrow"/>
                          <w:b/>
                          <w:color w:val="231F20"/>
                          <w:w w:val="80"/>
                          <w:sz w:val="21"/>
                          <w:szCs w:val="21"/>
                        </w:rPr>
                        <w:t>tr</w:t>
                      </w:r>
                      <w:r w:rsidRPr="000869EA">
                        <w:rPr>
                          <w:rFonts w:ascii="Arial Narrow"/>
                          <w:b/>
                          <w:color w:val="231F20"/>
                          <w:w w:val="80"/>
                          <w:sz w:val="21"/>
                          <w:szCs w:val="21"/>
                        </w:rPr>
                        <w:t>ễ</w:t>
                      </w:r>
                      <w:r w:rsidRPr="000869EA">
                        <w:rPr>
                          <w:rFonts w:ascii="Arial Narrow"/>
                          <w:b/>
                          <w:color w:val="231F20"/>
                          <w:w w:val="80"/>
                          <w:sz w:val="21"/>
                          <w:szCs w:val="21"/>
                        </w:rPr>
                        <w:t xml:space="preserve"> nh</w:t>
                      </w:r>
                      <w:r w:rsidRPr="000869EA">
                        <w:rPr>
                          <w:rFonts w:ascii="Arial Narrow"/>
                          <w:b/>
                          <w:color w:val="231F20"/>
                          <w:w w:val="80"/>
                          <w:sz w:val="21"/>
                          <w:szCs w:val="21"/>
                        </w:rPr>
                        <w:t>ấ</w:t>
                      </w:r>
                      <w:r w:rsidRPr="000869EA">
                        <w:rPr>
                          <w:rFonts w:ascii="Arial Narrow"/>
                          <w:b/>
                          <w:color w:val="231F20"/>
                          <w:w w:val="80"/>
                          <w:sz w:val="21"/>
                          <w:szCs w:val="21"/>
                        </w:rPr>
                        <w:t>t l</w:t>
                      </w:r>
                      <w:r w:rsidRPr="000869EA">
                        <w:rPr>
                          <w:rFonts w:ascii="Arial Narrow"/>
                          <w:b/>
                          <w:color w:val="231F20"/>
                          <w:w w:val="80"/>
                          <w:sz w:val="21"/>
                          <w:szCs w:val="21"/>
                        </w:rPr>
                        <w:t>à</w:t>
                      </w:r>
                      <w:r w:rsidRPr="000869EA">
                        <w:rPr>
                          <w:rFonts w:ascii="Arial Narrow"/>
                          <w:b/>
                          <w:color w:val="231F20"/>
                          <w:w w:val="80"/>
                          <w:sz w:val="21"/>
                          <w:szCs w:val="21"/>
                        </w:rPr>
                        <w:t xml:space="preserve"> v</w:t>
                      </w:r>
                      <w:r w:rsidRPr="000869EA">
                        <w:rPr>
                          <w:rFonts w:ascii="Arial Narrow"/>
                          <w:b/>
                          <w:color w:val="231F20"/>
                          <w:w w:val="80"/>
                          <w:sz w:val="21"/>
                          <w:szCs w:val="21"/>
                        </w:rPr>
                        <w:t>à</w:t>
                      </w:r>
                      <w:r w:rsidRPr="000869EA">
                        <w:rPr>
                          <w:rFonts w:ascii="Arial Narrow"/>
                          <w:b/>
                          <w:color w:val="231F20"/>
                          <w:w w:val="80"/>
                          <w:sz w:val="21"/>
                          <w:szCs w:val="21"/>
                        </w:rPr>
                        <w:t>o cu</w:t>
                      </w:r>
                      <w:r w:rsidRPr="000869EA">
                        <w:rPr>
                          <w:rFonts w:ascii="Arial Narrow"/>
                          <w:b/>
                          <w:color w:val="231F20"/>
                          <w:w w:val="80"/>
                          <w:sz w:val="21"/>
                          <w:szCs w:val="21"/>
                        </w:rPr>
                        <w:t>ố</w:t>
                      </w:r>
                      <w:r w:rsidRPr="000869EA">
                        <w:rPr>
                          <w:rFonts w:ascii="Arial Narrow"/>
                          <w:b/>
                          <w:color w:val="231F20"/>
                          <w:w w:val="80"/>
                          <w:sz w:val="21"/>
                          <w:szCs w:val="21"/>
                        </w:rPr>
                        <w:t>i n</w:t>
                      </w:r>
                      <w:r w:rsidRPr="000869EA">
                        <w:rPr>
                          <w:rFonts w:ascii="Arial Narrow"/>
                          <w:b/>
                          <w:color w:val="231F20"/>
                          <w:w w:val="80"/>
                          <w:sz w:val="21"/>
                          <w:szCs w:val="21"/>
                        </w:rPr>
                        <w:t>ă</w:t>
                      </w:r>
                      <w:r w:rsidRPr="000869EA">
                        <w:rPr>
                          <w:rFonts w:ascii="Arial Narrow"/>
                          <w:b/>
                          <w:color w:val="231F20"/>
                          <w:w w:val="80"/>
                          <w:sz w:val="21"/>
                          <w:szCs w:val="21"/>
                        </w:rPr>
                        <w:t>m 2023.</w:t>
                      </w:r>
                    </w:p>
                  </w:txbxContent>
                </v:textbox>
              </v:shape>
            </w:pict>
          </mc:Fallback>
        </mc:AlternateContent>
      </w:r>
      <w:r w:rsidR="0040074C">
        <w:rPr>
          <w:noProof/>
          <w:lang w:val="vi"/>
        </w:rPr>
        <mc:AlternateContent>
          <mc:Choice Requires="wps">
            <w:drawing>
              <wp:anchor distT="0" distB="0" distL="114300" distR="114300" simplePos="0" relativeHeight="251676672" behindDoc="0" locked="0" layoutInCell="1" allowOverlap="1" wp14:anchorId="2378138A" wp14:editId="7F260FB7">
                <wp:simplePos x="0" y="0"/>
                <wp:positionH relativeFrom="column">
                  <wp:posOffset>152400</wp:posOffset>
                </wp:positionH>
                <wp:positionV relativeFrom="paragraph">
                  <wp:posOffset>115570</wp:posOffset>
                </wp:positionV>
                <wp:extent cx="1362075" cy="95250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1362075" cy="952500"/>
                        </a:xfrm>
                        <a:prstGeom prst="rect">
                          <a:avLst/>
                        </a:prstGeom>
                        <a:noFill/>
                        <a:ln w="6350">
                          <a:noFill/>
                        </a:ln>
                      </wps:spPr>
                      <wps:txbx>
                        <w:txbxContent>
                          <w:p w14:paraId="14879EED" w14:textId="0EBD1EC0" w:rsidR="0040074C" w:rsidRPr="000869EA" w:rsidRDefault="0040074C">
                            <w:pPr>
                              <w:rPr>
                                <w:rFonts w:ascii="Arial Narrow"/>
                                <w:b/>
                                <w:color w:val="231F20"/>
                                <w:w w:val="80"/>
                                <w:sz w:val="21"/>
                                <w:szCs w:val="21"/>
                              </w:rPr>
                            </w:pPr>
                            <w:r w:rsidRPr="000869EA">
                              <w:rPr>
                                <w:rFonts w:ascii="Arial Narrow"/>
                                <w:b/>
                                <w:color w:val="231F20"/>
                                <w:w w:val="80"/>
                                <w:sz w:val="21"/>
                                <w:szCs w:val="21"/>
                              </w:rPr>
                              <w:t>Gi</w:t>
                            </w:r>
                            <w:r w:rsidRPr="000869EA">
                              <w:rPr>
                                <w:rFonts w:ascii="Arial Narrow"/>
                                <w:b/>
                                <w:color w:val="231F20"/>
                                <w:w w:val="80"/>
                                <w:sz w:val="21"/>
                                <w:szCs w:val="21"/>
                              </w:rPr>
                              <w:t>á</w:t>
                            </w:r>
                            <w:r w:rsidRPr="000869EA">
                              <w:rPr>
                                <w:rFonts w:ascii="Arial Narrow"/>
                                <w:b/>
                                <w:color w:val="231F20"/>
                                <w:w w:val="80"/>
                                <w:sz w:val="21"/>
                                <w:szCs w:val="21"/>
                              </w:rPr>
                              <w:t xml:space="preserve">m </w:t>
                            </w:r>
                            <w:r w:rsidRPr="000869EA">
                              <w:rPr>
                                <w:rFonts w:ascii="Arial Narrow"/>
                                <w:b/>
                                <w:color w:val="231F20"/>
                                <w:w w:val="80"/>
                                <w:sz w:val="21"/>
                                <w:szCs w:val="21"/>
                              </w:rPr>
                              <w:t>Đố</w:t>
                            </w:r>
                            <w:r w:rsidRPr="000869EA">
                              <w:rPr>
                                <w:rFonts w:ascii="Arial Narrow"/>
                                <w:b/>
                                <w:color w:val="231F20"/>
                                <w:w w:val="80"/>
                                <w:sz w:val="21"/>
                                <w:szCs w:val="21"/>
                              </w:rPr>
                              <w:t xml:space="preserve">c </w:t>
                            </w:r>
                            <w:r w:rsidRPr="000869EA">
                              <w:rPr>
                                <w:rFonts w:ascii="Arial Narrow"/>
                                <w:b/>
                                <w:color w:val="231F20"/>
                                <w:w w:val="80"/>
                                <w:sz w:val="21"/>
                                <w:szCs w:val="21"/>
                              </w:rPr>
                              <w:t>Đ</w:t>
                            </w:r>
                            <w:r w:rsidRPr="000869EA">
                              <w:rPr>
                                <w:rFonts w:ascii="Arial Narrow"/>
                                <w:b/>
                                <w:color w:val="231F20"/>
                                <w:w w:val="80"/>
                                <w:sz w:val="21"/>
                                <w:szCs w:val="21"/>
                              </w:rPr>
                              <w:t>i</w:t>
                            </w:r>
                            <w:r w:rsidRPr="000869EA">
                              <w:rPr>
                                <w:rFonts w:ascii="Arial Narrow"/>
                                <w:b/>
                                <w:color w:val="231F20"/>
                                <w:w w:val="80"/>
                                <w:sz w:val="21"/>
                                <w:szCs w:val="21"/>
                              </w:rPr>
                              <w:t>ề</w:t>
                            </w:r>
                            <w:r w:rsidRPr="000869EA">
                              <w:rPr>
                                <w:rFonts w:ascii="Arial Narrow"/>
                                <w:b/>
                                <w:color w:val="231F20"/>
                                <w:w w:val="80"/>
                                <w:sz w:val="21"/>
                                <w:szCs w:val="21"/>
                              </w:rPr>
                              <w:t>u H</w:t>
                            </w:r>
                            <w:r w:rsidRPr="000869EA">
                              <w:rPr>
                                <w:rFonts w:ascii="Arial Narrow"/>
                                <w:b/>
                                <w:color w:val="231F20"/>
                                <w:w w:val="80"/>
                                <w:sz w:val="21"/>
                                <w:szCs w:val="21"/>
                              </w:rPr>
                              <w:t>à</w:t>
                            </w:r>
                            <w:r w:rsidRPr="000869EA">
                              <w:rPr>
                                <w:rFonts w:ascii="Arial Narrow"/>
                                <w:b/>
                                <w:color w:val="231F20"/>
                                <w:w w:val="80"/>
                                <w:sz w:val="21"/>
                                <w:szCs w:val="21"/>
                              </w:rPr>
                              <w:t>nh Constantine g</w:t>
                            </w:r>
                            <w:r w:rsidRPr="000869EA">
                              <w:rPr>
                                <w:rFonts w:ascii="Arial Narrow"/>
                                <w:b/>
                                <w:color w:val="231F20"/>
                                <w:w w:val="80"/>
                                <w:sz w:val="21"/>
                                <w:szCs w:val="21"/>
                              </w:rPr>
                              <w:t>ử</w:t>
                            </w:r>
                            <w:r w:rsidRPr="000869EA">
                              <w:rPr>
                                <w:rFonts w:ascii="Arial Narrow"/>
                                <w:b/>
                                <w:color w:val="231F20"/>
                                <w:w w:val="80"/>
                                <w:sz w:val="21"/>
                                <w:szCs w:val="21"/>
                              </w:rPr>
                              <w:t xml:space="preserve">i </w:t>
                            </w:r>
                            <w:r w:rsidRPr="000869EA">
                              <w:rPr>
                                <w:rFonts w:ascii="Arial Narrow"/>
                                <w:b/>
                                <w:color w:val="231F20"/>
                                <w:w w:val="80"/>
                                <w:sz w:val="21"/>
                                <w:szCs w:val="21"/>
                              </w:rPr>
                              <w:t>đề</w:t>
                            </w:r>
                            <w:r w:rsidRPr="000869EA">
                              <w:rPr>
                                <w:rFonts w:ascii="Arial Narrow"/>
                                <w:b/>
                                <w:color w:val="231F20"/>
                                <w:w w:val="80"/>
                                <w:sz w:val="21"/>
                                <w:szCs w:val="21"/>
                              </w:rPr>
                              <w:t xml:space="preserve"> xu</w:t>
                            </w:r>
                            <w:r w:rsidRPr="000869EA">
                              <w:rPr>
                                <w:rFonts w:ascii="Arial Narrow"/>
                                <w:b/>
                                <w:color w:val="231F20"/>
                                <w:w w:val="80"/>
                                <w:sz w:val="21"/>
                                <w:szCs w:val="21"/>
                              </w:rPr>
                              <w:t>ấ</w:t>
                            </w:r>
                            <w:r w:rsidRPr="000869EA">
                              <w:rPr>
                                <w:rFonts w:ascii="Arial Narrow"/>
                                <w:b/>
                                <w:color w:val="231F20"/>
                                <w:w w:val="80"/>
                                <w:sz w:val="21"/>
                                <w:szCs w:val="21"/>
                              </w:rPr>
                              <w:t>t cho H</w:t>
                            </w:r>
                            <w:r w:rsidRPr="000869EA">
                              <w:rPr>
                                <w:rFonts w:ascii="Arial Narrow"/>
                                <w:b/>
                                <w:color w:val="231F20"/>
                                <w:w w:val="80"/>
                                <w:sz w:val="21"/>
                                <w:szCs w:val="21"/>
                              </w:rPr>
                              <w:t>ộ</w:t>
                            </w:r>
                            <w:r w:rsidRPr="000869EA">
                              <w:rPr>
                                <w:rFonts w:ascii="Arial Narrow"/>
                                <w:b/>
                                <w:color w:val="231F20"/>
                                <w:w w:val="80"/>
                                <w:sz w:val="21"/>
                                <w:szCs w:val="21"/>
                              </w:rPr>
                              <w:t xml:space="preserve">i </w:t>
                            </w:r>
                            <w:r w:rsidRPr="000869EA">
                              <w:rPr>
                                <w:rFonts w:ascii="Arial Narrow"/>
                                <w:b/>
                                <w:color w:val="231F20"/>
                                <w:w w:val="80"/>
                                <w:sz w:val="21"/>
                                <w:szCs w:val="21"/>
                              </w:rPr>
                              <w:t>Đồ</w:t>
                            </w:r>
                            <w:r w:rsidRPr="000869EA">
                              <w:rPr>
                                <w:rFonts w:ascii="Arial Narrow"/>
                                <w:b/>
                                <w:color w:val="231F20"/>
                                <w:w w:val="80"/>
                                <w:sz w:val="21"/>
                                <w:szCs w:val="21"/>
                              </w:rPr>
                              <w:t>ng Qu</w:t>
                            </w:r>
                            <w:r w:rsidRPr="000869EA">
                              <w:rPr>
                                <w:rFonts w:ascii="Arial Narrow"/>
                                <w:b/>
                                <w:color w:val="231F20"/>
                                <w:w w:val="80"/>
                                <w:sz w:val="21"/>
                                <w:szCs w:val="21"/>
                              </w:rPr>
                              <w:t>ậ</w:t>
                            </w:r>
                            <w:r w:rsidRPr="000869EA">
                              <w:rPr>
                                <w:rFonts w:ascii="Arial Narrow"/>
                                <w:b/>
                                <w:color w:val="231F20"/>
                                <w:w w:val="80"/>
                                <w:sz w:val="21"/>
                                <w:szCs w:val="21"/>
                              </w:rPr>
                              <w:t>n K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78138A" id="Text Box 95" o:spid="_x0000_s1043" type="#_x0000_t202" style="position:absolute;margin-left:12pt;margin-top:9.1pt;width:107.25pt;height: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" filled="f" stroked="f" strokeweight=".5pt">
                <v:textbox>
                  <w:txbxContent>
                    <w:p w14:paraId="14879EED" w14:textId="0EBD1EC0" w:rsidR="0040074C" w:rsidRPr="000869EA" w:rsidRDefault="0040074C">
                      <w:pPr>
                        <w:rPr>
                          <w:rFonts w:ascii="Arial Narrow"/>
                          <w:b/>
                          <w:color w:val="231F20"/>
                          <w:w w:val="80"/>
                          <w:sz w:val="21"/>
                          <w:szCs w:val="21"/>
                        </w:rPr>
                      </w:pPr>
                      <w:r w:rsidRPr="000869EA">
                        <w:rPr>
                          <w:rFonts w:ascii="Arial Narrow"/>
                          <w:b/>
                          <w:color w:val="231F20"/>
                          <w:w w:val="80"/>
                          <w:sz w:val="21"/>
                          <w:szCs w:val="21"/>
                        </w:rPr>
                        <w:t>Gi</w:t>
                      </w:r>
                      <w:r w:rsidRPr="000869EA">
                        <w:rPr>
                          <w:rFonts w:ascii="Arial Narrow"/>
                          <w:b/>
                          <w:color w:val="231F20"/>
                          <w:w w:val="80"/>
                          <w:sz w:val="21"/>
                          <w:szCs w:val="21"/>
                        </w:rPr>
                        <w:t>á</w:t>
                      </w:r>
                      <w:r w:rsidRPr="000869EA">
                        <w:rPr>
                          <w:rFonts w:ascii="Arial Narrow"/>
                          <w:b/>
                          <w:color w:val="231F20"/>
                          <w:w w:val="80"/>
                          <w:sz w:val="21"/>
                          <w:szCs w:val="21"/>
                        </w:rPr>
                        <w:t xml:space="preserve">m </w:t>
                      </w:r>
                      <w:r w:rsidRPr="000869EA">
                        <w:rPr>
                          <w:rFonts w:ascii="Arial Narrow"/>
                          <w:b/>
                          <w:color w:val="231F20"/>
                          <w:w w:val="80"/>
                          <w:sz w:val="21"/>
                          <w:szCs w:val="21"/>
                        </w:rPr>
                        <w:t>Đố</w:t>
                      </w:r>
                      <w:r w:rsidRPr="000869EA">
                        <w:rPr>
                          <w:rFonts w:ascii="Arial Narrow"/>
                          <w:b/>
                          <w:color w:val="231F20"/>
                          <w:w w:val="80"/>
                          <w:sz w:val="21"/>
                          <w:szCs w:val="21"/>
                        </w:rPr>
                        <w:t xml:space="preserve">c </w:t>
                      </w:r>
                      <w:r w:rsidRPr="000869EA">
                        <w:rPr>
                          <w:rFonts w:ascii="Arial Narrow"/>
                          <w:b/>
                          <w:color w:val="231F20"/>
                          <w:w w:val="80"/>
                          <w:sz w:val="21"/>
                          <w:szCs w:val="21"/>
                        </w:rPr>
                        <w:t>Đ</w:t>
                      </w:r>
                      <w:r w:rsidRPr="000869EA">
                        <w:rPr>
                          <w:rFonts w:ascii="Arial Narrow"/>
                          <w:b/>
                          <w:color w:val="231F20"/>
                          <w:w w:val="80"/>
                          <w:sz w:val="21"/>
                          <w:szCs w:val="21"/>
                        </w:rPr>
                        <w:t>i</w:t>
                      </w:r>
                      <w:r w:rsidRPr="000869EA">
                        <w:rPr>
                          <w:rFonts w:ascii="Arial Narrow"/>
                          <w:b/>
                          <w:color w:val="231F20"/>
                          <w:w w:val="80"/>
                          <w:sz w:val="21"/>
                          <w:szCs w:val="21"/>
                        </w:rPr>
                        <w:t>ề</w:t>
                      </w:r>
                      <w:r w:rsidRPr="000869EA">
                        <w:rPr>
                          <w:rFonts w:ascii="Arial Narrow"/>
                          <w:b/>
                          <w:color w:val="231F20"/>
                          <w:w w:val="80"/>
                          <w:sz w:val="21"/>
                          <w:szCs w:val="21"/>
                        </w:rPr>
                        <w:t>u H</w:t>
                      </w:r>
                      <w:r w:rsidRPr="000869EA">
                        <w:rPr>
                          <w:rFonts w:ascii="Arial Narrow"/>
                          <w:b/>
                          <w:color w:val="231F20"/>
                          <w:w w:val="80"/>
                          <w:sz w:val="21"/>
                          <w:szCs w:val="21"/>
                        </w:rPr>
                        <w:t>à</w:t>
                      </w:r>
                      <w:r w:rsidRPr="000869EA">
                        <w:rPr>
                          <w:rFonts w:ascii="Arial Narrow"/>
                          <w:b/>
                          <w:color w:val="231F20"/>
                          <w:w w:val="80"/>
                          <w:sz w:val="21"/>
                          <w:szCs w:val="21"/>
                        </w:rPr>
                        <w:t>nh Constantine g</w:t>
                      </w:r>
                      <w:r w:rsidRPr="000869EA">
                        <w:rPr>
                          <w:rFonts w:ascii="Arial Narrow"/>
                          <w:b/>
                          <w:color w:val="231F20"/>
                          <w:w w:val="80"/>
                          <w:sz w:val="21"/>
                          <w:szCs w:val="21"/>
                        </w:rPr>
                        <w:t>ử</w:t>
                      </w:r>
                      <w:r w:rsidRPr="000869EA">
                        <w:rPr>
                          <w:rFonts w:ascii="Arial Narrow"/>
                          <w:b/>
                          <w:color w:val="231F20"/>
                          <w:w w:val="80"/>
                          <w:sz w:val="21"/>
                          <w:szCs w:val="21"/>
                        </w:rPr>
                        <w:t xml:space="preserve">i </w:t>
                      </w:r>
                      <w:r w:rsidRPr="000869EA">
                        <w:rPr>
                          <w:rFonts w:ascii="Arial Narrow"/>
                          <w:b/>
                          <w:color w:val="231F20"/>
                          <w:w w:val="80"/>
                          <w:sz w:val="21"/>
                          <w:szCs w:val="21"/>
                        </w:rPr>
                        <w:t>đề</w:t>
                      </w:r>
                      <w:r w:rsidRPr="000869EA">
                        <w:rPr>
                          <w:rFonts w:ascii="Arial Narrow"/>
                          <w:b/>
                          <w:color w:val="231F20"/>
                          <w:w w:val="80"/>
                          <w:sz w:val="21"/>
                          <w:szCs w:val="21"/>
                        </w:rPr>
                        <w:t xml:space="preserve"> xu</w:t>
                      </w:r>
                      <w:r w:rsidRPr="000869EA">
                        <w:rPr>
                          <w:rFonts w:ascii="Arial Narrow"/>
                          <w:b/>
                          <w:color w:val="231F20"/>
                          <w:w w:val="80"/>
                          <w:sz w:val="21"/>
                          <w:szCs w:val="21"/>
                        </w:rPr>
                        <w:t>ấ</w:t>
                      </w:r>
                      <w:r w:rsidRPr="000869EA">
                        <w:rPr>
                          <w:rFonts w:ascii="Arial Narrow"/>
                          <w:b/>
                          <w:color w:val="231F20"/>
                          <w:w w:val="80"/>
                          <w:sz w:val="21"/>
                          <w:szCs w:val="21"/>
                        </w:rPr>
                        <w:t>t cho H</w:t>
                      </w:r>
                      <w:r w:rsidRPr="000869EA">
                        <w:rPr>
                          <w:rFonts w:ascii="Arial Narrow"/>
                          <w:b/>
                          <w:color w:val="231F20"/>
                          <w:w w:val="80"/>
                          <w:sz w:val="21"/>
                          <w:szCs w:val="21"/>
                        </w:rPr>
                        <w:t>ộ</w:t>
                      </w:r>
                      <w:r w:rsidRPr="000869EA">
                        <w:rPr>
                          <w:rFonts w:ascii="Arial Narrow"/>
                          <w:b/>
                          <w:color w:val="231F20"/>
                          <w:w w:val="80"/>
                          <w:sz w:val="21"/>
                          <w:szCs w:val="21"/>
                        </w:rPr>
                        <w:t xml:space="preserve">i </w:t>
                      </w:r>
                      <w:r w:rsidRPr="000869EA">
                        <w:rPr>
                          <w:rFonts w:ascii="Arial Narrow"/>
                          <w:b/>
                          <w:color w:val="231F20"/>
                          <w:w w:val="80"/>
                          <w:sz w:val="21"/>
                          <w:szCs w:val="21"/>
                        </w:rPr>
                        <w:t>Đồ</w:t>
                      </w:r>
                      <w:r w:rsidRPr="000869EA">
                        <w:rPr>
                          <w:rFonts w:ascii="Arial Narrow"/>
                          <w:b/>
                          <w:color w:val="231F20"/>
                          <w:w w:val="80"/>
                          <w:sz w:val="21"/>
                          <w:szCs w:val="21"/>
                        </w:rPr>
                        <w:t>ng Qu</w:t>
                      </w:r>
                      <w:r w:rsidRPr="000869EA">
                        <w:rPr>
                          <w:rFonts w:ascii="Arial Narrow"/>
                          <w:b/>
                          <w:color w:val="231F20"/>
                          <w:w w:val="80"/>
                          <w:sz w:val="21"/>
                          <w:szCs w:val="21"/>
                        </w:rPr>
                        <w:t>ậ</w:t>
                      </w:r>
                      <w:r w:rsidRPr="000869EA">
                        <w:rPr>
                          <w:rFonts w:ascii="Arial Narrow"/>
                          <w:b/>
                          <w:color w:val="231F20"/>
                          <w:w w:val="80"/>
                          <w:sz w:val="21"/>
                          <w:szCs w:val="21"/>
                        </w:rPr>
                        <w:t>n King.</w:t>
                      </w:r>
                    </w:p>
                  </w:txbxContent>
                </v:textbox>
              </v:shape>
            </w:pict>
          </mc:Fallback>
        </mc:AlternateContent>
      </w:r>
      <w:r w:rsidR="0025676B" w:rsidRPr="00BB3B7C">
        <w:rPr>
          <w:lang w:val="vi"/>
        </w:rPr>
        <w:br w:type="column"/>
      </w:r>
    </w:p>
    <w:p w14:paraId="75E22882" w14:textId="77777777" w:rsidR="0040074C" w:rsidRDefault="0040074C">
      <w:pPr>
        <w:spacing w:line="246" w:lineRule="exact"/>
        <w:ind w:left="169"/>
        <w:rPr>
          <w:rFonts w:asciiTheme="minorHAnsi" w:hAnsiTheme="minorHAnsi"/>
          <w:b/>
          <w:color w:val="231F20"/>
          <w:w w:val="75"/>
          <w:sz w:val="24"/>
          <w:lang w:val="vi"/>
        </w:rPr>
      </w:pPr>
    </w:p>
    <w:p w14:paraId="2223944D" w14:textId="77777777" w:rsidR="0040074C" w:rsidRDefault="0040074C">
      <w:pPr>
        <w:spacing w:line="246" w:lineRule="exact"/>
        <w:ind w:left="169"/>
        <w:rPr>
          <w:rFonts w:asciiTheme="minorHAnsi" w:hAnsiTheme="minorHAnsi"/>
          <w:b/>
          <w:color w:val="231F20"/>
          <w:w w:val="75"/>
          <w:sz w:val="24"/>
          <w:lang w:val="vi"/>
        </w:rPr>
      </w:pPr>
    </w:p>
    <w:p w14:paraId="0E356A69" w14:textId="77777777" w:rsidR="0040074C" w:rsidRDefault="0040074C">
      <w:pPr>
        <w:spacing w:line="246" w:lineRule="exact"/>
        <w:ind w:left="169"/>
        <w:rPr>
          <w:rFonts w:asciiTheme="minorHAnsi" w:hAnsiTheme="minorHAnsi"/>
          <w:b/>
          <w:color w:val="231F20"/>
          <w:w w:val="75"/>
          <w:sz w:val="24"/>
          <w:lang w:val="vi"/>
        </w:rPr>
      </w:pPr>
    </w:p>
    <w:p w14:paraId="5BDCFEA5" w14:textId="77777777" w:rsidR="0040074C" w:rsidRDefault="0040074C">
      <w:pPr>
        <w:spacing w:line="246" w:lineRule="exact"/>
        <w:ind w:left="169"/>
        <w:rPr>
          <w:rFonts w:asciiTheme="minorHAnsi" w:hAnsiTheme="minorHAnsi"/>
          <w:b/>
          <w:color w:val="231F20"/>
          <w:w w:val="75"/>
          <w:sz w:val="24"/>
          <w:lang w:val="vi"/>
        </w:rPr>
      </w:pPr>
    </w:p>
    <w:p w14:paraId="58DA1ABA" w14:textId="3E67884D" w:rsidR="0040074C" w:rsidRDefault="0040074C">
      <w:pPr>
        <w:spacing w:line="246" w:lineRule="exact"/>
        <w:ind w:left="169"/>
        <w:rPr>
          <w:rFonts w:asciiTheme="minorHAnsi" w:hAnsiTheme="minorHAnsi"/>
          <w:b/>
          <w:color w:val="231F20"/>
          <w:w w:val="75"/>
          <w:sz w:val="24"/>
          <w:lang w:val="vi"/>
        </w:rPr>
      </w:pPr>
    </w:p>
    <w:p w14:paraId="362F65E4" w14:textId="77777777" w:rsidR="0040074C" w:rsidRDefault="0040074C">
      <w:pPr>
        <w:spacing w:line="246" w:lineRule="exact"/>
        <w:ind w:left="169"/>
        <w:rPr>
          <w:rFonts w:asciiTheme="minorHAnsi" w:hAnsiTheme="minorHAnsi"/>
          <w:b/>
          <w:color w:val="231F20"/>
          <w:w w:val="75"/>
          <w:sz w:val="24"/>
          <w:lang w:val="vi"/>
        </w:rPr>
      </w:pPr>
    </w:p>
    <w:p w14:paraId="579D69AF" w14:textId="4E7F6EEC" w:rsidR="0040074C" w:rsidRDefault="0040074C">
      <w:pPr>
        <w:spacing w:line="246" w:lineRule="exact"/>
        <w:ind w:left="169"/>
        <w:rPr>
          <w:rFonts w:asciiTheme="minorHAnsi" w:hAnsiTheme="minorHAnsi"/>
          <w:b/>
          <w:color w:val="231F20"/>
          <w:w w:val="75"/>
          <w:sz w:val="24"/>
          <w:lang w:val="vi"/>
        </w:rPr>
      </w:pPr>
    </w:p>
    <w:p w14:paraId="1D3FEC0E" w14:textId="24E4C6F1" w:rsidR="0040074C" w:rsidRDefault="000869EA">
      <w:pPr>
        <w:spacing w:line="246" w:lineRule="exact"/>
        <w:ind w:left="169"/>
        <w:rPr>
          <w:rFonts w:asciiTheme="minorHAnsi" w:hAnsiTheme="minorHAnsi"/>
          <w:b/>
          <w:color w:val="231F20"/>
          <w:w w:val="75"/>
          <w:sz w:val="24"/>
          <w:lang w:val="vi"/>
        </w:rPr>
      </w:pPr>
      <w:r>
        <w:rPr>
          <w:rFonts w:asciiTheme="minorHAnsi" w:hAnsiTheme="minorHAnsi"/>
          <w:b/>
          <w:noProof/>
          <w:color w:val="231F20"/>
          <w:sz w:val="24"/>
          <w:lang w:val="vi"/>
        </w:rPr>
        <mc:AlternateContent>
          <mc:Choice Requires="wps">
            <w:drawing>
              <wp:anchor distT="0" distB="0" distL="114300" distR="114300" simplePos="0" relativeHeight="251680768" behindDoc="0" locked="0" layoutInCell="1" allowOverlap="1" wp14:anchorId="2B680615" wp14:editId="3EE02075">
                <wp:simplePos x="0" y="0"/>
                <wp:positionH relativeFrom="column">
                  <wp:posOffset>974725</wp:posOffset>
                </wp:positionH>
                <wp:positionV relativeFrom="paragraph">
                  <wp:posOffset>269240</wp:posOffset>
                </wp:positionV>
                <wp:extent cx="2019300" cy="1019175"/>
                <wp:effectExtent l="0" t="0" r="0" b="0"/>
                <wp:wrapNone/>
                <wp:docPr id="98" name="Text Box 98"/>
                <wp:cNvGraphicFramePr/>
                <a:graphic xmlns:a="http://schemas.openxmlformats.org/drawingml/2006/main">
                  <a:graphicData uri="http://schemas.microsoft.com/office/word/2010/wordprocessingShape">
                    <wps:wsp>
                      <wps:cNvSpPr txBox="1"/>
                      <wps:spPr>
                        <a:xfrm>
                          <a:off x="0" y="0"/>
                          <a:ext cx="2019300" cy="1019175"/>
                        </a:xfrm>
                        <a:prstGeom prst="rect">
                          <a:avLst/>
                        </a:prstGeom>
                        <a:noFill/>
                        <a:ln w="6350">
                          <a:noFill/>
                        </a:ln>
                      </wps:spPr>
                      <wps:txbx>
                        <w:txbxContent>
                          <w:p w14:paraId="16B7EE3B" w14:textId="00DFADCF" w:rsidR="000869EA" w:rsidRPr="000869EA" w:rsidRDefault="000869EA" w:rsidP="000869EA">
                            <w:pPr>
                              <w:spacing w:before="102"/>
                              <w:ind w:right="1842"/>
                              <w:jc w:val="right"/>
                              <w:rPr>
                                <w:color w:val="929496"/>
                                <w:spacing w:val="-2"/>
                                <w:sz w:val="14"/>
                              </w:rPr>
                            </w:pPr>
                            <w:r w:rsidRPr="000869EA">
                              <w:rPr>
                                <w:color w:val="929496"/>
                                <w:spacing w:val="-2"/>
                                <w:sz w:val="14"/>
                              </w:rPr>
                              <w:t>DCE: 13064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680615" id="Text Box 98" o:spid="_x0000_s1044" type="#_x0000_t202" style="position:absolute;left:0;text-align:left;margin-left:76.75pt;margin-top:21.2pt;width:159pt;height:80.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" filled="f" stroked="f" strokeweight=".5pt">
                <v:textbox>
                  <w:txbxContent>
                    <w:p w14:paraId="16B7EE3B" w14:textId="00DFADCF" w:rsidR="000869EA" w:rsidRPr="000869EA" w:rsidRDefault="000869EA" w:rsidP="000869EA">
                      <w:pPr>
                        <w:spacing w:before="102"/>
                        <w:ind w:right="1842"/>
                        <w:jc w:val="right"/>
                        <w:rPr>
                          <w:color w:val="929496"/>
                          <w:spacing w:val="-2"/>
                          <w:sz w:val="14"/>
                        </w:rPr>
                      </w:pPr>
                      <w:r w:rsidRPr="000869EA">
                        <w:rPr>
                          <w:color w:val="929496"/>
                          <w:spacing w:val="-2"/>
                          <w:sz w:val="14"/>
                        </w:rPr>
                        <w:t>DCE: 13064w</w:t>
                      </w:r>
                    </w:p>
                  </w:txbxContent>
                </v:textbox>
              </v:shape>
            </w:pict>
          </mc:Fallback>
        </mc:AlternateContent>
      </w:r>
    </w:p>
    <w:p w14:paraId="0F375008" w14:textId="77777777" w:rsidR="002E4ABB" w:rsidRPr="00BB3B7C" w:rsidRDefault="002E4ABB">
      <w:pPr>
        <w:spacing w:line="246" w:lineRule="exact"/>
        <w:rPr>
          <w:rFonts w:ascii="Arial Narrow"/>
          <w:sz w:val="24"/>
          <w:lang w:val="vi"/>
        </w:rPr>
        <w:sectPr w:rsidR="002E4ABB" w:rsidRPr="00BB3B7C">
          <w:type w:val="continuous"/>
          <w:pgSz w:w="12240" w:h="15840"/>
          <w:pgMar w:top="420" w:right="620" w:bottom="280" w:left="600" w:header="708" w:footer="708" w:gutter="0"/>
          <w:cols w:num="2" w:space="708" w:equalWidth="0">
            <w:col w:w="6465" w:space="40"/>
            <w:col w:w="4515"/>
          </w:cols>
        </w:sectPr>
      </w:pPr>
    </w:p>
    <w:p w14:paraId="6DE2C100" w14:textId="249000B9" w:rsidR="002E4ABB" w:rsidRPr="00BB3B7C" w:rsidRDefault="0025676B" w:rsidP="0040074C">
      <w:pPr>
        <w:spacing w:before="9" w:line="225" w:lineRule="auto"/>
        <w:ind w:right="-994"/>
        <w:rPr>
          <w:rFonts w:ascii="Arial Narrow"/>
          <w:b/>
          <w:sz w:val="24"/>
          <w:lang w:val="vi"/>
        </w:rPr>
      </w:pPr>
      <w:r>
        <w:rPr>
          <w:lang w:val="vi"/>
        </w:rPr>
        <w:br w:type="column"/>
      </w:r>
    </w:p>
    <w:p w14:paraId="136A6889" w14:textId="40F53498" w:rsidR="002E4ABB" w:rsidRPr="000869EA" w:rsidRDefault="002E4ABB" w:rsidP="000869EA">
      <w:pPr>
        <w:spacing w:before="28" w:line="225" w:lineRule="auto"/>
        <w:ind w:right="1746"/>
        <w:rPr>
          <w:rFonts w:asciiTheme="minorHAnsi" w:hAnsiTheme="minorHAnsi"/>
          <w:b/>
          <w:sz w:val="24"/>
          <w:lang w:val="vi"/>
        </w:rPr>
        <w:sectPr w:rsidR="002E4ABB" w:rsidRPr="000869EA" w:rsidSect="00B41EC7">
          <w:type w:val="continuous"/>
          <w:pgSz w:w="12240" w:h="15840"/>
          <w:pgMar w:top="420" w:right="620" w:bottom="280" w:left="600" w:header="708" w:footer="708" w:gutter="0"/>
          <w:cols w:num="3" w:space="3948" w:equalWidth="0">
            <w:col w:w="2052" w:space="233"/>
            <w:col w:w="3416" w:space="40"/>
            <w:col w:w="5279"/>
          </w:cols>
        </w:sectPr>
      </w:pPr>
    </w:p>
    <w:p w14:paraId="0C2E39E5" w14:textId="3DB0B3DC" w:rsidR="00B41EC7" w:rsidRDefault="00B41EC7" w:rsidP="00B41EC7">
      <w:pPr>
        <w:spacing w:before="102"/>
        <w:ind w:right="1842"/>
        <w:rPr>
          <w:sz w:val="14"/>
        </w:rPr>
      </w:pPr>
    </w:p>
    <w:sectPr w:rsidR="00B41EC7">
      <w:type w:val="continuous"/>
      <w:pgSz w:w="12240" w:h="15840"/>
      <w:pgMar w:top="420" w:right="620" w:bottom="280" w:left="60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Gill Sans MT">
    <w:altName w:val="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7B5245"/>
    <w:multiLevelType w:val="hybridMultilevel"/>
    <w:tmpl w:val="00000000"/>
    <w:lvl w:ilvl="0" w:tplc="FFF4E8D2">
      <w:numFmt w:val="bullet"/>
      <w:lvlText w:val="•"/>
      <w:lvlJc w:val="left"/>
      <w:pPr>
        <w:ind w:left="283" w:hanging="172"/>
      </w:pPr>
      <w:rPr>
        <w:rFonts w:ascii="Arial" w:eastAsia="Arial" w:hAnsi="Arial" w:cs="Arial" w:hint="default"/>
        <w:b w:val="0"/>
        <w:bCs w:val="0"/>
        <w:i w:val="0"/>
        <w:iCs w:val="0"/>
        <w:color w:val="1F3864"/>
        <w:w w:val="142"/>
        <w:sz w:val="22"/>
        <w:szCs w:val="22"/>
        <w:lang w:val="en-US" w:eastAsia="en-US" w:bidi="ar-SA"/>
      </w:rPr>
    </w:lvl>
    <w:lvl w:ilvl="1" w:tplc="52A61038">
      <w:numFmt w:val="bullet"/>
      <w:lvlText w:val="•"/>
      <w:lvlJc w:val="left"/>
      <w:pPr>
        <w:ind w:left="704" w:hanging="172"/>
      </w:pPr>
      <w:rPr>
        <w:rFonts w:hint="default"/>
        <w:lang w:val="en-US" w:eastAsia="en-US" w:bidi="ar-SA"/>
      </w:rPr>
    </w:lvl>
    <w:lvl w:ilvl="2" w:tplc="7E4ED886">
      <w:numFmt w:val="bullet"/>
      <w:lvlText w:val="•"/>
      <w:lvlJc w:val="left"/>
      <w:pPr>
        <w:ind w:left="1128" w:hanging="172"/>
      </w:pPr>
      <w:rPr>
        <w:rFonts w:hint="default"/>
        <w:lang w:val="en-US" w:eastAsia="en-US" w:bidi="ar-SA"/>
      </w:rPr>
    </w:lvl>
    <w:lvl w:ilvl="3" w:tplc="23E6A8AA">
      <w:numFmt w:val="bullet"/>
      <w:lvlText w:val="•"/>
      <w:lvlJc w:val="left"/>
      <w:pPr>
        <w:ind w:left="1553" w:hanging="172"/>
      </w:pPr>
      <w:rPr>
        <w:rFonts w:hint="default"/>
        <w:lang w:val="en-US" w:eastAsia="en-US" w:bidi="ar-SA"/>
      </w:rPr>
    </w:lvl>
    <w:lvl w:ilvl="4" w:tplc="0D061AEC">
      <w:numFmt w:val="bullet"/>
      <w:lvlText w:val="•"/>
      <w:lvlJc w:val="left"/>
      <w:pPr>
        <w:ind w:left="1977" w:hanging="172"/>
      </w:pPr>
      <w:rPr>
        <w:rFonts w:hint="default"/>
        <w:lang w:val="en-US" w:eastAsia="en-US" w:bidi="ar-SA"/>
      </w:rPr>
    </w:lvl>
    <w:lvl w:ilvl="5" w:tplc="33942920">
      <w:numFmt w:val="bullet"/>
      <w:lvlText w:val="•"/>
      <w:lvlJc w:val="left"/>
      <w:pPr>
        <w:ind w:left="2402" w:hanging="172"/>
      </w:pPr>
      <w:rPr>
        <w:rFonts w:hint="default"/>
        <w:lang w:val="en-US" w:eastAsia="en-US" w:bidi="ar-SA"/>
      </w:rPr>
    </w:lvl>
    <w:lvl w:ilvl="6" w:tplc="2A9895F6">
      <w:numFmt w:val="bullet"/>
      <w:lvlText w:val="•"/>
      <w:lvlJc w:val="left"/>
      <w:pPr>
        <w:ind w:left="2826" w:hanging="172"/>
      </w:pPr>
      <w:rPr>
        <w:rFonts w:hint="default"/>
        <w:lang w:val="en-US" w:eastAsia="en-US" w:bidi="ar-SA"/>
      </w:rPr>
    </w:lvl>
    <w:lvl w:ilvl="7" w:tplc="865CE5B8">
      <w:numFmt w:val="bullet"/>
      <w:lvlText w:val="•"/>
      <w:lvlJc w:val="left"/>
      <w:pPr>
        <w:ind w:left="3251" w:hanging="172"/>
      </w:pPr>
      <w:rPr>
        <w:rFonts w:hint="default"/>
        <w:lang w:val="en-US" w:eastAsia="en-US" w:bidi="ar-SA"/>
      </w:rPr>
    </w:lvl>
    <w:lvl w:ilvl="8" w:tplc="60CC0568">
      <w:numFmt w:val="bullet"/>
      <w:lvlText w:val="•"/>
      <w:lvlJc w:val="left"/>
      <w:pPr>
        <w:ind w:left="3675" w:hanging="172"/>
      </w:pPr>
      <w:rPr>
        <w:rFonts w:hint="default"/>
        <w:lang w:val="en-US" w:eastAsia="en-US" w:bidi="ar-SA"/>
      </w:rPr>
    </w:lvl>
  </w:abstractNum>
  <w:num w:numId="1" w16cid:durableId="1883028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MzU0MDOzMDe0tDRX0lEKTi0uzszPAykwrAUAPfbSTywAAAA="/>
  </w:docVars>
  <w:rsids>
    <w:rsidRoot w:val="002E4ABB"/>
    <w:rsid w:val="000869EA"/>
    <w:rsid w:val="000E320F"/>
    <w:rsid w:val="000E4D1A"/>
    <w:rsid w:val="0025676B"/>
    <w:rsid w:val="002E4ABB"/>
    <w:rsid w:val="003459C0"/>
    <w:rsid w:val="0040074C"/>
    <w:rsid w:val="00407028"/>
    <w:rsid w:val="004E76BB"/>
    <w:rsid w:val="005222F0"/>
    <w:rsid w:val="00687B0C"/>
    <w:rsid w:val="00687C07"/>
    <w:rsid w:val="006E700E"/>
    <w:rsid w:val="006F1C9F"/>
    <w:rsid w:val="007F66AA"/>
    <w:rsid w:val="008A2ACE"/>
    <w:rsid w:val="008F6CFB"/>
    <w:rsid w:val="009858E0"/>
    <w:rsid w:val="00B03B8C"/>
    <w:rsid w:val="00B41EC7"/>
    <w:rsid w:val="00B47190"/>
    <w:rsid w:val="00B86707"/>
    <w:rsid w:val="00BB3B7C"/>
    <w:rsid w:val="00DE4FF6"/>
    <w:rsid w:val="00F129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72461"/>
  <w15:docId w15:val="{5632D43D-648D-498C-9812-5332F2FAC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link w:val="Heading1Char"/>
    <w:uiPriority w:val="9"/>
    <w:qFormat/>
    <w:rsid w:val="000E4D1A"/>
    <w:pPr>
      <w:ind w:left="103"/>
      <w:outlineLvl w:val="0"/>
    </w:pPr>
    <w:rPr>
      <w:rFonts w:ascii="Arial Narrow" w:eastAsia="Arial Narrow" w:hAnsi="Arial Narrow" w:cs="Arial Narrow"/>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customStyle="1" w:styleId="Heading11">
    <w:name w:val="Heading 11"/>
    <w:basedOn w:val="Normal"/>
    <w:uiPriority w:val="1"/>
    <w:qFormat/>
    <w:pPr>
      <w:ind w:left="103"/>
      <w:outlineLvl w:val="1"/>
    </w:pPr>
    <w:rPr>
      <w:rFonts w:ascii="Arial Narrow" w:eastAsia="Arial Narrow" w:hAnsi="Arial Narrow" w:cs="Arial Narrow"/>
      <w:b/>
      <w:bCs/>
      <w:sz w:val="36"/>
      <w:szCs w:val="36"/>
    </w:rPr>
  </w:style>
  <w:style w:type="paragraph" w:customStyle="1" w:styleId="Heading21">
    <w:name w:val="Heading 21"/>
    <w:basedOn w:val="Normal"/>
    <w:uiPriority w:val="1"/>
    <w:qFormat/>
    <w:pPr>
      <w:spacing w:before="156"/>
      <w:ind w:left="278" w:right="1684"/>
      <w:outlineLvl w:val="2"/>
    </w:pPr>
    <w:rPr>
      <w:rFonts w:ascii="Arial Narrow" w:eastAsia="Arial Narrow" w:hAnsi="Arial Narrow" w:cs="Arial Narrow"/>
      <w:b/>
      <w:bCs/>
      <w:sz w:val="32"/>
      <w:szCs w:val="32"/>
    </w:rPr>
  </w:style>
  <w:style w:type="paragraph" w:customStyle="1" w:styleId="Heading31">
    <w:name w:val="Heading 31"/>
    <w:basedOn w:val="Normal"/>
    <w:uiPriority w:val="1"/>
    <w:qFormat/>
    <w:pPr>
      <w:ind w:left="102"/>
      <w:outlineLvl w:val="3"/>
    </w:pPr>
    <w:rPr>
      <w:rFonts w:ascii="Arial Narrow" w:eastAsia="Arial Narrow" w:hAnsi="Arial Narrow" w:cs="Arial Narrow"/>
      <w:b/>
      <w:bCs/>
      <w:sz w:val="29"/>
      <w:szCs w:val="29"/>
    </w:rPr>
  </w:style>
  <w:style w:type="paragraph" w:styleId="Title">
    <w:name w:val="Title"/>
    <w:basedOn w:val="Normal"/>
    <w:uiPriority w:val="1"/>
    <w:qFormat/>
    <w:pPr>
      <w:spacing w:before="53"/>
      <w:ind w:left="1769" w:right="1709"/>
      <w:jc w:val="center"/>
    </w:pPr>
    <w:rPr>
      <w:rFonts w:ascii="Arial Narrow" w:eastAsia="Arial Narrow" w:hAnsi="Arial Narrow" w:cs="Arial Narrow"/>
      <w:b/>
      <w:bCs/>
      <w:sz w:val="102"/>
      <w:szCs w:val="102"/>
    </w:rPr>
  </w:style>
  <w:style w:type="paragraph" w:styleId="ListParagraph">
    <w:name w:val="List Paragraph"/>
    <w:basedOn w:val="Normal"/>
    <w:uiPriority w:val="1"/>
    <w:qFormat/>
    <w:pPr>
      <w:spacing w:before="191"/>
      <w:ind w:left="283" w:right="39" w:hanging="180"/>
    </w:pPr>
  </w:style>
  <w:style w:type="paragraph" w:customStyle="1" w:styleId="TableParagraph">
    <w:name w:val="Table Paragraph"/>
    <w:basedOn w:val="Normal"/>
    <w:uiPriority w:val="1"/>
    <w:qFormat/>
  </w:style>
  <w:style w:type="paragraph" w:styleId="Revision">
    <w:name w:val="Revision"/>
    <w:hidden/>
    <w:uiPriority w:val="99"/>
    <w:semiHidden/>
    <w:rsid w:val="00407028"/>
    <w:pPr>
      <w:widowControl/>
      <w:autoSpaceDE/>
      <w:autoSpaceDN/>
    </w:pPr>
    <w:rPr>
      <w:rFonts w:ascii="Arial" w:eastAsia="Arial" w:hAnsi="Arial" w:cs="Arial"/>
    </w:rPr>
  </w:style>
  <w:style w:type="character" w:styleId="CommentReference">
    <w:name w:val="annotation reference"/>
    <w:basedOn w:val="DefaultParagraphFont"/>
    <w:uiPriority w:val="99"/>
    <w:semiHidden/>
    <w:unhideWhenUsed/>
    <w:rsid w:val="005222F0"/>
    <w:rPr>
      <w:sz w:val="16"/>
      <w:szCs w:val="16"/>
    </w:rPr>
  </w:style>
  <w:style w:type="paragraph" w:styleId="CommentText">
    <w:name w:val="annotation text"/>
    <w:basedOn w:val="Normal"/>
    <w:link w:val="CommentTextChar"/>
    <w:uiPriority w:val="99"/>
    <w:semiHidden/>
    <w:unhideWhenUsed/>
    <w:rsid w:val="005222F0"/>
    <w:rPr>
      <w:sz w:val="20"/>
      <w:szCs w:val="20"/>
    </w:rPr>
  </w:style>
  <w:style w:type="character" w:customStyle="1" w:styleId="CommentTextChar">
    <w:name w:val="Comment Text Char"/>
    <w:basedOn w:val="DefaultParagraphFont"/>
    <w:link w:val="CommentText"/>
    <w:uiPriority w:val="99"/>
    <w:semiHidden/>
    <w:rsid w:val="005222F0"/>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5222F0"/>
    <w:rPr>
      <w:b/>
      <w:bCs/>
    </w:rPr>
  </w:style>
  <w:style w:type="character" w:customStyle="1" w:styleId="CommentSubjectChar">
    <w:name w:val="Comment Subject Char"/>
    <w:basedOn w:val="CommentTextChar"/>
    <w:link w:val="CommentSubject"/>
    <w:uiPriority w:val="99"/>
    <w:semiHidden/>
    <w:rsid w:val="005222F0"/>
    <w:rPr>
      <w:rFonts w:ascii="Arial" w:eastAsia="Arial" w:hAnsi="Arial" w:cs="Arial"/>
      <w:b/>
      <w:bCs/>
      <w:sz w:val="20"/>
      <w:szCs w:val="20"/>
    </w:rPr>
  </w:style>
  <w:style w:type="character" w:customStyle="1" w:styleId="Heading1Char">
    <w:name w:val="Heading 1 Char"/>
    <w:basedOn w:val="DefaultParagraphFont"/>
    <w:link w:val="Heading1"/>
    <w:uiPriority w:val="9"/>
    <w:rsid w:val="000E4D1A"/>
    <w:rPr>
      <w:rFonts w:ascii="Arial Narrow" w:eastAsia="Arial Narrow" w:hAnsi="Arial Narrow" w:cs="Arial Narrow"/>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2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19.png"/><Relationship Id="rId40" Type="http://schemas.openxmlformats.org/officeDocument/2006/relationships/image" Target="media/image33.png"/><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15.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customXml" Target="../customXml/item3.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tem xmlns="33bb504c-1809-4a9c-ac85-049493f9acf2">LevyOverview</Item>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8A484F3BE623D46A591F34B6635B4DC" ma:contentTypeVersion="12" ma:contentTypeDescription="Create a new document." ma:contentTypeScope="" ma:versionID="b739525bac8ddd02db519b077937e0b7">
  <xsd:schema xmlns:xsd="http://www.w3.org/2001/XMLSchema" xmlns:xs="http://www.w3.org/2001/XMLSchema" xmlns:p="http://schemas.microsoft.com/office/2006/metadata/properties" xmlns:ns2="33bb504c-1809-4a9c-ac85-049493f9acf2" xmlns:ns3="c3041304-8ba1-4e94-876d-5f608309101f" targetNamespace="http://schemas.microsoft.com/office/2006/metadata/properties" ma:root="true" ma:fieldsID="353827079aee3ccc4c97394cf6aa6b1e" ns2:_="" ns3:_="">
    <xsd:import namespace="33bb504c-1809-4a9c-ac85-049493f9acf2"/>
    <xsd:import namespace="c3041304-8ba1-4e94-876d-5f60830910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Ite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bb504c-1809-4a9c-ac85-049493f9ac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Item" ma:index="14" nillable="true" ma:displayName="Name of Document" ma:format="Dropdown" ma:internalName="Item">
      <xsd:simpleType>
        <xsd:restriction base="dms:Choice">
          <xsd:enumeration value="TBvsLTB"/>
          <xsd:enumeration value="FAQ Sheet"/>
          <xsd:enumeration value="Are you at risk?"/>
          <xsd:enumeration value="BoosterScript"/>
          <xsd:enumeration value="COVVaxScripts"/>
          <xsd:enumeration value="Booster Timecode"/>
          <xsd:enumeration value="COVVax Timecodes"/>
          <xsd:enumeration value="BoosterScriptandTimecode"/>
          <xsd:enumeration value="COVVaxScriptandTimecode"/>
          <xsd:enumeration value="Follow Up Email"/>
          <xsd:enumeration value="Follow up Email Exp"/>
          <xsd:enumeration value="LTFU Letter Cases"/>
          <xsd:enumeration value="LTFU Letter Exp"/>
          <xsd:enumeration value="MPV Exp Letter"/>
          <xsd:enumeration value="Facility Checklist"/>
          <xsd:enumeration value="Exposure Letter"/>
          <xsd:enumeration value="Mold Case Study"/>
          <xsd:enumeration value="Mold Solution"/>
          <xsd:enumeration value="Roach and Chemicals"/>
          <xsd:enumeration value="Smoking Cessation"/>
          <xsd:enumeration value="Smoking Solution"/>
          <xsd:enumeration value="Roach Solution"/>
          <xsd:enumeration value="Cultural Competency Case Study"/>
          <xsd:enumeration value="Cultural Competency Solution"/>
          <xsd:enumeration value="Dust Mites Solutions"/>
          <xsd:enumeration value="Mold and Mildew Solutions"/>
          <xsd:enumeration value="Weather Solutions"/>
          <xsd:enumeration value="Stress Solutions"/>
          <xsd:enumeration value="Outdoor Air Pollution Solutions"/>
          <xsd:enumeration value="Indoor Air Pollution Solutions"/>
          <xsd:enumeration value="Tobacco Solutions"/>
          <xsd:enumeration value="Cockroach Allergen Solutions"/>
          <xsd:enumeration value="Animal Allergens Solutions"/>
          <xsd:enumeration value="Allergies Solutions"/>
          <xsd:enumeration value="Toothpaste Authorization"/>
          <xsd:enumeration value="Illness Injury Log"/>
          <xsd:enumeration value="Hand Lotion Authorization"/>
          <xsd:enumeration value="Appt Confirmation"/>
          <xsd:enumeration value="Class B FAQ"/>
          <xsd:enumeration value="Outreach Letter"/>
          <xsd:enumeration value="Toothbrushing Sink"/>
          <xsd:enumeration value="Toothbrushing Table"/>
          <xsd:enumeration value="Chickenpox"/>
          <xsd:enumeration value="Conjunctivitis"/>
          <xsd:enumeration value="MolluscumContagiosum"/>
          <xsd:enumeration value="FiveNewCrisisCareCenters"/>
          <xsd:enumeration value="ResidentialTreatmentFacilities"/>
          <xsd:enumeration value="SupportingGrowingWorkforce"/>
          <xsd:enumeration value="LevyOverview"/>
        </xsd:restriction>
      </xsd:simpleType>
    </xsd:element>
  </xsd:schema>
  <xsd:schema xmlns:xsd="http://www.w3.org/2001/XMLSchema" xmlns:xs="http://www.w3.org/2001/XMLSchema" xmlns:dms="http://schemas.microsoft.com/office/2006/documentManagement/types" xmlns:pc="http://schemas.microsoft.com/office/infopath/2007/PartnerControls" targetNamespace="c3041304-8ba1-4e94-876d-5f60830910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20E0EA-DAB7-43F4-AB8B-BF706529C9F1}">
  <ds:schemaRefs>
    <ds:schemaRef ds:uri="http://schemas.microsoft.com/sharepoint/v3/contenttype/forms"/>
  </ds:schemaRefs>
</ds:datastoreItem>
</file>

<file path=customXml/itemProps2.xml><?xml version="1.0" encoding="utf-8"?>
<ds:datastoreItem xmlns:ds="http://schemas.openxmlformats.org/officeDocument/2006/customXml" ds:itemID="{8DC281FE-B403-4B35-90CA-6C645DA1DFAC}">
  <ds:schemaRefs>
    <ds:schemaRef ds:uri="http://schemas.microsoft.com/office/2006/metadata/properties"/>
    <ds:schemaRef ds:uri="http://schemas.microsoft.com/office/infopath/2007/PartnerControls"/>
    <ds:schemaRef ds:uri="33bb504c-1809-4a9c-ac85-049493f9acf2"/>
  </ds:schemaRefs>
</ds:datastoreItem>
</file>

<file path=customXml/itemProps3.xml><?xml version="1.0" encoding="utf-8"?>
<ds:datastoreItem xmlns:ds="http://schemas.openxmlformats.org/officeDocument/2006/customXml" ds:itemID="{2ADFAA3E-E774-4B50-B5AA-7F84564DCD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bb504c-1809-4a9c-ac85-049493f9acf2"/>
    <ds:schemaRef ds:uri="c3041304-8ba1-4e94-876d-5f60830910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3</Pages>
  <Words>390</Words>
  <Characters>222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220926_13064w_crisis_care_1pgr</vt:lpstr>
    </vt:vector>
  </TitlesOfParts>
  <Company/>
  <LinksUpToDate>false</LinksUpToDate>
  <CharactersWithSpaces>2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0926_13064w_crisis_care_1pgr</dc:title>
  <dc:creator>Gia Nguyen</dc:creator>
  <cp:lastModifiedBy>Gia Nguyen</cp:lastModifiedBy>
  <cp:revision>11</cp:revision>
  <dcterms:created xsi:type="dcterms:W3CDTF">2023-02-18T05:13:00Z</dcterms:created>
  <dcterms:modified xsi:type="dcterms:W3CDTF">2023-02-21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A484F3BE623D46A591F34B6635B4DC</vt:lpwstr>
  </property>
  <property fmtid="{D5CDD505-2E9C-101B-9397-08002B2CF9AE}" pid="3" name="Created">
    <vt:filetime>2022-09-26T00:00:00Z</vt:filetime>
  </property>
  <property fmtid="{D5CDD505-2E9C-101B-9397-08002B2CF9AE}" pid="4" name="Creator">
    <vt:lpwstr>Adobe Illustrator 26.5 (Macintosh)</vt:lpwstr>
  </property>
  <property fmtid="{D5CDD505-2E9C-101B-9397-08002B2CF9AE}" pid="5" name="LastSaved">
    <vt:filetime>2023-02-15T00:00:00Z</vt:filetime>
  </property>
  <property fmtid="{D5CDD505-2E9C-101B-9397-08002B2CF9AE}" pid="6" name="Producer">
    <vt:lpwstr>Adobe PDF library 16.07</vt:lpwstr>
  </property>
  <property fmtid="{D5CDD505-2E9C-101B-9397-08002B2CF9AE}" pid="7" name="GrammarlyDocumentId">
    <vt:lpwstr>7b4ba0782e3de90c44dd8dcfe0e067d7cc5ea6bd5f791eba309e9d6347ab42e8</vt:lpwstr>
  </property>
</Properties>
</file>